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3C331" w14:textId="01B03377" w:rsidR="00277E43" w:rsidRPr="000333D7" w:rsidRDefault="000333D7" w:rsidP="00277E43">
      <w:pPr>
        <w:pStyle w:val="Heading1"/>
        <w:ind w:right="-46"/>
        <w:rPr>
          <w:rFonts w:ascii="TH SarabunPSK" w:hAnsi="TH SarabunPSK" w:cs="TH SarabunPSK"/>
          <w:color w:val="000000"/>
          <w:lang w:val="en-US"/>
        </w:rPr>
      </w:pPr>
      <w:r w:rsidRPr="000333D7">
        <w:rPr>
          <w:rFonts w:ascii="TH SarabunPSK" w:hAnsi="TH SarabunPSK" w:cs="TH SarabunPSK"/>
          <w:noProof/>
          <w:color w:val="000000"/>
        </w:rPr>
        <w:drawing>
          <wp:anchor distT="0" distB="0" distL="114300" distR="114300" simplePos="0" relativeHeight="251657728" behindDoc="1" locked="0" layoutInCell="1" allowOverlap="1" wp14:anchorId="02405883" wp14:editId="2AD67E18">
            <wp:simplePos x="0" y="0"/>
            <wp:positionH relativeFrom="column">
              <wp:posOffset>2341880</wp:posOffset>
            </wp:positionH>
            <wp:positionV relativeFrom="paragraph">
              <wp:posOffset>19050</wp:posOffset>
            </wp:positionV>
            <wp:extent cx="1080135" cy="1080135"/>
            <wp:effectExtent l="0" t="0" r="0" b="0"/>
            <wp:wrapNone/>
            <wp:docPr id="2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รูปภาพ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135" cy="108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03F131" w14:textId="77777777" w:rsidR="00277E43" w:rsidRPr="000333D7" w:rsidRDefault="00277E43" w:rsidP="00277E43">
      <w:pPr>
        <w:pStyle w:val="Heading1"/>
        <w:spacing w:line="120" w:lineRule="auto"/>
        <w:ind w:right="-43"/>
        <w:rPr>
          <w:rFonts w:ascii="TH SarabunPSK" w:hAnsi="TH SarabunPSK" w:cs="TH SarabunPSK"/>
          <w:color w:val="000000"/>
          <w:lang w:val="en-US"/>
        </w:rPr>
      </w:pPr>
    </w:p>
    <w:p w14:paraId="6B4895BA" w14:textId="77777777" w:rsidR="00312A5A" w:rsidRPr="000333D7" w:rsidRDefault="00312A5A" w:rsidP="00277E43">
      <w:pPr>
        <w:pStyle w:val="Heading1"/>
        <w:ind w:right="-46"/>
        <w:rPr>
          <w:rFonts w:ascii="TH SarabunPSK" w:hAnsi="TH SarabunPSK" w:cs="TH SarabunPSK"/>
          <w:color w:val="000000"/>
          <w:lang w:val="en-US"/>
        </w:rPr>
      </w:pPr>
    </w:p>
    <w:p w14:paraId="5AA4F1DC" w14:textId="77777777" w:rsidR="00312A5A" w:rsidRPr="000333D7" w:rsidRDefault="00312A5A" w:rsidP="00277E43">
      <w:pPr>
        <w:pStyle w:val="Heading1"/>
        <w:ind w:right="-46"/>
        <w:rPr>
          <w:rFonts w:ascii="TH SarabunPSK" w:hAnsi="TH SarabunPSK" w:cs="TH SarabunPSK"/>
          <w:color w:val="000000"/>
          <w:lang w:val="en-US"/>
        </w:rPr>
      </w:pPr>
    </w:p>
    <w:p w14:paraId="04DF7757" w14:textId="77777777" w:rsidR="00312A5A" w:rsidRPr="000333D7" w:rsidRDefault="00312A5A" w:rsidP="00277E43">
      <w:pPr>
        <w:pStyle w:val="Heading1"/>
        <w:ind w:right="-46"/>
        <w:rPr>
          <w:rFonts w:ascii="TH SarabunPSK" w:hAnsi="TH SarabunPSK" w:cs="TH SarabunPSK"/>
          <w:color w:val="000000"/>
          <w:lang w:val="en-US"/>
        </w:rPr>
      </w:pPr>
    </w:p>
    <w:p w14:paraId="0BF20619" w14:textId="77777777" w:rsidR="00277E43" w:rsidRPr="000333D7" w:rsidRDefault="00277E43" w:rsidP="00312A5A">
      <w:pPr>
        <w:pStyle w:val="Heading1"/>
        <w:spacing w:before="120"/>
        <w:ind w:right="-45"/>
        <w:rPr>
          <w:rFonts w:ascii="TH SarabunPSK" w:hAnsi="TH SarabunPSK" w:cs="TH SarabunPSK"/>
          <w:color w:val="000000"/>
          <w:lang w:val="en-US"/>
        </w:rPr>
      </w:pPr>
      <w:r w:rsidRPr="000333D7">
        <w:rPr>
          <w:rFonts w:ascii="TH SarabunPSK" w:hAnsi="TH SarabunPSK" w:cs="TH SarabunPSK"/>
          <w:color w:val="000000"/>
          <w:cs/>
          <w:lang w:val="en-US"/>
        </w:rPr>
        <w:t>ประกาศมหาวิทยาลัยธรรมศาสตร์</w:t>
      </w:r>
    </w:p>
    <w:p w14:paraId="5EE0971E" w14:textId="3A0A8D7E" w:rsidR="00277E43" w:rsidRPr="000333D7" w:rsidRDefault="000A1E49" w:rsidP="00312A5A">
      <w:pPr>
        <w:spacing w:after="240"/>
        <w:ind w:right="-45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 xml:space="preserve">เรื่อง </w:t>
      </w:r>
      <w:r w:rsidR="00E04203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หลักเกณฑ์และวิธ</w:t>
      </w:r>
      <w:r w:rsidR="00B348A5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ีการจัดสวัสดิการด้านสุขภาพ</w:t>
      </w:r>
      <w:r w:rsidR="005A17C5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สำหรับพนักงานมหาวิทยาลัย</w:t>
      </w:r>
      <w:r w:rsidR="00122B7F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br/>
      </w:r>
      <w:r w:rsidR="00D14BC7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ที่จ้างด้วย</w:t>
      </w:r>
      <w:r w:rsidR="00312A5A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เงิน</w:t>
      </w:r>
      <w:r w:rsidR="00D14BC7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งบประมา</w:t>
      </w:r>
      <w:r w:rsidR="00312A5A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ณ</w:t>
      </w:r>
      <w:r w:rsidR="00D14BC7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แผ่นดิน</w:t>
      </w:r>
      <w:r w:rsidR="009707E9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 xml:space="preserve"> </w:t>
      </w:r>
      <w:r w:rsidR="00277E43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พ.ศ.</w:t>
      </w:r>
      <w:r w:rsidR="005B5022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 xml:space="preserve"> </w:t>
      </w:r>
      <w:r w:rsidR="000333D7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๒๕๖๕</w:t>
      </w:r>
    </w:p>
    <w:p w14:paraId="69122FEA" w14:textId="77777777" w:rsidR="00312A5A" w:rsidRPr="000333D7" w:rsidRDefault="00312A5A" w:rsidP="00312A5A">
      <w:pPr>
        <w:spacing w:after="240"/>
        <w:ind w:right="-45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................................................</w:t>
      </w:r>
    </w:p>
    <w:p w14:paraId="79C511ED" w14:textId="77777777" w:rsidR="00277E43" w:rsidRPr="000333D7" w:rsidRDefault="00277E43" w:rsidP="00277E43">
      <w:pPr>
        <w:spacing w:line="120" w:lineRule="auto"/>
        <w:ind w:right="-43"/>
        <w:jc w:val="center"/>
        <w:rPr>
          <w:rFonts w:ascii="TH SarabunPSK" w:hAnsi="TH SarabunPSK" w:cs="TH SarabunPSK"/>
          <w:color w:val="000000"/>
          <w:sz w:val="32"/>
          <w:szCs w:val="32"/>
          <w:u w:val="single"/>
          <w:cs/>
          <w:lang w:val="th-TH"/>
        </w:rPr>
      </w:pPr>
    </w:p>
    <w:p w14:paraId="184D9CD9" w14:textId="77777777" w:rsidR="00277E43" w:rsidRPr="000333D7" w:rsidRDefault="00277E43" w:rsidP="00CE2A4B">
      <w:pPr>
        <w:ind w:right="-46" w:firstLine="1440"/>
        <w:jc w:val="thaiDistribute"/>
        <w:rPr>
          <w:rFonts w:ascii="TH SarabunPSK" w:hAnsi="TH SarabunPSK" w:cs="TH SarabunPSK"/>
          <w:color w:val="000000"/>
          <w:sz w:val="32"/>
          <w:szCs w:val="32"/>
          <w:lang w:val="th-TH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โดยที่เป็นการสมควร</w:t>
      </w:r>
      <w:r w:rsidR="00312A5A" w:rsidRPr="000333D7">
        <w:rPr>
          <w:rFonts w:ascii="TH SarabunPSK" w:hAnsi="TH SarabunPSK" w:cs="TH SarabunPSK"/>
          <w:color w:val="000000"/>
          <w:sz w:val="32"/>
          <w:szCs w:val="32"/>
          <w:cs/>
        </w:rPr>
        <w:t>ให้มีประกาศมหาวิทยาลัยธรรมศาสตร์ เรื่อง หลักเกณฑ์และวิธีการ</w:t>
      </w:r>
      <w:r w:rsidR="00605361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="00312A5A" w:rsidRPr="000333D7">
        <w:rPr>
          <w:rFonts w:ascii="TH SarabunPSK" w:hAnsi="TH SarabunPSK" w:cs="TH SarabunPSK"/>
          <w:color w:val="000000"/>
          <w:sz w:val="32"/>
          <w:szCs w:val="32"/>
          <w:cs/>
        </w:rPr>
        <w:t>จัดสวัสดิการด้านสุขภาพสำหรับ</w:t>
      </w:r>
      <w:r w:rsidR="004A61F2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พนักงานมหาวิทยาลัย</w:t>
      </w:r>
      <w:r w:rsidR="00D14BC7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ที่จ้างด้วย</w:t>
      </w:r>
      <w:r w:rsidR="00312A5A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เงิน</w:t>
      </w:r>
      <w:r w:rsidR="00D14BC7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งบประมาณแผ่นดิน</w:t>
      </w:r>
    </w:p>
    <w:p w14:paraId="7486EC19" w14:textId="5935B847" w:rsidR="00876876" w:rsidRPr="000333D7" w:rsidRDefault="00876876" w:rsidP="00CE2A4B">
      <w:pPr>
        <w:spacing w:before="120" w:after="120"/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อาศัยอำนาจตามความในข้อ ๔๐ </w:t>
      </w:r>
      <w:r w:rsidR="00312A5A" w:rsidRPr="000333D7">
        <w:rPr>
          <w:rFonts w:ascii="TH SarabunPSK" w:hAnsi="TH SarabunPSK" w:cs="TH SarabunPSK"/>
          <w:color w:val="000000"/>
          <w:sz w:val="32"/>
          <w:szCs w:val="32"/>
          <w:cs/>
        </w:rPr>
        <w:t>ของ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ข้อบังคับมหาวิทยาลัยธรรมศาสตร์ว่าด้วย</w:t>
      </w:r>
      <w:r w:rsidR="002E58C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การบริหารงานบุคคลพนักงานมหาวิทยาลัย พ.ศ. ๒๕๕๙ </w:t>
      </w:r>
      <w:r w:rsidR="003E56AB" w:rsidRPr="000333D7">
        <w:rPr>
          <w:rFonts w:ascii="TH SarabunPSK" w:hAnsi="TH SarabunPSK" w:cs="TH SarabunPSK"/>
          <w:color w:val="000000"/>
          <w:sz w:val="32"/>
          <w:szCs w:val="32"/>
          <w:cs/>
        </w:rPr>
        <w:t>อธิการบดีโดยข</w:t>
      </w:r>
      <w:r w:rsidR="00A35CB2" w:rsidRPr="000333D7">
        <w:rPr>
          <w:rFonts w:ascii="TH SarabunPSK" w:hAnsi="TH SarabunPSK" w:cs="TH SarabunPSK"/>
          <w:color w:val="000000"/>
          <w:sz w:val="32"/>
          <w:szCs w:val="32"/>
          <w:cs/>
        </w:rPr>
        <w:t>้</w:t>
      </w:r>
      <w:r w:rsidR="003E56AB" w:rsidRPr="000333D7">
        <w:rPr>
          <w:rFonts w:ascii="TH SarabunPSK" w:hAnsi="TH SarabunPSK" w:cs="TH SarabunPSK"/>
          <w:color w:val="000000"/>
          <w:sz w:val="32"/>
          <w:szCs w:val="32"/>
          <w:cs/>
        </w:rPr>
        <w:t>อเสนอของ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คณะกรรมการ</w:t>
      </w:r>
      <w:r w:rsidR="0088047F" w:rsidRPr="000333D7">
        <w:rPr>
          <w:rFonts w:ascii="TH SarabunPSK" w:hAnsi="TH SarabunPSK" w:cs="TH SarabunPSK"/>
          <w:color w:val="000000"/>
          <w:sz w:val="32"/>
          <w:szCs w:val="32"/>
          <w:cs/>
        </w:rPr>
        <w:t>บริหารบุคคลในการประชุมครั้งที่</w:t>
      </w:r>
      <w:r w:rsidR="00312A5A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88047F" w:rsidRPr="000333D7">
        <w:rPr>
          <w:rFonts w:ascii="TH SarabunPSK" w:hAnsi="TH SarabunPSK" w:cs="TH SarabunPSK"/>
          <w:color w:val="000000"/>
          <w:sz w:val="32"/>
          <w:szCs w:val="32"/>
          <w:cs/>
        </w:rPr>
        <w:t>๗</w:t>
      </w:r>
      <w:r w:rsidR="00FF2EB8" w:rsidRPr="000333D7">
        <w:rPr>
          <w:rFonts w:ascii="TH SarabunPSK" w:hAnsi="TH SarabunPSK" w:cs="TH SarabunPSK"/>
          <w:color w:val="000000"/>
          <w:sz w:val="32"/>
          <w:szCs w:val="32"/>
          <w:cs/>
        </w:rPr>
        <w:t>/๒๕๖๔</w:t>
      </w:r>
      <w:r w:rsidR="0088047F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เมื่อวันที่</w:t>
      </w:r>
      <w:r w:rsidR="0088047F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๑๖ ธันวาคม พ.ศ.</w:t>
      </w:r>
      <w:r w:rsidR="00312A5A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88047F" w:rsidRPr="000333D7">
        <w:rPr>
          <w:rFonts w:ascii="TH SarabunPSK" w:hAnsi="TH SarabunPSK" w:cs="TH SarabunPSK"/>
          <w:color w:val="000000"/>
          <w:sz w:val="32"/>
          <w:szCs w:val="32"/>
          <w:cs/>
        </w:rPr>
        <w:t>๒๕๖๔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จึงออกประกาศไว้</w:t>
      </w:r>
      <w:r w:rsidR="00312A5A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ดังนี้</w:t>
      </w:r>
      <w:r w:rsidR="00D14BC7" w:rsidRPr="000333D7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</w:p>
    <w:p w14:paraId="771C6EEB" w14:textId="08D5C29E" w:rsidR="005A17C5" w:rsidRPr="000333D7" w:rsidRDefault="00277E43" w:rsidP="00CE2A4B">
      <w:pPr>
        <w:ind w:right="-46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ข้อ ๑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 ประกาศนี้เรียกว่า </w:t>
      </w:r>
      <w:r w:rsidR="00D14BC7" w:rsidRPr="000333D7">
        <w:rPr>
          <w:rFonts w:ascii="TH SarabunPSK" w:hAnsi="TH SarabunPSK" w:cs="TH SarabunPSK"/>
          <w:color w:val="000000"/>
          <w:sz w:val="32"/>
          <w:szCs w:val="32"/>
        </w:rPr>
        <w:t>“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ประกาศมหาวิทยาลัยธรรมศาสตร์</w:t>
      </w:r>
      <w:r w:rsidR="00312A5A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เรื่อง </w:t>
      </w:r>
      <w:r w:rsidR="005A17C5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หลักเกณฑ์และวิธีการ</w:t>
      </w:r>
      <w:r w:rsidR="00B52D10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br/>
      </w:r>
      <w:r w:rsidR="005A17C5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จัดสวัสดิการด้านสุขภาพสำหรับพนักงานมหาวิทยาลัย</w:t>
      </w:r>
      <w:r w:rsidR="00D14BC7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ที่จ้างด้วย</w:t>
      </w:r>
      <w:r w:rsidR="00B52D10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เงิน</w:t>
      </w:r>
      <w:r w:rsidR="00D14BC7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งบประมาณแผ่นดิน</w:t>
      </w:r>
      <w:r w:rsidR="005A17C5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 xml:space="preserve"> พ.ศ. </w:t>
      </w:r>
      <w:r w:rsidR="000333D7">
        <w:rPr>
          <w:rFonts w:ascii="TH SarabunPSK" w:hAnsi="TH SarabunPSK" w:cs="TH SarabunPSK" w:hint="cs"/>
          <w:color w:val="000000"/>
          <w:sz w:val="32"/>
          <w:szCs w:val="32"/>
          <w:cs/>
        </w:rPr>
        <w:t>๒๕๖๔</w:t>
      </w:r>
      <w:r w:rsidR="00D14BC7" w:rsidRPr="000333D7">
        <w:rPr>
          <w:rFonts w:ascii="TH SarabunPSK" w:hAnsi="TH SarabunPSK" w:cs="TH SarabunPSK"/>
          <w:color w:val="000000"/>
          <w:sz w:val="32"/>
          <w:szCs w:val="32"/>
        </w:rPr>
        <w:t>”</w:t>
      </w:r>
    </w:p>
    <w:p w14:paraId="18D826AF" w14:textId="77777777" w:rsidR="00277E43" w:rsidRPr="000333D7" w:rsidRDefault="00277E43" w:rsidP="00CE2A4B">
      <w:pPr>
        <w:spacing w:before="120"/>
        <w:ind w:right="-45" w:firstLine="1440"/>
        <w:rPr>
          <w:rFonts w:ascii="TH SarabunPSK" w:hAnsi="TH SarabunPSK" w:cs="TH SarabunPSK"/>
          <w:strike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ข้อ ๒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 ประกาศนี้</w:t>
      </w:r>
      <w:r w:rsidR="00EC740B" w:rsidRPr="000333D7">
        <w:rPr>
          <w:rFonts w:ascii="TH SarabunPSK" w:hAnsi="TH SarabunPSK" w:cs="TH SarabunPSK"/>
          <w:color w:val="000000"/>
          <w:sz w:val="32"/>
          <w:szCs w:val="32"/>
          <w:cs/>
        </w:rPr>
        <w:t>ให้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ใช้บังคับตั้งแต่วันถัดจากวันประกาศเป็นต้นไป </w:t>
      </w:r>
    </w:p>
    <w:p w14:paraId="3750BE0C" w14:textId="77777777" w:rsidR="00277E43" w:rsidRPr="000333D7" w:rsidRDefault="00277E43" w:rsidP="00CE2A4B">
      <w:pPr>
        <w:spacing w:before="120"/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ข้อ </w:t>
      </w:r>
      <w:r w:rsidR="00312A5A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๓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 ในประกาศนี้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 xml:space="preserve"> </w:t>
      </w:r>
    </w:p>
    <w:p w14:paraId="2F97AE39" w14:textId="77777777" w:rsidR="004A61F2" w:rsidRPr="000333D7" w:rsidRDefault="00277E43" w:rsidP="00CE2A4B">
      <w:pPr>
        <w:ind w:right="-46" w:firstLine="1440"/>
        <w:jc w:val="thaiDistribute"/>
        <w:rPr>
          <w:rFonts w:ascii="TH SarabunPSK" w:hAnsi="TH SarabunPSK" w:cs="TH SarabunPSK"/>
          <w:color w:val="000000"/>
          <w:sz w:val="32"/>
          <w:szCs w:val="32"/>
          <w:lang w:val="th-TH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“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มหาวิทยาลัย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” 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หมายความว่า มหาวิทยาลัยธรรมศาสตร์</w:t>
      </w:r>
      <w:r w:rsidR="00D14BC7" w:rsidRPr="000333D7">
        <w:rPr>
          <w:rFonts w:ascii="TH SarabunPSK" w:hAnsi="TH SarabunPSK" w:cs="TH SarabunPSK"/>
          <w:strike/>
          <w:color w:val="000000"/>
          <w:sz w:val="32"/>
          <w:szCs w:val="32"/>
          <w:cs/>
          <w:lang w:val="th-TH"/>
        </w:rPr>
        <w:t xml:space="preserve"> </w:t>
      </w:r>
    </w:p>
    <w:p w14:paraId="69038EB5" w14:textId="77777777" w:rsidR="00DC0EA9" w:rsidRPr="000333D7" w:rsidRDefault="00A528B4" w:rsidP="00CE2A4B">
      <w:pPr>
        <w:ind w:right="-46" w:firstLine="1440"/>
        <w:jc w:val="thaiDistribute"/>
        <w:rPr>
          <w:rFonts w:ascii="TH SarabunPSK" w:hAnsi="TH SarabunPSK" w:cs="TH SarabunPSK"/>
          <w:color w:val="000000"/>
          <w:sz w:val="32"/>
          <w:szCs w:val="32"/>
          <w:lang w:val="th-TH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“อธิการบดี” หมายความว่า อธิการบดีมหาวิทยาลัยธรรมศาสตร์</w:t>
      </w:r>
    </w:p>
    <w:p w14:paraId="488692F7" w14:textId="77777777" w:rsidR="005552F5" w:rsidRPr="000333D7" w:rsidRDefault="005552F5" w:rsidP="00CE2A4B">
      <w:pPr>
        <w:ind w:right="-46" w:firstLine="1440"/>
        <w:jc w:val="thaiDistribute"/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“สวัสดิการด้านสุขภาพ”  หมายความว่า  สวัสดิการด้านสุขภาพที่มหาวิทยาลัยจัดทำ</w:t>
      </w:r>
      <w:r w:rsidR="00312A5A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br/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หรือกำหนดให้แก่พนักงานมหาวิทยาลัย ในการป้องกันโรค การรักษาพยาบาล หรือการสร้างเสริม</w:t>
      </w:r>
      <w:r w:rsidR="00312A5A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br/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และฟื้นฟูสุขภาพ</w:t>
      </w:r>
      <w:r w:rsidR="00D23656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ร่างกายและจิตใจ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 xml:space="preserve">  </w:t>
      </w:r>
    </w:p>
    <w:p w14:paraId="6DC0E612" w14:textId="77777777" w:rsidR="00B97200" w:rsidRPr="000333D7" w:rsidRDefault="00B97200" w:rsidP="00CE2A4B">
      <w:pPr>
        <w:tabs>
          <w:tab w:val="left" w:pos="1260"/>
        </w:tabs>
        <w:ind w:right="-46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“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ปีงบประมาณ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”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หมายความว่า ระยะเวลาตั้งแต่วันที่ ๑ ตุลาคมของปีหนึ่ง</w:t>
      </w:r>
      <w:r w:rsidR="00312A5A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 xml:space="preserve">ถึงวันที่ ๓๐ กันยายน ของปีถัดไป โดยให้ พ.ศ. </w:t>
      </w:r>
      <w:r w:rsidR="00AC7FDD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ในถัดไป เป็นชื่อสำหรับปีงบประมาณนั้น</w:t>
      </w:r>
    </w:p>
    <w:p w14:paraId="1C47204D" w14:textId="77777777" w:rsidR="0006143E" w:rsidRPr="000333D7" w:rsidRDefault="00D6481E" w:rsidP="00CE2A4B">
      <w:pPr>
        <w:tabs>
          <w:tab w:val="left" w:pos="1260"/>
        </w:tabs>
        <w:ind w:right="-46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“</w:t>
      </w:r>
      <w:r w:rsidR="00350570" w:rsidRPr="000333D7">
        <w:rPr>
          <w:rFonts w:ascii="TH SarabunPSK" w:hAnsi="TH SarabunPSK" w:cs="TH SarabunPSK"/>
          <w:color w:val="000000"/>
          <w:sz w:val="32"/>
          <w:szCs w:val="32"/>
          <w:cs/>
        </w:rPr>
        <w:t>สำนักงาน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”</w:t>
      </w:r>
      <w:r w:rsidR="009756C2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หมายความว่า สำนักงานสภามหาวิทยาลัย สำนักงานตรวจสอบภายใน</w:t>
      </w:r>
      <w:r w:rsidR="00312A5A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="009756C2" w:rsidRPr="000333D7">
        <w:rPr>
          <w:rFonts w:ascii="TH SarabunPSK" w:hAnsi="TH SarabunPSK" w:cs="TH SarabunPSK"/>
          <w:color w:val="000000"/>
          <w:sz w:val="32"/>
          <w:szCs w:val="32"/>
          <w:cs/>
        </w:rPr>
        <w:t>และสำนักงานที่มีหน้าที่หลักด้านการให้บริ</w:t>
      </w:r>
      <w:r w:rsidR="00511242" w:rsidRPr="000333D7">
        <w:rPr>
          <w:rFonts w:ascii="TH SarabunPSK" w:hAnsi="TH SarabunPSK" w:cs="TH SarabunPSK"/>
          <w:color w:val="000000"/>
          <w:sz w:val="32"/>
          <w:szCs w:val="32"/>
          <w:cs/>
        </w:rPr>
        <w:t>ก</w:t>
      </w:r>
      <w:r w:rsidR="009756C2" w:rsidRPr="000333D7">
        <w:rPr>
          <w:rFonts w:ascii="TH SarabunPSK" w:hAnsi="TH SarabunPSK" w:cs="TH SarabunPSK"/>
          <w:color w:val="000000"/>
          <w:sz w:val="32"/>
          <w:szCs w:val="32"/>
          <w:cs/>
        </w:rPr>
        <w:t>ารและสนับสนุนการบริหารมหาวิทยาลัย</w:t>
      </w:r>
    </w:p>
    <w:p w14:paraId="6FAEE2D7" w14:textId="77777777" w:rsidR="00AC70C7" w:rsidRPr="000333D7" w:rsidRDefault="00D6481E" w:rsidP="00CE2A4B">
      <w:pPr>
        <w:tabs>
          <w:tab w:val="left" w:pos="1260"/>
        </w:tabs>
        <w:ind w:right="-46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“</w:t>
      </w:r>
      <w:r w:rsidR="00350570" w:rsidRPr="000333D7">
        <w:rPr>
          <w:rFonts w:ascii="TH SarabunPSK" w:hAnsi="TH SarabunPSK" w:cs="TH SarabunPSK"/>
          <w:color w:val="000000"/>
          <w:sz w:val="32"/>
          <w:szCs w:val="32"/>
          <w:cs/>
        </w:rPr>
        <w:t>ส่วนงานที่มีเงินรายได้ของส่วนงาน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”</w:t>
      </w:r>
      <w:r w:rsidR="00350570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หมายความว่า </w:t>
      </w:r>
      <w:r w:rsidR="009D71FF" w:rsidRPr="000333D7">
        <w:rPr>
          <w:rFonts w:ascii="TH SarabunPSK" w:hAnsi="TH SarabunPSK" w:cs="TH SarabunPSK"/>
          <w:color w:val="000000"/>
          <w:sz w:val="32"/>
          <w:szCs w:val="32"/>
          <w:cs/>
        </w:rPr>
        <w:t>ส่วนงานที่มีเงินรายได้ของส่วนงาน</w:t>
      </w:r>
      <w:r w:rsidR="009D71FF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 xml:space="preserve">ตามข้อบังคับมหาวิทยาลัยว่าด้วยการบริหารเงิน งบประมาณ และการบัญชี </w:t>
      </w:r>
    </w:p>
    <w:p w14:paraId="23414D24" w14:textId="77777777" w:rsidR="00692C15" w:rsidRPr="000333D7" w:rsidRDefault="00692C15" w:rsidP="00CE2A4B">
      <w:pPr>
        <w:tabs>
          <w:tab w:val="left" w:pos="1260"/>
        </w:tabs>
        <w:ind w:right="-46" w:firstLine="1440"/>
        <w:jc w:val="thaiDistribute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“พนักงานมหาวิทยาลัย” หมายความว่า พนักงานมหาวิทยาลัยและพนักงานมหาวิทยาลัย (เปลี่ยนสถานภาพ) ที่จ้างด้วย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เงินงบประมาณแผ่นดิน</w:t>
      </w:r>
    </w:p>
    <w:p w14:paraId="1B391B72" w14:textId="6B9E9036" w:rsidR="00167C64" w:rsidRPr="000333D7" w:rsidRDefault="001C375F" w:rsidP="00CE2A4B">
      <w:pPr>
        <w:tabs>
          <w:tab w:val="left" w:pos="1134"/>
        </w:tabs>
        <w:spacing w:before="120"/>
        <w:ind w:right="-45" w:firstLine="1440"/>
        <w:jc w:val="thaiDistribute"/>
        <w:rPr>
          <w:rFonts w:ascii="TH SarabunPSK" w:hAnsi="TH SarabunPSK" w:cs="TH SarabunPSK"/>
          <w:strike/>
          <w:color w:val="000000"/>
          <w:sz w:val="32"/>
          <w:szCs w:val="32"/>
          <w:lang w:val="th-TH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 xml:space="preserve">ข้อ ๔ </w:t>
      </w:r>
      <w:r w:rsidR="00AC7FDD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ประกาศนี้ใช้บังคับ</w:t>
      </w:r>
      <w:r w:rsidR="00383F9E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แก่</w:t>
      </w:r>
      <w:r w:rsidR="00AC7FDD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พนักงานมหาวิทยาลัย</w:t>
      </w:r>
      <w:r w:rsidR="00D14BC7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ที่จ้างด้วย</w:t>
      </w:r>
      <w:r w:rsidR="00573F31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เงิน</w:t>
      </w:r>
      <w:r w:rsidR="00D14BC7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งบประมาณแผ่นดิน</w:t>
      </w:r>
      <w:r w:rsidR="00AC7FDD" w:rsidRPr="000333D7">
        <w:rPr>
          <w:rFonts w:ascii="TH SarabunPSK" w:hAnsi="TH SarabunPSK" w:cs="TH SarabunPSK"/>
          <w:strike/>
          <w:color w:val="000000"/>
          <w:sz w:val="32"/>
          <w:szCs w:val="32"/>
          <w:cs/>
          <w:lang w:val="th-TH"/>
        </w:rPr>
        <w:t xml:space="preserve"> </w:t>
      </w:r>
    </w:p>
    <w:p w14:paraId="399A6702" w14:textId="77777777" w:rsidR="00BA585B" w:rsidRPr="000333D7" w:rsidRDefault="00BA585B" w:rsidP="00122B7F">
      <w:pPr>
        <w:tabs>
          <w:tab w:val="left" w:pos="1134"/>
        </w:tabs>
        <w:spacing w:before="120"/>
        <w:ind w:right="-45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หมวด ๑</w:t>
      </w:r>
    </w:p>
    <w:p w14:paraId="736E83B3" w14:textId="2B7CE4AE" w:rsidR="00BA585B" w:rsidRPr="000333D7" w:rsidRDefault="00BA585B" w:rsidP="00122B7F">
      <w:pPr>
        <w:tabs>
          <w:tab w:val="left" w:pos="1134"/>
        </w:tabs>
        <w:spacing w:before="120" w:after="240"/>
        <w:ind w:right="-45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คณะ</w:t>
      </w:r>
      <w:r w:rsidR="00481C94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  <w:lang w:val="th-TH"/>
        </w:rPr>
        <w:t>อนุ</w:t>
      </w: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กรรมการสวัสดิการด้านสุขภาพสำหรับพนักงานมหาวิทยาลัย</w:t>
      </w:r>
    </w:p>
    <w:p w14:paraId="71BF7145" w14:textId="77777777" w:rsidR="00BA585B" w:rsidRPr="000333D7" w:rsidRDefault="00BA585B" w:rsidP="00CE2A4B">
      <w:pPr>
        <w:tabs>
          <w:tab w:val="left" w:pos="851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  <w:lang w:val="th-TH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ข้อ</w:t>
      </w:r>
      <w:r w:rsidR="00565D5B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๕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ให้คณะกรรมการบริหารบุคคลแต่งตั้งคณะอนุกรรมการสวัสดิการด้านสุขภาพ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br/>
        <w:t xml:space="preserve">สำหรับพนักงานมหาวิทยาลัย ประกอบด้วย </w:t>
      </w:r>
    </w:p>
    <w:p w14:paraId="58695F06" w14:textId="77777777" w:rsidR="00BA585B" w:rsidRPr="000333D7" w:rsidRDefault="00BA585B" w:rsidP="00CE2A4B">
      <w:pPr>
        <w:tabs>
          <w:tab w:val="left" w:pos="851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  <w:lang w:val="th-TH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๑) รองอธิการบดีซึ่งอธิการบดีมอบหมายให้รับผิดชอบงานด้านการบริหารทรัพยากรมนุษย์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>เป็นประธานอนุกรรมการ</w:t>
      </w:r>
    </w:p>
    <w:p w14:paraId="5D6F45DD" w14:textId="7CEB5AE0" w:rsidR="00BA585B" w:rsidRPr="000333D7" w:rsidRDefault="00BA585B" w:rsidP="00CE2A4B">
      <w:pPr>
        <w:tabs>
          <w:tab w:val="left" w:pos="851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  <w:lang w:val="th-TH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(๒) รองอธิการบดีซึ่งอธิการบดีมอบหมายให้รับผิดชอบงานด้านการการคลัง </w:t>
      </w:r>
      <w:r w:rsidR="002E58C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เป็นอนุกรรมการ</w:t>
      </w:r>
    </w:p>
    <w:p w14:paraId="10D82394" w14:textId="77777777" w:rsidR="00BA585B" w:rsidRPr="000333D7" w:rsidRDefault="00BA585B" w:rsidP="00CE2A4B">
      <w:pPr>
        <w:tabs>
          <w:tab w:val="left" w:pos="851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  <w:lang w:val="th-TH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๓) ประธานสภาอาจารย์ ประธานสภาพนักงานมหาวิทยาลัย ผู้อำนวยการกองคลัง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>และผู้อำนวยการกองทรัพยากรมนุษย์ เป็นอนุกรรมการ</w:t>
      </w:r>
    </w:p>
    <w:p w14:paraId="4ED994A5" w14:textId="77777777" w:rsidR="00BA585B" w:rsidRPr="000333D7" w:rsidRDefault="00BA585B" w:rsidP="00CE2A4B">
      <w:pPr>
        <w:tabs>
          <w:tab w:val="left" w:pos="851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๔) ผู้ทรงคุณวุฒิทางด้านการบริหารงานบุคคล จำนวนไม่เกินห้าคน</w:t>
      </w:r>
      <w:r w:rsidRPr="000333D7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เป็นอนุกรรมการ</w:t>
      </w:r>
    </w:p>
    <w:p w14:paraId="0C285A68" w14:textId="77777777" w:rsidR="00BA585B" w:rsidRPr="000333D7" w:rsidRDefault="00BA585B" w:rsidP="00CE2A4B">
      <w:pPr>
        <w:tabs>
          <w:tab w:val="left" w:pos="851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  <w:lang w:val="th-TH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๕) หัวหน้างานสวัสดิการและสิทธิประโยชน์ กองทรัพยากรมนุษย์ เป็นอนุกรรมการ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 xml:space="preserve">และเลขานุการ </w:t>
      </w:r>
    </w:p>
    <w:p w14:paraId="032100CE" w14:textId="77777777" w:rsidR="00BA585B" w:rsidRPr="000333D7" w:rsidRDefault="00BA585B" w:rsidP="00CE2A4B">
      <w:pPr>
        <w:tabs>
          <w:tab w:val="left" w:pos="851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ให้ผู้อำนวยการกองทรัพยากรมนุษย์มอบหมายผู้ปฏิบัติงานในสังกัดกองทรัพยากรมนุษย์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>เป็นผู้ช่วยเลขานุการไม่เกินสองคน</w:t>
      </w:r>
    </w:p>
    <w:p w14:paraId="24289B15" w14:textId="77777777" w:rsidR="00BA585B" w:rsidRPr="000333D7" w:rsidRDefault="00BA585B" w:rsidP="00CE2A4B">
      <w:pPr>
        <w:tabs>
          <w:tab w:val="left" w:pos="851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  <w:lang w:val="th-TH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ให้อนุกรรมการผู้ทรงคุณวุฒิตาม (๔) มีวาระการดำรงตำแหน่งคราวละสองปี</w:t>
      </w:r>
    </w:p>
    <w:p w14:paraId="44D2299B" w14:textId="77777777" w:rsidR="00BA585B" w:rsidRPr="000333D7" w:rsidRDefault="00BA585B" w:rsidP="00CE2A4B">
      <w:pPr>
        <w:tabs>
          <w:tab w:val="left" w:pos="851"/>
        </w:tabs>
        <w:spacing w:before="120"/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ข้อ </w:t>
      </w:r>
      <w:r w:rsidR="00565D5B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๖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ให้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คณะอนุกรรมการสวัสดิการด้านสุขภาพสำหรับพนักงานมหาวิทยาลัย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>มีอำนาจและหน้าที่ ดังต่อไปนี้</w:t>
      </w:r>
    </w:p>
    <w:p w14:paraId="4D92F9E5" w14:textId="42F8A693" w:rsidR="00BA585B" w:rsidRPr="000333D7" w:rsidRDefault="00BA585B" w:rsidP="00CE2A4B">
      <w:pPr>
        <w:tabs>
          <w:tab w:val="left" w:pos="851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๑) กำหนดหลักเกณฑ์และวิธีการจ่ายเงินสวัสดิการด้านสุขภาพสำหรับพนักงานมหาวิทยาลัยและเสนอต่ออธิการบดี</w:t>
      </w:r>
    </w:p>
    <w:p w14:paraId="1A89B730" w14:textId="6C0A3078" w:rsidR="00BA585B" w:rsidRPr="000333D7" w:rsidRDefault="00BA585B" w:rsidP="00CE2A4B">
      <w:pPr>
        <w:tabs>
          <w:tab w:val="left" w:pos="851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๒) ให้คำปรึกษาแก่คณะกรรมการบริหารบุคคลและเสนอความเห็นเกี่ยวกับ</w:t>
      </w:r>
      <w:r w:rsidR="002E58C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การจัดสวัสดิการด้านสุขภาพสำหรับพนักงานมหาวิทยาลัย </w:t>
      </w:r>
    </w:p>
    <w:p w14:paraId="30455C9E" w14:textId="77777777" w:rsidR="00BA585B" w:rsidRPr="000333D7" w:rsidRDefault="00BA585B" w:rsidP="00CE2A4B">
      <w:pPr>
        <w:tabs>
          <w:tab w:val="left" w:pos="851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๓) พิจารณาเปลี่ยนแปลงจำนวนวงเงินสวัสดิการด้านสุขภาพตามประกาศนี้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>และรายการสวัสดิการด้านสุขภาพแบบยืดหยุ่นที่สามารถเบิกได้เสนอต่อคณะกรรมการบริหารบุคคล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 xml:space="preserve">เพื่อพิจารณาให้ความเห็นชอบ </w:t>
      </w:r>
    </w:p>
    <w:p w14:paraId="6FFEEB5E" w14:textId="77777777" w:rsidR="00BA585B" w:rsidRPr="000333D7" w:rsidRDefault="00BA585B" w:rsidP="00CE2A4B">
      <w:pPr>
        <w:tabs>
          <w:tab w:val="left" w:pos="851"/>
        </w:tabs>
        <w:spacing w:after="360"/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๔) ปฏิบัติหน้าที่อื่นตามที่คณะกรรมการบริหารบุคคลหรืออธิการบดีมอบหมาย</w:t>
      </w:r>
    </w:p>
    <w:p w14:paraId="21986A6A" w14:textId="77777777" w:rsidR="001A4ADC" w:rsidRPr="000333D7" w:rsidRDefault="00D958EC" w:rsidP="00BA585B">
      <w:pPr>
        <w:tabs>
          <w:tab w:val="left" w:pos="851"/>
        </w:tabs>
        <w:ind w:right="-45"/>
        <w:jc w:val="center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หมวด </w:t>
      </w:r>
      <w:r w:rsidR="00BA585B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๒</w:t>
      </w:r>
    </w:p>
    <w:p w14:paraId="6F372252" w14:textId="77777777" w:rsidR="00511242" w:rsidRPr="000333D7" w:rsidRDefault="00BA585B" w:rsidP="00BA585B">
      <w:pPr>
        <w:tabs>
          <w:tab w:val="left" w:pos="851"/>
        </w:tabs>
        <w:spacing w:before="120"/>
        <w:ind w:right="-45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lang w:val="th-TH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สวัสดิการด้านสุขภาพ</w:t>
      </w:r>
    </w:p>
    <w:p w14:paraId="312C9E5F" w14:textId="77777777" w:rsidR="00BA585B" w:rsidRPr="000333D7" w:rsidRDefault="00BA585B" w:rsidP="00BA585B">
      <w:pPr>
        <w:tabs>
          <w:tab w:val="left" w:pos="851"/>
        </w:tabs>
        <w:spacing w:before="120" w:after="120"/>
        <w:ind w:right="-45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lang w:val="th-TH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ส่วนที่ ๑</w:t>
      </w:r>
    </w:p>
    <w:p w14:paraId="17C482A6" w14:textId="77777777" w:rsidR="00BA585B" w:rsidRPr="000333D7" w:rsidRDefault="00BA585B" w:rsidP="00573F31">
      <w:pPr>
        <w:tabs>
          <w:tab w:val="left" w:pos="851"/>
        </w:tabs>
        <w:spacing w:before="120" w:after="240"/>
        <w:ind w:right="-45"/>
        <w:jc w:val="center"/>
        <w:rPr>
          <w:rFonts w:ascii="TH SarabunPSK" w:hAnsi="TH SarabunPSK" w:cs="TH SarabunPSK"/>
          <w:color w:val="000000"/>
          <w:sz w:val="32"/>
          <w:szCs w:val="32"/>
          <w:lang w:val="th-TH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ประเภทสวัสดิการด้านสุขภาพและจำนวนวงเงิน</w:t>
      </w:r>
    </w:p>
    <w:p w14:paraId="68D4CF80" w14:textId="26324C39" w:rsidR="00BA585B" w:rsidRPr="000333D7" w:rsidRDefault="00BA585B" w:rsidP="00CE2A4B">
      <w:pPr>
        <w:tabs>
          <w:tab w:val="left" w:pos="1134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ข้อ </w:t>
      </w:r>
      <w:r w:rsidR="002937F8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๗</w:t>
      </w: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สวัสดิการด้านสุขภาพสำหรับพนักงานมหาวิทยาลัย ประกอบด้วย</w:t>
      </w:r>
    </w:p>
    <w:p w14:paraId="4729605A" w14:textId="72A2EE09" w:rsidR="00BA585B" w:rsidRPr="000333D7" w:rsidRDefault="00BA585B" w:rsidP="00CE2A4B">
      <w:pPr>
        <w:tabs>
          <w:tab w:val="left" w:pos="1134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๑) สวัสดิการด้านสุขภาพพื้นฐาน</w:t>
      </w:r>
    </w:p>
    <w:p w14:paraId="19624A65" w14:textId="59BD3187" w:rsidR="00BA585B" w:rsidRPr="000333D7" w:rsidRDefault="00BA585B" w:rsidP="00CE2A4B">
      <w:pPr>
        <w:tabs>
          <w:tab w:val="left" w:pos="1134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๒) สวัสดิการด้านสุขภาพแบบยืดหยุ่น</w:t>
      </w:r>
    </w:p>
    <w:p w14:paraId="6ACCB52B" w14:textId="34D3FFAE" w:rsidR="00BA585B" w:rsidRPr="000333D7" w:rsidRDefault="00BA585B" w:rsidP="00CE2A4B">
      <w:pPr>
        <w:tabs>
          <w:tab w:val="left" w:pos="1134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ให้จัดสรรจากเงิน</w:t>
      </w:r>
      <w:r w:rsidR="00E11A02" w:rsidRPr="000333D7">
        <w:rPr>
          <w:rFonts w:ascii="TH SarabunPSK" w:hAnsi="TH SarabunPSK" w:cs="TH SarabunPSK"/>
          <w:color w:val="000000"/>
          <w:sz w:val="32"/>
          <w:szCs w:val="32"/>
          <w:cs/>
        </w:rPr>
        <w:t>งบประมาณแผ่นดิน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เพื่อเป็นสวัสดิการด้านสุขภาพตามวรรคหนึ่ง</w:t>
      </w:r>
      <w:r w:rsidR="00E11A02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ให้แก่พนักงานมหาวิทยาลัย ในอัตราคนละ ๑๐,๐๐๐ บาท ต่อหนึ่งปีงบประมาณ</w:t>
      </w:r>
    </w:p>
    <w:p w14:paraId="4A4F2077" w14:textId="77777777" w:rsidR="009D71FF" w:rsidRPr="000333D7" w:rsidRDefault="009D71FF" w:rsidP="00BA585B">
      <w:pPr>
        <w:tabs>
          <w:tab w:val="left" w:pos="1134"/>
        </w:tabs>
        <w:ind w:right="-45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</w:p>
    <w:p w14:paraId="589D5A28" w14:textId="3DF42CD2" w:rsidR="00877B3F" w:rsidRPr="000333D7" w:rsidRDefault="00BA585B" w:rsidP="00CE2A4B">
      <w:pPr>
        <w:tabs>
          <w:tab w:val="left" w:pos="1134"/>
        </w:tabs>
        <w:spacing w:after="120"/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พนักงานมหาวิทยาลัยผู้ใดไม่ได้ขอเบิกเงินสวัสดิการด้านสุขภาพหรือขอเบิกเงินไม่เต็มวงเงิน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>ตามวรรคสองของปีงบประมาณก่อน ให้นำวงเงินที่เหลือของปีงบประมาณก่อนนั้นมารวมเป็นวงเงินสวัสดิการด้านสุขภาพของปีงบประมาณปัจจุบัน แต่เมื่อนำมารวมกันแล้วต้องไม่เกินวงเงิน ๒๐,๐๐๐ บาท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>ต่อหนึ่งปีงบประมาณ</w:t>
      </w:r>
    </w:p>
    <w:p w14:paraId="2798A413" w14:textId="77777777" w:rsidR="001A4ADC" w:rsidRPr="000333D7" w:rsidRDefault="002937F8" w:rsidP="007573E7">
      <w:pPr>
        <w:tabs>
          <w:tab w:val="left" w:pos="851"/>
        </w:tabs>
        <w:spacing w:before="120"/>
        <w:ind w:right="-45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ส่วน</w:t>
      </w:r>
      <w:r w:rsidR="009D71FF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ที่</w:t>
      </w:r>
      <w:r w:rsidR="001A4ADC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="00AD2978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๒</w:t>
      </w:r>
    </w:p>
    <w:p w14:paraId="25DB23D4" w14:textId="77777777" w:rsidR="008C7842" w:rsidRPr="000333D7" w:rsidRDefault="004C22A5" w:rsidP="00A51975">
      <w:pPr>
        <w:tabs>
          <w:tab w:val="left" w:pos="851"/>
        </w:tabs>
        <w:spacing w:after="360"/>
        <w:ind w:right="-45"/>
        <w:jc w:val="center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สวัสดิการ</w:t>
      </w:r>
      <w:r w:rsidR="00436E0F" w:rsidRPr="000333D7">
        <w:rPr>
          <w:rFonts w:ascii="TH SarabunPSK" w:hAnsi="TH SarabunPSK" w:cs="TH SarabunPSK"/>
          <w:color w:val="000000"/>
          <w:sz w:val="32"/>
          <w:szCs w:val="32"/>
          <w:cs/>
        </w:rPr>
        <w:t>ด้านสุขภาพ</w:t>
      </w:r>
      <w:r w:rsidR="00557356" w:rsidRPr="000333D7">
        <w:rPr>
          <w:rFonts w:ascii="TH SarabunPSK" w:hAnsi="TH SarabunPSK" w:cs="TH SarabunPSK"/>
          <w:color w:val="000000"/>
          <w:sz w:val="32"/>
          <w:szCs w:val="32"/>
          <w:cs/>
        </w:rPr>
        <w:t>พื้นฐา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น</w:t>
      </w:r>
    </w:p>
    <w:p w14:paraId="62FA34F6" w14:textId="77777777" w:rsidR="001B6E3A" w:rsidRPr="000333D7" w:rsidRDefault="001C375F" w:rsidP="00CE2A4B">
      <w:pPr>
        <w:tabs>
          <w:tab w:val="left" w:pos="851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ข้อ </w:t>
      </w:r>
      <w:r w:rsidR="002937F8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๘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706F2C" w:rsidRPr="000333D7">
        <w:rPr>
          <w:rFonts w:ascii="TH SarabunPSK" w:hAnsi="TH SarabunPSK" w:cs="TH SarabunPSK"/>
          <w:color w:val="000000"/>
          <w:sz w:val="32"/>
          <w:szCs w:val="32"/>
          <w:cs/>
        </w:rPr>
        <w:t>สวัสดิการ</w:t>
      </w:r>
      <w:r w:rsidR="00436E0F" w:rsidRPr="000333D7">
        <w:rPr>
          <w:rFonts w:ascii="TH SarabunPSK" w:hAnsi="TH SarabunPSK" w:cs="TH SarabunPSK"/>
          <w:color w:val="000000"/>
          <w:sz w:val="32"/>
          <w:szCs w:val="32"/>
          <w:cs/>
        </w:rPr>
        <w:t>ด้านสุขภาพ</w:t>
      </w:r>
      <w:r w:rsidR="00706F2C" w:rsidRPr="000333D7">
        <w:rPr>
          <w:rFonts w:ascii="TH SarabunPSK" w:hAnsi="TH SarabunPSK" w:cs="TH SarabunPSK"/>
          <w:color w:val="000000"/>
          <w:sz w:val="32"/>
          <w:szCs w:val="32"/>
          <w:cs/>
        </w:rPr>
        <w:t>พื้นฐาน</w:t>
      </w:r>
      <w:r w:rsidR="00BA585B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ได้แก่ การจัดให้มีการประกันกลุ่ม แบ่งเป็นสองประเภท ดังนี้</w:t>
      </w:r>
    </w:p>
    <w:p w14:paraId="33CE9D01" w14:textId="77777777" w:rsidR="00BA585B" w:rsidRPr="000333D7" w:rsidRDefault="002C2CF2" w:rsidP="00CE2A4B">
      <w:pPr>
        <w:tabs>
          <w:tab w:val="left" w:pos="851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</w:t>
      </w:r>
      <w:r w:rsidR="002E1BB2" w:rsidRPr="000333D7">
        <w:rPr>
          <w:rFonts w:ascii="TH SarabunPSK" w:hAnsi="TH SarabunPSK" w:cs="TH SarabunPSK"/>
          <w:color w:val="000000"/>
          <w:sz w:val="32"/>
          <w:szCs w:val="32"/>
          <w:cs/>
        </w:rPr>
        <w:t>๑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)</w:t>
      </w:r>
      <w:r w:rsidR="001B6E3A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BA585B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การประกันกลุ่มที่ประกอบด้วย การประกันชีวิตกลุ่ม </w:t>
      </w:r>
      <w:r w:rsidR="009D71FF" w:rsidRPr="000333D7">
        <w:rPr>
          <w:rFonts w:ascii="TH SarabunPSK" w:hAnsi="TH SarabunPSK" w:cs="TH SarabunPSK"/>
          <w:color w:val="000000"/>
          <w:sz w:val="32"/>
          <w:szCs w:val="32"/>
          <w:cs/>
        </w:rPr>
        <w:t>การ</w:t>
      </w:r>
      <w:r w:rsidR="00B25A8F" w:rsidRPr="000333D7">
        <w:rPr>
          <w:rFonts w:ascii="TH SarabunPSK" w:hAnsi="TH SarabunPSK" w:cs="TH SarabunPSK"/>
          <w:color w:val="000000"/>
          <w:sz w:val="32"/>
          <w:szCs w:val="32"/>
          <w:cs/>
        </w:rPr>
        <w:t>ประกัน</w:t>
      </w:r>
      <w:r w:rsidR="00706F2C" w:rsidRPr="000333D7">
        <w:rPr>
          <w:rFonts w:ascii="TH SarabunPSK" w:hAnsi="TH SarabunPSK" w:cs="TH SarabunPSK"/>
          <w:color w:val="000000"/>
          <w:sz w:val="32"/>
          <w:szCs w:val="32"/>
          <w:cs/>
        </w:rPr>
        <w:t>อุบัติเหตุ</w:t>
      </w:r>
      <w:r w:rsidR="00BA585B" w:rsidRPr="000333D7">
        <w:rPr>
          <w:rFonts w:ascii="TH SarabunPSK" w:hAnsi="TH SarabunPSK" w:cs="TH SarabunPSK"/>
          <w:color w:val="000000"/>
          <w:sz w:val="32"/>
          <w:szCs w:val="32"/>
          <w:cs/>
        </w:rPr>
        <w:t>กลุ่ม</w:t>
      </w:r>
      <w:r w:rsidR="00BA585B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="00706F2C" w:rsidRPr="000333D7">
        <w:rPr>
          <w:rFonts w:ascii="TH SarabunPSK" w:hAnsi="TH SarabunPSK" w:cs="TH SarabunPSK"/>
          <w:color w:val="000000"/>
          <w:sz w:val="32"/>
          <w:szCs w:val="32"/>
          <w:cs/>
        </w:rPr>
        <w:t>และ</w:t>
      </w:r>
      <w:r w:rsidR="009D71FF" w:rsidRPr="000333D7">
        <w:rPr>
          <w:rFonts w:ascii="TH SarabunPSK" w:hAnsi="TH SarabunPSK" w:cs="TH SarabunPSK"/>
          <w:color w:val="000000"/>
          <w:sz w:val="32"/>
          <w:szCs w:val="32"/>
          <w:cs/>
        </w:rPr>
        <w:t>การ</w:t>
      </w:r>
      <w:r w:rsidR="00B25A8F" w:rsidRPr="000333D7">
        <w:rPr>
          <w:rFonts w:ascii="TH SarabunPSK" w:hAnsi="TH SarabunPSK" w:cs="TH SarabunPSK"/>
          <w:color w:val="000000"/>
          <w:sz w:val="32"/>
          <w:szCs w:val="32"/>
          <w:cs/>
        </w:rPr>
        <w:t>ประกัน</w:t>
      </w:r>
      <w:r w:rsidR="00706F2C" w:rsidRPr="000333D7">
        <w:rPr>
          <w:rFonts w:ascii="TH SarabunPSK" w:hAnsi="TH SarabunPSK" w:cs="TH SarabunPSK"/>
          <w:color w:val="000000"/>
          <w:sz w:val="32"/>
          <w:szCs w:val="32"/>
          <w:cs/>
        </w:rPr>
        <w:t>สุขภาพกลุ่ม</w:t>
      </w:r>
      <w:r w:rsidR="00D41D1A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956F40" w:rsidRPr="000333D7">
        <w:rPr>
          <w:rFonts w:ascii="TH SarabunPSK" w:hAnsi="TH SarabunPSK" w:cs="TH SarabunPSK"/>
          <w:color w:val="000000"/>
          <w:sz w:val="32"/>
          <w:szCs w:val="32"/>
          <w:cs/>
        </w:rPr>
        <w:t>สำหรับ</w:t>
      </w:r>
      <w:r w:rsidR="00D41D1A" w:rsidRPr="000333D7">
        <w:rPr>
          <w:rFonts w:ascii="TH SarabunPSK" w:hAnsi="TH SarabunPSK" w:cs="TH SarabunPSK"/>
          <w:color w:val="000000"/>
          <w:sz w:val="32"/>
          <w:szCs w:val="32"/>
          <w:cs/>
        </w:rPr>
        <w:t>พนักงานมหาวิทยาลัย</w:t>
      </w:r>
      <w:r w:rsidR="00BA585B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ที่</w:t>
      </w:r>
      <w:r w:rsidR="009D71FF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มิ</w:t>
      </w:r>
      <w:r w:rsidR="00BA585B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ใช่</w:t>
      </w:r>
      <w:r w:rsidR="00BA585B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พนักงานมหาวิทยาลัย (เปลี่ยนสถานภาพ) </w:t>
      </w:r>
    </w:p>
    <w:p w14:paraId="186A0ED3" w14:textId="77777777" w:rsidR="00BA585B" w:rsidRPr="000333D7" w:rsidRDefault="00BA585B" w:rsidP="00CE2A4B">
      <w:pPr>
        <w:tabs>
          <w:tab w:val="left" w:pos="851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(๒)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การประกันกลุ่มที่ประกอบด้วย การประกันชีวิตกลุ่มและการประกันอุบัติเหตุกลุ่ม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="00956F40" w:rsidRPr="000333D7">
        <w:rPr>
          <w:rFonts w:ascii="TH SarabunPSK" w:hAnsi="TH SarabunPSK" w:cs="TH SarabunPSK"/>
          <w:color w:val="000000"/>
          <w:sz w:val="32"/>
          <w:szCs w:val="32"/>
          <w:cs/>
        </w:rPr>
        <w:t>สำหรับ</w:t>
      </w:r>
      <w:r w:rsidR="00D41D1A" w:rsidRPr="000333D7">
        <w:rPr>
          <w:rFonts w:ascii="TH SarabunPSK" w:hAnsi="TH SarabunPSK" w:cs="TH SarabunPSK"/>
          <w:color w:val="000000"/>
          <w:sz w:val="32"/>
          <w:szCs w:val="32"/>
          <w:cs/>
        </w:rPr>
        <w:t>พนักงานมหาวิทยาลัย</w:t>
      </w:r>
      <w:r w:rsidR="00956F40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(เปลี่ยนสถานภาพ)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</w:p>
    <w:p w14:paraId="37C777DD" w14:textId="77777777" w:rsidR="00956F40" w:rsidRPr="000333D7" w:rsidRDefault="00BA585B" w:rsidP="00CE2A4B">
      <w:pPr>
        <w:tabs>
          <w:tab w:val="left" w:pos="851"/>
        </w:tabs>
        <w:spacing w:after="360"/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พนักงานมหาวิทยาลัย</w:t>
      </w:r>
      <w:r w:rsidR="00B942A9" w:rsidRPr="000333D7">
        <w:rPr>
          <w:rFonts w:ascii="TH SarabunPSK" w:hAnsi="TH SarabunPSK" w:cs="TH SarabunPSK"/>
          <w:color w:val="000000"/>
          <w:sz w:val="32"/>
          <w:szCs w:val="32"/>
          <w:cs/>
        </w:rPr>
        <w:t>มีสิทธิได้รับสวัสดิการ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ด้านสุขภาพพื้นฐาน</w:t>
      </w:r>
      <w:r w:rsidR="00956F40" w:rsidRPr="000333D7">
        <w:rPr>
          <w:rFonts w:ascii="TH SarabunPSK" w:hAnsi="TH SarabunPSK" w:cs="TH SarabunPSK"/>
          <w:color w:val="000000"/>
          <w:sz w:val="32"/>
          <w:szCs w:val="32"/>
          <w:cs/>
        </w:rPr>
        <w:t>ตั้งแต่วันที่ได้รับ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การบรรจุ</w:t>
      </w:r>
      <w:r w:rsidR="0057299C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และแต่งตั้ง หรือวันที่ได้รับอนุมัติ</w:t>
      </w:r>
      <w:r w:rsidR="00956F40" w:rsidRPr="000333D7">
        <w:rPr>
          <w:rFonts w:ascii="TH SarabunPSK" w:hAnsi="TH SarabunPSK" w:cs="TH SarabunPSK"/>
          <w:color w:val="000000"/>
          <w:sz w:val="32"/>
          <w:szCs w:val="32"/>
          <w:cs/>
        </w:rPr>
        <w:t>ให้เปลี่ยนสถานภาพ</w:t>
      </w:r>
      <w:r w:rsidR="003C308F" w:rsidRPr="000333D7">
        <w:rPr>
          <w:rFonts w:ascii="TH SarabunPSK" w:hAnsi="TH SarabunPSK" w:cs="TH SarabunPSK"/>
          <w:color w:val="000000"/>
          <w:sz w:val="32"/>
          <w:szCs w:val="32"/>
          <w:cs/>
        </w:rPr>
        <w:t>จากข้าราชการมา</w:t>
      </w:r>
      <w:r w:rsidR="00956F40" w:rsidRPr="000333D7">
        <w:rPr>
          <w:rFonts w:ascii="TH SarabunPSK" w:hAnsi="TH SarabunPSK" w:cs="TH SarabunPSK"/>
          <w:color w:val="000000"/>
          <w:sz w:val="32"/>
          <w:szCs w:val="32"/>
          <w:cs/>
        </w:rPr>
        <w:t>เป็นพนักงานมหาวิทยาลัย</w:t>
      </w:r>
    </w:p>
    <w:p w14:paraId="7A4E3080" w14:textId="77777777" w:rsidR="00A346FD" w:rsidRPr="000333D7" w:rsidRDefault="002937F8" w:rsidP="001C375F">
      <w:pPr>
        <w:tabs>
          <w:tab w:val="left" w:pos="851"/>
        </w:tabs>
        <w:spacing w:before="120"/>
        <w:ind w:right="-45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ส่วน</w:t>
      </w:r>
      <w:r w:rsidR="009D71FF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ที่</w:t>
      </w:r>
      <w:r w:rsidR="00A346FD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="00AD2978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๓</w:t>
      </w:r>
    </w:p>
    <w:p w14:paraId="24A788D3" w14:textId="77777777" w:rsidR="00A346FD" w:rsidRPr="000333D7" w:rsidRDefault="00A346FD" w:rsidP="00A51975">
      <w:pPr>
        <w:tabs>
          <w:tab w:val="left" w:pos="851"/>
          <w:tab w:val="center" w:pos="4680"/>
          <w:tab w:val="left" w:pos="6836"/>
        </w:tabs>
        <w:spacing w:after="360"/>
        <w:ind w:right="-45"/>
        <w:jc w:val="center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สวัสดิการ</w:t>
      </w:r>
      <w:r w:rsidR="00D41D1A" w:rsidRPr="000333D7">
        <w:rPr>
          <w:rFonts w:ascii="TH SarabunPSK" w:hAnsi="TH SarabunPSK" w:cs="TH SarabunPSK"/>
          <w:color w:val="000000"/>
          <w:sz w:val="32"/>
          <w:szCs w:val="32"/>
          <w:cs/>
        </w:rPr>
        <w:t>ด้านสุขภาพแบบ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ยืดหยุ่น</w:t>
      </w:r>
    </w:p>
    <w:p w14:paraId="4A38D6E6" w14:textId="77777777" w:rsidR="004F352E" w:rsidRPr="000333D7" w:rsidRDefault="001C375F" w:rsidP="00CE2A4B">
      <w:pPr>
        <w:pStyle w:val="Heading1"/>
        <w:ind w:right="-45" w:firstLine="1440"/>
        <w:jc w:val="thaiDistribute"/>
        <w:rPr>
          <w:rFonts w:ascii="TH SarabunPSK" w:hAnsi="TH SarabunPSK" w:cs="TH SarabunPSK"/>
          <w:b w:val="0"/>
          <w:bCs w:val="0"/>
          <w:color w:val="000000"/>
        </w:rPr>
      </w:pPr>
      <w:r w:rsidRPr="000333D7">
        <w:rPr>
          <w:rFonts w:ascii="TH SarabunPSK" w:hAnsi="TH SarabunPSK" w:cs="TH SarabunPSK"/>
          <w:color w:val="000000"/>
          <w:cs/>
        </w:rPr>
        <w:t xml:space="preserve">ข้อ </w:t>
      </w:r>
      <w:r w:rsidR="002937F8" w:rsidRPr="000333D7">
        <w:rPr>
          <w:rFonts w:ascii="TH SarabunPSK" w:hAnsi="TH SarabunPSK" w:cs="TH SarabunPSK"/>
          <w:color w:val="000000"/>
          <w:cs/>
        </w:rPr>
        <w:t>๙</w:t>
      </w:r>
      <w:r w:rsidRPr="000333D7">
        <w:rPr>
          <w:rFonts w:ascii="TH SarabunPSK" w:hAnsi="TH SarabunPSK" w:cs="TH SarabunPSK"/>
          <w:color w:val="000000"/>
          <w:cs/>
        </w:rPr>
        <w:t xml:space="preserve"> </w:t>
      </w:r>
      <w:r w:rsidR="00D41D1A" w:rsidRPr="000333D7">
        <w:rPr>
          <w:rFonts w:ascii="TH SarabunPSK" w:hAnsi="TH SarabunPSK" w:cs="TH SarabunPSK"/>
          <w:b w:val="0"/>
          <w:bCs w:val="0"/>
          <w:color w:val="000000"/>
          <w:cs/>
        </w:rPr>
        <w:t>สวัสดิการด้านสุขภาพแบบยืดหยุ่น</w:t>
      </w:r>
      <w:r w:rsidR="00B942A9" w:rsidRPr="000333D7">
        <w:rPr>
          <w:rFonts w:ascii="TH SarabunPSK" w:hAnsi="TH SarabunPSK" w:cs="TH SarabunPSK"/>
          <w:b w:val="0"/>
          <w:bCs w:val="0"/>
          <w:color w:val="000000"/>
          <w:cs/>
        </w:rPr>
        <w:t>เป็นสวัสดิการ</w:t>
      </w:r>
      <w:r w:rsidR="00BA585B" w:rsidRPr="000333D7">
        <w:rPr>
          <w:rFonts w:ascii="TH SarabunPSK" w:hAnsi="TH SarabunPSK" w:cs="TH SarabunPSK"/>
          <w:b w:val="0"/>
          <w:bCs w:val="0"/>
          <w:color w:val="000000"/>
          <w:cs/>
        </w:rPr>
        <w:t>ด้านสุขภาพ</w:t>
      </w:r>
      <w:r w:rsidR="00D41D1A" w:rsidRPr="000333D7">
        <w:rPr>
          <w:rFonts w:ascii="TH SarabunPSK" w:hAnsi="TH SarabunPSK" w:cs="TH SarabunPSK"/>
          <w:b w:val="0"/>
          <w:bCs w:val="0"/>
          <w:color w:val="000000"/>
          <w:cs/>
        </w:rPr>
        <w:t>ที่</w:t>
      </w:r>
      <w:r w:rsidR="00BA585B" w:rsidRPr="000333D7">
        <w:rPr>
          <w:rFonts w:ascii="TH SarabunPSK" w:hAnsi="TH SarabunPSK" w:cs="TH SarabunPSK"/>
          <w:b w:val="0"/>
          <w:bCs w:val="0"/>
          <w:color w:val="000000"/>
          <w:cs/>
        </w:rPr>
        <w:t>พนักงาน</w:t>
      </w:r>
      <w:r w:rsidR="00D41D1A" w:rsidRPr="000333D7">
        <w:rPr>
          <w:rFonts w:ascii="TH SarabunPSK" w:hAnsi="TH SarabunPSK" w:cs="TH SarabunPSK"/>
          <w:b w:val="0"/>
          <w:bCs w:val="0"/>
          <w:color w:val="000000"/>
          <w:cs/>
        </w:rPr>
        <w:t>มหาวิทยาลัย</w:t>
      </w:r>
      <w:r w:rsidR="00BA585B" w:rsidRPr="000333D7">
        <w:rPr>
          <w:rFonts w:ascii="TH SarabunPSK" w:hAnsi="TH SarabunPSK" w:cs="TH SarabunPSK"/>
          <w:b w:val="0"/>
          <w:bCs w:val="0"/>
          <w:color w:val="000000"/>
          <w:cs/>
        </w:rPr>
        <w:br/>
      </w:r>
      <w:r w:rsidR="009D71FF" w:rsidRPr="000333D7">
        <w:rPr>
          <w:rFonts w:ascii="TH SarabunPSK" w:hAnsi="TH SarabunPSK" w:cs="TH SarabunPSK"/>
          <w:b w:val="0"/>
          <w:bCs w:val="0"/>
          <w:color w:val="000000"/>
          <w:cs/>
        </w:rPr>
        <w:t>ซึ่ง</w:t>
      </w:r>
      <w:r w:rsidR="00BA585B" w:rsidRPr="000333D7">
        <w:rPr>
          <w:rFonts w:ascii="TH SarabunPSK" w:hAnsi="TH SarabunPSK" w:cs="TH SarabunPSK"/>
          <w:b w:val="0"/>
          <w:bCs w:val="0"/>
          <w:color w:val="000000"/>
          <w:cs/>
        </w:rPr>
        <w:t>มีคุณสมบัติตามข้อ</w:t>
      </w:r>
      <w:r w:rsidR="00622CAA" w:rsidRPr="000333D7">
        <w:rPr>
          <w:rFonts w:ascii="TH SarabunPSK" w:hAnsi="TH SarabunPSK" w:cs="TH SarabunPSK"/>
          <w:b w:val="0"/>
          <w:bCs w:val="0"/>
          <w:color w:val="000000"/>
          <w:cs/>
        </w:rPr>
        <w:t xml:space="preserve"> ๑๑ </w:t>
      </w:r>
      <w:r w:rsidR="00BA585B" w:rsidRPr="000333D7">
        <w:rPr>
          <w:rFonts w:ascii="TH SarabunPSK" w:hAnsi="TH SarabunPSK" w:cs="TH SarabunPSK"/>
          <w:b w:val="0"/>
          <w:bCs w:val="0"/>
          <w:color w:val="000000"/>
          <w:cs/>
        </w:rPr>
        <w:t>สามารถใช้สิทธิเลือกขอรับสวัสดิการตามรายการสวัสดิการด้านสุขภาพแบบยืดหยุ่นที่สามารถเบิกได้แนบท้ายประกาศนี้</w:t>
      </w:r>
      <w:r w:rsidR="004F352E" w:rsidRPr="000333D7">
        <w:rPr>
          <w:rFonts w:ascii="TH SarabunPSK" w:hAnsi="TH SarabunPSK" w:cs="TH SarabunPSK"/>
          <w:color w:val="000000"/>
          <w:cs/>
        </w:rPr>
        <w:t xml:space="preserve"> </w:t>
      </w:r>
    </w:p>
    <w:p w14:paraId="01992401" w14:textId="1F566BA6" w:rsidR="00062BE2" w:rsidRPr="000333D7" w:rsidRDefault="00BA585B" w:rsidP="00CE2A4B">
      <w:pPr>
        <w:tabs>
          <w:tab w:val="left" w:pos="1260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  <w:lang w:val="th-TH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ให้พนักงานมหาวิทยาลัยมีสิทธิได้รับสวัสดิการ</w:t>
      </w:r>
      <w:r w:rsidR="005368BC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ด้านสุขภาพ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แบบยืดหยุ่นภายในวงเงิน</w:t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br/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 xml:space="preserve">สวัสดิการด้านสุขภาพสำหรับพนักงานมหาวิทยาลัยตามข้อ </w:t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๗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 xml:space="preserve"> แต่ต้องไม่เกินวงเงินสวัสดิการด้านสุขภาพ</w:t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แบบยื</w:t>
      </w:r>
      <w:r w:rsidR="009D71FF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ด</w:t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หยุ่น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สำหรับพนักงานมหาวิทยาลัยที่เหลือหลังจากที่มหาวิทยาลัยนำไปจัด</w:t>
      </w:r>
      <w:r w:rsidR="005368BC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เป็น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สวัสดิการด้านสุขภาพพื้นฐานตามข้อ</w:t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 xml:space="preserve"> ๘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แล้ว</w:t>
      </w:r>
    </w:p>
    <w:p w14:paraId="6B06E3CC" w14:textId="77777777" w:rsidR="00062BE2" w:rsidRPr="000333D7" w:rsidRDefault="00062BE2" w:rsidP="00CE2A4B">
      <w:pPr>
        <w:pStyle w:val="Heading1"/>
        <w:spacing w:after="120"/>
        <w:ind w:right="-45" w:firstLine="1440"/>
        <w:jc w:val="thaiDistribute"/>
        <w:rPr>
          <w:rFonts w:ascii="TH SarabunPSK" w:hAnsi="TH SarabunPSK" w:cs="TH SarabunPSK"/>
          <w:b w:val="0"/>
          <w:bCs w:val="0"/>
          <w:color w:val="000000"/>
        </w:rPr>
      </w:pPr>
      <w:r w:rsidRPr="000333D7">
        <w:rPr>
          <w:rFonts w:ascii="TH SarabunPSK" w:hAnsi="TH SarabunPSK" w:cs="TH SarabunPSK"/>
          <w:b w:val="0"/>
          <w:bCs w:val="0"/>
          <w:color w:val="000000"/>
          <w:cs/>
        </w:rPr>
        <w:t>การซื้อสินค้าหรือรับบริการตามรายการสวัสดิการด้านสุขภาพแบบยืดหยุ่นที่สามารถเบิกได้</w:t>
      </w:r>
      <w:r w:rsidRPr="000333D7">
        <w:rPr>
          <w:rFonts w:ascii="TH SarabunPSK" w:hAnsi="TH SarabunPSK" w:cs="TH SarabunPSK"/>
          <w:b w:val="0"/>
          <w:bCs w:val="0"/>
          <w:color w:val="000000"/>
          <w:cs/>
        </w:rPr>
        <w:br/>
        <w:t>แนบท้ายประกาศนี้จากผู้ประกอบการภาคเอกชนจะต้องเป็นผู้ประกอบการภายในประเทศ</w:t>
      </w:r>
    </w:p>
    <w:p w14:paraId="025DF41D" w14:textId="77777777" w:rsidR="005368BC" w:rsidRPr="000333D7" w:rsidRDefault="005368BC" w:rsidP="00CE2A4B">
      <w:pPr>
        <w:tabs>
          <w:tab w:val="left" w:pos="1260"/>
        </w:tabs>
        <w:spacing w:after="120"/>
        <w:ind w:right="-45" w:firstLine="1440"/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  <w:lang w:val="th-TH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ข้อ</w:t>
      </w:r>
      <w:r w:rsidR="002937F8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 xml:space="preserve"> ๑๐</w:t>
      </w: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ในกรณีที่พนักงานมหาวิทยาลัยหรือบุคคลในครอบครัวมีสิทธิเบิกเงิน</w:t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br/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เป็นค่ารักษาพยาบาลหรือค่าใช้จ่ายด้านสุขภาพจากเ</w:t>
      </w:r>
      <w:r w:rsidR="00EB159E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งิน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ประมาณแผ่นดินตามสิทธิของข้าราชการบำนาญ</w:t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br/>
        <w:t>หรือ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ประกันสังคมตามสิทธิของผู้ประกันตน</w:t>
      </w: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หรือประกันกลุ่มตามสิทธิของพนักงานมหาวิทยาลัย</w:t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br/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ในสวัสดิการด้านสุขภาพพื้นฐานตามส่วนที่ ๒</w:t>
      </w: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 xml:space="preserve">ให้ใช้สิทธิเบิกจากแหล่งดังกล่าวก่อน </w:t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และ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ส่วนที่เหลือจึงจะนำมาขอใช้สิทธิในสวัสดิการด้านสุขภาพแบบยืดหยุ่นตามส่วนนี้</w:t>
      </w:r>
    </w:p>
    <w:p w14:paraId="696AA3DF" w14:textId="77A106C4" w:rsidR="009E4F9D" w:rsidRPr="000333D7" w:rsidRDefault="00FD61F3" w:rsidP="00CE2A4B">
      <w:pPr>
        <w:tabs>
          <w:tab w:val="left" w:pos="1260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  <w:lang w:val="th-TH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 xml:space="preserve">ข้อ </w:t>
      </w:r>
      <w:r w:rsidR="002937F8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๑๑</w:t>
      </w: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 xml:space="preserve"> </w:t>
      </w:r>
      <w:r w:rsidR="004D4CF8" w:rsidRPr="000333D7">
        <w:rPr>
          <w:rFonts w:ascii="TH SarabunPSK" w:hAnsi="TH SarabunPSK" w:cs="TH SarabunPSK"/>
          <w:color w:val="000000"/>
          <w:sz w:val="32"/>
          <w:szCs w:val="32"/>
          <w:cs/>
        </w:rPr>
        <w:t>ผู้มีสิทธิได้รับสวัสดิการด้านสุขภาพแบบยืดหยุ่น</w:t>
      </w:r>
      <w:r w:rsidR="00B36646" w:rsidRPr="000333D7">
        <w:rPr>
          <w:rFonts w:ascii="TH SarabunPSK" w:hAnsi="TH SarabunPSK" w:cs="TH SarabunPSK"/>
          <w:color w:val="000000"/>
          <w:sz w:val="32"/>
          <w:szCs w:val="32"/>
          <w:cs/>
        </w:rPr>
        <w:t>เพื่อตนเองหรือเพื่อบุคคลในครอบครัวของตน</w:t>
      </w:r>
      <w:r w:rsidR="004D4CF8" w:rsidRPr="000333D7">
        <w:rPr>
          <w:rFonts w:ascii="TH SarabunPSK" w:hAnsi="TH SarabunPSK" w:cs="TH SarabunPSK"/>
          <w:color w:val="000000"/>
          <w:sz w:val="32"/>
          <w:szCs w:val="32"/>
          <w:cs/>
        </w:rPr>
        <w:t>ต้องมีคุณสมบัติ ดัง</w:t>
      </w:r>
      <w:r w:rsidR="009E4F9D" w:rsidRPr="000333D7">
        <w:rPr>
          <w:rFonts w:ascii="TH SarabunPSK" w:hAnsi="TH SarabunPSK" w:cs="TH SarabunPSK"/>
          <w:color w:val="000000"/>
          <w:sz w:val="32"/>
          <w:szCs w:val="32"/>
          <w:cs/>
        </w:rPr>
        <w:t>ต่อไป</w:t>
      </w:r>
      <w:r w:rsidR="004D4CF8" w:rsidRPr="000333D7">
        <w:rPr>
          <w:rFonts w:ascii="TH SarabunPSK" w:hAnsi="TH SarabunPSK" w:cs="TH SarabunPSK"/>
          <w:color w:val="000000"/>
          <w:sz w:val="32"/>
          <w:szCs w:val="32"/>
          <w:cs/>
        </w:rPr>
        <w:t>นี้</w:t>
      </w:r>
    </w:p>
    <w:p w14:paraId="3B1D89B7" w14:textId="77777777" w:rsidR="009E4F9D" w:rsidRPr="000333D7" w:rsidRDefault="009E4F9D" w:rsidP="00CE2A4B">
      <w:pPr>
        <w:tabs>
          <w:tab w:val="left" w:pos="851"/>
          <w:tab w:val="left" w:pos="1440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  <w:lang w:val="th-TH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(</w:t>
      </w:r>
      <w:r w:rsidR="00F0735E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๑</w:t>
      </w:r>
      <w:r w:rsidR="004D4CF8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)</w:t>
      </w:r>
      <w:r w:rsidR="00F0735E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 xml:space="preserve"> </w:t>
      </w:r>
      <w:r w:rsidR="00F626A9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เป็น</w:t>
      </w:r>
      <w:r w:rsidR="00FC1055"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พนักงานมหาวิทยาลัย</w:t>
      </w:r>
    </w:p>
    <w:p w14:paraId="77390AF1" w14:textId="77777777" w:rsidR="00E90CB8" w:rsidRPr="000333D7" w:rsidRDefault="004D4CF8" w:rsidP="00CE2A4B">
      <w:pPr>
        <w:tabs>
          <w:tab w:val="left" w:pos="851"/>
          <w:tab w:val="left" w:pos="1440"/>
        </w:tabs>
        <w:spacing w:after="120"/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</w:t>
      </w:r>
      <w:r w:rsidR="00F0735E" w:rsidRPr="000333D7">
        <w:rPr>
          <w:rFonts w:ascii="TH SarabunPSK" w:hAnsi="TH SarabunPSK" w:cs="TH SarabunPSK"/>
          <w:color w:val="000000"/>
          <w:sz w:val="32"/>
          <w:szCs w:val="32"/>
          <w:cs/>
        </w:rPr>
        <w:t>๒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)</w:t>
      </w:r>
      <w:r w:rsidR="00F0735E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B36646" w:rsidRPr="000333D7">
        <w:rPr>
          <w:rFonts w:ascii="TH SarabunPSK" w:hAnsi="TH SarabunPSK" w:cs="TH SarabunPSK"/>
          <w:color w:val="000000"/>
          <w:sz w:val="32"/>
          <w:szCs w:val="32"/>
          <w:cs/>
        </w:rPr>
        <w:t>ได้รับการบรรจุและแต่งตั้งเป็นพนักงานมหาวิทยาลัยมาแล้วเป็นเวลาเกินกว่าหนึ่งร้อย</w:t>
      </w:r>
      <w:r w:rsidR="00B36646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>แปดสิบวัน</w:t>
      </w:r>
      <w:r w:rsidR="00B36646" w:rsidRPr="000333D7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B36646" w:rsidRPr="000333D7">
        <w:rPr>
          <w:rFonts w:ascii="TH SarabunPSK" w:hAnsi="TH SarabunPSK" w:cs="TH SarabunPSK"/>
          <w:color w:val="000000"/>
          <w:sz w:val="32"/>
          <w:szCs w:val="32"/>
          <w:cs/>
        </w:rPr>
        <w:t>เว้นแต่พนักงานมหาวิทยาลัย (เปลี่ยนสถานภาพ) ให้ได้รับสวัสดิการด้านสุขภาพแบบยืดหยุ่น</w:t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="00B36646" w:rsidRPr="000333D7">
        <w:rPr>
          <w:rFonts w:ascii="TH SarabunPSK" w:hAnsi="TH SarabunPSK" w:cs="TH SarabunPSK"/>
          <w:color w:val="000000"/>
          <w:sz w:val="32"/>
          <w:szCs w:val="32"/>
          <w:cs/>
        </w:rPr>
        <w:t>เมื่อได้รับการอนุมัติให้เปลี่ยนสถานภาพจากข้าราชการมาเป็นพนักงานมหาวิทยาลัย</w:t>
      </w:r>
    </w:p>
    <w:p w14:paraId="6265BB1B" w14:textId="77777777" w:rsidR="00EC742F" w:rsidRPr="000333D7" w:rsidRDefault="00EC742F" w:rsidP="00CE2A4B">
      <w:pPr>
        <w:tabs>
          <w:tab w:val="left" w:pos="851"/>
          <w:tab w:val="left" w:pos="1440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ข้อ </w:t>
      </w:r>
      <w:r w:rsidR="002937F8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๑๒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ในกรณีมีการให้สิทธิแก่พนักงานมหาวิทยาลัยได้รับสวัสดิการ</w:t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</w:rPr>
        <w:t>ด้านสุขภาพ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แบบยืดหยุ่นเพื่อบุคคลในครอบครัวของตนในรายการ</w:t>
      </w:r>
      <w:bookmarkStart w:id="0" w:name="_Hlk98248520"/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สวัสดิการด้านสุขภาพแบบยืดหยุ่น</w:t>
      </w:r>
      <w:bookmarkEnd w:id="0"/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รายการใด บุคคลในครอบครัวดังกล่าวหมายถึงบุคคล ดังต่อไปนี้</w:t>
      </w:r>
    </w:p>
    <w:p w14:paraId="73C7E8E0" w14:textId="77777777" w:rsidR="00EC742F" w:rsidRPr="000333D7" w:rsidRDefault="00EC742F" w:rsidP="00CE2A4B">
      <w:pPr>
        <w:tabs>
          <w:tab w:val="left" w:pos="851"/>
          <w:tab w:val="left" w:pos="1440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๑) มารดาหรือบิดาโดยชอบด้วยกฎหมาย</w:t>
      </w:r>
    </w:p>
    <w:p w14:paraId="573DD30F" w14:textId="77777777" w:rsidR="00EC742F" w:rsidRPr="000333D7" w:rsidRDefault="00EC742F" w:rsidP="00CE2A4B">
      <w:pPr>
        <w:tabs>
          <w:tab w:val="left" w:pos="851"/>
          <w:tab w:val="left" w:pos="1440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๒) คู่สมรส</w:t>
      </w:r>
    </w:p>
    <w:p w14:paraId="79D6BFB0" w14:textId="778D8F6D" w:rsidR="00EC742F" w:rsidRPr="000333D7" w:rsidRDefault="00EC742F" w:rsidP="00CE2A4B">
      <w:pPr>
        <w:tabs>
          <w:tab w:val="left" w:pos="851"/>
          <w:tab w:val="left" w:pos="1440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๓) บุตรที่ชอบด้วยกฎหมายแต่ไม่รวมถึงบุตรบุญธรรม ที่ยังไม่บรรลุนิติภาวะหรือ</w:t>
      </w:r>
      <w:r w:rsidRPr="000333D7">
        <w:rPr>
          <w:rFonts w:ascii="TH SarabunPSK" w:hAnsi="TH SarabunPSK" w:cs="TH SarabunPSK"/>
          <w:color w:val="000000"/>
          <w:spacing w:val="-20"/>
          <w:sz w:val="32"/>
          <w:szCs w:val="32"/>
          <w:cs/>
        </w:rPr>
        <w:t>บรรลุนิติภาวะแล้ว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แต่เป็นคนไร้ความสามารถหรือเสมือนไร้ความสามารถที่อยู่ในอำนาจปกครองของพนักงานมหาวิทยาลัยผู้นั้น</w:t>
      </w:r>
    </w:p>
    <w:p w14:paraId="3E84A997" w14:textId="77777777" w:rsidR="00FD79C9" w:rsidRPr="000333D7" w:rsidRDefault="00FD79C9" w:rsidP="00CE2A4B">
      <w:pPr>
        <w:tabs>
          <w:tab w:val="left" w:pos="851"/>
          <w:tab w:val="left" w:pos="1440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ข้อ</w:t>
      </w:r>
      <w:r w:rsidR="00E6491F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="00883077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๑๓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ผู้มีอำนาจอนุมัติเบิกจ่ายเงินสวัสดิการด้านสุขภาพแบบยืดหยุ่น ได้แก่</w:t>
      </w:r>
    </w:p>
    <w:p w14:paraId="026ADA01" w14:textId="77777777" w:rsidR="00FD79C9" w:rsidRPr="000333D7" w:rsidRDefault="00FD79C9" w:rsidP="00CE2A4B">
      <w:pPr>
        <w:tabs>
          <w:tab w:val="left" w:pos="851"/>
          <w:tab w:val="left" w:pos="1440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(๑) </w:t>
      </w:r>
      <w:r w:rsidR="00883077" w:rsidRPr="000333D7">
        <w:rPr>
          <w:rFonts w:ascii="TH SarabunPSK" w:hAnsi="TH SarabunPSK" w:cs="TH SarabunPSK"/>
          <w:color w:val="000000"/>
          <w:sz w:val="32"/>
          <w:szCs w:val="32"/>
          <w:cs/>
        </w:rPr>
        <w:t>รองอธิการบดี</w:t>
      </w:r>
      <w:r w:rsidR="009D71FF" w:rsidRPr="000333D7">
        <w:rPr>
          <w:rFonts w:ascii="TH SarabunPSK" w:hAnsi="TH SarabunPSK" w:cs="TH SarabunPSK"/>
          <w:color w:val="000000"/>
          <w:sz w:val="32"/>
          <w:szCs w:val="32"/>
          <w:cs/>
        </w:rPr>
        <w:t>ที่</w:t>
      </w:r>
      <w:r w:rsidR="00883077" w:rsidRPr="000333D7">
        <w:rPr>
          <w:rFonts w:ascii="TH SarabunPSK" w:hAnsi="TH SarabunPSK" w:cs="TH SarabunPSK"/>
          <w:color w:val="000000"/>
          <w:sz w:val="32"/>
          <w:szCs w:val="32"/>
          <w:cs/>
        </w:rPr>
        <w:t>ดูแล</w:t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</w:rPr>
        <w:t>กอง</w:t>
      </w:r>
      <w:r w:rsidR="00883077" w:rsidRPr="000333D7">
        <w:rPr>
          <w:rFonts w:ascii="TH SarabunPSK" w:hAnsi="TH SarabunPSK" w:cs="TH SarabunPSK"/>
          <w:color w:val="000000"/>
          <w:sz w:val="32"/>
          <w:szCs w:val="32"/>
          <w:cs/>
        </w:rPr>
        <w:t>คลัง</w:t>
      </w:r>
      <w:r w:rsidRPr="000333D7">
        <w:rPr>
          <w:rFonts w:ascii="TH SarabunPSK" w:hAnsi="TH SarabunPSK" w:cs="TH SarabunPSK"/>
          <w:color w:val="FF0000"/>
          <w:sz w:val="32"/>
          <w:szCs w:val="32"/>
          <w:cs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สำหรับการขอเบิกสวัสดิการด้านสุขภาพแบบยื</w:t>
      </w:r>
      <w:r w:rsidR="009D71FF" w:rsidRPr="000333D7">
        <w:rPr>
          <w:rFonts w:ascii="TH SarabunPSK" w:hAnsi="TH SarabunPSK" w:cs="TH SarabunPSK"/>
          <w:color w:val="000000"/>
          <w:sz w:val="32"/>
          <w:szCs w:val="32"/>
          <w:cs/>
        </w:rPr>
        <w:t>ด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หยุ่น</w:t>
      </w:r>
      <w:r w:rsidR="009D71FF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ของพนักงานมหาวิทยาลัยในสังกัดสำนักงาน</w:t>
      </w:r>
    </w:p>
    <w:p w14:paraId="583A0B2A" w14:textId="77777777" w:rsidR="00FD79C9" w:rsidRPr="000333D7" w:rsidRDefault="00FD79C9" w:rsidP="00CE2A4B">
      <w:pPr>
        <w:tabs>
          <w:tab w:val="left" w:pos="851"/>
          <w:tab w:val="left" w:pos="1440"/>
        </w:tabs>
        <w:spacing w:after="120"/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๒)</w:t>
      </w:r>
      <w:r w:rsidR="00A5759F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หัวหน้าส่วนงานที่มีเงินรายได้ของส่วนงาน สำหรับการขอเบิกสวัสดิการด้านสุขภาพ</w:t>
      </w:r>
      <w:r w:rsidR="00A5759F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>แบบยืดหยุ่นของพนักงานมหาวิทยาลัยในสังกัดส่วนงานที่มีเงินรายได้ของส่วนงาน</w:t>
      </w:r>
    </w:p>
    <w:p w14:paraId="45CB29F2" w14:textId="77777777" w:rsidR="00A5759F" w:rsidRPr="000333D7" w:rsidRDefault="00A5759F" w:rsidP="00CE2A4B">
      <w:pPr>
        <w:tabs>
          <w:tab w:val="left" w:pos="851"/>
          <w:tab w:val="left" w:pos="1440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ข้อ</w:t>
      </w:r>
      <w:r w:rsidR="00E6491F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="00883077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๑๔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การขอเบิกเงินสวัสดิการด้านสุขภาพแบบยืดหยุ่น ให้ใช้แบบคำ</w:t>
      </w:r>
      <w:r w:rsidR="00EC742F" w:rsidRPr="000333D7">
        <w:rPr>
          <w:rFonts w:ascii="TH SarabunPSK" w:hAnsi="TH SarabunPSK" w:cs="TH SarabunPSK"/>
          <w:color w:val="000000"/>
          <w:sz w:val="32"/>
          <w:szCs w:val="32"/>
          <w:cs/>
        </w:rPr>
        <w:t>ขอเบิกสวัสดิการ</w:t>
      </w:r>
      <w:r w:rsidR="007473F6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="00EC742F" w:rsidRPr="000333D7">
        <w:rPr>
          <w:rFonts w:ascii="TH SarabunPSK" w:hAnsi="TH SarabunPSK" w:cs="TH SarabunPSK"/>
          <w:color w:val="000000"/>
          <w:sz w:val="32"/>
          <w:szCs w:val="32"/>
          <w:cs/>
        </w:rPr>
        <w:t>ด้านสุขภาพแบบยืดหยุ่น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ตามเอกสารแนบท้ายประกาศนี้</w:t>
      </w:r>
    </w:p>
    <w:p w14:paraId="1E14F1AC" w14:textId="77777777" w:rsidR="00A5759F" w:rsidRPr="000333D7" w:rsidRDefault="00A5759F" w:rsidP="00CE2A4B">
      <w:pPr>
        <w:tabs>
          <w:tab w:val="left" w:pos="851"/>
          <w:tab w:val="left" w:pos="1440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เอกสารที่ใช้ประกอบการ</w:t>
      </w:r>
      <w:r w:rsidR="007473F6" w:rsidRPr="000333D7">
        <w:rPr>
          <w:rFonts w:ascii="TH SarabunPSK" w:hAnsi="TH SarabunPSK" w:cs="TH SarabunPSK"/>
          <w:color w:val="000000"/>
          <w:sz w:val="32"/>
          <w:szCs w:val="32"/>
          <w:cs/>
        </w:rPr>
        <w:t>ขอ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เบิก</w:t>
      </w:r>
      <w:r w:rsidR="007473F6" w:rsidRPr="000333D7">
        <w:rPr>
          <w:rFonts w:ascii="TH SarabunPSK" w:hAnsi="TH SarabunPSK" w:cs="TH SarabunPSK"/>
          <w:color w:val="000000"/>
          <w:sz w:val="32"/>
          <w:szCs w:val="32"/>
          <w:cs/>
        </w:rPr>
        <w:t>เงิน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สวัสดิการด้านสุขภาพแบบยืดหยุ่น มีดังต่อไปนี้</w:t>
      </w:r>
    </w:p>
    <w:p w14:paraId="24881546" w14:textId="77777777" w:rsidR="00A5759F" w:rsidRPr="000333D7" w:rsidRDefault="00A5759F" w:rsidP="00CE2A4B">
      <w:pPr>
        <w:tabs>
          <w:tab w:val="left" w:pos="851"/>
          <w:tab w:val="left" w:pos="1440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๑) แบบ</w:t>
      </w:r>
      <w:r w:rsidR="00EC742F" w:rsidRPr="000333D7">
        <w:rPr>
          <w:rFonts w:ascii="TH SarabunPSK" w:hAnsi="TH SarabunPSK" w:cs="TH SarabunPSK"/>
          <w:color w:val="000000"/>
          <w:sz w:val="32"/>
          <w:szCs w:val="32"/>
          <w:cs/>
        </w:rPr>
        <w:t>คำขอเบิกสวัสดิการด้านสุขภาพแบบยืดหยุ่น</w:t>
      </w:r>
    </w:p>
    <w:p w14:paraId="13A4E457" w14:textId="77777777" w:rsidR="00A5759F" w:rsidRPr="000333D7" w:rsidRDefault="00A5759F" w:rsidP="00CE2A4B">
      <w:pPr>
        <w:tabs>
          <w:tab w:val="left" w:pos="851"/>
          <w:tab w:val="left" w:pos="1440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(๒) </w:t>
      </w:r>
      <w:r w:rsidR="00EC742F" w:rsidRPr="000333D7">
        <w:rPr>
          <w:rFonts w:ascii="TH SarabunPSK" w:hAnsi="TH SarabunPSK" w:cs="TH SarabunPSK"/>
          <w:color w:val="000000"/>
          <w:sz w:val="32"/>
          <w:szCs w:val="32"/>
          <w:cs/>
        </w:rPr>
        <w:t>ใบเสร็จรับเงินฉบับจริงหรือสำเนา</w:t>
      </w:r>
      <w:r w:rsidR="009D71FF" w:rsidRPr="000333D7">
        <w:rPr>
          <w:rFonts w:ascii="TH SarabunPSK" w:hAnsi="TH SarabunPSK" w:cs="TH SarabunPSK"/>
          <w:color w:val="000000"/>
          <w:sz w:val="32"/>
          <w:szCs w:val="32"/>
          <w:cs/>
        </w:rPr>
        <w:t>ใบเสร็จรับเงิน</w:t>
      </w:r>
    </w:p>
    <w:p w14:paraId="37D8A324" w14:textId="77777777" w:rsidR="00EC742F" w:rsidRPr="000333D7" w:rsidRDefault="00EC742F" w:rsidP="00CE2A4B">
      <w:pPr>
        <w:tabs>
          <w:tab w:val="left" w:pos="851"/>
          <w:tab w:val="left" w:pos="1440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๓) สำเนาสมุดบัญชีเงินฝากธนาคารพาณิชย์</w:t>
      </w:r>
    </w:p>
    <w:p w14:paraId="0CF76523" w14:textId="77777777" w:rsidR="00E4122E" w:rsidRPr="000333D7" w:rsidRDefault="00EC742F" w:rsidP="00CE2A4B">
      <w:pPr>
        <w:tabs>
          <w:tab w:val="left" w:pos="851"/>
          <w:tab w:val="left" w:pos="1440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๔) สำเนาทะเบียนบ้าน สำหรับกรณี</w:t>
      </w:r>
      <w:r w:rsidR="00E4122E" w:rsidRPr="000333D7">
        <w:rPr>
          <w:rFonts w:ascii="TH SarabunPSK" w:hAnsi="TH SarabunPSK" w:cs="TH SarabunPSK"/>
          <w:color w:val="000000"/>
          <w:sz w:val="32"/>
          <w:szCs w:val="32"/>
          <w:cs/>
        </w:rPr>
        <w:t>ขอเบิก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สวัสดิการด้านสุขภาพแบบยืดหยุ่น</w:t>
      </w:r>
      <w:r w:rsidR="00E4122E" w:rsidRPr="000333D7">
        <w:rPr>
          <w:rFonts w:ascii="TH SarabunPSK" w:hAnsi="TH SarabunPSK" w:cs="TH SarabunPSK"/>
          <w:color w:val="000000"/>
          <w:sz w:val="32"/>
          <w:szCs w:val="32"/>
          <w:cs/>
        </w:rPr>
        <w:t>เพื่อมารดา</w:t>
      </w:r>
      <w:r w:rsidR="00E4122E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>หรือบิดาโดยชอบด้วยกฎหมาย หรือบุตรที่ชอบด้วยกฎหมาย</w:t>
      </w:r>
    </w:p>
    <w:p w14:paraId="09EFA704" w14:textId="77777777" w:rsidR="00AE4512" w:rsidRPr="000333D7" w:rsidRDefault="00EC742F" w:rsidP="00CE2A4B">
      <w:pPr>
        <w:tabs>
          <w:tab w:val="left" w:pos="851"/>
          <w:tab w:val="left" w:pos="1440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๕) สำเนา</w:t>
      </w:r>
      <w:r w:rsidR="0022783B" w:rsidRPr="000333D7">
        <w:rPr>
          <w:rFonts w:ascii="TH SarabunPSK" w:hAnsi="TH SarabunPSK" w:cs="TH SarabunPSK"/>
          <w:color w:val="000000"/>
          <w:sz w:val="32"/>
          <w:szCs w:val="32"/>
          <w:cs/>
        </w:rPr>
        <w:t>ทะเบียนสมรส และสำเนาบัตรประจำตัวประชาชน สำหรับกรณี</w:t>
      </w:r>
      <w:r w:rsidR="00E4122E" w:rsidRPr="000333D7">
        <w:rPr>
          <w:rFonts w:ascii="TH SarabunPSK" w:hAnsi="TH SarabunPSK" w:cs="TH SarabunPSK"/>
          <w:color w:val="000000"/>
          <w:sz w:val="32"/>
          <w:szCs w:val="32"/>
          <w:cs/>
        </w:rPr>
        <w:t>ขอเบิก</w:t>
      </w:r>
      <w:r w:rsidR="00E4122E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="0022783B" w:rsidRPr="000333D7">
        <w:rPr>
          <w:rFonts w:ascii="TH SarabunPSK" w:hAnsi="TH SarabunPSK" w:cs="TH SarabunPSK"/>
          <w:color w:val="000000"/>
          <w:sz w:val="32"/>
          <w:szCs w:val="32"/>
          <w:cs/>
        </w:rPr>
        <w:t>สวัสดิการด้านสุขภาพแบบยืดหยุ่น</w:t>
      </w:r>
      <w:r w:rsidR="00E4122E" w:rsidRPr="000333D7">
        <w:rPr>
          <w:rFonts w:ascii="TH SarabunPSK" w:hAnsi="TH SarabunPSK" w:cs="TH SarabunPSK"/>
          <w:color w:val="000000"/>
          <w:sz w:val="32"/>
          <w:szCs w:val="32"/>
          <w:cs/>
        </w:rPr>
        <w:t>เพื่อ</w:t>
      </w:r>
      <w:r w:rsidR="0022783B" w:rsidRPr="000333D7">
        <w:rPr>
          <w:rFonts w:ascii="TH SarabunPSK" w:hAnsi="TH SarabunPSK" w:cs="TH SarabunPSK"/>
          <w:color w:val="000000"/>
          <w:sz w:val="32"/>
          <w:szCs w:val="32"/>
          <w:cs/>
        </w:rPr>
        <w:t>คู่สมรส</w:t>
      </w:r>
    </w:p>
    <w:p w14:paraId="49E6F9E0" w14:textId="77777777" w:rsidR="005F1A91" w:rsidRPr="000333D7" w:rsidRDefault="005F1A91" w:rsidP="00CE2A4B">
      <w:pPr>
        <w:pStyle w:val="Heading1"/>
        <w:spacing w:after="120"/>
        <w:ind w:right="-45" w:firstLine="1440"/>
        <w:jc w:val="thaiDistribute"/>
        <w:rPr>
          <w:rFonts w:ascii="TH SarabunPSK" w:hAnsi="TH SarabunPSK" w:cs="TH SarabunPSK"/>
          <w:b w:val="0"/>
          <w:bCs w:val="0"/>
          <w:color w:val="000000"/>
          <w:lang w:val="en-US"/>
        </w:rPr>
      </w:pPr>
      <w:r w:rsidRPr="000333D7">
        <w:rPr>
          <w:rFonts w:ascii="TH SarabunPSK" w:hAnsi="TH SarabunPSK" w:cs="TH SarabunPSK"/>
          <w:b w:val="0"/>
          <w:bCs w:val="0"/>
          <w:color w:val="000000"/>
          <w:cs/>
        </w:rPr>
        <w:t>(๖) เอกสารอื่นที่กำหนดไว้ในรายการสวัสดิการด้านสุขภาพแบบยืดหยุ่น (ถ้ามี)</w:t>
      </w:r>
    </w:p>
    <w:p w14:paraId="3D0CF3C5" w14:textId="43D289AC" w:rsidR="005F1A91" w:rsidRPr="000333D7" w:rsidRDefault="00E6491F" w:rsidP="00CE2A4B">
      <w:pPr>
        <w:tabs>
          <w:tab w:val="left" w:pos="1134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ข้อ</w:t>
      </w:r>
      <w:r w:rsidR="00883077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๑๕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5F1A91" w:rsidRPr="000333D7">
        <w:rPr>
          <w:rFonts w:ascii="TH SarabunPSK" w:hAnsi="TH SarabunPSK" w:cs="TH SarabunPSK"/>
          <w:color w:val="000000"/>
          <w:sz w:val="32"/>
          <w:szCs w:val="32"/>
          <w:cs/>
        </w:rPr>
        <w:t>ใบเสร็จรับเงินที่ใช้ประกอบการขอเบิกเงิน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สวัสดิการด้านสุขภาพแบบยืดหยุ่น</w:t>
      </w:r>
      <w:r w:rsidR="00883077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="005F1A91" w:rsidRPr="000333D7">
        <w:rPr>
          <w:rFonts w:ascii="TH SarabunPSK" w:hAnsi="TH SarabunPSK" w:cs="TH SarabunPSK"/>
          <w:color w:val="000000"/>
          <w:sz w:val="32"/>
          <w:szCs w:val="32"/>
          <w:cs/>
        </w:rPr>
        <w:t>ในแต่</w:t>
      </w:r>
      <w:r w:rsidR="00534EEA">
        <w:rPr>
          <w:rFonts w:ascii="TH SarabunPSK" w:hAnsi="TH SarabunPSK" w:cs="TH SarabunPSK" w:hint="cs"/>
          <w:color w:val="000000"/>
          <w:sz w:val="32"/>
          <w:szCs w:val="32"/>
          <w:cs/>
        </w:rPr>
        <w:t>ละ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รายการ</w:t>
      </w:r>
      <w:r w:rsidR="00534EEA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565D5B" w:rsidRPr="000333D7">
        <w:rPr>
          <w:rFonts w:ascii="TH SarabunPSK" w:hAnsi="TH SarabunPSK" w:cs="TH SarabunPSK"/>
          <w:color w:val="000000"/>
          <w:sz w:val="32"/>
          <w:szCs w:val="32"/>
          <w:cs/>
        </w:rPr>
        <w:t>ต้องมีลักษณะ</w:t>
      </w:r>
      <w:r w:rsidR="005F1A91" w:rsidRPr="000333D7">
        <w:rPr>
          <w:rFonts w:ascii="TH SarabunPSK" w:hAnsi="TH SarabunPSK" w:cs="TH SarabunPSK"/>
          <w:color w:val="000000"/>
          <w:sz w:val="32"/>
          <w:szCs w:val="32"/>
          <w:cs/>
        </w:rPr>
        <w:t>ดังต่อไปนี้</w:t>
      </w:r>
    </w:p>
    <w:p w14:paraId="34F0ADE6" w14:textId="77777777" w:rsidR="00E6491F" w:rsidRPr="000333D7" w:rsidRDefault="005F1A91" w:rsidP="00CE2A4B">
      <w:pPr>
        <w:tabs>
          <w:tab w:val="left" w:pos="1134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(๑) </w:t>
      </w:r>
      <w:r w:rsidR="00E6491F" w:rsidRPr="000333D7">
        <w:rPr>
          <w:rFonts w:ascii="TH SarabunPSK" w:hAnsi="TH SarabunPSK" w:cs="TH SarabunPSK"/>
          <w:color w:val="000000"/>
          <w:sz w:val="32"/>
          <w:szCs w:val="32"/>
          <w:cs/>
        </w:rPr>
        <w:t>ใบเสร็จรับเงินที่ผู้รับเงินเป็นผู้ออกให้ต้องมีหกรายการ ดังต่อไปนี้</w:t>
      </w:r>
    </w:p>
    <w:p w14:paraId="104C2886" w14:textId="5EB2D82E" w:rsidR="00E6491F" w:rsidRPr="000333D7" w:rsidRDefault="00E6491F" w:rsidP="00CE2A4B">
      <w:pPr>
        <w:tabs>
          <w:tab w:val="left" w:pos="1134"/>
        </w:tabs>
        <w:ind w:right="-45" w:firstLine="180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</w:t>
      </w:r>
      <w:r w:rsidR="00AD493F" w:rsidRPr="000333D7">
        <w:rPr>
          <w:rFonts w:ascii="TH SarabunPSK" w:hAnsi="TH SarabunPSK" w:cs="TH SarabunPSK"/>
          <w:color w:val="000000"/>
          <w:sz w:val="32"/>
          <w:szCs w:val="32"/>
          <w:cs/>
        </w:rPr>
        <w:t>๑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.๑) ชื่อ สถานที่อยู่ หรือที่ทำการของผู้ขายหรือให้บริการ</w:t>
      </w:r>
    </w:p>
    <w:p w14:paraId="54BB5998" w14:textId="0E1C562C" w:rsidR="00E6491F" w:rsidRPr="000333D7" w:rsidRDefault="00E6491F" w:rsidP="00CE2A4B">
      <w:pPr>
        <w:tabs>
          <w:tab w:val="left" w:pos="1134"/>
        </w:tabs>
        <w:ind w:right="-45" w:firstLine="180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</w:t>
      </w:r>
      <w:r w:rsidR="00AD493F" w:rsidRPr="000333D7">
        <w:rPr>
          <w:rFonts w:ascii="TH SarabunPSK" w:hAnsi="TH SarabunPSK" w:cs="TH SarabunPSK"/>
          <w:color w:val="000000"/>
          <w:sz w:val="32"/>
          <w:szCs w:val="32"/>
          <w:cs/>
        </w:rPr>
        <w:t>๑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.๒) วัน เดือน ปี ที่รับเงิน</w:t>
      </w:r>
    </w:p>
    <w:p w14:paraId="32690FE9" w14:textId="70229A51" w:rsidR="00E6491F" w:rsidRPr="000333D7" w:rsidRDefault="00E6491F" w:rsidP="00CE2A4B">
      <w:pPr>
        <w:tabs>
          <w:tab w:val="left" w:pos="1418"/>
        </w:tabs>
        <w:ind w:right="-45" w:firstLine="180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</w:t>
      </w:r>
      <w:r w:rsidR="00AD493F" w:rsidRPr="000333D7">
        <w:rPr>
          <w:rFonts w:ascii="TH SarabunPSK" w:hAnsi="TH SarabunPSK" w:cs="TH SarabunPSK"/>
          <w:color w:val="000000"/>
          <w:sz w:val="32"/>
          <w:szCs w:val="32"/>
          <w:cs/>
        </w:rPr>
        <w:t>๑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.๓) รายการแสดงสินค้าหรือบริการ</w:t>
      </w:r>
    </w:p>
    <w:p w14:paraId="03942282" w14:textId="7A870870" w:rsidR="00E6491F" w:rsidRPr="000333D7" w:rsidRDefault="00E6491F" w:rsidP="00CE2A4B">
      <w:pPr>
        <w:tabs>
          <w:tab w:val="left" w:pos="1418"/>
        </w:tabs>
        <w:ind w:right="-45" w:firstLine="180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</w:t>
      </w:r>
      <w:r w:rsidR="00AD493F" w:rsidRPr="000333D7">
        <w:rPr>
          <w:rFonts w:ascii="TH SarabunPSK" w:hAnsi="TH SarabunPSK" w:cs="TH SarabunPSK"/>
          <w:color w:val="000000"/>
          <w:sz w:val="32"/>
          <w:szCs w:val="32"/>
          <w:cs/>
        </w:rPr>
        <w:t>๑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.๔) จำนวนเงินค่าสินค้าหรือบริการทั้งตัวเลขและตัวอักษร</w:t>
      </w:r>
    </w:p>
    <w:p w14:paraId="64FC85EE" w14:textId="77777777" w:rsidR="00E6491F" w:rsidRPr="000333D7" w:rsidRDefault="00E6491F" w:rsidP="00CE2A4B">
      <w:pPr>
        <w:ind w:right="-46" w:firstLine="180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</w:t>
      </w:r>
      <w:r w:rsidR="00AD493F" w:rsidRPr="000333D7">
        <w:rPr>
          <w:rFonts w:ascii="TH SarabunPSK" w:hAnsi="TH SarabunPSK" w:cs="TH SarabunPSK"/>
          <w:color w:val="000000"/>
          <w:sz w:val="32"/>
          <w:szCs w:val="32"/>
          <w:cs/>
        </w:rPr>
        <w:t>๑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.๕) ลายมือชื่อของผู้รับเงิน</w:t>
      </w:r>
    </w:p>
    <w:p w14:paraId="46AAD7D9" w14:textId="77777777" w:rsidR="00E6491F" w:rsidRPr="000333D7" w:rsidRDefault="00E6491F" w:rsidP="00CE2A4B">
      <w:pPr>
        <w:ind w:right="-46" w:firstLine="180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</w:t>
      </w:r>
      <w:r w:rsidR="00AD493F" w:rsidRPr="000333D7">
        <w:rPr>
          <w:rFonts w:ascii="TH SarabunPSK" w:hAnsi="TH SarabunPSK" w:cs="TH SarabunPSK"/>
          <w:color w:val="000000"/>
          <w:sz w:val="32"/>
          <w:szCs w:val="32"/>
          <w:cs/>
        </w:rPr>
        <w:t>๑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.๖) ชื่อของพนักงานมหาวิทยาลัย หรือบุคคลในครอบครัว ตามข้อ ๑๒ ซึ่งเป็นผู้ซื้อสินค้าหรือรับบริการ</w:t>
      </w:r>
    </w:p>
    <w:p w14:paraId="23277840" w14:textId="02485705" w:rsidR="00E6491F" w:rsidRDefault="00E6491F" w:rsidP="00CE2A4B">
      <w:pPr>
        <w:pStyle w:val="Heading1"/>
        <w:ind w:right="-46" w:firstLine="1440"/>
        <w:jc w:val="thaiDistribute"/>
        <w:rPr>
          <w:rFonts w:ascii="TH SarabunPSK" w:hAnsi="TH SarabunPSK" w:cs="TH SarabunPSK"/>
          <w:b w:val="0"/>
          <w:bCs w:val="0"/>
          <w:color w:val="000000"/>
        </w:rPr>
      </w:pPr>
      <w:r w:rsidRPr="000333D7">
        <w:rPr>
          <w:rFonts w:ascii="TH SarabunPSK" w:hAnsi="TH SarabunPSK" w:cs="TH SarabunPSK"/>
          <w:b w:val="0"/>
          <w:bCs w:val="0"/>
          <w:color w:val="000000"/>
          <w:cs/>
        </w:rPr>
        <w:t>(</w:t>
      </w:r>
      <w:r w:rsidR="005F1A91" w:rsidRPr="000333D7">
        <w:rPr>
          <w:rFonts w:ascii="TH SarabunPSK" w:hAnsi="TH SarabunPSK" w:cs="TH SarabunPSK"/>
          <w:b w:val="0"/>
          <w:bCs w:val="0"/>
          <w:color w:val="000000"/>
          <w:cs/>
        </w:rPr>
        <w:t>๒</w:t>
      </w:r>
      <w:r w:rsidRPr="000333D7">
        <w:rPr>
          <w:rFonts w:ascii="TH SarabunPSK" w:hAnsi="TH SarabunPSK" w:cs="TH SarabunPSK"/>
          <w:b w:val="0"/>
          <w:bCs w:val="0"/>
          <w:color w:val="000000"/>
          <w:cs/>
        </w:rPr>
        <w:t>) ใบเสร็จรับเงินอิเล็กทรอนิกส์ที่มีรายการตามที่กำหนดไว้ใน (</w:t>
      </w:r>
      <w:r w:rsidR="005F1A91" w:rsidRPr="000333D7">
        <w:rPr>
          <w:rFonts w:ascii="TH SarabunPSK" w:hAnsi="TH SarabunPSK" w:cs="TH SarabunPSK"/>
          <w:b w:val="0"/>
          <w:bCs w:val="0"/>
          <w:color w:val="000000"/>
          <w:cs/>
        </w:rPr>
        <w:t>๑</w:t>
      </w:r>
      <w:r w:rsidRPr="000333D7">
        <w:rPr>
          <w:rFonts w:ascii="TH SarabunPSK" w:hAnsi="TH SarabunPSK" w:cs="TH SarabunPSK"/>
          <w:b w:val="0"/>
          <w:bCs w:val="0"/>
          <w:color w:val="000000"/>
          <w:cs/>
        </w:rPr>
        <w:t>) สามารถนำมาเป็นหลักฐานการเบิกเงินค่าใช้จ่ายสวัสดิการด้านสุขภาพแบบยืดหยุ่นได้</w:t>
      </w:r>
    </w:p>
    <w:p w14:paraId="5F0B850B" w14:textId="6B533128" w:rsidR="00584A91" w:rsidRPr="00584A91" w:rsidRDefault="00584A91" w:rsidP="00584A91">
      <w:pPr>
        <w:ind w:firstLine="1440"/>
        <w:rPr>
          <w:rFonts w:ascii="TH SarabunPSK" w:hAnsi="TH SarabunPSK" w:cs="TH SarabunPSK"/>
          <w:sz w:val="32"/>
          <w:szCs w:val="32"/>
          <w:cs/>
          <w:lang w:val="th-TH" w:eastAsia="x-none"/>
        </w:rPr>
      </w:pPr>
      <w:r w:rsidRPr="00584A91">
        <w:rPr>
          <w:rFonts w:ascii="TH SarabunPSK" w:hAnsi="TH SarabunPSK" w:cs="TH SarabunPSK"/>
          <w:sz w:val="32"/>
          <w:szCs w:val="32"/>
          <w:cs/>
          <w:lang w:val="th-TH" w:eastAsia="x-none"/>
        </w:rPr>
        <w:t xml:space="preserve">(๓) </w:t>
      </w:r>
      <w:r>
        <w:rPr>
          <w:rFonts w:ascii="TH SarabunPSK" w:hAnsi="TH SarabunPSK" w:cs="TH SarabunPSK" w:hint="cs"/>
          <w:sz w:val="32"/>
          <w:szCs w:val="32"/>
          <w:cs/>
          <w:lang w:val="th-TH" w:eastAsia="x-none"/>
        </w:rPr>
        <w:t>กรณีใบเสร็จรับเงินตาม (๑) หรือ (๒) มีรายการไม่ครบถ้วน ต้องใช้ใบรับรองตามแบบที่มหาวิทยาลัยกำหนดพร้อมกับแนบใบเสร็จรับเงินที่มีรายการไม่ครบถ้วนนั้นประกอบการขอเบิกเงินสวัสดิการด้านสุขภาพแบบยืดหยุ่นด้วย</w:t>
      </w:r>
    </w:p>
    <w:p w14:paraId="3C3CEF9D" w14:textId="7D39CB65" w:rsidR="00062BE2" w:rsidRPr="000333D7" w:rsidRDefault="00E6491F" w:rsidP="00CE2A4B">
      <w:pPr>
        <w:pStyle w:val="Heading1"/>
        <w:spacing w:after="120"/>
        <w:ind w:right="-45" w:firstLine="1440"/>
        <w:jc w:val="thaiDistribute"/>
        <w:rPr>
          <w:rFonts w:ascii="TH SarabunPSK" w:hAnsi="TH SarabunPSK" w:cs="TH SarabunPSK"/>
          <w:b w:val="0"/>
          <w:bCs w:val="0"/>
          <w:color w:val="000000"/>
        </w:rPr>
      </w:pPr>
      <w:r w:rsidRPr="000333D7">
        <w:rPr>
          <w:rFonts w:ascii="TH SarabunPSK" w:hAnsi="TH SarabunPSK" w:cs="TH SarabunPSK"/>
          <w:b w:val="0"/>
          <w:bCs w:val="0"/>
          <w:color w:val="000000"/>
          <w:cs/>
        </w:rPr>
        <w:t>(</w:t>
      </w:r>
      <w:r w:rsidR="00584A91">
        <w:rPr>
          <w:rFonts w:ascii="TH SarabunPSK" w:hAnsi="TH SarabunPSK" w:cs="TH SarabunPSK" w:hint="cs"/>
          <w:b w:val="0"/>
          <w:bCs w:val="0"/>
          <w:color w:val="000000"/>
          <w:cs/>
        </w:rPr>
        <w:t>๔</w:t>
      </w:r>
      <w:r w:rsidRPr="000333D7">
        <w:rPr>
          <w:rFonts w:ascii="TH SarabunPSK" w:hAnsi="TH SarabunPSK" w:cs="TH SarabunPSK"/>
          <w:b w:val="0"/>
          <w:bCs w:val="0"/>
          <w:color w:val="000000"/>
          <w:cs/>
        </w:rPr>
        <w:t>) กรณีผู้ประกอบการจดทะเบียนภาษีมูลค่าเพิ่ม ผู้ซื้อสินค้าหรือรับบริการจะต้องชำระภาษีมูลค่าเพิ่มอย่างถูกต้อง โดยใบเสร็จรับเงินจะต้องปรากฏข้อมูลภาษีมูลค่าเพิ่มรวมอยู่ด้วย</w:t>
      </w:r>
    </w:p>
    <w:p w14:paraId="08C13500" w14:textId="77777777" w:rsidR="00E37F1E" w:rsidRPr="000333D7" w:rsidRDefault="001C375F" w:rsidP="00CE2A4B">
      <w:pPr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ข้อ</w:t>
      </w:r>
      <w:r w:rsidR="00E6491F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="00883077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๑๖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E6491F" w:rsidRPr="000333D7">
        <w:rPr>
          <w:rFonts w:ascii="TH SarabunPSK" w:hAnsi="TH SarabunPSK" w:cs="TH SarabunPSK"/>
          <w:color w:val="000000"/>
          <w:sz w:val="32"/>
          <w:szCs w:val="32"/>
          <w:cs/>
        </w:rPr>
        <w:t>การ</w:t>
      </w:r>
      <w:r w:rsidR="00E37F1E" w:rsidRPr="000333D7">
        <w:rPr>
          <w:rFonts w:ascii="TH SarabunPSK" w:hAnsi="TH SarabunPSK" w:cs="TH SarabunPSK"/>
          <w:color w:val="000000"/>
          <w:sz w:val="32"/>
          <w:szCs w:val="32"/>
          <w:cs/>
        </w:rPr>
        <w:t>เบิก</w:t>
      </w:r>
      <w:r w:rsidR="005F1A91" w:rsidRPr="000333D7">
        <w:rPr>
          <w:rFonts w:ascii="TH SarabunPSK" w:hAnsi="TH SarabunPSK" w:cs="TH SarabunPSK"/>
          <w:color w:val="000000"/>
          <w:sz w:val="32"/>
          <w:szCs w:val="32"/>
          <w:cs/>
        </w:rPr>
        <w:t>จ่าย</w:t>
      </w:r>
      <w:r w:rsidR="00E37F1E" w:rsidRPr="000333D7">
        <w:rPr>
          <w:rFonts w:ascii="TH SarabunPSK" w:hAnsi="TH SarabunPSK" w:cs="TH SarabunPSK"/>
          <w:color w:val="000000"/>
          <w:sz w:val="32"/>
          <w:szCs w:val="32"/>
          <w:cs/>
        </w:rPr>
        <w:t>เงินสวัสดิการด้านสุขภาพ</w:t>
      </w:r>
      <w:r w:rsidR="007473F6" w:rsidRPr="000333D7">
        <w:rPr>
          <w:rFonts w:ascii="TH SarabunPSK" w:hAnsi="TH SarabunPSK" w:cs="TH SarabunPSK"/>
          <w:color w:val="000000"/>
          <w:sz w:val="32"/>
          <w:szCs w:val="32"/>
          <w:cs/>
        </w:rPr>
        <w:t>แบบยื่นหยุ่น</w:t>
      </w:r>
      <w:r w:rsidR="00E37F1E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ให้ดำเนินการ</w:t>
      </w:r>
      <w:r w:rsidR="00E6491F" w:rsidRPr="000333D7">
        <w:rPr>
          <w:rFonts w:ascii="TH SarabunPSK" w:hAnsi="TH SarabunPSK" w:cs="TH SarabunPSK"/>
          <w:color w:val="000000"/>
          <w:sz w:val="32"/>
          <w:szCs w:val="32"/>
          <w:cs/>
        </w:rPr>
        <w:t>ตามหลักเกณฑ์</w:t>
      </w:r>
      <w:r w:rsidR="00883077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="00E6491F" w:rsidRPr="000333D7">
        <w:rPr>
          <w:rFonts w:ascii="TH SarabunPSK" w:hAnsi="TH SarabunPSK" w:cs="TH SarabunPSK"/>
          <w:color w:val="000000"/>
          <w:sz w:val="32"/>
          <w:szCs w:val="32"/>
          <w:cs/>
        </w:rPr>
        <w:t>และวิธีการ</w:t>
      </w:r>
      <w:r w:rsidR="00E37F1E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ดังต่อไปนี้  </w:t>
      </w:r>
    </w:p>
    <w:p w14:paraId="771B081B" w14:textId="77777777" w:rsidR="00622CAA" w:rsidRPr="000333D7" w:rsidRDefault="007473F6" w:rsidP="00CE2A4B">
      <w:pPr>
        <w:tabs>
          <w:tab w:val="left" w:pos="1134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๑) พนักงานมหาวิทยาลัยในสังกัดสำนักงาน ให้ยื่นคำขอเบิกเงินสวัสดิการด้านสุขภาพ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>แบบยืดหยุ่น</w:t>
      </w:r>
      <w:r w:rsidR="00D604CE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พร้อมกับแนบเอกสารที่ใช้ประกอบการขอเบิกเงินสวัสดิการด้านสุขภาพแบบยืดหยุ่นตามข้อ</w:t>
      </w:r>
      <w:r w:rsidR="00883077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๑๔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>ต่อกองทรัพยากรมนุษย์ภายในเวลาหนึ่งปีนับแต่วันที่ระบุไว้ในใบเสร็จรับเงิน</w:t>
      </w:r>
    </w:p>
    <w:p w14:paraId="6312DC1B" w14:textId="77777777" w:rsidR="00D604CE" w:rsidRPr="000333D7" w:rsidRDefault="00D604CE" w:rsidP="00CE2A4B">
      <w:pPr>
        <w:tabs>
          <w:tab w:val="left" w:pos="1134"/>
        </w:tabs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๒) พนักงานมหาวิทยาลัยในสังกัดส่วนงานที่มีเงินรายได้ของส่วนงาน ให้ยื่นคำขอเบิกเงินสวัสดิการด้านสุขภาพแบบยืดหยุ่น พร้อมกับแนบเอกสารที่ใช้ประกอบการขอเบิกเงินสวัสดิการด้านสุขภาพแบบยืดหยุ่นตามข้อ</w:t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๑๔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ต่อส่วนงานที่มีเงินรายได้ของส่วนงานภายในเวลาหนึ่งปีนับแต่วันที่ระบุไว้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>ในใบเสร็จรับเงิน</w:t>
      </w:r>
    </w:p>
    <w:p w14:paraId="6592F204" w14:textId="6E836543" w:rsidR="00D604CE" w:rsidRPr="000333D7" w:rsidRDefault="00D604CE" w:rsidP="00CE2A4B">
      <w:pPr>
        <w:tabs>
          <w:tab w:val="left" w:pos="1134"/>
        </w:tabs>
        <w:spacing w:after="120"/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(๓) เมื่อกองทรัพยากรมนุษย์ หรือส่วนงานที่มีเงินรายได้ของส่วนงาน ได้รับคำขอและเอกสารที่ใช้ประกอบการขอเบิกเงินสวัสดิการด้านสุขภาพแบบยืดหยุ่นตาม (๑) หรือ (๒) แล้วแต่กรณี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>ให้หน่วยงานภายในดำเนินการตรวจสอบความถูกต้องและครบถ้วนของคำขอและเอกสารที่ใช้ประกอบการ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>ขอเบิกเงินดังกล่าว หากถูกต้องครบถ้วนแล้ว</w:t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</w:rPr>
        <w:t>ให้กองทรัพยากรมนุษย์เสนอต่อรองอธิการบดี</w:t>
      </w:r>
      <w:r w:rsidR="00AD493F" w:rsidRPr="000333D7">
        <w:rPr>
          <w:rFonts w:ascii="TH SarabunPSK" w:hAnsi="TH SarabunPSK" w:cs="TH SarabunPSK"/>
          <w:color w:val="000000"/>
          <w:sz w:val="32"/>
          <w:szCs w:val="32"/>
          <w:cs/>
        </w:rPr>
        <w:t>ที่</w:t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</w:rPr>
        <w:t>ดูแลกองคลัง</w:t>
      </w:r>
      <w:r w:rsidR="00AD493F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</w:rPr>
        <w:t>หรือส่วนงานที่มีเงินรายได้ของส่วนงาน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เสนอต่อหัวหน้าส่วนงาน</w:t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เพื่ออนุมัติเบิกจ่ายเงิน แต่หากคำขอ</w:t>
      </w:r>
      <w:r w:rsidR="00201383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และ</w:t>
      </w:r>
      <w:r w:rsidR="00622CAA" w:rsidRPr="000333D7">
        <w:rPr>
          <w:rFonts w:ascii="TH SarabunPSK" w:hAnsi="TH SarabunPSK" w:cs="TH SarabunPSK"/>
          <w:color w:val="000000"/>
          <w:sz w:val="32"/>
          <w:szCs w:val="32"/>
          <w:cs/>
        </w:rPr>
        <w:t>เอกสารที่ใช้ประกอบการขอเบิกเงิน</w:t>
      </w:r>
      <w:r w:rsidR="00E6491F" w:rsidRPr="000333D7">
        <w:rPr>
          <w:rFonts w:ascii="TH SarabunPSK" w:hAnsi="TH SarabunPSK" w:cs="TH SarabunPSK"/>
          <w:color w:val="000000"/>
          <w:sz w:val="32"/>
          <w:szCs w:val="32"/>
          <w:cs/>
        </w:rPr>
        <w:t>ดังกล่าว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ยังไม่ถูกต้องและครบถ้วนตามที่กำหนดไว้ในประกาศนี้</w:t>
      </w:r>
      <w:r w:rsidR="00201383"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ให้แจ้ง</w:t>
      </w:r>
      <w:r w:rsidR="002D259E" w:rsidRPr="000333D7">
        <w:rPr>
          <w:rFonts w:ascii="TH SarabunPSK" w:hAnsi="TH SarabunPSK" w:cs="TH SarabunPSK"/>
          <w:color w:val="000000"/>
          <w:sz w:val="32"/>
          <w:szCs w:val="32"/>
          <w:cs/>
        </w:rPr>
        <w:t>แก่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ผู้ยื่นคำขอดำเนินการแก้ไขให้ถูกต้อง</w:t>
      </w:r>
      <w:r w:rsidRPr="000333D7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</w:p>
    <w:p w14:paraId="515B671B" w14:textId="41D0C0F0" w:rsidR="00B330F4" w:rsidRPr="000333D7" w:rsidRDefault="005F1A91" w:rsidP="00CE2A4B">
      <w:pPr>
        <w:spacing w:before="120"/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ข้อ </w:t>
      </w:r>
      <w:r w:rsidR="00091EF0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๑๗</w:t>
      </w:r>
      <w:r w:rsidR="001C375F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พนักงานมหาวิทยาลัยใน</w:t>
      </w:r>
      <w:r w:rsidR="00B330F4" w:rsidRPr="000333D7">
        <w:rPr>
          <w:rFonts w:ascii="TH SarabunPSK" w:hAnsi="TH SarabunPSK" w:cs="TH SarabunPSK"/>
          <w:color w:val="000000"/>
          <w:sz w:val="32"/>
          <w:szCs w:val="32"/>
          <w:cs/>
        </w:rPr>
        <w:t>สังกัดสำนักงาน</w:t>
      </w:r>
      <w:r w:rsidR="00495AE9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B330F4" w:rsidRPr="000333D7">
        <w:rPr>
          <w:rFonts w:ascii="TH SarabunPSK" w:hAnsi="TH SarabunPSK" w:cs="TH SarabunPSK"/>
          <w:color w:val="000000"/>
          <w:sz w:val="32"/>
          <w:szCs w:val="32"/>
          <w:cs/>
        </w:rPr>
        <w:t>ให้กองทรัพยากรมนุษย์ตรวจสอบหลักฐาน</w:t>
      </w:r>
      <w:r w:rsidR="00A528B4" w:rsidRPr="000333D7">
        <w:rPr>
          <w:rFonts w:ascii="TH SarabunPSK" w:hAnsi="TH SarabunPSK" w:cs="TH SarabunPSK"/>
          <w:color w:val="000000"/>
          <w:sz w:val="32"/>
          <w:szCs w:val="32"/>
          <w:cs/>
        </w:rPr>
        <w:t>และ</w:t>
      </w:r>
      <w:r w:rsidR="00B330F4" w:rsidRPr="000333D7">
        <w:rPr>
          <w:rFonts w:ascii="TH SarabunPSK" w:hAnsi="TH SarabunPSK" w:cs="TH SarabunPSK"/>
          <w:color w:val="000000"/>
          <w:sz w:val="32"/>
          <w:szCs w:val="32"/>
          <w:cs/>
        </w:rPr>
        <w:t>จัดเก็บข้อมูลเบิกจ่าย</w:t>
      </w:r>
      <w:r w:rsidR="00A528B4" w:rsidRPr="000333D7">
        <w:rPr>
          <w:rFonts w:ascii="TH SarabunPSK" w:hAnsi="TH SarabunPSK" w:cs="TH SarabunPSK"/>
          <w:color w:val="000000"/>
          <w:sz w:val="32"/>
          <w:szCs w:val="32"/>
          <w:cs/>
        </w:rPr>
        <w:t>เงิน</w:t>
      </w:r>
      <w:r w:rsidR="00B330F4" w:rsidRPr="000333D7">
        <w:rPr>
          <w:rFonts w:ascii="TH SarabunPSK" w:hAnsi="TH SarabunPSK" w:cs="TH SarabunPSK"/>
          <w:color w:val="000000"/>
          <w:sz w:val="32"/>
          <w:szCs w:val="32"/>
          <w:cs/>
        </w:rPr>
        <w:t>เป็นรายบุคคล</w:t>
      </w:r>
      <w:r w:rsidR="00A528B4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B330F4" w:rsidRPr="000333D7">
        <w:rPr>
          <w:rFonts w:ascii="TH SarabunPSK" w:hAnsi="TH SarabunPSK" w:cs="TH SarabunPSK"/>
          <w:color w:val="000000"/>
          <w:sz w:val="32"/>
          <w:szCs w:val="32"/>
          <w:cs/>
        </w:rPr>
        <w:t>และรายงานให้กองคลังทราบ</w:t>
      </w:r>
      <w:r w:rsidR="00212B93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</w:p>
    <w:p w14:paraId="3A8F66FA" w14:textId="77777777" w:rsidR="00B330F4" w:rsidRPr="000333D7" w:rsidRDefault="005F1A91" w:rsidP="00CE2A4B">
      <w:pPr>
        <w:spacing w:after="120"/>
        <w:ind w:right="-45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พนักงานมหาวิทยาลัยใน</w:t>
      </w:r>
      <w:r w:rsidR="00B330F4" w:rsidRPr="000333D7">
        <w:rPr>
          <w:rFonts w:ascii="TH SarabunPSK" w:hAnsi="TH SarabunPSK" w:cs="TH SarabunPSK"/>
          <w:color w:val="000000"/>
          <w:sz w:val="32"/>
          <w:szCs w:val="32"/>
          <w:cs/>
        </w:rPr>
        <w:t>สังกัด</w:t>
      </w:r>
      <w:r w:rsidR="00A528B4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ส่วนงานที่มีเงินรายได้ของส่วนงาน </w:t>
      </w:r>
      <w:r w:rsidR="0095714C" w:rsidRPr="000333D7">
        <w:rPr>
          <w:rFonts w:ascii="TH SarabunPSK" w:hAnsi="TH SarabunPSK" w:cs="TH SarabunPSK"/>
          <w:color w:val="000000"/>
          <w:sz w:val="32"/>
          <w:szCs w:val="32"/>
          <w:cs/>
        </w:rPr>
        <w:t>ให้</w:t>
      </w:r>
      <w:r w:rsidR="00A528B4" w:rsidRPr="000333D7">
        <w:rPr>
          <w:rFonts w:ascii="TH SarabunPSK" w:hAnsi="TH SarabunPSK" w:cs="TH SarabunPSK"/>
          <w:color w:val="000000"/>
          <w:sz w:val="32"/>
          <w:szCs w:val="32"/>
          <w:cs/>
        </w:rPr>
        <w:t>ส่วนงานที่มีเงินรายได้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="00A528B4" w:rsidRPr="000333D7">
        <w:rPr>
          <w:rFonts w:ascii="TH SarabunPSK" w:hAnsi="TH SarabunPSK" w:cs="TH SarabunPSK"/>
          <w:color w:val="000000"/>
          <w:sz w:val="32"/>
          <w:szCs w:val="32"/>
          <w:cs/>
        </w:rPr>
        <w:t>ของส่วนงาน</w:t>
      </w:r>
      <w:r w:rsidR="00B330F4" w:rsidRPr="000333D7">
        <w:rPr>
          <w:rFonts w:ascii="TH SarabunPSK" w:hAnsi="TH SarabunPSK" w:cs="TH SarabunPSK"/>
          <w:color w:val="000000"/>
          <w:sz w:val="32"/>
          <w:szCs w:val="32"/>
          <w:cs/>
        </w:rPr>
        <w:t>ตรวจสอบหลักฐาน</w:t>
      </w:r>
      <w:r w:rsidR="00A528B4" w:rsidRPr="000333D7">
        <w:rPr>
          <w:rFonts w:ascii="TH SarabunPSK" w:hAnsi="TH SarabunPSK" w:cs="TH SarabunPSK"/>
          <w:color w:val="000000"/>
          <w:sz w:val="32"/>
          <w:szCs w:val="32"/>
          <w:cs/>
        </w:rPr>
        <w:t>และ</w:t>
      </w:r>
      <w:r w:rsidR="00B330F4" w:rsidRPr="000333D7">
        <w:rPr>
          <w:rFonts w:ascii="TH SarabunPSK" w:hAnsi="TH SarabunPSK" w:cs="TH SarabunPSK"/>
          <w:color w:val="000000"/>
          <w:sz w:val="32"/>
          <w:szCs w:val="32"/>
          <w:cs/>
        </w:rPr>
        <w:t>จัดเก็บข้อมูลเบิกจ่ายเป็นรายบุคคลและรายงานให้กองคลังทราบ</w:t>
      </w:r>
      <w:r w:rsidR="00592E40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</w:p>
    <w:p w14:paraId="2A6E5B70" w14:textId="77777777" w:rsidR="00201383" w:rsidRPr="000333D7" w:rsidRDefault="00201383" w:rsidP="00CE2A4B">
      <w:pPr>
        <w:ind w:right="-46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ข้อ </w:t>
      </w:r>
      <w:r w:rsidR="00091EF0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๑๘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ให้กองทรัพยากรมนุษย์และส่วนงานที่มีเงินรายได้ของส่วนงานรายงานการเบิกจ่ายเงินสวัสดิการด้านสุขภาพแบบยืดหยุ่นให้แก่กองคลังทราบภายในสิบห้าวันนับแต่วันสิ้นปีงบประมาณ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br/>
        <w:t>และเมื่อครบสองปีงบประมาณแล้ว หากมีเงินเหลือจ่ายให้นำส่งคืนให้แก่มหาวิทยาลัยพร้อมดอกเบี้ย</w:t>
      </w:r>
    </w:p>
    <w:p w14:paraId="66B6B0A0" w14:textId="77777777" w:rsidR="004E4162" w:rsidRPr="000333D7" w:rsidRDefault="005E5A7E" w:rsidP="005E5A7E">
      <w:pPr>
        <w:tabs>
          <w:tab w:val="left" w:pos="720"/>
          <w:tab w:val="left" w:pos="1440"/>
          <w:tab w:val="center" w:pos="4558"/>
          <w:tab w:val="left" w:pos="7680"/>
        </w:tabs>
        <w:spacing w:before="360" w:after="240"/>
        <w:ind w:right="-45"/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ab/>
      </w: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ab/>
      </w: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ab/>
      </w:r>
      <w:r w:rsidR="004E4162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บทเฉพาะกาล</w:t>
      </w: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ab/>
      </w:r>
    </w:p>
    <w:p w14:paraId="09A2DB45" w14:textId="77777777" w:rsidR="00B846B3" w:rsidRPr="000333D7" w:rsidRDefault="00124D6D" w:rsidP="00CE2A4B">
      <w:pPr>
        <w:tabs>
          <w:tab w:val="left" w:pos="720"/>
        </w:tabs>
        <w:spacing w:before="120"/>
        <w:ind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ข้อ </w:t>
      </w:r>
      <w:r w:rsidR="00091EF0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๑๙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85167E" w:rsidRPr="000333D7">
        <w:rPr>
          <w:rFonts w:ascii="TH SarabunPSK" w:hAnsi="TH SarabunPSK" w:cs="TH SarabunPSK"/>
          <w:color w:val="000000"/>
          <w:sz w:val="32"/>
          <w:szCs w:val="32"/>
          <w:cs/>
        </w:rPr>
        <w:t>การจัดสวัสดิการด้านสุขภาพพื้นฐาน</w:t>
      </w:r>
      <w:r w:rsidR="000774B2" w:rsidRPr="000333D7">
        <w:rPr>
          <w:rFonts w:ascii="TH SarabunPSK" w:hAnsi="TH SarabunPSK" w:cs="TH SarabunPSK"/>
          <w:color w:val="000000"/>
          <w:sz w:val="32"/>
          <w:szCs w:val="32"/>
          <w:cs/>
        </w:rPr>
        <w:t>ที่ม</w:t>
      </w:r>
      <w:r w:rsidR="002A6001" w:rsidRPr="000333D7">
        <w:rPr>
          <w:rFonts w:ascii="TH SarabunPSK" w:hAnsi="TH SarabunPSK" w:cs="TH SarabunPSK"/>
          <w:color w:val="000000"/>
          <w:sz w:val="32"/>
          <w:szCs w:val="32"/>
          <w:cs/>
        </w:rPr>
        <w:t>ีอยู่</w:t>
      </w:r>
      <w:r w:rsidR="000774B2" w:rsidRPr="000333D7">
        <w:rPr>
          <w:rFonts w:ascii="TH SarabunPSK" w:hAnsi="TH SarabunPSK" w:cs="TH SarabunPSK"/>
          <w:color w:val="000000"/>
          <w:sz w:val="32"/>
          <w:szCs w:val="32"/>
          <w:cs/>
        </w:rPr>
        <w:t>ก่อนประกาศนี้ใช้บังคับ</w:t>
      </w:r>
      <w:r w:rsidR="00470BEA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EC740B" w:rsidRPr="000333D7">
        <w:rPr>
          <w:rFonts w:ascii="TH SarabunPSK" w:hAnsi="TH SarabunPSK" w:cs="TH SarabunPSK"/>
          <w:color w:val="000000"/>
          <w:sz w:val="32"/>
          <w:szCs w:val="32"/>
          <w:cs/>
        </w:rPr>
        <w:t>ให้ถือว่า</w:t>
      </w:r>
      <w:r w:rsidR="0085167E" w:rsidRPr="000333D7">
        <w:rPr>
          <w:rFonts w:ascii="TH SarabunPSK" w:hAnsi="TH SarabunPSK" w:cs="TH SarabunPSK"/>
          <w:color w:val="000000"/>
          <w:sz w:val="32"/>
          <w:szCs w:val="32"/>
          <w:cs/>
        </w:rPr>
        <w:t>เป็นการจัดสวัสดิการด้านสุขภาพพื้นฐานตามประกาศนี้</w:t>
      </w:r>
      <w:r w:rsidR="005A7546" w:rsidRPr="000333D7">
        <w:rPr>
          <w:rFonts w:ascii="TH SarabunPSK" w:hAnsi="TH SarabunPSK" w:cs="TH SarabunPSK"/>
          <w:color w:val="000000"/>
          <w:sz w:val="32"/>
          <w:szCs w:val="32"/>
          <w:cs/>
        </w:rPr>
        <w:t>เฉพาะปีงบประมาณ ๒๕๖๕</w:t>
      </w:r>
      <w:r w:rsidR="000342F4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</w:p>
    <w:p w14:paraId="47C2A42F" w14:textId="77777777" w:rsidR="00B846B3" w:rsidRPr="000333D7" w:rsidRDefault="00B846B3" w:rsidP="00B846B3">
      <w:pPr>
        <w:tabs>
          <w:tab w:val="left" w:pos="720"/>
        </w:tabs>
        <w:spacing w:before="120"/>
        <w:ind w:firstLine="851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</w:p>
    <w:p w14:paraId="112168CF" w14:textId="73559E35" w:rsidR="00622CAA" w:rsidRPr="000333D7" w:rsidRDefault="00B846B3" w:rsidP="0057299C">
      <w:pPr>
        <w:tabs>
          <w:tab w:val="left" w:pos="720"/>
          <w:tab w:val="left" w:pos="2835"/>
        </w:tabs>
        <w:spacing w:before="120"/>
        <w:ind w:firstLine="851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="004E4162" w:rsidRPr="000333D7">
        <w:rPr>
          <w:rFonts w:ascii="TH SarabunPSK" w:hAnsi="TH SarabunPSK" w:cs="TH SarabunPSK"/>
          <w:color w:val="000000"/>
          <w:sz w:val="32"/>
          <w:szCs w:val="32"/>
          <w:cs/>
        </w:rPr>
        <w:t>ประกาศ    ณ    วันที่</w:t>
      </w:r>
      <w:r w:rsidR="00060663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 ๑๘  เมษายน  ๒๕๖๕</w:t>
      </w:r>
    </w:p>
    <w:p w14:paraId="49BE767C" w14:textId="77777777" w:rsidR="00622CAA" w:rsidRPr="000333D7" w:rsidRDefault="00622CAA" w:rsidP="0036080F">
      <w:pPr>
        <w:tabs>
          <w:tab w:val="left" w:pos="1134"/>
          <w:tab w:val="left" w:pos="1710"/>
        </w:tabs>
        <w:spacing w:after="240"/>
        <w:jc w:val="center"/>
        <w:rPr>
          <w:rFonts w:ascii="TH SarabunPSK" w:hAnsi="TH SarabunPSK" w:cs="TH SarabunPSK"/>
          <w:color w:val="000000"/>
          <w:sz w:val="32"/>
          <w:szCs w:val="32"/>
        </w:rPr>
      </w:pPr>
    </w:p>
    <w:p w14:paraId="2AD4501C" w14:textId="7AB1F8A2" w:rsidR="004E4162" w:rsidRPr="000333D7" w:rsidRDefault="00894812" w:rsidP="004E4162">
      <w:pPr>
        <w:tabs>
          <w:tab w:val="left" w:pos="1134"/>
          <w:tab w:val="left" w:pos="1701"/>
          <w:tab w:val="center" w:pos="5400"/>
        </w:tabs>
        <w:jc w:val="center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                     </w:t>
      </w:r>
      <w:r w:rsidR="004E4162" w:rsidRPr="000333D7">
        <w:rPr>
          <w:rFonts w:ascii="TH SarabunPSK" w:hAnsi="TH SarabunPSK" w:cs="TH SarabunPSK"/>
          <w:color w:val="000000"/>
          <w:sz w:val="32"/>
          <w:szCs w:val="32"/>
          <w:cs/>
        </w:rPr>
        <w:t>(รองศาสตราจารย์เกศินี   วิฑูรชาติ)</w:t>
      </w:r>
    </w:p>
    <w:p w14:paraId="2E120C94" w14:textId="77777777" w:rsidR="005E00FE" w:rsidRPr="000333D7" w:rsidRDefault="00894812" w:rsidP="007A171D">
      <w:pPr>
        <w:tabs>
          <w:tab w:val="left" w:pos="1134"/>
          <w:tab w:val="left" w:pos="1701"/>
          <w:tab w:val="center" w:pos="5400"/>
        </w:tabs>
        <w:jc w:val="center"/>
        <w:rPr>
          <w:rFonts w:ascii="TH SarabunPSK" w:hAnsi="TH SarabunPSK" w:cs="TH SarabunPSK"/>
          <w:color w:val="000000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                    </w:t>
      </w:r>
      <w:r w:rsidR="00B846B3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 </w:t>
      </w:r>
      <w:r w:rsidR="004E4162" w:rsidRPr="000333D7">
        <w:rPr>
          <w:rFonts w:ascii="TH SarabunPSK" w:hAnsi="TH SarabunPSK" w:cs="TH SarabunPSK"/>
          <w:color w:val="000000"/>
          <w:sz w:val="32"/>
          <w:szCs w:val="32"/>
          <w:cs/>
        </w:rPr>
        <w:t>อธิการบดี</w:t>
      </w:r>
    </w:p>
    <w:p w14:paraId="3F2E8DE8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3860BE7B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09052369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2C4AD6FC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2CD82151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0A8BF9A0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4E78C446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6A2CF14E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7713ACF1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1B7038E2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155A52A6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2FB8098F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16398201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3D1511F1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7264C4F9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6305BCD5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6397CCD4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11857687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2DAED7DA" w14:textId="77777777" w:rsidR="00060663" w:rsidRDefault="00060663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05794B68" w14:textId="4820CEEB" w:rsidR="005E00FE" w:rsidRPr="000333D7" w:rsidRDefault="005E00FE" w:rsidP="000C7A80">
      <w:pPr>
        <w:tabs>
          <w:tab w:val="left" w:pos="1134"/>
          <w:tab w:val="left" w:pos="1650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lastRenderedPageBreak/>
        <w:t>บัญชีแนบท้ายประกาศมหาวิทยาลัยธรรมศาสตร์</w:t>
      </w:r>
    </w:p>
    <w:p w14:paraId="194E8CC1" w14:textId="2581B8D5" w:rsidR="000C7A80" w:rsidRPr="000333D7" w:rsidRDefault="003B0280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เรื่อง </w:t>
      </w: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หลักเกณฑ์และวิธีการจัดสวัสดิการด้านสุขภาพสำหรับพนักงานมหาวิทยาลัย</w:t>
      </w: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br/>
        <w:t>ที่จ้างด้วยเงินงบประมาณแผ่นดิน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 xml:space="preserve"> </w:t>
      </w:r>
      <w:r w:rsidR="005E00FE"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พ.ศ.</w:t>
      </w:r>
      <w:r w:rsidR="00060663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  <w:lang w:val="th-TH"/>
        </w:rPr>
        <w:t xml:space="preserve"> ๒๕๖๕</w:t>
      </w:r>
    </w:p>
    <w:p w14:paraId="757A95E3" w14:textId="77777777" w:rsidR="005E00FE" w:rsidRPr="000333D7" w:rsidRDefault="005E00FE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</w:p>
    <w:p w14:paraId="7AD51421" w14:textId="77777777" w:rsidR="00BA3058" w:rsidRPr="000333D7" w:rsidRDefault="00BA3058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  <w:sz w:val="12"/>
          <w:szCs w:val="12"/>
        </w:rPr>
      </w:pPr>
    </w:p>
    <w:p w14:paraId="5B724121" w14:textId="77777777" w:rsidR="005E00FE" w:rsidRPr="000333D7" w:rsidRDefault="005E00FE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รายการสวัสดิการด้านสุขภาพแบบยืดหยุ่นที่สามารถเบิกได้</w:t>
      </w:r>
    </w:p>
    <w:p w14:paraId="493974AA" w14:textId="77777777" w:rsidR="000C7A80" w:rsidRPr="000333D7" w:rsidRDefault="000C7A80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5"/>
        <w:gridCol w:w="4536"/>
      </w:tblGrid>
      <w:tr w:rsidR="005E00FE" w:rsidRPr="000333D7" w14:paraId="7E0767C6" w14:textId="77777777" w:rsidTr="007C04B2">
        <w:tc>
          <w:tcPr>
            <w:tcW w:w="4815" w:type="dxa"/>
            <w:tcBorders>
              <w:bottom w:val="single" w:sz="4" w:space="0" w:color="auto"/>
            </w:tcBorders>
            <w:shd w:val="clear" w:color="auto" w:fill="auto"/>
          </w:tcPr>
          <w:p w14:paraId="3C3D8A41" w14:textId="77777777" w:rsidR="005E00FE" w:rsidRPr="000333D7" w:rsidRDefault="005E00FE" w:rsidP="007C04B2">
            <w:pPr>
              <w:ind w:right="-46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0333D7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  <w:t>รายการที่สามารถเบิกได้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shd w:val="clear" w:color="auto" w:fill="auto"/>
          </w:tcPr>
          <w:p w14:paraId="1FEDBA0E" w14:textId="77777777" w:rsidR="005E00FE" w:rsidRPr="000333D7" w:rsidRDefault="005E00FE" w:rsidP="007C04B2">
            <w:pPr>
              <w:ind w:right="-46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0333D7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  <w:t>หลักฐานประกอบการเบิกจ่าย*</w:t>
            </w:r>
          </w:p>
        </w:tc>
      </w:tr>
      <w:tr w:rsidR="005E00FE" w:rsidRPr="000333D7" w14:paraId="548FFD4C" w14:textId="77777777" w:rsidTr="007C04B2">
        <w:tc>
          <w:tcPr>
            <w:tcW w:w="4815" w:type="dxa"/>
            <w:tcBorders>
              <w:bottom w:val="nil"/>
            </w:tcBorders>
            <w:shd w:val="clear" w:color="auto" w:fill="auto"/>
          </w:tcPr>
          <w:p w14:paraId="7D251C13" w14:textId="77777777" w:rsidR="005E00FE" w:rsidRPr="000333D7" w:rsidRDefault="005E00FE" w:rsidP="000C7A80">
            <w:pPr>
              <w:tabs>
                <w:tab w:val="left" w:pos="1260"/>
              </w:tabs>
              <w:ind w:right="-46"/>
              <w:jc w:val="center"/>
              <w:rPr>
                <w:rFonts w:ascii="TH SarabunPSK" w:hAnsi="TH SarabunPSK" w:cs="TH SarabunPSK"/>
                <w:b/>
                <w:bCs/>
                <w:color w:val="000000"/>
                <w:cs/>
                <w:lang w:val="th-TH"/>
              </w:rPr>
            </w:pPr>
            <w:r w:rsidRPr="000333D7">
              <w:rPr>
                <w:rFonts w:ascii="TH SarabunPSK" w:hAnsi="TH SarabunPSK" w:cs="TH SarabunPSK"/>
                <w:b/>
                <w:bCs/>
                <w:color w:val="000000"/>
                <w:cs/>
                <w:lang w:val="th-TH"/>
              </w:rPr>
              <w:t>หมวด ๑ การป้องกันโรค</w:t>
            </w:r>
          </w:p>
        </w:tc>
        <w:tc>
          <w:tcPr>
            <w:tcW w:w="4536" w:type="dxa"/>
            <w:tcBorders>
              <w:bottom w:val="nil"/>
            </w:tcBorders>
            <w:shd w:val="clear" w:color="auto" w:fill="auto"/>
          </w:tcPr>
          <w:p w14:paraId="13B2FC91" w14:textId="77777777" w:rsidR="005E00FE" w:rsidRPr="000333D7" w:rsidRDefault="005E00FE" w:rsidP="007C04B2">
            <w:pPr>
              <w:ind w:right="-46"/>
              <w:jc w:val="center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</w:p>
        </w:tc>
      </w:tr>
      <w:tr w:rsidR="005E00FE" w:rsidRPr="000333D7" w14:paraId="24CCAC8B" w14:textId="77777777" w:rsidTr="007C04B2">
        <w:tc>
          <w:tcPr>
            <w:tcW w:w="4815" w:type="dxa"/>
            <w:tcBorders>
              <w:top w:val="nil"/>
              <w:bottom w:val="nil"/>
            </w:tcBorders>
            <w:shd w:val="clear" w:color="auto" w:fill="auto"/>
          </w:tcPr>
          <w:p w14:paraId="32F53669" w14:textId="77777777" w:rsidR="005E00FE" w:rsidRPr="000333D7" w:rsidRDefault="005E00FE" w:rsidP="007C04B2">
            <w:pPr>
              <w:ind w:right="63" w:firstLine="171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๑.๑ ค่าใช้จ่ายในการตรวจสุขภาพ หรือค่าฉีดวัคซีนทุกประเภท โดยต้องเป็นการใช้บริการจากสถานพยาบาลของรัฐ หรือเอกชน หรือส่วนงานของมหาวิทยาลัย</w:t>
            </w:r>
          </w:p>
          <w:p w14:paraId="04351FE8" w14:textId="77777777" w:rsidR="005E00FE" w:rsidRPr="000333D7" w:rsidRDefault="005E00FE" w:rsidP="007C04B2">
            <w:pPr>
              <w:ind w:right="63" w:firstLine="171"/>
              <w:rPr>
                <w:rFonts w:ascii="TH SarabunPSK" w:hAnsi="TH SarabunPSK" w:cs="TH SarabunPSK"/>
                <w:color w:val="000000"/>
                <w:cs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</w:tcPr>
          <w:p w14:paraId="0515BEE2" w14:textId="77777777" w:rsidR="005E00FE" w:rsidRPr="000333D7" w:rsidRDefault="005E00FE" w:rsidP="007C04B2">
            <w:pPr>
              <w:ind w:right="-46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- หลักฐานประกอบการเบิกจ่ายตามหมายเหตุ ข้อ ๑ – ๔</w:t>
            </w:r>
          </w:p>
          <w:p w14:paraId="2E488F09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  <w:u w:val="single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และเอกสารเพิ่มเติม ดังนี้</w:t>
            </w:r>
          </w:p>
          <w:p w14:paraId="30A4292F" w14:textId="092712DB" w:rsidR="005E00FE" w:rsidRPr="000333D7" w:rsidRDefault="005E00FE" w:rsidP="00CE2A4B">
            <w:pPr>
              <w:ind w:right="-46" w:firstLine="286"/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-</w:t>
            </w:r>
            <w:r w:rsidR="00CE2A4B"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>ใบรับรองแพทย์</w:t>
            </w:r>
          </w:p>
        </w:tc>
      </w:tr>
      <w:tr w:rsidR="005E00FE" w:rsidRPr="000333D7" w14:paraId="100B29BF" w14:textId="77777777" w:rsidTr="007C04B2">
        <w:tc>
          <w:tcPr>
            <w:tcW w:w="481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B041A60" w14:textId="77777777" w:rsidR="005E00FE" w:rsidRPr="000333D7" w:rsidRDefault="005E00FE" w:rsidP="007C04B2">
            <w:pPr>
              <w:ind w:left="171" w:right="63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๑.๒.การประกันสุขภาพ</w:t>
            </w:r>
          </w:p>
          <w:p w14:paraId="4774B276" w14:textId="77777777" w:rsidR="005E00FE" w:rsidRPr="000333D7" w:rsidRDefault="005E00FE" w:rsidP="007C04B2">
            <w:pPr>
              <w:ind w:right="63" w:firstLine="567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๑.๒.๑ ค่าเบี้ยประกันสุขภาพส่วนที่พนักงานมหาวิทยาลัย จ่ายเพิ่มเติมเพื่อทำประกันสุขภาพกลุ่มกับบริษัทประกันซึ่งมหาวิทยาลัยจัดหาไม่ว่าเพื่อตนเองหรือบุคคลในครอบครัว</w:t>
            </w:r>
          </w:p>
          <w:p w14:paraId="62EF2DAF" w14:textId="77777777" w:rsidR="005E00FE" w:rsidRPr="000333D7" w:rsidRDefault="005E00FE" w:rsidP="007C04B2">
            <w:pPr>
              <w:ind w:right="63" w:firstLine="567"/>
              <w:jc w:val="thaiDistribute"/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๑.๒.๒ ค่าเบี้ยประกันสุขภาพที่พนักงานมหาวิทยาลัยจ่ายเพื่อทำประกันสุขภาพให้แก่ตนเองหรือบุคคลในครอบครัวเพิ่มเติมจากข้อ ๑.๒.๑</w:t>
            </w:r>
          </w:p>
        </w:tc>
        <w:tc>
          <w:tcPr>
            <w:tcW w:w="453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CB88418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- หลักฐานประกอบการเบิกจ่ายตามหมายเหตุ ข้อ ๑ – ๔</w:t>
            </w:r>
          </w:p>
          <w:p w14:paraId="1DB04751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  <w:u w:val="single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และเอกสารเพิ่มเติม ดังนี้</w:t>
            </w:r>
            <w:r w:rsidRPr="000333D7">
              <w:rPr>
                <w:rFonts w:ascii="TH SarabunPSK" w:hAnsi="TH SarabunPSK" w:cs="TH SarabunPSK"/>
                <w:color w:val="000000"/>
                <w:u w:val="single"/>
                <w:cs/>
              </w:rPr>
              <w:t xml:space="preserve"> </w:t>
            </w:r>
          </w:p>
          <w:p w14:paraId="0EACA38E" w14:textId="77777777" w:rsidR="005E00FE" w:rsidRPr="000333D7" w:rsidRDefault="005E00FE" w:rsidP="007C04B2">
            <w:pPr>
              <w:ind w:left="459" w:right="-46" w:hanging="142"/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- สำเนากรมธรรม์ประกันสุขภาพ (เฉพาะกรณี ๑.๒.๒)</w:t>
            </w:r>
          </w:p>
        </w:tc>
      </w:tr>
      <w:tr w:rsidR="005E00FE" w:rsidRPr="000333D7" w14:paraId="7A9AEF67" w14:textId="77777777" w:rsidTr="007C04B2">
        <w:tc>
          <w:tcPr>
            <w:tcW w:w="4815" w:type="dxa"/>
            <w:tcBorders>
              <w:bottom w:val="nil"/>
            </w:tcBorders>
            <w:shd w:val="clear" w:color="auto" w:fill="auto"/>
          </w:tcPr>
          <w:p w14:paraId="174D4FD8" w14:textId="77777777" w:rsidR="005E00FE" w:rsidRPr="000333D7" w:rsidRDefault="005E00FE" w:rsidP="000C7A80">
            <w:pPr>
              <w:tabs>
                <w:tab w:val="left" w:pos="1260"/>
              </w:tabs>
              <w:ind w:right="-46"/>
              <w:jc w:val="center"/>
              <w:rPr>
                <w:rFonts w:ascii="TH SarabunPSK" w:hAnsi="TH SarabunPSK" w:cs="TH SarabunPSK"/>
                <w:b/>
                <w:bCs/>
                <w:color w:val="000000"/>
                <w:cs/>
                <w:lang w:val="th-TH"/>
              </w:rPr>
            </w:pPr>
            <w:r w:rsidRPr="000333D7">
              <w:rPr>
                <w:rFonts w:ascii="TH SarabunPSK" w:hAnsi="TH SarabunPSK" w:cs="TH SarabunPSK"/>
                <w:b/>
                <w:bCs/>
                <w:color w:val="000000"/>
                <w:cs/>
                <w:lang w:val="th-TH"/>
              </w:rPr>
              <w:t>หมวด ๒ การรักษาพยาบาล</w:t>
            </w:r>
          </w:p>
        </w:tc>
        <w:tc>
          <w:tcPr>
            <w:tcW w:w="4536" w:type="dxa"/>
            <w:tcBorders>
              <w:bottom w:val="nil"/>
            </w:tcBorders>
            <w:shd w:val="clear" w:color="auto" w:fill="auto"/>
          </w:tcPr>
          <w:p w14:paraId="0BFCC194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  <w:cs/>
              </w:rPr>
            </w:pPr>
          </w:p>
        </w:tc>
      </w:tr>
      <w:tr w:rsidR="005E00FE" w:rsidRPr="000333D7" w14:paraId="5FB19DB7" w14:textId="77777777" w:rsidTr="007C04B2">
        <w:tc>
          <w:tcPr>
            <w:tcW w:w="4815" w:type="dxa"/>
            <w:tcBorders>
              <w:top w:val="nil"/>
              <w:bottom w:val="nil"/>
            </w:tcBorders>
            <w:shd w:val="clear" w:color="auto" w:fill="auto"/>
          </w:tcPr>
          <w:p w14:paraId="24DF3BCE" w14:textId="77777777" w:rsidR="005E00FE" w:rsidRPr="000333D7" w:rsidRDefault="005E00FE" w:rsidP="007C04B2">
            <w:pPr>
              <w:ind w:left="29" w:right="63" w:firstLine="142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๒.๑ ค่ารักษาพยาบาลหรือค่าบริการทางการแพทย์เพื่อการตรวจและการรักษาโรค</w:t>
            </w:r>
          </w:p>
          <w:p w14:paraId="23060B34" w14:textId="77777777" w:rsidR="005E00FE" w:rsidRPr="000333D7" w:rsidRDefault="005E00FE" w:rsidP="007C04B2">
            <w:pPr>
              <w:ind w:left="29" w:right="-46" w:firstLine="142"/>
              <w:rPr>
                <w:rFonts w:ascii="TH SarabunPSK" w:hAnsi="TH SarabunPSK" w:cs="TH SarabunPSK"/>
                <w:color w:val="000000"/>
              </w:rPr>
            </w:pPr>
          </w:p>
          <w:p w14:paraId="39E89AAA" w14:textId="77777777" w:rsidR="005E00FE" w:rsidRPr="000333D7" w:rsidRDefault="005E00FE" w:rsidP="007C04B2">
            <w:pPr>
              <w:ind w:left="29" w:right="-46" w:firstLine="142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</w:tcPr>
          <w:p w14:paraId="2B823E41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  <w:u w:val="single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- หลักฐานประกอบการเบิกจ่ายตามหมายเหตุ ข้อ ๑ – ๔และเอกสารเพิ่มเติม ดังนี้</w:t>
            </w:r>
          </w:p>
          <w:p w14:paraId="3E9B1CEE" w14:textId="3B0B1C39" w:rsidR="005E00FE" w:rsidRPr="000333D7" w:rsidRDefault="00CE2A4B" w:rsidP="007C04B2">
            <w:pPr>
              <w:pStyle w:val="ListParagraph"/>
              <w:numPr>
                <w:ilvl w:val="0"/>
                <w:numId w:val="16"/>
              </w:numPr>
              <w:ind w:left="459" w:right="-46" w:hanging="99"/>
              <w:rPr>
                <w:rFonts w:ascii="TH SarabunPSK" w:hAnsi="TH SarabunPSK" w:cs="TH SarabunPSK"/>
                <w:color w:val="000000"/>
                <w:szCs w:val="28"/>
                <w:u w:val="single"/>
              </w:rPr>
            </w:pPr>
            <w:r>
              <w:rPr>
                <w:rFonts w:ascii="TH SarabunPSK" w:hAnsi="TH SarabunPSK" w:cs="TH SarabunPSK" w:hint="cs"/>
                <w:color w:val="000000"/>
                <w:szCs w:val="28"/>
                <w:cs/>
              </w:rPr>
              <w:t xml:space="preserve"> </w:t>
            </w:r>
            <w:r w:rsidR="005E00FE" w:rsidRPr="000333D7">
              <w:rPr>
                <w:rFonts w:ascii="TH SarabunPSK" w:hAnsi="TH SarabunPSK" w:cs="TH SarabunPSK"/>
                <w:color w:val="000000"/>
                <w:szCs w:val="28"/>
                <w:cs/>
              </w:rPr>
              <w:t xml:space="preserve">ใบรับรองแพทย์ </w:t>
            </w:r>
          </w:p>
        </w:tc>
      </w:tr>
      <w:tr w:rsidR="005E00FE" w:rsidRPr="000333D7" w14:paraId="1B52A976" w14:textId="77777777" w:rsidTr="007C04B2">
        <w:tc>
          <w:tcPr>
            <w:tcW w:w="4815" w:type="dxa"/>
            <w:tcBorders>
              <w:top w:val="nil"/>
              <w:bottom w:val="nil"/>
            </w:tcBorders>
            <w:shd w:val="clear" w:color="auto" w:fill="auto"/>
          </w:tcPr>
          <w:p w14:paraId="3BFC6BB8" w14:textId="77777777" w:rsidR="005E00FE" w:rsidRPr="000333D7" w:rsidRDefault="005E00FE" w:rsidP="007C04B2">
            <w:pPr>
              <w:ind w:right="63" w:firstLine="142"/>
              <w:jc w:val="thaiDistribute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๒.๒ ค่าบริการและค่าใช้จ่ายทางทันตกรรมเพื่อการรักษาพยาบาล</w:t>
            </w:r>
          </w:p>
          <w:p w14:paraId="5DBD3D72" w14:textId="77777777" w:rsidR="005E00FE" w:rsidRPr="000333D7" w:rsidRDefault="005E00FE" w:rsidP="007C04B2">
            <w:pPr>
              <w:ind w:firstLine="142"/>
              <w:rPr>
                <w:rFonts w:ascii="TH SarabunPSK" w:hAnsi="TH SarabunPSK" w:cs="TH SarabunPSK"/>
                <w:b/>
                <w:bCs/>
                <w:color w:val="000000"/>
              </w:rPr>
            </w:pPr>
          </w:p>
          <w:p w14:paraId="3FEB22D1" w14:textId="77777777" w:rsidR="005E00FE" w:rsidRPr="000333D7" w:rsidRDefault="005E00FE" w:rsidP="007C04B2">
            <w:pPr>
              <w:ind w:firstLine="142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</w:tcPr>
          <w:p w14:paraId="3AA3950D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  <w:u w:val="single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- หลักฐานประกอบการเบิกจ่ายตามหมายเหตุ ข้อ ๑ – ๔และเอกสารเพิ่มเติม ดังนี้</w:t>
            </w:r>
          </w:p>
          <w:p w14:paraId="3099E77E" w14:textId="3446872E" w:rsidR="005E00FE" w:rsidRPr="000333D7" w:rsidRDefault="005E00FE" w:rsidP="007C04B2">
            <w:pPr>
              <w:ind w:left="317" w:right="-46"/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- </w:t>
            </w:r>
            <w:r w:rsidR="00CE2A4B"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>ใบรับรองแพทย์</w:t>
            </w:r>
          </w:p>
        </w:tc>
      </w:tr>
      <w:tr w:rsidR="005E00FE" w:rsidRPr="000333D7" w14:paraId="361F6ECC" w14:textId="77777777" w:rsidTr="007C04B2">
        <w:tc>
          <w:tcPr>
            <w:tcW w:w="4815" w:type="dxa"/>
            <w:tcBorders>
              <w:top w:val="nil"/>
              <w:bottom w:val="nil"/>
            </w:tcBorders>
            <w:shd w:val="clear" w:color="auto" w:fill="auto"/>
          </w:tcPr>
          <w:p w14:paraId="4D3BE1CB" w14:textId="77777777" w:rsidR="005E00FE" w:rsidRPr="000333D7" w:rsidRDefault="005E00FE" w:rsidP="007C04B2">
            <w:pPr>
              <w:ind w:right="63" w:firstLine="142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๒.๓ ค่ารักษาพยาบาลหรือค่าบริการแพทย์แผนไทย ตามข้อบ่งชี้ทางการแพทย์ เช่น ยาสมุนไพร หรือยาแผนไทย การนวดรักษา การอบหรือประคบสมุนไพรเพื่อการรักษา</w:t>
            </w:r>
          </w:p>
          <w:p w14:paraId="0D51FEFE" w14:textId="77777777" w:rsidR="005E00FE" w:rsidRPr="000333D7" w:rsidRDefault="005E00FE" w:rsidP="007C04B2">
            <w:pPr>
              <w:ind w:right="-46" w:firstLine="142"/>
              <w:rPr>
                <w:rFonts w:ascii="TH SarabunPSK" w:hAnsi="TH SarabunPSK" w:cs="TH SarabunPSK"/>
                <w:color w:val="000000"/>
                <w:cs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</w:tcPr>
          <w:p w14:paraId="1DB00C60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  <w:u w:val="single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- หลักฐานประกอบการเบิกจ่ายตามหมายเหตุ ข้อ ๑ – ๔และเอกสารเพิ่มเติม ดังนี้</w:t>
            </w:r>
          </w:p>
          <w:p w14:paraId="05D777E6" w14:textId="10BCCCB3" w:rsidR="005E00FE" w:rsidRPr="000333D7" w:rsidRDefault="005E00FE" w:rsidP="007C04B2">
            <w:pPr>
              <w:ind w:left="288" w:right="-46"/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- </w:t>
            </w:r>
            <w:r w:rsidR="00CE2A4B"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ใบรับรองแพทย์ </w:t>
            </w:r>
          </w:p>
        </w:tc>
      </w:tr>
      <w:tr w:rsidR="005E00FE" w:rsidRPr="000333D7" w14:paraId="3D151974" w14:textId="77777777" w:rsidTr="007C04B2">
        <w:tc>
          <w:tcPr>
            <w:tcW w:w="481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EEA6372" w14:textId="77777777" w:rsidR="005E00FE" w:rsidRPr="000333D7" w:rsidRDefault="005E00FE" w:rsidP="007C04B2">
            <w:pPr>
              <w:ind w:right="63" w:firstLine="142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๒.๔ ค่าใช้จ่ายเพื่อแก้ไขปัญหาความผิดปกติทางสายตา เช่น ค่าแว่นและเลนส์สายตา ค่าคอนแทคเลนส์สายตาพร้อมอุปกรณ์ที่ต้องใช้ประกอบการใส่คอนแทคเลนส์ การทำเลสิก (</w:t>
            </w:r>
            <w:r w:rsidRPr="000333D7">
              <w:rPr>
                <w:rFonts w:ascii="TH SarabunPSK" w:hAnsi="TH SarabunPSK" w:cs="TH SarabunPSK"/>
                <w:color w:val="000000"/>
              </w:rPr>
              <w:t>LASIK</w:t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) </w:t>
            </w:r>
          </w:p>
          <w:p w14:paraId="30F5F65D" w14:textId="77777777" w:rsidR="000C7A80" w:rsidRPr="000333D7" w:rsidRDefault="000C7A80" w:rsidP="007C04B2">
            <w:pPr>
              <w:ind w:right="63" w:firstLine="142"/>
              <w:jc w:val="thaiDistribute"/>
              <w:rPr>
                <w:rFonts w:ascii="TH SarabunPSK" w:hAnsi="TH SarabunPSK" w:cs="TH SarabunPSK"/>
                <w:color w:val="000000"/>
              </w:rPr>
            </w:pPr>
          </w:p>
          <w:p w14:paraId="0830A582" w14:textId="77777777" w:rsidR="000C7A80" w:rsidRPr="000333D7" w:rsidRDefault="000C7A80" w:rsidP="000F77A8">
            <w:pPr>
              <w:ind w:right="63"/>
              <w:jc w:val="thaiDistribute"/>
              <w:rPr>
                <w:rFonts w:ascii="TH SarabunPSK" w:hAnsi="TH SarabunPSK" w:cs="TH SarabunPSK"/>
                <w:color w:val="000000"/>
                <w:cs/>
              </w:rPr>
            </w:pPr>
          </w:p>
        </w:tc>
        <w:tc>
          <w:tcPr>
            <w:tcW w:w="453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D4A2AB7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  <w:u w:val="single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- หลักฐานประกอบการเบิกจ่ายตามหมายเหตุ ข้อ ๑ – ๔และเอกสารเพิ่มเติม ดังนี้</w:t>
            </w:r>
          </w:p>
          <w:p w14:paraId="31559B0E" w14:textId="77777777" w:rsidR="005E00FE" w:rsidRPr="000333D7" w:rsidRDefault="005E00FE" w:rsidP="007C04B2">
            <w:pPr>
              <w:ind w:right="63" w:firstLine="317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- กรณีค่าแว่นและเลนส์สายตา หรือค่าคอนแทคเลนส์พร้อมอุปกรณ์ ให้ระบุค่าสายตาหรือความผิดปกติทางสายตาลงในใบเสร็จรับเงินด้วย </w:t>
            </w:r>
          </w:p>
          <w:p w14:paraId="635488E8" w14:textId="77777777" w:rsidR="000C7A80" w:rsidRPr="000333D7" w:rsidRDefault="000C7A80" w:rsidP="000F77A8">
            <w:pPr>
              <w:ind w:right="63"/>
              <w:jc w:val="thaiDistribute"/>
              <w:rPr>
                <w:rFonts w:ascii="TH SarabunPSK" w:hAnsi="TH SarabunPSK" w:cs="TH SarabunPSK"/>
                <w:color w:val="000000"/>
                <w:cs/>
              </w:rPr>
            </w:pPr>
          </w:p>
        </w:tc>
      </w:tr>
    </w:tbl>
    <w:p w14:paraId="6D7E4391" w14:textId="77777777" w:rsidR="005E00FE" w:rsidRPr="000333D7" w:rsidRDefault="005E00FE" w:rsidP="005E00FE">
      <w:pPr>
        <w:tabs>
          <w:tab w:val="left" w:pos="1260"/>
        </w:tabs>
        <w:ind w:right="-46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sectPr w:rsidR="005E00FE" w:rsidRPr="000333D7" w:rsidSect="0036080F">
          <w:headerReference w:type="default" r:id="rId9"/>
          <w:headerReference w:type="first" r:id="rId10"/>
          <w:pgSz w:w="11906" w:h="16838"/>
          <w:pgMar w:top="851" w:right="1304" w:bottom="851" w:left="1701" w:header="397" w:footer="567" w:gutter="0"/>
          <w:pgNumType w:fmt="thaiNumbers"/>
          <w:cols w:space="708"/>
          <w:titlePg/>
          <w:docGrid w:linePitch="381"/>
        </w:sect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5"/>
        <w:gridCol w:w="4536"/>
      </w:tblGrid>
      <w:tr w:rsidR="005E00FE" w:rsidRPr="000333D7" w14:paraId="5D70B414" w14:textId="77777777" w:rsidTr="007C04B2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2F602" w14:textId="77777777" w:rsidR="005E00FE" w:rsidRPr="000333D7" w:rsidRDefault="005E00FE" w:rsidP="007C04B2">
            <w:pPr>
              <w:tabs>
                <w:tab w:val="left" w:pos="1260"/>
              </w:tabs>
              <w:ind w:right="-46"/>
              <w:jc w:val="center"/>
              <w:rPr>
                <w:rFonts w:ascii="TH SarabunPSK" w:hAnsi="TH SarabunPSK" w:cs="TH SarabunPSK"/>
                <w:b/>
                <w:bCs/>
                <w:color w:val="000000"/>
                <w:cs/>
                <w:lang w:val="th-TH"/>
              </w:rPr>
            </w:pPr>
            <w:r w:rsidRPr="000333D7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  <w:lastRenderedPageBreak/>
              <w:t>รายการที่สามารถเบิกได้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46698" w14:textId="77777777" w:rsidR="005E00FE" w:rsidRPr="000333D7" w:rsidRDefault="005E00FE" w:rsidP="007C04B2">
            <w:pPr>
              <w:ind w:right="-46"/>
              <w:jc w:val="center"/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  <w:t>หลักฐานประกอบการเบิกจ่าย</w:t>
            </w:r>
          </w:p>
        </w:tc>
      </w:tr>
      <w:tr w:rsidR="005E00FE" w:rsidRPr="000333D7" w14:paraId="4D3AA0AB" w14:textId="77777777" w:rsidTr="007C04B2">
        <w:tc>
          <w:tcPr>
            <w:tcW w:w="48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B93B75" w14:textId="77777777" w:rsidR="005E00FE" w:rsidRPr="000333D7" w:rsidRDefault="005E00FE" w:rsidP="007C04B2">
            <w:pPr>
              <w:tabs>
                <w:tab w:val="left" w:pos="1260"/>
              </w:tabs>
              <w:ind w:right="-46" w:firstLine="142"/>
              <w:jc w:val="thaiDistribute"/>
              <w:rPr>
                <w:rFonts w:ascii="TH SarabunPSK" w:hAnsi="TH SarabunPSK" w:cs="TH SarabunPSK"/>
                <w:b/>
                <w:bCs/>
                <w:color w:val="000000"/>
                <w:cs/>
                <w:lang w:val="th-TH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๒.๕ ค่ายาและเวชภัณฑ์ ตามใบสั่งแพทย์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2AC954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  <w:u w:val="single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- หลักฐานประกอบการเบิกจ่ายตามหมายเหตุ ข้อ ๑ – ๔และเอกสารเพิ่มเติม ดังนี้</w:t>
            </w:r>
          </w:p>
          <w:p w14:paraId="0C7A5C7B" w14:textId="77777777" w:rsidR="005E00FE" w:rsidRPr="000333D7" w:rsidRDefault="005E00FE" w:rsidP="007C04B2">
            <w:pPr>
              <w:ind w:left="288" w:right="-46"/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-  ใบสั่งแพทย์</w:t>
            </w:r>
          </w:p>
        </w:tc>
      </w:tr>
      <w:tr w:rsidR="005E00FE" w:rsidRPr="000333D7" w14:paraId="5DCE6C7C" w14:textId="77777777" w:rsidTr="007C04B2">
        <w:tc>
          <w:tcPr>
            <w:tcW w:w="4815" w:type="dxa"/>
            <w:tcBorders>
              <w:bottom w:val="nil"/>
            </w:tcBorders>
            <w:shd w:val="clear" w:color="auto" w:fill="auto"/>
          </w:tcPr>
          <w:p w14:paraId="5D328C9F" w14:textId="77777777" w:rsidR="005E00FE" w:rsidRPr="000333D7" w:rsidRDefault="005E00FE" w:rsidP="000C7A80">
            <w:pPr>
              <w:tabs>
                <w:tab w:val="left" w:pos="1260"/>
              </w:tabs>
              <w:ind w:right="-46"/>
              <w:jc w:val="center"/>
              <w:rPr>
                <w:rFonts w:ascii="TH SarabunPSK" w:hAnsi="TH SarabunPSK" w:cs="TH SarabunPSK"/>
                <w:b/>
                <w:bCs/>
                <w:color w:val="000000"/>
                <w:cs/>
                <w:lang w:val="th-TH"/>
              </w:rPr>
            </w:pPr>
            <w:r w:rsidRPr="000333D7">
              <w:rPr>
                <w:rFonts w:ascii="TH SarabunPSK" w:hAnsi="TH SarabunPSK" w:cs="TH SarabunPSK"/>
                <w:b/>
                <w:bCs/>
                <w:color w:val="000000"/>
                <w:cs/>
                <w:lang w:val="th-TH"/>
              </w:rPr>
              <w:t>หมวด ๓ การสร้างเสริมและฟื้นฟูสุขภาพ</w:t>
            </w:r>
          </w:p>
        </w:tc>
        <w:tc>
          <w:tcPr>
            <w:tcW w:w="4536" w:type="dxa"/>
            <w:tcBorders>
              <w:bottom w:val="nil"/>
            </w:tcBorders>
            <w:shd w:val="clear" w:color="auto" w:fill="auto"/>
          </w:tcPr>
          <w:p w14:paraId="77499B0E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  <w:cs/>
              </w:rPr>
            </w:pPr>
          </w:p>
        </w:tc>
      </w:tr>
      <w:tr w:rsidR="005E00FE" w:rsidRPr="000333D7" w14:paraId="535453A4" w14:textId="77777777" w:rsidTr="007C04B2">
        <w:tc>
          <w:tcPr>
            <w:tcW w:w="4815" w:type="dxa"/>
            <w:tcBorders>
              <w:top w:val="nil"/>
              <w:bottom w:val="nil"/>
            </w:tcBorders>
            <w:shd w:val="clear" w:color="auto" w:fill="auto"/>
          </w:tcPr>
          <w:p w14:paraId="5324A963" w14:textId="77777777" w:rsidR="005E00FE" w:rsidRPr="000333D7" w:rsidRDefault="005E00FE" w:rsidP="007C04B2">
            <w:pPr>
              <w:ind w:right="63" w:firstLine="142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๑ ค่าใช้จ่ายในการฟื้นฟูสมรรถภาพด้านการแพทย์</w:t>
            </w:r>
            <w:r w:rsidR="00BA3058" w:rsidRPr="000333D7">
              <w:rPr>
                <w:rFonts w:ascii="TH SarabunPSK" w:hAnsi="TH SarabunPSK" w:cs="TH SarabunPSK"/>
                <w:color w:val="000000"/>
                <w:cs/>
              </w:rPr>
              <w:br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>เช่น กายภาพบำบัด จิตบำบัด ในสถานพยาบาลของภาครัฐ ภาคเอกชน หรือส่วนงานของมหาวิทยาลัย</w:t>
            </w:r>
          </w:p>
          <w:p w14:paraId="40831AB9" w14:textId="77777777" w:rsidR="005E00FE" w:rsidRPr="000333D7" w:rsidRDefault="005E00FE" w:rsidP="007C04B2">
            <w:pPr>
              <w:ind w:right="-46" w:firstLine="142"/>
              <w:rPr>
                <w:rFonts w:ascii="TH SarabunPSK" w:hAnsi="TH SarabunPSK" w:cs="TH SarabunPSK"/>
                <w:color w:val="000000"/>
                <w:cs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</w:tcPr>
          <w:p w14:paraId="00A50A4C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  <w:u w:val="single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- หลักฐานประกอบการเบิกจ่ายตามหมายเหตุ ข้อ ๑ – ๔และเอกสารเพิ่มเติม ดังนี้</w:t>
            </w:r>
          </w:p>
          <w:p w14:paraId="5688A5FA" w14:textId="77777777" w:rsidR="005E00FE" w:rsidRPr="000333D7" w:rsidRDefault="005E00FE" w:rsidP="007C04B2">
            <w:pPr>
              <w:pStyle w:val="ListParagraph"/>
              <w:numPr>
                <w:ilvl w:val="0"/>
                <w:numId w:val="9"/>
              </w:numPr>
              <w:ind w:left="459" w:right="-46" w:hanging="142"/>
              <w:rPr>
                <w:rFonts w:ascii="TH SarabunPSK" w:hAnsi="TH SarabunPSK" w:cs="TH SarabunPSK"/>
                <w:color w:val="000000"/>
                <w:szCs w:val="28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Cs w:val="28"/>
                <w:cs/>
              </w:rPr>
              <w:t xml:space="preserve">ใบรับรองแพทย์ </w:t>
            </w:r>
          </w:p>
        </w:tc>
      </w:tr>
      <w:tr w:rsidR="005E00FE" w:rsidRPr="000333D7" w14:paraId="33FC6BAE" w14:textId="77777777" w:rsidTr="007C04B2">
        <w:tc>
          <w:tcPr>
            <w:tcW w:w="4815" w:type="dxa"/>
            <w:tcBorders>
              <w:top w:val="nil"/>
              <w:bottom w:val="nil"/>
            </w:tcBorders>
            <w:shd w:val="clear" w:color="auto" w:fill="auto"/>
          </w:tcPr>
          <w:p w14:paraId="6519AE7E" w14:textId="77777777" w:rsidR="005E00FE" w:rsidRPr="000333D7" w:rsidRDefault="005E00FE" w:rsidP="007C04B2">
            <w:pPr>
              <w:ind w:right="-46" w:firstLine="171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๒ ค่ายาและเวชภัณฑ์ เช่น</w:t>
            </w:r>
          </w:p>
          <w:p w14:paraId="2547F18A" w14:textId="77777777" w:rsidR="005E00FE" w:rsidRPr="000333D7" w:rsidRDefault="005E00FE" w:rsidP="007C04B2">
            <w:pPr>
              <w:ind w:right="-46" w:firstLine="567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๒.๑ ยาสามัญประจำบ้าน</w:t>
            </w:r>
          </w:p>
          <w:p w14:paraId="540A05D6" w14:textId="77777777" w:rsidR="005E00FE" w:rsidRPr="000333D7" w:rsidRDefault="005E00FE" w:rsidP="007C04B2">
            <w:pPr>
              <w:ind w:right="-46" w:firstLine="567"/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๒.๒ ยาอื่นนอกจากยาสามัญประจำบ้าน</w:t>
            </w:r>
          </w:p>
          <w:p w14:paraId="1F8EC041" w14:textId="77777777" w:rsidR="005E00FE" w:rsidRPr="000333D7" w:rsidRDefault="005E00FE" w:rsidP="007C04B2">
            <w:pPr>
              <w:ind w:right="-46" w:firstLine="567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๓.๒.๓ เครื่องวัดความดัน </w:t>
            </w:r>
          </w:p>
          <w:p w14:paraId="42724B77" w14:textId="77777777" w:rsidR="005E00FE" w:rsidRPr="000333D7" w:rsidRDefault="005E00FE" w:rsidP="007C04B2">
            <w:pPr>
              <w:ind w:right="-46" w:firstLine="567"/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๒.๔ อุปกรณ์วัดไข้</w:t>
            </w:r>
          </w:p>
          <w:p w14:paraId="35C5E381" w14:textId="77777777" w:rsidR="005E00FE" w:rsidRPr="000333D7" w:rsidRDefault="005E00FE" w:rsidP="007C04B2">
            <w:pPr>
              <w:ind w:right="63" w:firstLine="567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๒.๕ เครื่องตรวจน้ำตาลในเลือดและแผ่นตรวจน้ำตาล</w:t>
            </w:r>
          </w:p>
          <w:p w14:paraId="03B5AC73" w14:textId="77777777" w:rsidR="005E00FE" w:rsidRPr="000333D7" w:rsidRDefault="005E00FE" w:rsidP="007C04B2">
            <w:pPr>
              <w:ind w:right="-46" w:firstLine="567"/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๒.๖ เครื่องตรวจวัดออกซิเจน</w:t>
            </w:r>
          </w:p>
          <w:p w14:paraId="6BA5706C" w14:textId="77777777" w:rsidR="005E00FE" w:rsidRPr="000333D7" w:rsidRDefault="005E00FE" w:rsidP="007C04B2">
            <w:pPr>
              <w:ind w:right="-46" w:firstLine="567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๒.๗ เครื่องผลิตออกซิเจน</w:t>
            </w:r>
          </w:p>
          <w:p w14:paraId="44D6C55D" w14:textId="77777777" w:rsidR="005E00FE" w:rsidRPr="000333D7" w:rsidRDefault="005E00FE" w:rsidP="007C04B2">
            <w:pPr>
              <w:ind w:right="-79" w:firstLine="567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๓.๒.๘ ชุดตรวจหาเชื้อไวรัสโคโรนา ๒๐๑๙ (โควิด ๑๙) </w:t>
            </w:r>
          </w:p>
          <w:p w14:paraId="7E5E4A70" w14:textId="77777777" w:rsidR="005E00FE" w:rsidRPr="000333D7" w:rsidRDefault="005E00FE" w:rsidP="007C04B2">
            <w:pPr>
              <w:ind w:right="63" w:firstLine="567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๒.๙ เครื่องฟอกอากาศ อุปกรณ์บำรุงรักษาเครื่องฟอกอากาศ</w:t>
            </w:r>
          </w:p>
          <w:p w14:paraId="025A99BC" w14:textId="77777777" w:rsidR="005E00FE" w:rsidRPr="000333D7" w:rsidRDefault="005E00FE" w:rsidP="007C04B2">
            <w:pPr>
              <w:ind w:right="-46" w:firstLine="567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๒.๑๐ หน้ากากอนามัย หน้ากากกันฝุ่นละออง</w:t>
            </w:r>
          </w:p>
          <w:p w14:paraId="68C87C43" w14:textId="77777777" w:rsidR="005E00FE" w:rsidRPr="000333D7" w:rsidRDefault="005E00FE" w:rsidP="007C04B2">
            <w:pPr>
              <w:ind w:right="-46" w:firstLine="426"/>
              <w:rPr>
                <w:rFonts w:ascii="TH SarabunPSK" w:hAnsi="TH SarabunPSK" w:cs="TH SarabunPSK"/>
                <w:color w:val="000000"/>
                <w:cs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</w:tcPr>
          <w:p w14:paraId="6E5414AB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- หลักฐานประกอบการเบิกจ่ายตามหมายเหตุ ข้อ ๑ – ๔</w:t>
            </w:r>
          </w:p>
          <w:p w14:paraId="2AA9DE68" w14:textId="77777777" w:rsidR="005E00FE" w:rsidRPr="000333D7" w:rsidRDefault="005E00FE" w:rsidP="007C04B2">
            <w:pPr>
              <w:ind w:left="288" w:right="-46"/>
              <w:rPr>
                <w:rFonts w:ascii="TH SarabunPSK" w:hAnsi="TH SarabunPSK" w:cs="TH SarabunPSK"/>
                <w:color w:val="000000"/>
                <w:cs/>
              </w:rPr>
            </w:pPr>
          </w:p>
          <w:p w14:paraId="51C6000A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  <w:cs/>
              </w:rPr>
            </w:pPr>
          </w:p>
        </w:tc>
      </w:tr>
      <w:tr w:rsidR="005E00FE" w:rsidRPr="000333D7" w14:paraId="6B348AE8" w14:textId="77777777" w:rsidTr="007C04B2">
        <w:tc>
          <w:tcPr>
            <w:tcW w:w="481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5BBC933" w14:textId="77777777" w:rsidR="005E00FE" w:rsidRPr="000333D7" w:rsidRDefault="005E00FE" w:rsidP="007C04B2">
            <w:pPr>
              <w:ind w:right="63" w:firstLine="171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๓ ค่าสมาชิก ค่าใช้บริการ หรือค่าสมัครเข้าร่วมกิจกรรมที่เกี่ยวกับการออกกำลังกายหรือสร้างเสริมสุขภาพร่างกาย</w:t>
            </w:r>
            <w:r w:rsidR="00BA3058" w:rsidRPr="000333D7">
              <w:rPr>
                <w:rFonts w:ascii="TH SarabunPSK" w:hAnsi="TH SarabunPSK" w:cs="TH SarabunPSK"/>
                <w:color w:val="000000"/>
                <w:cs/>
              </w:rPr>
              <w:br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ทั้งภาครัฐ ภาคเอกชน หรือส่วนงานของมหาวิทยาลัย เช่น </w:t>
            </w:r>
          </w:p>
          <w:p w14:paraId="4022A54F" w14:textId="77777777" w:rsidR="005E00FE" w:rsidRPr="000333D7" w:rsidRDefault="005E00FE" w:rsidP="007C04B2">
            <w:pPr>
              <w:ind w:right="63" w:firstLine="567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๓.๓.๑ ค่าสมาชิกหรือค่าบริการสนามกีฬาหรือสถานที่ออกกำลังกายทุกประเภท </w:t>
            </w:r>
          </w:p>
          <w:p w14:paraId="0C2CA43D" w14:textId="77777777" w:rsidR="005E00FE" w:rsidRPr="000333D7" w:rsidRDefault="005E00FE" w:rsidP="007C04B2">
            <w:pPr>
              <w:ind w:right="63" w:firstLine="567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๓.๓.๒ ค่าสมัครเรียนกีฬาหรือฝึกฝนการออกกำลังกายทุกประเภท </w:t>
            </w:r>
          </w:p>
          <w:p w14:paraId="317B073D" w14:textId="77777777" w:rsidR="000F77A8" w:rsidRDefault="005E00FE" w:rsidP="007C04B2">
            <w:pPr>
              <w:ind w:right="63" w:firstLine="567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๓.๓ ค่าสมัครเข้าร่วมกิจกรรมการออกกำลังกายหรือสร้างเสริมสุขภาพร่างกายประเภทต่าง ๆ เช่น  เดิน  วิ่ง          ปั่นจักรยาน ว่ายน้ำ และไตรกีฬา ที่มีการจัดขึ้นภายในประเทศ</w:t>
            </w:r>
          </w:p>
          <w:p w14:paraId="27A57827" w14:textId="3796DBCD" w:rsidR="005E00FE" w:rsidRPr="000333D7" w:rsidRDefault="005E00FE" w:rsidP="007C04B2">
            <w:pPr>
              <w:ind w:right="63" w:firstLine="567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</w:t>
            </w:r>
          </w:p>
          <w:p w14:paraId="0CA75509" w14:textId="530CBD65" w:rsidR="000C7A80" w:rsidRPr="000333D7" w:rsidRDefault="000C7A80" w:rsidP="000F77A8">
            <w:pPr>
              <w:tabs>
                <w:tab w:val="left" w:pos="1134"/>
                <w:tab w:val="left" w:pos="1701"/>
                <w:tab w:val="center" w:pos="5400"/>
              </w:tabs>
              <w:ind w:right="63" w:firstLine="171"/>
              <w:jc w:val="thaiDistribute"/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๔ ค่าสมาชิก ค่าใช้บริการ หรือค่าสมัครเข้าร่วมกิจกรรมที่เกี่ยวกับการสร้างเสริมสุขภาพจิตใจ</w:t>
            </w:r>
          </w:p>
        </w:tc>
        <w:tc>
          <w:tcPr>
            <w:tcW w:w="453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A75FCCF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- หลักฐานประกอบการเบิกจ่ายตามหมายเหตุ ข้อ ๑ – ๔  </w:t>
            </w:r>
          </w:p>
          <w:p w14:paraId="6B705010" w14:textId="77777777" w:rsidR="000C7A80" w:rsidRPr="000333D7" w:rsidRDefault="000C7A80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</w:p>
          <w:p w14:paraId="4EBC5EDD" w14:textId="77777777" w:rsidR="000C7A80" w:rsidRPr="000333D7" w:rsidRDefault="000C7A80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</w:p>
          <w:p w14:paraId="2B90113D" w14:textId="77777777" w:rsidR="000C7A80" w:rsidRPr="000333D7" w:rsidRDefault="000C7A80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</w:p>
          <w:p w14:paraId="50F2198A" w14:textId="77777777" w:rsidR="000C7A80" w:rsidRPr="000333D7" w:rsidRDefault="000C7A80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</w:p>
          <w:p w14:paraId="72CAAECD" w14:textId="77777777" w:rsidR="000C7A80" w:rsidRPr="000333D7" w:rsidRDefault="000C7A80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</w:p>
          <w:p w14:paraId="64A0EF59" w14:textId="77777777" w:rsidR="000C7A80" w:rsidRPr="000333D7" w:rsidRDefault="000C7A80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</w:p>
          <w:p w14:paraId="0D0B135C" w14:textId="77777777" w:rsidR="000C7A80" w:rsidRPr="000333D7" w:rsidRDefault="000C7A80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</w:p>
          <w:p w14:paraId="7CF264B8" w14:textId="77777777" w:rsidR="000C7A80" w:rsidRPr="000333D7" w:rsidRDefault="000C7A80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</w:p>
          <w:p w14:paraId="7A0EDECD" w14:textId="77777777" w:rsidR="000C7A80" w:rsidRPr="000333D7" w:rsidRDefault="000C7A80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</w:p>
          <w:p w14:paraId="38CE5B9A" w14:textId="77777777" w:rsidR="000F77A8" w:rsidRDefault="000F77A8" w:rsidP="000C7A80">
            <w:pPr>
              <w:ind w:right="-46"/>
              <w:rPr>
                <w:rFonts w:ascii="TH SarabunPSK" w:hAnsi="TH SarabunPSK" w:cs="TH SarabunPSK"/>
                <w:color w:val="000000"/>
              </w:rPr>
            </w:pPr>
          </w:p>
          <w:p w14:paraId="27865755" w14:textId="2F3E1675" w:rsidR="000C7A80" w:rsidRPr="000333D7" w:rsidRDefault="000F77A8" w:rsidP="000C7A80">
            <w:pPr>
              <w:ind w:right="-46"/>
              <w:rPr>
                <w:rFonts w:ascii="TH SarabunPSK" w:hAnsi="TH SarabunPSK" w:cs="TH SarabunPSK"/>
                <w:color w:val="000000"/>
                <w:u w:val="single"/>
              </w:rPr>
            </w:pPr>
            <w:r>
              <w:rPr>
                <w:rFonts w:ascii="TH SarabunPSK" w:hAnsi="TH SarabunPSK" w:cs="TH SarabunPSK" w:hint="cs"/>
                <w:color w:val="000000"/>
                <w:cs/>
              </w:rPr>
              <w:t>-</w:t>
            </w:r>
            <w:r w:rsidR="000C7A80" w:rsidRPr="000333D7">
              <w:rPr>
                <w:rFonts w:ascii="TH SarabunPSK" w:hAnsi="TH SarabunPSK" w:cs="TH SarabunPSK"/>
                <w:color w:val="000000"/>
                <w:cs/>
              </w:rPr>
              <w:t xml:space="preserve"> หลักฐานประกอบการเบิกจ่ายตามหมายเหตุ ข้อ ๑ – ๔ และเอกสารเพิ่มเติม ดังนี้</w:t>
            </w:r>
          </w:p>
          <w:p w14:paraId="3859E1B4" w14:textId="2ACAA814" w:rsidR="000C7A80" w:rsidRPr="000333D7" w:rsidRDefault="000C7A80" w:rsidP="000F77A8">
            <w:pPr>
              <w:ind w:left="5" w:right="63" w:firstLine="283"/>
              <w:jc w:val="thaiDistribute"/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- เอกสารรายการ โครงการ หรือกิจกรรมที่สมัคร</w:t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br/>
              <w:t xml:space="preserve">เข้าร่วม </w:t>
            </w:r>
          </w:p>
        </w:tc>
      </w:tr>
    </w:tbl>
    <w:p w14:paraId="395BC63A" w14:textId="77777777" w:rsidR="000C7A80" w:rsidRPr="000333D7" w:rsidRDefault="000C7A80" w:rsidP="000F77A8">
      <w:pPr>
        <w:ind w:right="-46"/>
        <w:rPr>
          <w:rFonts w:ascii="TH SarabunPSK" w:hAnsi="TH SarabunPSK" w:cs="TH SarabunPSK"/>
          <w:color w:val="000000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5"/>
        <w:gridCol w:w="4536"/>
      </w:tblGrid>
      <w:tr w:rsidR="005E00FE" w:rsidRPr="000333D7" w14:paraId="0C386E32" w14:textId="77777777" w:rsidTr="000F77A8">
        <w:tc>
          <w:tcPr>
            <w:tcW w:w="4815" w:type="dxa"/>
            <w:shd w:val="clear" w:color="auto" w:fill="auto"/>
            <w:vAlign w:val="center"/>
          </w:tcPr>
          <w:p w14:paraId="10D07AB6" w14:textId="77777777" w:rsidR="005E00FE" w:rsidRPr="000333D7" w:rsidRDefault="005E00FE" w:rsidP="000F77A8">
            <w:pPr>
              <w:tabs>
                <w:tab w:val="left" w:pos="1260"/>
              </w:tabs>
              <w:ind w:right="-46"/>
              <w:jc w:val="center"/>
              <w:rPr>
                <w:rFonts w:ascii="TH SarabunPSK" w:hAnsi="TH SarabunPSK" w:cs="TH SarabunPSK"/>
                <w:b/>
                <w:bCs/>
                <w:color w:val="000000"/>
                <w:cs/>
                <w:lang w:val="th-TH"/>
              </w:rPr>
            </w:pPr>
            <w:r w:rsidRPr="000333D7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  <w:t>รายการที่สามารถเบิกได้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9005137" w14:textId="77777777" w:rsidR="005E00FE" w:rsidRPr="000333D7" w:rsidRDefault="005E00FE" w:rsidP="000F77A8">
            <w:pPr>
              <w:ind w:right="-46"/>
              <w:jc w:val="center"/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  <w:t>หลักฐานประกอบการเบิกจ่าย</w:t>
            </w:r>
          </w:p>
        </w:tc>
      </w:tr>
      <w:tr w:rsidR="005E00FE" w:rsidRPr="000333D7" w14:paraId="281B468B" w14:textId="77777777" w:rsidTr="00EF47B1">
        <w:trPr>
          <w:trHeight w:val="191"/>
        </w:trPr>
        <w:tc>
          <w:tcPr>
            <w:tcW w:w="4815" w:type="dxa"/>
            <w:tcBorders>
              <w:top w:val="nil"/>
              <w:bottom w:val="nil"/>
            </w:tcBorders>
            <w:shd w:val="clear" w:color="auto" w:fill="auto"/>
          </w:tcPr>
          <w:p w14:paraId="6BE82504" w14:textId="77777777" w:rsidR="005E00FE" w:rsidRPr="000333D7" w:rsidRDefault="005E00FE" w:rsidP="000F77A8">
            <w:pPr>
              <w:tabs>
                <w:tab w:val="left" w:pos="1134"/>
                <w:tab w:val="left" w:pos="1701"/>
                <w:tab w:val="center" w:pos="5400"/>
              </w:tabs>
              <w:ind w:right="63"/>
              <w:jc w:val="thaiDistribute"/>
              <w:rPr>
                <w:rFonts w:ascii="TH SarabunPSK" w:hAnsi="TH SarabunPSK" w:cs="TH SarabunPSK"/>
                <w:color w:val="000000"/>
                <w:cs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</w:tcPr>
          <w:p w14:paraId="43E0F4C7" w14:textId="77777777" w:rsidR="005E00FE" w:rsidRPr="000333D7" w:rsidRDefault="005E00FE" w:rsidP="000C7A80">
            <w:pPr>
              <w:ind w:left="5" w:right="63" w:firstLine="283"/>
              <w:jc w:val="thaiDistribute"/>
              <w:rPr>
                <w:rFonts w:ascii="TH SarabunPSK" w:hAnsi="TH SarabunPSK" w:cs="TH SarabunPSK"/>
                <w:color w:val="000000"/>
                <w:cs/>
              </w:rPr>
            </w:pPr>
          </w:p>
        </w:tc>
      </w:tr>
      <w:tr w:rsidR="005E00FE" w:rsidRPr="000333D7" w14:paraId="7B583213" w14:textId="77777777" w:rsidTr="007C04B2">
        <w:tc>
          <w:tcPr>
            <w:tcW w:w="481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675E683" w14:textId="77777777" w:rsidR="000F77A8" w:rsidRPr="000333D7" w:rsidRDefault="000F77A8" w:rsidP="000F77A8">
            <w:pPr>
              <w:tabs>
                <w:tab w:val="left" w:pos="1134"/>
                <w:tab w:val="left" w:pos="1701"/>
                <w:tab w:val="center" w:pos="5400"/>
              </w:tabs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๓.๕ อุปกรณ์ดูแลสุขภาพและออกกำลังกาย เช่น  </w:t>
            </w:r>
          </w:p>
          <w:p w14:paraId="6EAB234B" w14:textId="0792AE51" w:rsidR="000F77A8" w:rsidRDefault="000F77A8" w:rsidP="000F77A8">
            <w:pPr>
              <w:tabs>
                <w:tab w:val="left" w:pos="1134"/>
                <w:tab w:val="left" w:pos="1701"/>
                <w:tab w:val="center" w:pos="5400"/>
              </w:tabs>
              <w:ind w:firstLine="567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๕.๑ อุปกรณ์การกีฬาหรือเพื่อการออกกำลังกายทุกประเภท</w:t>
            </w:r>
          </w:p>
          <w:p w14:paraId="396E0A94" w14:textId="171DD618" w:rsidR="005E00FE" w:rsidRPr="000333D7" w:rsidRDefault="005E00FE" w:rsidP="000C7A80">
            <w:pPr>
              <w:tabs>
                <w:tab w:val="left" w:pos="1134"/>
                <w:tab w:val="left" w:pos="1701"/>
                <w:tab w:val="center" w:pos="5400"/>
              </w:tabs>
              <w:ind w:firstLine="567"/>
              <w:jc w:val="thaiDistribute"/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๕.๒ รองเท้ากีฬาหรือเพื่อการออกกำลังกาย</w:t>
            </w:r>
            <w:r w:rsidR="000C7A80" w:rsidRPr="000333D7">
              <w:rPr>
                <w:rFonts w:ascii="TH SarabunPSK" w:hAnsi="TH SarabunPSK" w:cs="TH SarabunPSK"/>
                <w:color w:val="000000"/>
                <w:cs/>
              </w:rPr>
              <w:br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>ทุกประเภทกีฬา รวมทั้งรองเท้าเพื่อสุขภาพ</w:t>
            </w:r>
          </w:p>
          <w:p w14:paraId="4D989F90" w14:textId="77777777" w:rsidR="005E00FE" w:rsidRPr="000333D7" w:rsidRDefault="005E00FE" w:rsidP="007C04B2">
            <w:pPr>
              <w:ind w:right="-46" w:firstLine="567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๕.๓ นาฬิกาสำหรับการออกกำลังกายหรือเพื่อสุขภาพ</w:t>
            </w:r>
          </w:p>
          <w:p w14:paraId="732E424F" w14:textId="77777777" w:rsidR="005E00FE" w:rsidRPr="000333D7" w:rsidRDefault="005E00FE" w:rsidP="007C04B2">
            <w:pPr>
              <w:ind w:right="63" w:firstLine="567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๕.๔ อุปกรณ์หรือเครื่องนวดร่างกายเพื่อสุขภาพ เช่น คอ บ่า ไหล่ หลัง และขา</w:t>
            </w:r>
          </w:p>
          <w:p w14:paraId="50B2B939" w14:textId="77777777" w:rsidR="005E00FE" w:rsidRPr="000333D7" w:rsidRDefault="005E00FE" w:rsidP="007C04B2">
            <w:pPr>
              <w:ind w:right="63" w:firstLine="567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๕.๕ เข็มขัด เสื้อพยุงหลังเพื่อสุขภาพ</w:t>
            </w:r>
          </w:p>
          <w:p w14:paraId="7378A887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ind w:right="63" w:firstLine="567"/>
              <w:jc w:val="thaiDistribute"/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๕.๖ เบาะรองนั่ง เบาะหนุนหลัง คอ หรือศีรษะ   เพื่อสุขภาพ</w:t>
            </w:r>
          </w:p>
        </w:tc>
        <w:tc>
          <w:tcPr>
            <w:tcW w:w="453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D91F264" w14:textId="77777777" w:rsidR="000F77A8" w:rsidRPr="000333D7" w:rsidRDefault="000F77A8" w:rsidP="000F77A8">
            <w:pPr>
              <w:ind w:right="-46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- หลักฐานประกอบการเบิกจ่ายตามหมายเหตุ ข้อ ๑ – ๔ </w:t>
            </w:r>
          </w:p>
          <w:p w14:paraId="76E647AA" w14:textId="77777777" w:rsidR="005E00FE" w:rsidRPr="000333D7" w:rsidRDefault="005E00FE" w:rsidP="000C7A80">
            <w:pPr>
              <w:ind w:right="-46"/>
              <w:rPr>
                <w:rFonts w:ascii="TH SarabunPSK" w:hAnsi="TH SarabunPSK" w:cs="TH SarabunPSK"/>
                <w:color w:val="000000"/>
                <w:cs/>
              </w:rPr>
            </w:pPr>
          </w:p>
        </w:tc>
      </w:tr>
    </w:tbl>
    <w:p w14:paraId="018603B5" w14:textId="77777777" w:rsidR="005E00FE" w:rsidRPr="000333D7" w:rsidRDefault="005E00FE" w:rsidP="005E00FE">
      <w:pPr>
        <w:ind w:right="-46"/>
        <w:jc w:val="center"/>
        <w:rPr>
          <w:rFonts w:ascii="TH SarabunPSK" w:hAnsi="TH SarabunPSK" w:cs="TH SarabunPSK"/>
          <w:color w:val="000000"/>
        </w:rPr>
      </w:pPr>
    </w:p>
    <w:p w14:paraId="0D48F386" w14:textId="77777777" w:rsidR="005E00FE" w:rsidRPr="000333D7" w:rsidRDefault="005E00FE" w:rsidP="005E00FE">
      <w:pPr>
        <w:ind w:right="-46"/>
        <w:rPr>
          <w:rFonts w:ascii="TH SarabunPSK" w:hAnsi="TH SarabunPSK" w:cs="TH SarabunPSK"/>
          <w:color w:val="000000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*หมายเหตุ หลักฐานประกอบการเบิกจ่าย</w:t>
      </w:r>
    </w:p>
    <w:p w14:paraId="42B31B12" w14:textId="77777777" w:rsidR="005E00FE" w:rsidRPr="000333D7" w:rsidRDefault="005E00FE" w:rsidP="005E00FE">
      <w:pPr>
        <w:ind w:right="-46" w:firstLine="720"/>
        <w:rPr>
          <w:rFonts w:ascii="TH SarabunPSK" w:hAnsi="TH SarabunPSK" w:cs="TH SarabunPSK"/>
          <w:b/>
          <w:bCs/>
          <w:color w:val="000000"/>
          <w:cs/>
        </w:rPr>
      </w:pPr>
      <w:r w:rsidRPr="000333D7">
        <w:rPr>
          <w:rFonts w:ascii="TH SarabunPSK" w:hAnsi="TH SarabunPSK" w:cs="TH SarabunPSK"/>
          <w:color w:val="000000"/>
          <w:cs/>
        </w:rPr>
        <w:t>๑. แบบฟอร์มคำขอเบิกสวัสดิการด้านสุขภาพแบบยืดหยุ่น</w:t>
      </w:r>
      <w:r w:rsidRPr="000333D7">
        <w:rPr>
          <w:rFonts w:ascii="TH SarabunPSK" w:hAnsi="TH SarabunPSK" w:cs="TH SarabunPSK"/>
          <w:b/>
          <w:bCs/>
          <w:color w:val="000000"/>
          <w:cs/>
        </w:rPr>
        <w:t xml:space="preserve"> </w:t>
      </w:r>
    </w:p>
    <w:p w14:paraId="6C225A24" w14:textId="01D4E17B" w:rsidR="005E00FE" w:rsidRPr="000333D7" w:rsidRDefault="005E00FE" w:rsidP="005E00FE">
      <w:pPr>
        <w:ind w:right="-46" w:firstLine="720"/>
        <w:rPr>
          <w:rFonts w:ascii="TH SarabunPSK" w:hAnsi="TH SarabunPSK" w:cs="TH SarabunPSK"/>
          <w:color w:val="000000"/>
        </w:rPr>
      </w:pPr>
      <w:r w:rsidRPr="000333D7">
        <w:rPr>
          <w:rFonts w:ascii="TH SarabunPSK" w:hAnsi="TH SarabunPSK" w:cs="TH SarabunPSK"/>
          <w:color w:val="000000"/>
          <w:cs/>
        </w:rPr>
        <w:t>๒. ใบเสร็จรับเงินซึ่งมีรายการตามข้อ ๑</w:t>
      </w:r>
      <w:r w:rsidR="00213E74">
        <w:rPr>
          <w:rFonts w:ascii="TH SarabunPSK" w:hAnsi="TH SarabunPSK" w:cs="TH SarabunPSK" w:hint="cs"/>
          <w:color w:val="000000"/>
          <w:cs/>
        </w:rPr>
        <w:t>๕</w:t>
      </w:r>
    </w:p>
    <w:p w14:paraId="7CE8FC14" w14:textId="5EDAD87D" w:rsidR="005E00FE" w:rsidRPr="000333D7" w:rsidRDefault="005E00FE" w:rsidP="005E00FE">
      <w:pPr>
        <w:ind w:right="-46" w:firstLine="720"/>
        <w:rPr>
          <w:rFonts w:ascii="TH SarabunPSK" w:hAnsi="TH SarabunPSK" w:cs="TH SarabunPSK"/>
          <w:color w:val="000000"/>
          <w:cs/>
        </w:rPr>
      </w:pPr>
      <w:r w:rsidRPr="000333D7">
        <w:rPr>
          <w:rFonts w:ascii="TH SarabunPSK" w:hAnsi="TH SarabunPSK" w:cs="TH SarabunPSK"/>
          <w:color w:val="000000"/>
          <w:cs/>
        </w:rPr>
        <w:t>๓. สำเนาสมุดบัญชีเงินฝากธนาคารพาณิชย์</w:t>
      </w:r>
      <w:r w:rsidR="00213E74">
        <w:rPr>
          <w:rFonts w:ascii="TH SarabunPSK" w:hAnsi="TH SarabunPSK" w:cs="TH SarabunPSK" w:hint="cs"/>
          <w:color w:val="000000"/>
          <w:cs/>
        </w:rPr>
        <w:t xml:space="preserve"> </w:t>
      </w:r>
      <w:r w:rsidR="009A38A3" w:rsidRPr="000333D7">
        <w:rPr>
          <w:rFonts w:ascii="TH SarabunPSK" w:hAnsi="TH SarabunPSK" w:cs="TH SarabunPSK"/>
          <w:color w:val="000000"/>
          <w:cs/>
        </w:rPr>
        <w:t>(กรณี</w:t>
      </w:r>
      <w:r w:rsidR="000B2495" w:rsidRPr="000333D7">
        <w:rPr>
          <w:rFonts w:ascii="TH SarabunPSK" w:hAnsi="TH SarabunPSK" w:cs="TH SarabunPSK"/>
          <w:color w:val="000000"/>
          <w:cs/>
        </w:rPr>
        <w:t>เบิกครั้งแรกหรือเปลี่ยนแปลงธนาคาร)</w:t>
      </w:r>
      <w:r w:rsidRPr="000333D7">
        <w:rPr>
          <w:rFonts w:ascii="TH SarabunPSK" w:hAnsi="TH SarabunPSK" w:cs="TH SarabunPSK"/>
          <w:color w:val="000000"/>
          <w:cs/>
        </w:rPr>
        <w:t xml:space="preserve"> ยกเว้น สหกรณ์ออมทรัพย์มหาวิทยาลัยธรรมศาสตร์</w:t>
      </w:r>
    </w:p>
    <w:p w14:paraId="111B85C7" w14:textId="77777777" w:rsidR="005E00FE" w:rsidRPr="000333D7" w:rsidRDefault="005E00FE" w:rsidP="005E00FE">
      <w:pPr>
        <w:ind w:right="-46" w:firstLine="720"/>
        <w:rPr>
          <w:rFonts w:ascii="TH SarabunPSK" w:hAnsi="TH SarabunPSK" w:cs="TH SarabunPSK"/>
          <w:color w:val="000000"/>
          <w:cs/>
        </w:rPr>
      </w:pPr>
      <w:r w:rsidRPr="000333D7">
        <w:rPr>
          <w:rFonts w:ascii="TH SarabunPSK" w:hAnsi="TH SarabunPSK" w:cs="TH SarabunPSK"/>
          <w:color w:val="000000"/>
          <w:cs/>
        </w:rPr>
        <w:t>๔. เอกสารเพิ่มเติม (กรณีเป็นบุคคลในครอบครัว)</w:t>
      </w:r>
    </w:p>
    <w:p w14:paraId="67E7D62B" w14:textId="77777777" w:rsidR="005E00FE" w:rsidRPr="000333D7" w:rsidRDefault="005E00FE" w:rsidP="005E00FE">
      <w:pPr>
        <w:ind w:right="-46"/>
        <w:rPr>
          <w:rFonts w:ascii="TH SarabunPSK" w:hAnsi="TH SarabunPSK" w:cs="TH SarabunPSK"/>
          <w:color w:val="000000"/>
        </w:rPr>
      </w:pPr>
      <w:r w:rsidRPr="000333D7">
        <w:rPr>
          <w:rFonts w:ascii="TH SarabunPSK" w:hAnsi="TH SarabunPSK" w:cs="TH SarabunPSK"/>
          <w:color w:val="000000"/>
          <w:cs/>
        </w:rPr>
        <w:tab/>
      </w:r>
      <w:r w:rsidRPr="000333D7">
        <w:rPr>
          <w:rFonts w:ascii="TH SarabunPSK" w:hAnsi="TH SarabunPSK" w:cs="TH SarabunPSK"/>
          <w:color w:val="000000"/>
          <w:cs/>
        </w:rPr>
        <w:tab/>
        <w:t>๔.๑ สำเนาทะเบียนบ้าน (กรณี บิดา มารดา บุตร)</w:t>
      </w:r>
    </w:p>
    <w:p w14:paraId="44101646" w14:textId="0C7140E5" w:rsidR="005E00FE" w:rsidRPr="000333D7" w:rsidRDefault="005E00FE" w:rsidP="005E00FE">
      <w:pPr>
        <w:ind w:right="-46"/>
        <w:rPr>
          <w:rFonts w:ascii="TH SarabunPSK" w:hAnsi="TH SarabunPSK" w:cs="TH SarabunPSK"/>
          <w:color w:val="000000"/>
        </w:rPr>
      </w:pPr>
      <w:r w:rsidRPr="000333D7">
        <w:rPr>
          <w:rFonts w:ascii="TH SarabunPSK" w:hAnsi="TH SarabunPSK" w:cs="TH SarabunPSK"/>
          <w:color w:val="000000"/>
          <w:cs/>
        </w:rPr>
        <w:tab/>
      </w:r>
      <w:r w:rsidRPr="000333D7">
        <w:rPr>
          <w:rFonts w:ascii="TH SarabunPSK" w:hAnsi="TH SarabunPSK" w:cs="TH SarabunPSK"/>
          <w:color w:val="000000"/>
          <w:cs/>
        </w:rPr>
        <w:tab/>
        <w:t>๔.๒ สำเนาทะเบียนสมรส และสำเนาบัตรประจำตัวประชาชน (</w:t>
      </w:r>
      <w:r w:rsidR="00213E74">
        <w:rPr>
          <w:rFonts w:ascii="TH SarabunPSK" w:hAnsi="TH SarabunPSK" w:cs="TH SarabunPSK" w:hint="cs"/>
          <w:color w:val="000000"/>
          <w:cs/>
        </w:rPr>
        <w:t xml:space="preserve">กรณี </w:t>
      </w:r>
      <w:r w:rsidRPr="000333D7">
        <w:rPr>
          <w:rFonts w:ascii="TH SarabunPSK" w:hAnsi="TH SarabunPSK" w:cs="TH SarabunPSK"/>
          <w:color w:val="000000"/>
          <w:cs/>
        </w:rPr>
        <w:t>คู่สมรส)</w:t>
      </w:r>
    </w:p>
    <w:p w14:paraId="38334F6D" w14:textId="77777777" w:rsidR="005E00FE" w:rsidRPr="000333D7" w:rsidRDefault="005E00FE" w:rsidP="005E00FE">
      <w:pPr>
        <w:ind w:right="-46"/>
        <w:jc w:val="center"/>
        <w:rPr>
          <w:rFonts w:ascii="TH SarabunPSK" w:hAnsi="TH SarabunPSK" w:cs="TH SarabunPSK"/>
          <w:color w:val="000000"/>
        </w:rPr>
      </w:pPr>
    </w:p>
    <w:p w14:paraId="237AD3D4" w14:textId="77777777" w:rsidR="005E00FE" w:rsidRPr="00213E74" w:rsidRDefault="005E00FE" w:rsidP="005E00FE">
      <w:pPr>
        <w:ind w:right="-46"/>
        <w:jc w:val="center"/>
        <w:rPr>
          <w:rFonts w:ascii="TH SarabunPSK" w:hAnsi="TH SarabunPSK" w:cs="TH SarabunPSK"/>
          <w:color w:val="000000"/>
        </w:rPr>
      </w:pPr>
    </w:p>
    <w:p w14:paraId="3A1D2D94" w14:textId="77777777" w:rsidR="005E00FE" w:rsidRPr="000333D7" w:rsidRDefault="005E00FE" w:rsidP="005E00FE">
      <w:pPr>
        <w:tabs>
          <w:tab w:val="left" w:pos="1134"/>
          <w:tab w:val="left" w:pos="1701"/>
          <w:tab w:val="center" w:pos="5400"/>
        </w:tabs>
        <w:rPr>
          <w:rFonts w:ascii="TH SarabunPSK" w:hAnsi="TH SarabunPSK" w:cs="TH SarabunPSK"/>
          <w:color w:val="000000"/>
        </w:rPr>
      </w:pPr>
    </w:p>
    <w:p w14:paraId="0C6A5E23" w14:textId="77777777" w:rsidR="000B2495" w:rsidRPr="000333D7" w:rsidRDefault="000B2495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</w:p>
    <w:p w14:paraId="67AA103F" w14:textId="77777777" w:rsidR="000B2495" w:rsidRPr="000333D7" w:rsidRDefault="000B2495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</w:p>
    <w:p w14:paraId="023E2F2F" w14:textId="77777777" w:rsidR="000B2495" w:rsidRPr="000333D7" w:rsidRDefault="000B2495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</w:p>
    <w:p w14:paraId="26A4DFF0" w14:textId="77777777" w:rsidR="000B2495" w:rsidRPr="000333D7" w:rsidRDefault="000B2495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</w:p>
    <w:p w14:paraId="1E2FC712" w14:textId="77777777" w:rsidR="000B2495" w:rsidRPr="000333D7" w:rsidRDefault="000B2495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</w:p>
    <w:p w14:paraId="29F4AF98" w14:textId="77777777" w:rsidR="00EF47B1" w:rsidRPr="000333D7" w:rsidRDefault="00EF47B1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</w:p>
    <w:p w14:paraId="2B011A95" w14:textId="77777777" w:rsidR="00EF47B1" w:rsidRPr="000333D7" w:rsidRDefault="00EF47B1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</w:p>
    <w:p w14:paraId="6465A117" w14:textId="77777777" w:rsidR="00EF47B1" w:rsidRPr="000333D7" w:rsidRDefault="00EF47B1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</w:p>
    <w:p w14:paraId="29E1DCD4" w14:textId="77777777" w:rsidR="00EF47B1" w:rsidRPr="000333D7" w:rsidRDefault="00EF47B1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</w:p>
    <w:p w14:paraId="58E172F4" w14:textId="77777777" w:rsidR="00EF47B1" w:rsidRPr="000333D7" w:rsidRDefault="00EF47B1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</w:p>
    <w:p w14:paraId="5C03CE7C" w14:textId="77777777" w:rsidR="00EF47B1" w:rsidRPr="000333D7" w:rsidRDefault="00EF47B1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</w:p>
    <w:p w14:paraId="19154EB4" w14:textId="77777777" w:rsidR="00EF47B1" w:rsidRPr="000333D7" w:rsidRDefault="00EF47B1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</w:p>
    <w:p w14:paraId="07A37AA6" w14:textId="77777777" w:rsidR="005E00FE" w:rsidRPr="000333D7" w:rsidRDefault="005E00FE" w:rsidP="00213E74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  <w:r w:rsidRPr="000333D7">
        <w:rPr>
          <w:rFonts w:ascii="TH SarabunPSK" w:hAnsi="TH SarabunPSK" w:cs="TH SarabunPSK"/>
          <w:b/>
          <w:bCs/>
          <w:color w:val="000000"/>
          <w:cs/>
        </w:rPr>
        <w:lastRenderedPageBreak/>
        <w:t>แบบคำขอเบิกสวัสดิการด้านสุขภาพแบบยืดหยุ่น</w:t>
      </w:r>
    </w:p>
    <w:p w14:paraId="25A4E5C8" w14:textId="77777777" w:rsidR="005E00FE" w:rsidRPr="000333D7" w:rsidRDefault="005E00FE" w:rsidP="005E00FE">
      <w:pPr>
        <w:ind w:right="-46"/>
        <w:jc w:val="center"/>
        <w:rPr>
          <w:rFonts w:ascii="TH SarabunPSK" w:hAnsi="TH SarabunPSK" w:cs="TH SarabunPSK"/>
          <w:b/>
          <w:bCs/>
          <w:color w:val="000000"/>
        </w:rPr>
      </w:pPr>
      <w:r w:rsidRPr="000333D7">
        <w:rPr>
          <w:rFonts w:ascii="TH SarabunPSK" w:hAnsi="TH SarabunPSK" w:cs="TH SarabunPSK"/>
          <w:b/>
          <w:bCs/>
          <w:color w:val="000000"/>
          <w:cs/>
        </w:rPr>
        <w:t xml:space="preserve">โปรดทำเครื่องหมาย </w:t>
      </w:r>
      <w:r w:rsidRPr="000333D7">
        <w:rPr>
          <w:rFonts w:ascii="TH SarabunPSK" w:hAnsi="TH SarabunPSK" w:cs="TH SarabunPSK"/>
          <w:b/>
          <w:bCs/>
          <w:color w:val="000000"/>
        </w:rPr>
        <w:sym w:font="Wingdings" w:char="F0FC"/>
      </w:r>
      <w:r w:rsidRPr="000333D7">
        <w:rPr>
          <w:rFonts w:ascii="TH SarabunPSK" w:hAnsi="TH SarabunPSK" w:cs="TH SarabunPSK"/>
          <w:b/>
          <w:bCs/>
          <w:color w:val="000000"/>
          <w:cs/>
        </w:rPr>
        <w:t xml:space="preserve"> ลงในช่อง </w:t>
      </w:r>
      <w:r w:rsidRPr="000333D7">
        <w:rPr>
          <w:rFonts w:ascii="TH SarabunPSK" w:hAnsi="TH SarabunPSK" w:cs="TH SarabunPSK"/>
          <w:b/>
          <w:bCs/>
          <w:color w:val="000000"/>
        </w:rPr>
        <w:sym w:font="Wingdings" w:char="F06F"/>
      </w:r>
      <w:r w:rsidRPr="000333D7">
        <w:rPr>
          <w:rFonts w:ascii="TH SarabunPSK" w:hAnsi="TH SarabunPSK" w:cs="TH SarabunPSK"/>
          <w:b/>
          <w:bCs/>
          <w:color w:val="000000"/>
          <w:cs/>
        </w:rPr>
        <w:t xml:space="preserve"> พร้อมทั้งกรอกข้อความที่จำเป็น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7"/>
        <w:gridCol w:w="118"/>
      </w:tblGrid>
      <w:tr w:rsidR="005E00FE" w:rsidRPr="000333D7" w14:paraId="11675EFB" w14:textId="77777777" w:rsidTr="007C04B2">
        <w:trPr>
          <w:gridAfter w:val="1"/>
          <w:wAfter w:w="120" w:type="dxa"/>
        </w:trPr>
        <w:tc>
          <w:tcPr>
            <w:tcW w:w="9305" w:type="dxa"/>
            <w:shd w:val="clear" w:color="auto" w:fill="auto"/>
          </w:tcPr>
          <w:p w14:paraId="420FFB54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  <w:sz w:val="18"/>
                <w:szCs w:val="18"/>
              </w:rPr>
            </w:pPr>
          </w:p>
          <w:p w14:paraId="7A299EE7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๑. ข้าพเจ้า........................................................................................ ตำแหน่ง........................................................ สังกัด.................................................................</w:t>
            </w:r>
            <w:r w:rsidR="000B2495" w:rsidRPr="000333D7">
              <w:rPr>
                <w:rFonts w:ascii="TH SarabunPSK" w:hAnsi="TH SarabunPSK" w:cs="TH SarabunPSK"/>
                <w:color w:val="000000"/>
                <w:cs/>
              </w:rPr>
              <w:t>............................... โทรศัพท์</w:t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>........................................................</w:t>
            </w:r>
          </w:p>
          <w:p w14:paraId="29C1F882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สายงาน</w:t>
            </w:r>
            <w:r w:rsidRPr="000333D7">
              <w:rPr>
                <w:rFonts w:ascii="TH SarabunPSK" w:hAnsi="TH SarabunPSK" w:cs="TH SarabunPSK"/>
                <w:color w:val="000000"/>
              </w:rPr>
              <w:tab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     </w:t>
            </w:r>
            <w:r w:rsidRPr="000333D7">
              <w:rPr>
                <w:rFonts w:ascii="TH SarabunPSK" w:hAnsi="TH SarabunPSK" w:cs="TH SarabunPSK"/>
                <w:color w:val="000000"/>
              </w:rPr>
              <w:sym w:font="Wingdings" w:char="F06F"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 พนักงานมหาวิทยาลัย </w:t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ab/>
            </w:r>
            <w:r w:rsidRPr="000333D7">
              <w:rPr>
                <w:rFonts w:ascii="TH SarabunPSK" w:hAnsi="TH SarabunPSK" w:cs="TH SarabunPSK"/>
                <w:color w:val="000000"/>
              </w:rPr>
              <w:sym w:font="Wingdings" w:char="F06F"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 พนักงานมหาวิทยาลัยเปลี่ยนสถานภาพจากข้าราชการ</w:t>
            </w:r>
          </w:p>
        </w:tc>
      </w:tr>
      <w:tr w:rsidR="005E00FE" w:rsidRPr="000333D7" w14:paraId="25095359" w14:textId="77777777" w:rsidTr="007C04B2">
        <w:trPr>
          <w:gridAfter w:val="1"/>
          <w:wAfter w:w="120" w:type="dxa"/>
        </w:trPr>
        <w:tc>
          <w:tcPr>
            <w:tcW w:w="9305" w:type="dxa"/>
            <w:shd w:val="clear" w:color="auto" w:fill="auto"/>
          </w:tcPr>
          <w:p w14:paraId="45B38F29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๒. ขอเบิกเงินสวัสดิการด้านสุขภาพของ</w:t>
            </w:r>
          </w:p>
          <w:p w14:paraId="1487F8C8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</w:rPr>
              <w:sym w:font="Wingdings" w:char="F06F"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 ตนเอง</w:t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ab/>
            </w:r>
          </w:p>
          <w:p w14:paraId="3F5FBED0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</w:rPr>
              <w:sym w:font="Wingdings" w:char="F06F"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 คู่สมรส  ชื่อ...................................................................... เลขประจำตัวประชาชน ................................................</w:t>
            </w:r>
          </w:p>
          <w:p w14:paraId="57280734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</w:rPr>
              <w:sym w:font="Wingdings" w:char="F06F"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 บิดา</w:t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ab/>
              <w:t xml:space="preserve">      ชื่อ...................................................................... เลขประจำตัวประชาชน ................................................</w:t>
            </w:r>
          </w:p>
          <w:p w14:paraId="35A94755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</w:rPr>
              <w:sym w:font="Wingdings" w:char="F06F"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 มารดา   ชื่อ...................................................................... เลขประจำตัวประชาชน ................................................</w:t>
            </w:r>
          </w:p>
          <w:p w14:paraId="3A2261DE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</w:rPr>
              <w:sym w:font="Wingdings" w:char="F06F"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 บุตร       ชื่อ...................................................................... เลขประจำตัวประชาชน ...............................................</w:t>
            </w:r>
          </w:p>
          <w:p w14:paraId="54116142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                    เกิดวันที่ ................................... เป็นบุตรลำดับที่................ ของ  </w:t>
            </w:r>
            <w:r w:rsidRPr="000333D7">
              <w:rPr>
                <w:rFonts w:ascii="TH SarabunPSK" w:hAnsi="TH SarabunPSK" w:cs="TH SarabunPSK"/>
                <w:color w:val="000000"/>
              </w:rPr>
              <w:sym w:font="Wingdings" w:char="F06F"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บิดา   หรือ  </w:t>
            </w:r>
            <w:r w:rsidRPr="000333D7">
              <w:rPr>
                <w:rFonts w:ascii="TH SarabunPSK" w:hAnsi="TH SarabunPSK" w:cs="TH SarabunPSK"/>
                <w:color w:val="000000"/>
              </w:rPr>
              <w:sym w:font="Wingdings" w:char="F06F"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มารดา</w:t>
            </w:r>
          </w:p>
          <w:p w14:paraId="39CCF220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ind w:left="1021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</w:rPr>
              <w:sym w:font="Wingdings" w:char="F06F"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 ยังไม่บรรลุนิติภาวะ              </w:t>
            </w:r>
            <w:r w:rsidRPr="000333D7">
              <w:rPr>
                <w:rFonts w:ascii="TH SarabunPSK" w:hAnsi="TH SarabunPSK" w:cs="TH SarabunPSK"/>
                <w:color w:val="000000"/>
              </w:rPr>
              <w:sym w:font="Wingdings" w:char="F06F"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เป็นบุตรไร้ความสามารถหรือเสมือนไร้ความสามารถ</w:t>
            </w:r>
          </w:p>
          <w:p w14:paraId="0671849A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ข้าพเจ้าขอเบิกเงินสวัสดิการด้านสุขภาพ (รายการเบิกตามบัญชี) .................................................................................................................................................................................</w:t>
            </w:r>
          </w:p>
          <w:p w14:paraId="4BF8CCA7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..................................................................................................................................................................................</w:t>
            </w:r>
          </w:p>
          <w:p w14:paraId="22D0122A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..................................................................................................................................................................................</w:t>
            </w:r>
          </w:p>
          <w:p w14:paraId="23559386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เป็นเงินทั้งสิ้น ................................. บาท (.................................................................................................................)</w:t>
            </w:r>
          </w:p>
        </w:tc>
      </w:tr>
      <w:tr w:rsidR="005E00FE" w:rsidRPr="000333D7" w14:paraId="339E38D9" w14:textId="77777777" w:rsidTr="007C04B2">
        <w:trPr>
          <w:gridAfter w:val="1"/>
          <w:wAfter w:w="120" w:type="dxa"/>
        </w:trPr>
        <w:tc>
          <w:tcPr>
            <w:tcW w:w="9305" w:type="dxa"/>
            <w:shd w:val="clear" w:color="auto" w:fill="auto"/>
          </w:tcPr>
          <w:p w14:paraId="71CF44BC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๓. ข้าพเจ้าขออนุมัติเงินสวัสดิการด้านสุขภาพ  กรณี</w:t>
            </w:r>
          </w:p>
          <w:p w14:paraId="378CE479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ind w:left="284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</w:rPr>
              <w:sym w:font="Wingdings" w:char="F06F"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เบิกจ่ายจากเงินงบประมาณแผ่นดินไม่ได้ หรือได้เพียงบางส่วน</w:t>
            </w:r>
          </w:p>
          <w:p w14:paraId="3325B952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ind w:left="567" w:hanging="283"/>
              <w:jc w:val="thaiDistribute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</w:rPr>
              <w:sym w:font="Wingdings" w:char="F06F"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เบิกจ่ายจากบริษัทประกันที่มหาวิทยาลัยเป็นผู้จ่ายเงินค่าเบี้ยประกันให้พนักงานมหาวิทยาลัยไม่ได้ หรือได้เพียงบางส่วน</w:t>
            </w:r>
          </w:p>
          <w:p w14:paraId="49433D94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ind w:left="284"/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</w:rPr>
              <w:sym w:font="Wingdings" w:char="F06F"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เบิกจ่ายจากประกันสังคมไม่ได้ หรือได้เพียงบางส่วน</w:t>
            </w:r>
          </w:p>
        </w:tc>
      </w:tr>
      <w:tr w:rsidR="005E00FE" w:rsidRPr="000333D7" w14:paraId="52CB8835" w14:textId="77777777" w:rsidTr="007C04B2">
        <w:trPr>
          <w:gridAfter w:val="1"/>
          <w:wAfter w:w="120" w:type="dxa"/>
        </w:trPr>
        <w:tc>
          <w:tcPr>
            <w:tcW w:w="9305" w:type="dxa"/>
            <w:shd w:val="clear" w:color="auto" w:fill="auto"/>
          </w:tcPr>
          <w:p w14:paraId="57F7ADC1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๔. ข้าพเจ้าได้ส่งหลักฐานประกอบการพิจารณาขอรับเงินสวัสดิการด้านสุขภาพ  คือ</w:t>
            </w:r>
          </w:p>
          <w:p w14:paraId="53D1A58C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ind w:left="313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</w:rPr>
              <w:sym w:font="Wingdings" w:char="F06F"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ใบเสร็จรับเงิน</w:t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ab/>
            </w:r>
          </w:p>
          <w:p w14:paraId="2CC8BCEF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ind w:left="313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</w:rPr>
              <w:sym w:font="Wingdings" w:char="F06F"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ใบสั่งแพทย์/ใบรับรองแพทย์(รายการที่ระบุ) </w:t>
            </w:r>
            <w:r w:rsidRPr="000333D7">
              <w:rPr>
                <w:rFonts w:ascii="TH SarabunPSK" w:hAnsi="TH SarabunPSK" w:cs="TH SarabunPSK"/>
                <w:color w:val="000000"/>
              </w:rPr>
              <w:tab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   </w:t>
            </w:r>
          </w:p>
          <w:p w14:paraId="2C04E4D5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ind w:left="313"/>
              <w:rPr>
                <w:rFonts w:ascii="TH SarabunPSK" w:hAnsi="TH SarabunPSK" w:cs="TH SarabunPSK"/>
                <w:color w:val="000000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</w:rPr>
              <w:sym w:font="Wingdings" w:char="F06F"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อื่น ๆ (สำเนาทะเบียนบ้าน,สำเนาบัตรประจำตัวประชาชน,สำเนาทะเบียนสมรส)</w:t>
            </w:r>
          </w:p>
        </w:tc>
      </w:tr>
      <w:tr w:rsidR="000B2495" w:rsidRPr="000333D7" w14:paraId="4592F4A8" w14:textId="77777777" w:rsidTr="007C04B2">
        <w:trPr>
          <w:gridAfter w:val="1"/>
          <w:wAfter w:w="120" w:type="dxa"/>
        </w:trPr>
        <w:tc>
          <w:tcPr>
            <w:tcW w:w="9305" w:type="dxa"/>
            <w:shd w:val="clear" w:color="auto" w:fill="auto"/>
          </w:tcPr>
          <w:p w14:paraId="6535485F" w14:textId="77777777" w:rsidR="000B2495" w:rsidRPr="000333D7" w:rsidRDefault="000B2495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๕. รายละเอียดการโอนเงิน</w:t>
            </w:r>
          </w:p>
          <w:p w14:paraId="48264CA9" w14:textId="77777777" w:rsidR="000B2495" w:rsidRPr="000333D7" w:rsidRDefault="000B2495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ชื่</w:t>
            </w:r>
            <w:r w:rsidR="00B60BB3" w:rsidRPr="000333D7">
              <w:rPr>
                <w:rFonts w:ascii="TH SarabunPSK" w:hAnsi="TH SarabunPSK" w:cs="TH SarabunPSK"/>
                <w:color w:val="000000"/>
                <w:cs/>
              </w:rPr>
              <w:t>อ</w:t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>ธนาคาร  ................................................................. ชื่อบัญชี .............................................................................</w:t>
            </w:r>
          </w:p>
          <w:p w14:paraId="0057DBAC" w14:textId="77777777" w:rsidR="000B2495" w:rsidRPr="000333D7" w:rsidRDefault="000B2495" w:rsidP="000B2495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เลขที่บัญชี ..................................................................  อีเมล</w:t>
            </w:r>
            <w:r w:rsidRPr="000333D7">
              <w:rPr>
                <w:rFonts w:ascii="TH SarabunPSK" w:hAnsi="TH SarabunPSK" w:cs="TH SarabunPSK"/>
                <w:color w:val="000000"/>
              </w:rPr>
              <w:t>(E-mail)</w:t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......................................................................</w:t>
            </w:r>
          </w:p>
        </w:tc>
      </w:tr>
      <w:tr w:rsidR="005E00FE" w:rsidRPr="000333D7" w14:paraId="03C610D8" w14:textId="77777777" w:rsidTr="007C04B2">
        <w:trPr>
          <w:gridAfter w:val="1"/>
          <w:wAfter w:w="120" w:type="dxa"/>
        </w:trPr>
        <w:tc>
          <w:tcPr>
            <w:tcW w:w="9305" w:type="dxa"/>
            <w:shd w:val="clear" w:color="auto" w:fill="auto"/>
          </w:tcPr>
          <w:p w14:paraId="31C09A17" w14:textId="77777777" w:rsidR="005E00FE" w:rsidRPr="000333D7" w:rsidRDefault="000B2495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๖</w:t>
            </w:r>
            <w:r w:rsidR="005E00FE" w:rsidRPr="000333D7">
              <w:rPr>
                <w:rFonts w:ascii="TH SarabunPSK" w:hAnsi="TH SarabunPSK" w:cs="TH SarabunPSK"/>
                <w:color w:val="000000"/>
                <w:cs/>
              </w:rPr>
              <w:t>. ข้าพเจ้าขอรับรองว่าข้อความทั้งสิ้นที่ข้าพเจ้าได้ให้ไว้ข้างต้นนี้เป็นความจริงทุกประการ</w:t>
            </w:r>
          </w:p>
          <w:p w14:paraId="44E42A0A" w14:textId="77777777" w:rsidR="000B2495" w:rsidRPr="000333D7" w:rsidRDefault="000B2495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  <w:sz w:val="6"/>
                <w:szCs w:val="6"/>
              </w:rPr>
            </w:pPr>
          </w:p>
          <w:p w14:paraId="002D98A1" w14:textId="77777777" w:rsidR="005E00FE" w:rsidRPr="000333D7" w:rsidRDefault="005E00FE" w:rsidP="007C04B2">
            <w:pPr>
              <w:tabs>
                <w:tab w:val="left" w:pos="1594"/>
                <w:tab w:val="left" w:pos="2444"/>
                <w:tab w:val="left" w:pos="4854"/>
              </w:tabs>
              <w:jc w:val="right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ลงชื่อ...........................................................................ผู้ขอรับสวัสดิการ</w:t>
            </w:r>
          </w:p>
          <w:p w14:paraId="7045078A" w14:textId="77777777" w:rsidR="005E00FE" w:rsidRPr="000333D7" w:rsidRDefault="005E00FE" w:rsidP="007C04B2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 xml:space="preserve">             </w:t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ab/>
            </w:r>
            <w:r w:rsidRPr="000333D7">
              <w:rPr>
                <w:rFonts w:ascii="TH SarabunPSK" w:hAnsi="TH SarabunPSK" w:cs="TH SarabunPSK"/>
                <w:color w:val="000000"/>
                <w:cs/>
              </w:rPr>
              <w:tab/>
              <w:t xml:space="preserve">                          วันที่...............เดือน..............................พ.ศ. ............</w:t>
            </w:r>
          </w:p>
          <w:p w14:paraId="233F3C09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เบิกครั้งก่อน   เบิกครั้งนี้        คงเหลือ</w:t>
            </w:r>
          </w:p>
          <w:p w14:paraId="4BEEF3B8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  <w:sz w:val="8"/>
                <w:szCs w:val="8"/>
              </w:rPr>
            </w:pPr>
          </w:p>
          <w:p w14:paraId="2908BA81" w14:textId="77777777" w:rsidR="005E00FE" w:rsidRPr="000333D7" w:rsidRDefault="005E00FE" w:rsidP="000B2495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PSK" w:hAnsi="TH SarabunPSK" w:cs="TH SarabunPSK"/>
                <w:color w:val="000000"/>
                <w:sz w:val="4"/>
                <w:szCs w:val="4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……………       ………….       …………..</w:t>
            </w:r>
          </w:p>
          <w:p w14:paraId="4EE7A67A" w14:textId="77777777" w:rsidR="001E3AAC" w:rsidRPr="000333D7" w:rsidRDefault="001E3AAC" w:rsidP="000B2495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PSK" w:hAnsi="TH SarabunPSK" w:cs="TH SarabunPSK"/>
                <w:color w:val="000000"/>
                <w:sz w:val="4"/>
                <w:szCs w:val="4"/>
              </w:rPr>
            </w:pPr>
          </w:p>
          <w:p w14:paraId="27EA7854" w14:textId="77777777" w:rsidR="001E3AAC" w:rsidRPr="000333D7" w:rsidRDefault="001E3AAC" w:rsidP="000B2495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PSK" w:hAnsi="TH SarabunPSK" w:cs="TH SarabunPSK"/>
                <w:color w:val="000000"/>
                <w:sz w:val="4"/>
                <w:szCs w:val="4"/>
              </w:rPr>
            </w:pPr>
          </w:p>
          <w:p w14:paraId="6916F878" w14:textId="77777777" w:rsidR="001E3AAC" w:rsidRPr="000333D7" w:rsidRDefault="001E3AAC" w:rsidP="000B2495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PSK" w:hAnsi="TH SarabunPSK" w:cs="TH SarabunPSK"/>
                <w:color w:val="000000"/>
                <w:sz w:val="4"/>
                <w:szCs w:val="4"/>
              </w:rPr>
            </w:pPr>
          </w:p>
          <w:p w14:paraId="3146F826" w14:textId="77777777" w:rsidR="001E3AAC" w:rsidRPr="000333D7" w:rsidRDefault="001E3AAC" w:rsidP="000B2495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PSK" w:hAnsi="TH SarabunPSK" w:cs="TH SarabunPSK"/>
                <w:color w:val="000000"/>
                <w:sz w:val="4"/>
                <w:szCs w:val="4"/>
              </w:rPr>
            </w:pPr>
          </w:p>
          <w:p w14:paraId="0AAA9A82" w14:textId="77777777" w:rsidR="001E3AAC" w:rsidRPr="000333D7" w:rsidRDefault="001E3AAC" w:rsidP="000B2495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PSK" w:hAnsi="TH SarabunPSK" w:cs="TH SarabunPSK"/>
                <w:color w:val="000000"/>
                <w:sz w:val="4"/>
                <w:szCs w:val="4"/>
              </w:rPr>
            </w:pPr>
          </w:p>
          <w:p w14:paraId="4DF61264" w14:textId="77777777" w:rsidR="001E3AAC" w:rsidRPr="000333D7" w:rsidRDefault="001E3AAC" w:rsidP="000B2495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PSK" w:hAnsi="TH SarabunPSK" w:cs="TH SarabunPSK"/>
                <w:color w:val="000000"/>
                <w:sz w:val="4"/>
                <w:szCs w:val="4"/>
              </w:rPr>
            </w:pPr>
          </w:p>
          <w:p w14:paraId="742C63C3" w14:textId="77777777" w:rsidR="001E3AAC" w:rsidRPr="000333D7" w:rsidRDefault="001E3AAC" w:rsidP="000B2495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PSK" w:hAnsi="TH SarabunPSK" w:cs="TH SarabunPSK"/>
                <w:color w:val="000000"/>
                <w:sz w:val="4"/>
                <w:szCs w:val="4"/>
              </w:rPr>
            </w:pPr>
          </w:p>
          <w:p w14:paraId="65FC1D15" w14:textId="77777777" w:rsidR="001E3AAC" w:rsidRPr="000333D7" w:rsidRDefault="001E3AAC" w:rsidP="000B2495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PSK" w:hAnsi="TH SarabunPSK" w:cs="TH SarabunPSK"/>
                <w:color w:val="000000"/>
                <w:sz w:val="4"/>
                <w:szCs w:val="4"/>
              </w:rPr>
            </w:pPr>
          </w:p>
          <w:p w14:paraId="13F4A88A" w14:textId="77777777" w:rsidR="001E3AAC" w:rsidRPr="000333D7" w:rsidRDefault="001E3AAC" w:rsidP="000B2495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PSK" w:hAnsi="TH SarabunPSK" w:cs="TH SarabunPSK"/>
                <w:color w:val="000000"/>
                <w:sz w:val="4"/>
                <w:szCs w:val="4"/>
              </w:rPr>
            </w:pPr>
          </w:p>
          <w:p w14:paraId="03C33FD1" w14:textId="6FD3409E" w:rsidR="001E3AAC" w:rsidRDefault="001E3AAC" w:rsidP="000B2495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PSK" w:hAnsi="TH SarabunPSK" w:cs="TH SarabunPSK"/>
                <w:color w:val="000000"/>
                <w:sz w:val="4"/>
                <w:szCs w:val="4"/>
              </w:rPr>
            </w:pPr>
          </w:p>
          <w:p w14:paraId="1662ECC8" w14:textId="6C22600A" w:rsidR="00213E74" w:rsidRDefault="00213E74" w:rsidP="000B2495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PSK" w:hAnsi="TH SarabunPSK" w:cs="TH SarabunPSK"/>
                <w:color w:val="000000"/>
                <w:sz w:val="4"/>
                <w:szCs w:val="4"/>
              </w:rPr>
            </w:pPr>
          </w:p>
          <w:p w14:paraId="5C0DBE2E" w14:textId="77777777" w:rsidR="00213E74" w:rsidRPr="000333D7" w:rsidRDefault="00213E74" w:rsidP="000B2495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PSK" w:hAnsi="TH SarabunPSK" w:cs="TH SarabunPSK"/>
                <w:color w:val="000000"/>
                <w:sz w:val="4"/>
                <w:szCs w:val="4"/>
              </w:rPr>
            </w:pPr>
          </w:p>
          <w:p w14:paraId="7473F8E2" w14:textId="77777777" w:rsidR="001E3AAC" w:rsidRPr="000333D7" w:rsidRDefault="001E3AAC" w:rsidP="000B2495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PSK" w:hAnsi="TH SarabunPSK" w:cs="TH SarabunPSK"/>
                <w:color w:val="000000"/>
                <w:sz w:val="4"/>
                <w:szCs w:val="4"/>
              </w:rPr>
            </w:pPr>
          </w:p>
          <w:p w14:paraId="201FECA4" w14:textId="77777777" w:rsidR="001E3AAC" w:rsidRPr="000333D7" w:rsidRDefault="001E3AAC" w:rsidP="000B2495">
            <w:pPr>
              <w:tabs>
                <w:tab w:val="left" w:pos="248"/>
                <w:tab w:val="left" w:pos="1594"/>
                <w:tab w:val="left" w:pos="2444"/>
                <w:tab w:val="left" w:pos="4854"/>
              </w:tabs>
              <w:jc w:val="thaiDistribute"/>
              <w:rPr>
                <w:rFonts w:ascii="TH SarabunPSK" w:hAnsi="TH SarabunPSK" w:cs="TH SarabunPSK"/>
                <w:color w:val="000000"/>
                <w:sz w:val="4"/>
                <w:szCs w:val="4"/>
                <w:cs/>
              </w:rPr>
            </w:pPr>
          </w:p>
        </w:tc>
      </w:tr>
      <w:tr w:rsidR="005E00FE" w:rsidRPr="000333D7" w14:paraId="56BFB81F" w14:textId="77777777" w:rsidTr="000B2495">
        <w:tc>
          <w:tcPr>
            <w:tcW w:w="9425" w:type="dxa"/>
            <w:gridSpan w:val="2"/>
            <w:shd w:val="clear" w:color="auto" w:fill="auto"/>
          </w:tcPr>
          <w:p w14:paraId="6080E9F6" w14:textId="77777777" w:rsidR="005E00FE" w:rsidRPr="000333D7" w:rsidRDefault="000B2495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lastRenderedPageBreak/>
              <w:t>๗</w:t>
            </w:r>
            <w:r w:rsidR="005E00FE" w:rsidRPr="000333D7">
              <w:rPr>
                <w:rFonts w:ascii="TH SarabunPSK" w:hAnsi="TH SarabunPSK" w:cs="TH SarabunPSK"/>
                <w:color w:val="000000"/>
                <w:cs/>
              </w:rPr>
              <w:t>. คำรับรองของผู้บังคับบัญชา (ผู้อำนวยการ/เลขานุการคณะ/คณบดี)</w:t>
            </w:r>
          </w:p>
          <w:p w14:paraId="4C9C64BF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เสนอ  ผู้อำนวยการกองคลัง</w:t>
            </w:r>
          </w:p>
          <w:p w14:paraId="26D1E02F" w14:textId="77777777" w:rsidR="005E00FE" w:rsidRPr="000333D7" w:rsidRDefault="005E00FE" w:rsidP="007C04B2">
            <w:pPr>
              <w:ind w:right="-46" w:firstLine="851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ข้าพเจ้า..................................................................................... ตำแหน่ง...................................................</w:t>
            </w:r>
          </w:p>
          <w:p w14:paraId="5C923B05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ได้ตรวจสอบหลักฐานการขอรับเงินสวัสดิการด้านสุขภาพฉบับนี้แล้ว ขอรับรองว่าผู้เบิกมีสิทธิเบิกได้เป็นเงินตามจำนวนที่ขอเบิกและเป็นไปตามหลักเกณฑ์ที่มหาวิทยาลัยธรรมศาสตร์กำหนด</w:t>
            </w:r>
          </w:p>
          <w:p w14:paraId="70EF27BF" w14:textId="77777777" w:rsidR="005E00FE" w:rsidRPr="000333D7" w:rsidRDefault="005E00FE" w:rsidP="007C04B2">
            <w:pPr>
              <w:ind w:right="-46"/>
              <w:rPr>
                <w:rFonts w:ascii="TH SarabunPSK" w:hAnsi="TH SarabunPSK" w:cs="TH SarabunPSK"/>
                <w:color w:val="000000"/>
              </w:rPr>
            </w:pPr>
          </w:p>
          <w:tbl>
            <w:tblPr>
              <w:tblW w:w="9209" w:type="dxa"/>
              <w:tblLook w:val="04A0" w:firstRow="1" w:lastRow="0" w:firstColumn="1" w:lastColumn="0" w:noHBand="0" w:noVBand="1"/>
            </w:tblPr>
            <w:tblGrid>
              <w:gridCol w:w="3539"/>
              <w:gridCol w:w="5670"/>
            </w:tblGrid>
            <w:tr w:rsidR="005E00FE" w:rsidRPr="000333D7" w14:paraId="55F983E0" w14:textId="77777777" w:rsidTr="007C04B2">
              <w:tc>
                <w:tcPr>
                  <w:tcW w:w="3539" w:type="dxa"/>
                  <w:shd w:val="clear" w:color="auto" w:fill="auto"/>
                </w:tcPr>
                <w:p w14:paraId="21D4D109" w14:textId="77777777" w:rsidR="005E00FE" w:rsidRPr="000333D7" w:rsidRDefault="005E00FE" w:rsidP="007C04B2">
                  <w:pPr>
                    <w:ind w:right="-46"/>
                    <w:rPr>
                      <w:rFonts w:ascii="TH SarabunPSK" w:hAnsi="TH SarabunPSK" w:cs="TH SarabunPSK"/>
                      <w:color w:val="000000"/>
                    </w:rPr>
                  </w:pPr>
                </w:p>
              </w:tc>
              <w:tc>
                <w:tcPr>
                  <w:tcW w:w="5670" w:type="dxa"/>
                  <w:shd w:val="clear" w:color="auto" w:fill="auto"/>
                </w:tcPr>
                <w:p w14:paraId="7C64097A" w14:textId="77777777" w:rsidR="005E00FE" w:rsidRPr="000333D7" w:rsidRDefault="005E00FE" w:rsidP="007C04B2">
                  <w:pPr>
                    <w:tabs>
                      <w:tab w:val="left" w:pos="4854"/>
                    </w:tabs>
                    <w:rPr>
                      <w:rFonts w:ascii="TH SarabunPSK" w:hAnsi="TH SarabunPSK" w:cs="TH SarabunPSK"/>
                      <w:color w:val="000000"/>
                      <w:cs/>
                    </w:rPr>
                  </w:pPr>
                  <w:r w:rsidRPr="000333D7">
                    <w:rPr>
                      <w:rFonts w:ascii="TH SarabunPSK" w:hAnsi="TH SarabunPSK" w:cs="TH SarabunPSK"/>
                      <w:color w:val="000000"/>
                      <w:cs/>
                    </w:rPr>
                    <w:t>ลงชื่อ......................................................................... ผู้รับรอง</w:t>
                  </w:r>
                </w:p>
                <w:p w14:paraId="24CC8AE7" w14:textId="77777777" w:rsidR="005E00FE" w:rsidRPr="000333D7" w:rsidRDefault="005E00FE" w:rsidP="007C04B2">
                  <w:pPr>
                    <w:tabs>
                      <w:tab w:val="left" w:pos="4854"/>
                    </w:tabs>
                    <w:rPr>
                      <w:rFonts w:ascii="TH SarabunPSK" w:hAnsi="TH SarabunPSK" w:cs="TH SarabunPSK"/>
                      <w:color w:val="000000"/>
                    </w:rPr>
                  </w:pPr>
                  <w:r w:rsidRPr="000333D7">
                    <w:rPr>
                      <w:rFonts w:ascii="TH SarabunPSK" w:hAnsi="TH SarabunPSK" w:cs="TH SarabunPSK"/>
                      <w:color w:val="000000"/>
                      <w:cs/>
                    </w:rPr>
                    <w:t xml:space="preserve">     (............................................................................)</w:t>
                  </w:r>
                </w:p>
              </w:tc>
            </w:tr>
          </w:tbl>
          <w:p w14:paraId="60451EE9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</w:p>
        </w:tc>
      </w:tr>
      <w:tr w:rsidR="005E00FE" w:rsidRPr="000333D7" w14:paraId="6165CD65" w14:textId="77777777" w:rsidTr="000B2495">
        <w:tc>
          <w:tcPr>
            <w:tcW w:w="9425" w:type="dxa"/>
            <w:gridSpan w:val="2"/>
            <w:shd w:val="clear" w:color="auto" w:fill="auto"/>
          </w:tcPr>
          <w:p w14:paraId="1407512F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  <w:sz w:val="16"/>
                <w:szCs w:val="16"/>
              </w:rPr>
            </w:pPr>
          </w:p>
          <w:p w14:paraId="77C23C55" w14:textId="77777777" w:rsidR="005E00FE" w:rsidRPr="000333D7" w:rsidRDefault="000B2495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๘</w:t>
            </w:r>
            <w:r w:rsidR="005E00FE" w:rsidRPr="000333D7">
              <w:rPr>
                <w:rFonts w:ascii="TH SarabunPSK" w:hAnsi="TH SarabunPSK" w:cs="TH SarabunPSK"/>
                <w:color w:val="000000"/>
                <w:cs/>
              </w:rPr>
              <w:t>. ได้ตรวจสอบคำขอเบิกและหลักฐานประกอบแล้ว เห็นว่าถูกต้อง ควรอนุมัติจ่ายเงินได้..........................................บาท</w:t>
            </w:r>
          </w:p>
          <w:p w14:paraId="719174EC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</w:p>
          <w:tbl>
            <w:tblPr>
              <w:tblW w:w="9209" w:type="dxa"/>
              <w:tblLook w:val="04A0" w:firstRow="1" w:lastRow="0" w:firstColumn="1" w:lastColumn="0" w:noHBand="0" w:noVBand="1"/>
            </w:tblPr>
            <w:tblGrid>
              <w:gridCol w:w="3539"/>
              <w:gridCol w:w="5670"/>
            </w:tblGrid>
            <w:tr w:rsidR="005E00FE" w:rsidRPr="000333D7" w14:paraId="4E696472" w14:textId="77777777" w:rsidTr="007C04B2">
              <w:tc>
                <w:tcPr>
                  <w:tcW w:w="3539" w:type="dxa"/>
                  <w:shd w:val="clear" w:color="auto" w:fill="auto"/>
                </w:tcPr>
                <w:p w14:paraId="743F7F3D" w14:textId="77777777" w:rsidR="005E00FE" w:rsidRPr="000333D7" w:rsidRDefault="005E00FE" w:rsidP="007C04B2">
                  <w:pPr>
                    <w:ind w:right="-46"/>
                    <w:rPr>
                      <w:rFonts w:ascii="TH SarabunPSK" w:hAnsi="TH SarabunPSK" w:cs="TH SarabunPSK"/>
                      <w:color w:val="000000"/>
                    </w:rPr>
                  </w:pPr>
                </w:p>
              </w:tc>
              <w:tc>
                <w:tcPr>
                  <w:tcW w:w="5670" w:type="dxa"/>
                  <w:shd w:val="clear" w:color="auto" w:fill="auto"/>
                </w:tcPr>
                <w:p w14:paraId="43012A97" w14:textId="77777777" w:rsidR="005E00FE" w:rsidRPr="000333D7" w:rsidRDefault="005E00FE" w:rsidP="007C04B2">
                  <w:pPr>
                    <w:tabs>
                      <w:tab w:val="left" w:pos="4854"/>
                    </w:tabs>
                    <w:rPr>
                      <w:rFonts w:ascii="TH SarabunPSK" w:hAnsi="TH SarabunPSK" w:cs="TH SarabunPSK"/>
                      <w:color w:val="000000"/>
                      <w:cs/>
                    </w:rPr>
                  </w:pPr>
                  <w:r w:rsidRPr="000333D7">
                    <w:rPr>
                      <w:rFonts w:ascii="TH SarabunPSK" w:hAnsi="TH SarabunPSK" w:cs="TH SarabunPSK"/>
                      <w:color w:val="000000"/>
                      <w:cs/>
                    </w:rPr>
                    <w:t xml:space="preserve">ลงชื่อ......................................................................... </w:t>
                  </w:r>
                  <w:r w:rsidR="00B60BB3" w:rsidRPr="000333D7">
                    <w:rPr>
                      <w:rFonts w:ascii="TH SarabunPSK" w:hAnsi="TH SarabunPSK" w:cs="TH SarabunPSK"/>
                      <w:color w:val="000000"/>
                      <w:cs/>
                    </w:rPr>
                    <w:t xml:space="preserve"> </w:t>
                  </w:r>
                  <w:r w:rsidRPr="000333D7">
                    <w:rPr>
                      <w:rFonts w:ascii="TH SarabunPSK" w:hAnsi="TH SarabunPSK" w:cs="TH SarabunPSK"/>
                      <w:color w:val="000000"/>
                      <w:cs/>
                    </w:rPr>
                    <w:t>งานสวัสดิการฯ</w:t>
                  </w:r>
                  <w:r w:rsidR="000B2495" w:rsidRPr="000333D7">
                    <w:rPr>
                      <w:rFonts w:ascii="TH SarabunPSK" w:hAnsi="TH SarabunPSK" w:cs="TH SarabunPSK"/>
                      <w:color w:val="000000"/>
                      <w:cs/>
                    </w:rPr>
                    <w:t xml:space="preserve">/                                                                                   </w:t>
                  </w:r>
                </w:p>
                <w:p w14:paraId="1ECBBE32" w14:textId="77777777" w:rsidR="005E00FE" w:rsidRPr="000333D7" w:rsidRDefault="005E00FE" w:rsidP="007C04B2">
                  <w:pPr>
                    <w:tabs>
                      <w:tab w:val="left" w:pos="4854"/>
                    </w:tabs>
                    <w:rPr>
                      <w:rFonts w:ascii="TH SarabunPSK" w:hAnsi="TH SarabunPSK" w:cs="TH SarabunPSK"/>
                      <w:color w:val="000000"/>
                    </w:rPr>
                  </w:pPr>
                  <w:r w:rsidRPr="000333D7">
                    <w:rPr>
                      <w:rFonts w:ascii="TH SarabunPSK" w:hAnsi="TH SarabunPSK" w:cs="TH SarabunPSK"/>
                      <w:color w:val="000000"/>
                      <w:cs/>
                    </w:rPr>
                    <w:t xml:space="preserve">     (............................................................................)</w:t>
                  </w:r>
                  <w:r w:rsidR="00B60BB3" w:rsidRPr="000333D7">
                    <w:rPr>
                      <w:rFonts w:ascii="TH SarabunPSK" w:hAnsi="TH SarabunPSK" w:cs="TH SarabunPSK"/>
                      <w:color w:val="000000"/>
                      <w:cs/>
                    </w:rPr>
                    <w:t xml:space="preserve"> ส่วนงาน</w:t>
                  </w:r>
                </w:p>
                <w:p w14:paraId="094C47C1" w14:textId="77777777" w:rsidR="005E00FE" w:rsidRPr="000333D7" w:rsidRDefault="005E00FE" w:rsidP="007C04B2">
                  <w:pPr>
                    <w:tabs>
                      <w:tab w:val="left" w:pos="4854"/>
                    </w:tabs>
                    <w:rPr>
                      <w:rFonts w:ascii="TH SarabunPSK" w:hAnsi="TH SarabunPSK" w:cs="TH SarabunPSK"/>
                      <w:color w:val="000000"/>
                    </w:rPr>
                  </w:pPr>
                  <w:r w:rsidRPr="000333D7">
                    <w:rPr>
                      <w:rFonts w:ascii="TH SarabunPSK" w:hAnsi="TH SarabunPSK" w:cs="TH SarabunPSK"/>
                      <w:color w:val="000000"/>
                      <w:cs/>
                    </w:rPr>
                    <w:t>ตำแหน่ง........................................................................</w:t>
                  </w:r>
                </w:p>
              </w:tc>
            </w:tr>
          </w:tbl>
          <w:p w14:paraId="3C3F3F22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  <w:cs/>
              </w:rPr>
            </w:pPr>
          </w:p>
        </w:tc>
      </w:tr>
      <w:tr w:rsidR="005E00FE" w:rsidRPr="000333D7" w14:paraId="7508A1A1" w14:textId="77777777" w:rsidTr="000B2495">
        <w:tc>
          <w:tcPr>
            <w:tcW w:w="9425" w:type="dxa"/>
            <w:gridSpan w:val="2"/>
            <w:shd w:val="clear" w:color="auto" w:fill="auto"/>
          </w:tcPr>
          <w:p w14:paraId="198597ED" w14:textId="77777777" w:rsidR="005E00FE" w:rsidRPr="000333D7" w:rsidRDefault="000B2495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>๙</w:t>
            </w:r>
            <w:r w:rsidR="005E00FE" w:rsidRPr="000333D7">
              <w:rPr>
                <w:rFonts w:ascii="TH SarabunPSK" w:hAnsi="TH SarabunPSK" w:cs="TH SarabunPSK"/>
                <w:color w:val="000000"/>
                <w:cs/>
              </w:rPr>
              <w:t>. คำขออนุมัติ</w:t>
            </w:r>
          </w:p>
          <w:p w14:paraId="352218B8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  <w:r w:rsidRPr="000333D7">
              <w:rPr>
                <w:rFonts w:ascii="TH SarabunPSK" w:hAnsi="TH SarabunPSK" w:cs="TH SarabunPSK"/>
                <w:color w:val="000000"/>
                <w:cs/>
              </w:rPr>
              <w:tab/>
              <w:t>อนุมัติให้เบิกจ่ายได้</w:t>
            </w:r>
          </w:p>
          <w:p w14:paraId="781B1877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</w:rPr>
            </w:pPr>
          </w:p>
          <w:tbl>
            <w:tblPr>
              <w:tblW w:w="9209" w:type="dxa"/>
              <w:tblLook w:val="04A0" w:firstRow="1" w:lastRow="0" w:firstColumn="1" w:lastColumn="0" w:noHBand="0" w:noVBand="1"/>
            </w:tblPr>
            <w:tblGrid>
              <w:gridCol w:w="3539"/>
              <w:gridCol w:w="5670"/>
            </w:tblGrid>
            <w:tr w:rsidR="005E00FE" w:rsidRPr="000333D7" w14:paraId="70675933" w14:textId="77777777" w:rsidTr="007C04B2">
              <w:tc>
                <w:tcPr>
                  <w:tcW w:w="3539" w:type="dxa"/>
                  <w:shd w:val="clear" w:color="auto" w:fill="auto"/>
                </w:tcPr>
                <w:p w14:paraId="42869454" w14:textId="77777777" w:rsidR="005E00FE" w:rsidRPr="000333D7" w:rsidRDefault="005E00FE" w:rsidP="007C04B2">
                  <w:pPr>
                    <w:ind w:right="-46"/>
                    <w:rPr>
                      <w:rFonts w:ascii="TH SarabunPSK" w:hAnsi="TH SarabunPSK" w:cs="TH SarabunPSK"/>
                      <w:color w:val="000000"/>
                    </w:rPr>
                  </w:pPr>
                </w:p>
              </w:tc>
              <w:tc>
                <w:tcPr>
                  <w:tcW w:w="5670" w:type="dxa"/>
                  <w:shd w:val="clear" w:color="auto" w:fill="auto"/>
                </w:tcPr>
                <w:p w14:paraId="3FF5212C" w14:textId="77777777" w:rsidR="005E00FE" w:rsidRPr="000333D7" w:rsidRDefault="005E00FE" w:rsidP="007C04B2">
                  <w:pPr>
                    <w:tabs>
                      <w:tab w:val="left" w:pos="4854"/>
                    </w:tabs>
                    <w:rPr>
                      <w:rFonts w:ascii="TH SarabunPSK" w:hAnsi="TH SarabunPSK" w:cs="TH SarabunPSK"/>
                      <w:color w:val="000000"/>
                      <w:cs/>
                    </w:rPr>
                  </w:pPr>
                  <w:r w:rsidRPr="000333D7">
                    <w:rPr>
                      <w:rFonts w:ascii="TH SarabunPSK" w:hAnsi="TH SarabunPSK" w:cs="TH SarabunPSK"/>
                      <w:color w:val="000000"/>
                      <w:cs/>
                    </w:rPr>
                    <w:t>ลงชื่อ......................................................................... อนุมัติ</w:t>
                  </w:r>
                </w:p>
                <w:p w14:paraId="3A0679D7" w14:textId="77777777" w:rsidR="005E00FE" w:rsidRPr="000333D7" w:rsidRDefault="005E00FE" w:rsidP="007C04B2">
                  <w:pPr>
                    <w:tabs>
                      <w:tab w:val="left" w:pos="4854"/>
                    </w:tabs>
                    <w:rPr>
                      <w:rFonts w:ascii="TH SarabunPSK" w:hAnsi="TH SarabunPSK" w:cs="TH SarabunPSK"/>
                      <w:color w:val="000000"/>
                    </w:rPr>
                  </w:pPr>
                  <w:r w:rsidRPr="000333D7">
                    <w:rPr>
                      <w:rFonts w:ascii="TH SarabunPSK" w:hAnsi="TH SarabunPSK" w:cs="TH SarabunPSK"/>
                      <w:color w:val="000000"/>
                      <w:cs/>
                    </w:rPr>
                    <w:t xml:space="preserve">     (............................................................................)</w:t>
                  </w:r>
                </w:p>
                <w:p w14:paraId="257CF351" w14:textId="77777777" w:rsidR="005E00FE" w:rsidRPr="000333D7" w:rsidRDefault="005E00FE" w:rsidP="007C04B2">
                  <w:pPr>
                    <w:tabs>
                      <w:tab w:val="left" w:pos="4854"/>
                    </w:tabs>
                    <w:rPr>
                      <w:rFonts w:ascii="TH SarabunPSK" w:hAnsi="TH SarabunPSK" w:cs="TH SarabunPSK"/>
                      <w:color w:val="000000"/>
                    </w:rPr>
                  </w:pPr>
                  <w:r w:rsidRPr="000333D7">
                    <w:rPr>
                      <w:rFonts w:ascii="TH SarabunPSK" w:hAnsi="TH SarabunPSK" w:cs="TH SarabunPSK"/>
                      <w:color w:val="000000"/>
                      <w:cs/>
                    </w:rPr>
                    <w:t>ตำแหน่ง........................................................................</w:t>
                  </w:r>
                </w:p>
                <w:p w14:paraId="458F2578" w14:textId="77777777" w:rsidR="005E00FE" w:rsidRPr="000333D7" w:rsidRDefault="005E00FE" w:rsidP="007C04B2">
                  <w:pPr>
                    <w:tabs>
                      <w:tab w:val="left" w:pos="4854"/>
                    </w:tabs>
                    <w:rPr>
                      <w:rFonts w:ascii="TH SarabunPSK" w:hAnsi="TH SarabunPSK" w:cs="TH SarabunPSK"/>
                      <w:color w:val="000000"/>
                    </w:rPr>
                  </w:pPr>
                  <w:r w:rsidRPr="000333D7">
                    <w:rPr>
                      <w:rFonts w:ascii="TH SarabunPSK" w:hAnsi="TH SarabunPSK" w:cs="TH SarabunPSK"/>
                      <w:color w:val="000000"/>
                      <w:cs/>
                    </w:rPr>
                    <w:t>วันที่................เดือน..............................พ.ศ. ................</w:t>
                  </w:r>
                </w:p>
                <w:p w14:paraId="1F9D4B88" w14:textId="77777777" w:rsidR="005E00FE" w:rsidRPr="000333D7" w:rsidRDefault="005E00FE" w:rsidP="007C04B2">
                  <w:pPr>
                    <w:tabs>
                      <w:tab w:val="left" w:pos="4854"/>
                    </w:tabs>
                    <w:rPr>
                      <w:rFonts w:ascii="TH SarabunPSK" w:hAnsi="TH SarabunPSK" w:cs="TH SarabunPSK"/>
                      <w:color w:val="000000"/>
                    </w:rPr>
                  </w:pPr>
                </w:p>
              </w:tc>
            </w:tr>
          </w:tbl>
          <w:p w14:paraId="47D5ED97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rPr>
                <w:rFonts w:ascii="TH SarabunPSK" w:hAnsi="TH SarabunPSK" w:cs="TH SarabunPSK"/>
                <w:color w:val="000000"/>
                <w:cs/>
              </w:rPr>
            </w:pPr>
          </w:p>
        </w:tc>
      </w:tr>
    </w:tbl>
    <w:p w14:paraId="672D8D47" w14:textId="77777777" w:rsidR="005E00FE" w:rsidRPr="000333D7" w:rsidRDefault="005E00FE" w:rsidP="005E00FE">
      <w:pPr>
        <w:tabs>
          <w:tab w:val="left" w:pos="1134"/>
          <w:tab w:val="left" w:pos="1701"/>
          <w:tab w:val="center" w:pos="5400"/>
        </w:tabs>
        <w:jc w:val="both"/>
        <w:rPr>
          <w:rFonts w:ascii="TH SarabunPSK" w:hAnsi="TH SarabunPSK" w:cs="TH SarabunPSK"/>
          <w:color w:val="000000"/>
        </w:rPr>
      </w:pPr>
      <w:r w:rsidRPr="000333D7">
        <w:rPr>
          <w:rFonts w:ascii="TH SarabunPSK" w:hAnsi="TH SarabunPSK" w:cs="TH SarabunPSK"/>
          <w:color w:val="000000"/>
          <w:cs/>
        </w:rPr>
        <w:tab/>
      </w:r>
    </w:p>
    <w:p w14:paraId="5991DD4B" w14:textId="77777777" w:rsidR="005E00FE" w:rsidRPr="000333D7" w:rsidRDefault="005E00FE" w:rsidP="005E00FE">
      <w:pPr>
        <w:tabs>
          <w:tab w:val="left" w:pos="1134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</w:rPr>
      </w:pPr>
      <w:r w:rsidRPr="000333D7">
        <w:rPr>
          <w:rFonts w:ascii="TH SarabunPSK" w:hAnsi="TH SarabunPSK" w:cs="TH SarabunPSK"/>
          <w:b/>
          <w:bCs/>
          <w:color w:val="000000"/>
          <w:cs/>
        </w:rPr>
        <w:br w:type="page"/>
      </w:r>
      <w:r w:rsidRPr="000333D7">
        <w:rPr>
          <w:rFonts w:ascii="TH SarabunPSK" w:hAnsi="TH SarabunPSK" w:cs="TH SarabunPSK"/>
          <w:b/>
          <w:bCs/>
          <w:color w:val="000000"/>
          <w:cs/>
        </w:rPr>
        <w:lastRenderedPageBreak/>
        <w:t>ใบรับรอง</w:t>
      </w:r>
      <w:r w:rsidR="000B2495" w:rsidRPr="000333D7">
        <w:rPr>
          <w:rFonts w:ascii="TH SarabunPSK" w:hAnsi="TH SarabunPSK" w:cs="TH SarabunPSK"/>
          <w:b/>
          <w:bCs/>
          <w:color w:val="000000"/>
          <w:cs/>
        </w:rPr>
        <w:t>กรณี</w:t>
      </w:r>
      <w:r w:rsidRPr="000333D7">
        <w:rPr>
          <w:rFonts w:ascii="TH SarabunPSK" w:hAnsi="TH SarabunPSK" w:cs="TH SarabunPSK"/>
          <w:b/>
          <w:bCs/>
          <w:color w:val="000000"/>
          <w:cs/>
        </w:rPr>
        <w:t>ใบเสร็จรับเงิน</w:t>
      </w:r>
      <w:r w:rsidR="000B2495" w:rsidRPr="000333D7">
        <w:rPr>
          <w:rFonts w:ascii="TH SarabunPSK" w:hAnsi="TH SarabunPSK" w:cs="TH SarabunPSK"/>
          <w:b/>
          <w:bCs/>
          <w:color w:val="000000"/>
          <w:cs/>
        </w:rPr>
        <w:t>รายการไม่ครบถ้วน</w:t>
      </w:r>
    </w:p>
    <w:p w14:paraId="4BE373CA" w14:textId="77777777" w:rsidR="005E00FE" w:rsidRPr="000333D7" w:rsidRDefault="005E00FE" w:rsidP="005E00FE">
      <w:pPr>
        <w:tabs>
          <w:tab w:val="left" w:pos="1134"/>
          <w:tab w:val="left" w:pos="1701"/>
          <w:tab w:val="center" w:pos="5400"/>
        </w:tabs>
        <w:jc w:val="center"/>
        <w:rPr>
          <w:rFonts w:ascii="TH SarabunPSK" w:hAnsi="TH SarabunPSK" w:cs="TH SarabunPSK"/>
          <w:b/>
          <w:bCs/>
          <w:color w:val="000000"/>
        </w:rPr>
      </w:pPr>
      <w:r w:rsidRPr="000333D7">
        <w:rPr>
          <w:rFonts w:ascii="TH SarabunPSK" w:hAnsi="TH SarabunPSK" w:cs="TH SarabunPSK"/>
          <w:b/>
          <w:bCs/>
          <w:color w:val="000000"/>
          <w:cs/>
        </w:rPr>
        <w:t>ส่วนงาน..........................................................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4678"/>
        <w:gridCol w:w="1559"/>
        <w:gridCol w:w="1559"/>
      </w:tblGrid>
      <w:tr w:rsidR="005E00FE" w:rsidRPr="000333D7" w14:paraId="5F6ECDC4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6FDDFBA6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0333D7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วัน เดือน ปี</w:t>
            </w:r>
          </w:p>
        </w:tc>
        <w:tc>
          <w:tcPr>
            <w:tcW w:w="4678" w:type="dxa"/>
            <w:shd w:val="clear" w:color="auto" w:fill="auto"/>
          </w:tcPr>
          <w:p w14:paraId="320C0565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0333D7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รายละเอียดการจ่าย</w:t>
            </w:r>
          </w:p>
        </w:tc>
        <w:tc>
          <w:tcPr>
            <w:tcW w:w="1559" w:type="dxa"/>
            <w:shd w:val="clear" w:color="auto" w:fill="auto"/>
          </w:tcPr>
          <w:p w14:paraId="1237B15C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0333D7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จำนวนเงิน</w:t>
            </w:r>
          </w:p>
        </w:tc>
        <w:tc>
          <w:tcPr>
            <w:tcW w:w="1559" w:type="dxa"/>
            <w:shd w:val="clear" w:color="auto" w:fill="auto"/>
          </w:tcPr>
          <w:p w14:paraId="7D9BDCB4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0333D7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หมายเหตุ</w:t>
            </w:r>
          </w:p>
        </w:tc>
      </w:tr>
      <w:tr w:rsidR="005E00FE" w:rsidRPr="000333D7" w14:paraId="648EBDB7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38D8B318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678" w:type="dxa"/>
            <w:shd w:val="clear" w:color="auto" w:fill="auto"/>
          </w:tcPr>
          <w:p w14:paraId="6C5B5FDB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087940FC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2EBEB0BB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</w:tr>
      <w:tr w:rsidR="005E00FE" w:rsidRPr="000333D7" w14:paraId="2C76BADC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5310EFC5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678" w:type="dxa"/>
            <w:shd w:val="clear" w:color="auto" w:fill="auto"/>
          </w:tcPr>
          <w:p w14:paraId="4BCB2DAF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4CA4799A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5CD9D96B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</w:tr>
      <w:tr w:rsidR="005E00FE" w:rsidRPr="000333D7" w14:paraId="2AA8AAA5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61EB4D5B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678" w:type="dxa"/>
            <w:shd w:val="clear" w:color="auto" w:fill="auto"/>
          </w:tcPr>
          <w:p w14:paraId="1B03882F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718C2AAB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294DD9C9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</w:tr>
      <w:tr w:rsidR="005E00FE" w:rsidRPr="000333D7" w14:paraId="2E9943BA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23A73F61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678" w:type="dxa"/>
            <w:shd w:val="clear" w:color="auto" w:fill="auto"/>
          </w:tcPr>
          <w:p w14:paraId="623731FF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7A85E198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7D2C7BE0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</w:tr>
      <w:tr w:rsidR="005E00FE" w:rsidRPr="000333D7" w14:paraId="6CA93F75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48C7FA15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678" w:type="dxa"/>
            <w:shd w:val="clear" w:color="auto" w:fill="auto"/>
          </w:tcPr>
          <w:p w14:paraId="3AD1C45B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1C66B0E6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2A9D393A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</w:tr>
      <w:tr w:rsidR="005E00FE" w:rsidRPr="000333D7" w14:paraId="27F3AA46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33F46018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678" w:type="dxa"/>
            <w:shd w:val="clear" w:color="auto" w:fill="auto"/>
          </w:tcPr>
          <w:p w14:paraId="41174479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34AAA1EF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11132EB6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</w:tr>
      <w:tr w:rsidR="005E00FE" w:rsidRPr="000333D7" w14:paraId="2BDCAD72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49D81513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678" w:type="dxa"/>
            <w:shd w:val="clear" w:color="auto" w:fill="auto"/>
          </w:tcPr>
          <w:p w14:paraId="01AD44FC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6F3C2B2B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72511698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</w:tr>
      <w:tr w:rsidR="005E00FE" w:rsidRPr="000333D7" w14:paraId="3BEF3F4C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4BF6BB5D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678" w:type="dxa"/>
            <w:shd w:val="clear" w:color="auto" w:fill="auto"/>
          </w:tcPr>
          <w:p w14:paraId="537ECD87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429F9FB7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00BF09FF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</w:tr>
      <w:tr w:rsidR="005E00FE" w:rsidRPr="000333D7" w14:paraId="71FE41AA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645C2146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678" w:type="dxa"/>
            <w:shd w:val="clear" w:color="auto" w:fill="auto"/>
          </w:tcPr>
          <w:p w14:paraId="3D75577E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59AA472D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74797158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</w:tr>
      <w:tr w:rsidR="005E00FE" w:rsidRPr="000333D7" w14:paraId="5C73BCB2" w14:textId="77777777" w:rsidTr="007C04B2">
        <w:trPr>
          <w:jc w:val="center"/>
        </w:trPr>
        <w:tc>
          <w:tcPr>
            <w:tcW w:w="1413" w:type="dxa"/>
            <w:shd w:val="clear" w:color="auto" w:fill="auto"/>
          </w:tcPr>
          <w:p w14:paraId="422A0AF9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678" w:type="dxa"/>
            <w:shd w:val="clear" w:color="auto" w:fill="auto"/>
          </w:tcPr>
          <w:p w14:paraId="61F3C1CE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5F5EE363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564627DA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</w:tr>
      <w:tr w:rsidR="005E00FE" w:rsidRPr="000333D7" w14:paraId="6468D267" w14:textId="77777777" w:rsidTr="007C04B2">
        <w:trPr>
          <w:trHeight w:val="304"/>
          <w:jc w:val="center"/>
        </w:trPr>
        <w:tc>
          <w:tcPr>
            <w:tcW w:w="6091" w:type="dxa"/>
            <w:gridSpan w:val="2"/>
            <w:shd w:val="clear" w:color="auto" w:fill="auto"/>
            <w:vAlign w:val="center"/>
          </w:tcPr>
          <w:p w14:paraId="5F1AE515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right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0333D7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รวมทั้งสิ้น</w:t>
            </w:r>
          </w:p>
        </w:tc>
        <w:tc>
          <w:tcPr>
            <w:tcW w:w="1559" w:type="dxa"/>
            <w:shd w:val="clear" w:color="auto" w:fill="auto"/>
          </w:tcPr>
          <w:p w14:paraId="25D35077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1559" w:type="dxa"/>
            <w:shd w:val="clear" w:color="auto" w:fill="auto"/>
          </w:tcPr>
          <w:p w14:paraId="36C2A60B" w14:textId="77777777" w:rsidR="005E00FE" w:rsidRPr="000333D7" w:rsidRDefault="005E00FE" w:rsidP="007C04B2">
            <w:pPr>
              <w:tabs>
                <w:tab w:val="left" w:pos="1134"/>
                <w:tab w:val="left" w:pos="1701"/>
                <w:tab w:val="center" w:pos="5400"/>
              </w:tabs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</w:tr>
    </w:tbl>
    <w:p w14:paraId="245CB487" w14:textId="77777777" w:rsidR="005E00FE" w:rsidRPr="000333D7" w:rsidRDefault="005E00FE" w:rsidP="005E00FE">
      <w:pPr>
        <w:tabs>
          <w:tab w:val="left" w:pos="1134"/>
          <w:tab w:val="left" w:pos="1701"/>
          <w:tab w:val="center" w:pos="5400"/>
        </w:tabs>
        <w:jc w:val="center"/>
        <w:rPr>
          <w:rFonts w:ascii="TH SarabunPSK" w:hAnsi="TH SarabunPSK" w:cs="TH SarabunPSK"/>
          <w:color w:val="000000"/>
        </w:rPr>
      </w:pPr>
    </w:p>
    <w:p w14:paraId="1386633B" w14:textId="77777777" w:rsidR="005E00FE" w:rsidRPr="000333D7" w:rsidRDefault="005E00FE" w:rsidP="005E00FE">
      <w:pPr>
        <w:tabs>
          <w:tab w:val="center" w:pos="5400"/>
        </w:tabs>
        <w:ind w:firstLine="1134"/>
        <w:rPr>
          <w:rFonts w:ascii="TH SarabunPSK" w:hAnsi="TH SarabunPSK" w:cs="TH SarabunPSK"/>
          <w:color w:val="000000"/>
        </w:rPr>
      </w:pPr>
      <w:r w:rsidRPr="000333D7">
        <w:rPr>
          <w:rFonts w:ascii="TH SarabunPSK" w:hAnsi="TH SarabunPSK" w:cs="TH SarabunPSK"/>
          <w:color w:val="000000"/>
          <w:cs/>
        </w:rPr>
        <w:t>รวมเป็นเงินทั้งสิ้น (ตัวอักษร) (.........................................................................)</w:t>
      </w:r>
    </w:p>
    <w:p w14:paraId="25998D27" w14:textId="77777777" w:rsidR="005E00FE" w:rsidRPr="000333D7" w:rsidRDefault="005E00FE" w:rsidP="005E00FE">
      <w:pPr>
        <w:tabs>
          <w:tab w:val="left" w:pos="1134"/>
          <w:tab w:val="left" w:pos="1701"/>
          <w:tab w:val="center" w:pos="5400"/>
        </w:tabs>
        <w:jc w:val="center"/>
        <w:rPr>
          <w:rFonts w:ascii="TH SarabunPSK" w:hAnsi="TH SarabunPSK" w:cs="TH SarabunPSK"/>
          <w:color w:val="000000"/>
        </w:rPr>
      </w:pPr>
    </w:p>
    <w:p w14:paraId="0EC8C5EC" w14:textId="77777777" w:rsidR="005E00FE" w:rsidRPr="000333D7" w:rsidRDefault="005E00FE" w:rsidP="005E00FE">
      <w:pPr>
        <w:tabs>
          <w:tab w:val="left" w:pos="1134"/>
          <w:tab w:val="left" w:pos="1701"/>
          <w:tab w:val="center" w:pos="5400"/>
        </w:tabs>
        <w:ind w:firstLine="1134"/>
        <w:rPr>
          <w:rFonts w:ascii="TH SarabunPSK" w:hAnsi="TH SarabunPSK" w:cs="TH SarabunPSK"/>
          <w:color w:val="000000"/>
        </w:rPr>
      </w:pPr>
      <w:r w:rsidRPr="000333D7">
        <w:rPr>
          <w:rFonts w:ascii="TH SarabunPSK" w:hAnsi="TH SarabunPSK" w:cs="TH SarabunPSK"/>
          <w:color w:val="000000"/>
          <w:cs/>
        </w:rPr>
        <w:t>ข้าพเจ้า...................................................................................... ตำแหน่ง..............................................</w:t>
      </w:r>
    </w:p>
    <w:p w14:paraId="475D9D6A" w14:textId="77777777" w:rsidR="005E00FE" w:rsidRPr="000333D7" w:rsidRDefault="005E00FE" w:rsidP="00A01D11">
      <w:pPr>
        <w:tabs>
          <w:tab w:val="left" w:pos="1134"/>
          <w:tab w:val="left" w:pos="1701"/>
          <w:tab w:val="center" w:pos="5400"/>
        </w:tabs>
        <w:jc w:val="thaiDistribute"/>
        <w:rPr>
          <w:rFonts w:ascii="TH SarabunPSK" w:hAnsi="TH SarabunPSK" w:cs="TH SarabunPSK"/>
          <w:color w:val="000000"/>
        </w:rPr>
      </w:pPr>
      <w:r w:rsidRPr="000333D7">
        <w:rPr>
          <w:rFonts w:ascii="TH SarabunPSK" w:hAnsi="TH SarabunPSK" w:cs="TH SarabunPSK"/>
          <w:color w:val="000000"/>
          <w:cs/>
        </w:rPr>
        <w:t xml:space="preserve">ส่วนงานที่สังกัด.............................................................................................. ขอรับรองว่า รายจ่ายข้างต้นนี้ </w:t>
      </w:r>
      <w:r w:rsidR="00A01D11" w:rsidRPr="000333D7">
        <w:rPr>
          <w:rFonts w:ascii="TH SarabunPSK" w:hAnsi="TH SarabunPSK" w:cs="TH SarabunPSK"/>
          <w:color w:val="000000"/>
          <w:cs/>
        </w:rPr>
        <w:t xml:space="preserve"> </w:t>
      </w:r>
      <w:r w:rsidRPr="000333D7">
        <w:rPr>
          <w:rFonts w:ascii="TH SarabunPSK" w:hAnsi="TH SarabunPSK" w:cs="TH SarabunPSK"/>
          <w:color w:val="000000"/>
          <w:cs/>
        </w:rPr>
        <w:t>ข้าพเจ้า</w:t>
      </w:r>
      <w:r w:rsidR="00A01D11" w:rsidRPr="000333D7">
        <w:rPr>
          <w:rFonts w:ascii="TH SarabunPSK" w:hAnsi="TH SarabunPSK" w:cs="TH SarabunPSK"/>
          <w:color w:val="000000"/>
          <w:cs/>
        </w:rPr>
        <w:t xml:space="preserve">         </w:t>
      </w:r>
      <w:r w:rsidRPr="000333D7">
        <w:rPr>
          <w:rFonts w:ascii="TH SarabunPSK" w:hAnsi="TH SarabunPSK" w:cs="TH SarabunPSK"/>
          <w:color w:val="000000"/>
          <w:cs/>
        </w:rPr>
        <w:t xml:space="preserve">ได้จ่ายเงินจำนวนดังกล่าวไปจริง เพื่อประโยชน์แก่ตนเองหรือบุคคลในครอบครัวของข้าพเจ้า ทั้งนี้ ตามหลักเกณฑ์และเงื่อนไขการขอรับการจัดสวัสดิการด้านสุขภาพแบบยืดหยุ่นตามที่มหาวิทยาลัยธรรมศาสตร์ประกาศกำหนดทุกประการ </w:t>
      </w:r>
    </w:p>
    <w:p w14:paraId="6D6CCB90" w14:textId="77777777" w:rsidR="005E00FE" w:rsidRPr="000333D7" w:rsidRDefault="005E00FE" w:rsidP="005E00FE">
      <w:pPr>
        <w:tabs>
          <w:tab w:val="left" w:pos="1134"/>
          <w:tab w:val="left" w:pos="1701"/>
          <w:tab w:val="center" w:pos="5400"/>
        </w:tabs>
        <w:rPr>
          <w:rFonts w:ascii="TH SarabunPSK" w:hAnsi="TH SarabunPSK" w:cs="TH SarabunPSK"/>
          <w:color w:val="000000"/>
        </w:rPr>
      </w:pPr>
    </w:p>
    <w:p w14:paraId="01CA4E46" w14:textId="77777777" w:rsidR="005E00FE" w:rsidRPr="000333D7" w:rsidRDefault="005E00FE" w:rsidP="005E00FE">
      <w:pPr>
        <w:ind w:left="2835"/>
        <w:jc w:val="center"/>
        <w:rPr>
          <w:rFonts w:ascii="TH SarabunPSK" w:hAnsi="TH SarabunPSK" w:cs="TH SarabunPSK"/>
          <w:color w:val="000000"/>
        </w:rPr>
      </w:pPr>
    </w:p>
    <w:p w14:paraId="492989C1" w14:textId="77777777" w:rsidR="005E00FE" w:rsidRPr="000333D7" w:rsidRDefault="005E00FE" w:rsidP="005E00FE">
      <w:pPr>
        <w:ind w:left="2835"/>
        <w:jc w:val="center"/>
        <w:rPr>
          <w:rFonts w:ascii="TH SarabunPSK" w:hAnsi="TH SarabunPSK" w:cs="TH SarabunPSK"/>
          <w:color w:val="000000"/>
        </w:rPr>
      </w:pPr>
      <w:r w:rsidRPr="000333D7">
        <w:rPr>
          <w:rFonts w:ascii="TH SarabunPSK" w:hAnsi="TH SarabunPSK" w:cs="TH SarabunPSK"/>
          <w:color w:val="000000"/>
          <w:cs/>
        </w:rPr>
        <w:t xml:space="preserve">ลงชื่อ................................................................. </w:t>
      </w:r>
    </w:p>
    <w:p w14:paraId="59967F0A" w14:textId="77777777" w:rsidR="005E00FE" w:rsidRPr="000333D7" w:rsidRDefault="005E00FE" w:rsidP="005E00FE">
      <w:pPr>
        <w:ind w:left="4395" w:right="1235" w:hanging="11"/>
        <w:jc w:val="center"/>
        <w:rPr>
          <w:rFonts w:ascii="TH SarabunPSK" w:hAnsi="TH SarabunPSK" w:cs="TH SarabunPSK"/>
          <w:color w:val="000000"/>
        </w:rPr>
      </w:pPr>
      <w:r w:rsidRPr="000333D7">
        <w:rPr>
          <w:rFonts w:ascii="TH SarabunPSK" w:hAnsi="TH SarabunPSK" w:cs="TH SarabunPSK"/>
          <w:color w:val="000000"/>
          <w:cs/>
        </w:rPr>
        <w:t>(................................................................)</w:t>
      </w:r>
    </w:p>
    <w:p w14:paraId="7D948FE0" w14:textId="77777777" w:rsidR="005E00FE" w:rsidRPr="000333D7" w:rsidRDefault="00A01D11" w:rsidP="00A01D11">
      <w:pPr>
        <w:ind w:left="3969" w:right="1377"/>
        <w:rPr>
          <w:rFonts w:ascii="TH SarabunPSK" w:hAnsi="TH SarabunPSK" w:cs="TH SarabunPSK"/>
          <w:color w:val="000000"/>
        </w:rPr>
      </w:pPr>
      <w:r w:rsidRPr="000333D7">
        <w:rPr>
          <w:rFonts w:ascii="TH SarabunPSK" w:hAnsi="TH SarabunPSK" w:cs="TH SarabunPSK"/>
          <w:color w:val="000000"/>
          <w:cs/>
        </w:rPr>
        <w:t xml:space="preserve">    </w:t>
      </w:r>
      <w:r w:rsidR="00C509C3" w:rsidRPr="000333D7">
        <w:rPr>
          <w:rFonts w:ascii="TH SarabunPSK" w:hAnsi="TH SarabunPSK" w:cs="TH SarabunPSK"/>
          <w:color w:val="000000"/>
          <w:cs/>
        </w:rPr>
        <w:t xml:space="preserve">    </w:t>
      </w:r>
      <w:r w:rsidRPr="000333D7">
        <w:rPr>
          <w:rFonts w:ascii="TH SarabunPSK" w:hAnsi="TH SarabunPSK" w:cs="TH SarabunPSK"/>
          <w:color w:val="000000"/>
          <w:cs/>
        </w:rPr>
        <w:t xml:space="preserve"> </w:t>
      </w:r>
      <w:r w:rsidR="005E00FE" w:rsidRPr="000333D7">
        <w:rPr>
          <w:rFonts w:ascii="TH SarabunPSK" w:hAnsi="TH SarabunPSK" w:cs="TH SarabunPSK"/>
          <w:color w:val="000000"/>
          <w:cs/>
        </w:rPr>
        <w:t>วันที่ ............................................</w:t>
      </w:r>
      <w:r w:rsidRPr="000333D7">
        <w:rPr>
          <w:rFonts w:ascii="TH SarabunPSK" w:hAnsi="TH SarabunPSK" w:cs="TH SarabunPSK"/>
          <w:color w:val="000000"/>
          <w:cs/>
        </w:rPr>
        <w:t>...</w:t>
      </w:r>
      <w:r w:rsidR="005E00FE" w:rsidRPr="000333D7">
        <w:rPr>
          <w:rFonts w:ascii="TH SarabunPSK" w:hAnsi="TH SarabunPSK" w:cs="TH SarabunPSK"/>
          <w:color w:val="000000"/>
          <w:cs/>
        </w:rPr>
        <w:t>.......</w:t>
      </w:r>
      <w:r w:rsidRPr="000333D7">
        <w:rPr>
          <w:rFonts w:ascii="TH SarabunPSK" w:hAnsi="TH SarabunPSK" w:cs="TH SarabunPSK"/>
          <w:color w:val="000000"/>
          <w:cs/>
        </w:rPr>
        <w:t>...</w:t>
      </w:r>
      <w:r w:rsidR="005E00FE" w:rsidRPr="000333D7">
        <w:rPr>
          <w:rFonts w:ascii="TH SarabunPSK" w:hAnsi="TH SarabunPSK" w:cs="TH SarabunPSK"/>
          <w:color w:val="000000"/>
          <w:cs/>
        </w:rPr>
        <w:t>........</w:t>
      </w:r>
    </w:p>
    <w:p w14:paraId="47607E22" w14:textId="77777777" w:rsidR="005E00FE" w:rsidRPr="000333D7" w:rsidRDefault="005E00FE" w:rsidP="005E00FE">
      <w:pPr>
        <w:ind w:left="3969" w:right="1377"/>
        <w:jc w:val="center"/>
        <w:rPr>
          <w:rFonts w:ascii="TH SarabunPSK" w:hAnsi="TH SarabunPSK" w:cs="TH SarabunPSK"/>
          <w:color w:val="000000"/>
        </w:rPr>
      </w:pPr>
    </w:p>
    <w:p w14:paraId="5BD3BEA2" w14:textId="77777777" w:rsidR="005E00FE" w:rsidRPr="000333D7" w:rsidRDefault="005E00FE" w:rsidP="005E00FE">
      <w:pPr>
        <w:ind w:left="3969" w:right="1377"/>
        <w:jc w:val="center"/>
        <w:rPr>
          <w:rFonts w:ascii="TH SarabunPSK" w:hAnsi="TH SarabunPSK" w:cs="TH SarabunPSK"/>
          <w:color w:val="000000"/>
        </w:rPr>
      </w:pPr>
    </w:p>
    <w:p w14:paraId="65453659" w14:textId="77777777" w:rsidR="005E00FE" w:rsidRPr="000333D7" w:rsidRDefault="005E00FE" w:rsidP="005E00FE">
      <w:pPr>
        <w:ind w:left="3969" w:right="1377"/>
        <w:jc w:val="center"/>
        <w:rPr>
          <w:rFonts w:ascii="TH SarabunPSK" w:hAnsi="TH SarabunPSK" w:cs="TH SarabunPSK"/>
          <w:color w:val="000000"/>
        </w:rPr>
      </w:pPr>
    </w:p>
    <w:p w14:paraId="2B42EAF2" w14:textId="77777777" w:rsidR="005E00FE" w:rsidRPr="000333D7" w:rsidRDefault="005E00FE" w:rsidP="005E00FE">
      <w:pPr>
        <w:ind w:left="3969" w:right="1377"/>
        <w:jc w:val="center"/>
        <w:rPr>
          <w:rFonts w:ascii="TH SarabunPSK" w:hAnsi="TH SarabunPSK" w:cs="TH SarabunPSK"/>
          <w:color w:val="000000"/>
        </w:rPr>
      </w:pPr>
    </w:p>
    <w:p w14:paraId="413C0DFF" w14:textId="77777777" w:rsidR="005E00FE" w:rsidRPr="000333D7" w:rsidRDefault="005E00FE" w:rsidP="005E00FE">
      <w:pPr>
        <w:ind w:left="3969" w:right="1377"/>
        <w:jc w:val="center"/>
        <w:rPr>
          <w:rFonts w:ascii="TH SarabunPSK" w:hAnsi="TH SarabunPSK" w:cs="TH SarabunPSK"/>
          <w:color w:val="000000"/>
        </w:rPr>
      </w:pPr>
    </w:p>
    <w:p w14:paraId="37F1BF70" w14:textId="77777777" w:rsidR="005E00FE" w:rsidRPr="000333D7" w:rsidRDefault="005E00FE" w:rsidP="005E00FE">
      <w:pPr>
        <w:ind w:left="3969" w:right="1377"/>
        <w:jc w:val="center"/>
        <w:rPr>
          <w:rFonts w:ascii="TH SarabunPSK" w:hAnsi="TH SarabunPSK" w:cs="TH SarabunPSK"/>
          <w:color w:val="000000"/>
        </w:rPr>
      </w:pPr>
    </w:p>
    <w:p w14:paraId="5049F052" w14:textId="77777777" w:rsidR="005E00FE" w:rsidRPr="000333D7" w:rsidRDefault="005E00FE" w:rsidP="005E00FE">
      <w:pPr>
        <w:ind w:left="3969" w:right="1377"/>
        <w:jc w:val="center"/>
        <w:rPr>
          <w:rFonts w:ascii="TH SarabunPSK" w:hAnsi="TH SarabunPSK" w:cs="TH SarabunPSK"/>
          <w:color w:val="000000"/>
        </w:rPr>
      </w:pPr>
    </w:p>
    <w:p w14:paraId="3F956250" w14:textId="77777777" w:rsidR="008B11CD" w:rsidRPr="000333D7" w:rsidRDefault="008B11CD" w:rsidP="005E00FE">
      <w:pPr>
        <w:ind w:left="3969" w:right="1377"/>
        <w:jc w:val="center"/>
        <w:rPr>
          <w:rFonts w:ascii="TH SarabunPSK" w:hAnsi="TH SarabunPSK" w:cs="TH SarabunPSK"/>
          <w:color w:val="000000"/>
        </w:rPr>
      </w:pPr>
    </w:p>
    <w:p w14:paraId="60E97FD0" w14:textId="77777777" w:rsidR="005E00FE" w:rsidRPr="000333D7" w:rsidRDefault="005E00FE" w:rsidP="005E00FE">
      <w:pPr>
        <w:ind w:left="3969" w:right="1377"/>
        <w:jc w:val="center"/>
        <w:rPr>
          <w:rFonts w:ascii="TH SarabunPSK" w:hAnsi="TH SarabunPSK" w:cs="TH SarabunPSK"/>
          <w:color w:val="000000"/>
        </w:rPr>
      </w:pPr>
    </w:p>
    <w:p w14:paraId="78D925DA" w14:textId="77777777" w:rsidR="00F85650" w:rsidRPr="000333D7" w:rsidRDefault="00F85650" w:rsidP="005E00FE">
      <w:pPr>
        <w:ind w:left="3969" w:right="1377"/>
        <w:jc w:val="center"/>
        <w:rPr>
          <w:rFonts w:ascii="TH SarabunPSK" w:hAnsi="TH SarabunPSK" w:cs="TH SarabunPSK"/>
          <w:color w:val="000000"/>
        </w:rPr>
      </w:pPr>
    </w:p>
    <w:p w14:paraId="3D8E0D7D" w14:textId="77777777" w:rsidR="00F85650" w:rsidRPr="000333D7" w:rsidRDefault="00F85650" w:rsidP="005E00FE">
      <w:pPr>
        <w:ind w:left="3969" w:right="1377"/>
        <w:jc w:val="center"/>
        <w:rPr>
          <w:rFonts w:ascii="TH SarabunPSK" w:hAnsi="TH SarabunPSK" w:cs="TH SarabunPSK"/>
          <w:color w:val="000000"/>
        </w:rPr>
      </w:pPr>
    </w:p>
    <w:p w14:paraId="0DA84077" w14:textId="77777777" w:rsidR="00F85650" w:rsidRPr="000333D7" w:rsidRDefault="00F85650" w:rsidP="005E00FE">
      <w:pPr>
        <w:ind w:left="3969" w:right="1377"/>
        <w:jc w:val="center"/>
        <w:rPr>
          <w:rFonts w:ascii="TH SarabunPSK" w:hAnsi="TH SarabunPSK" w:cs="TH SarabunPSK"/>
          <w:color w:val="000000"/>
        </w:rPr>
      </w:pPr>
    </w:p>
    <w:p w14:paraId="7864DB69" w14:textId="4E95ECF3" w:rsidR="005E00FE" w:rsidRPr="000333D7" w:rsidRDefault="005E00FE" w:rsidP="00213E74">
      <w:pPr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lastRenderedPageBreak/>
        <w:t>แนวทางการปฏิบัติ</w:t>
      </w:r>
      <w:r w:rsidR="00213E74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เกี่ยวกับ</w:t>
      </w: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สวัสดิการด้านสุขภาพสำหรับพนักงานมหาวิทยาลัย</w:t>
      </w:r>
    </w:p>
    <w:p w14:paraId="50423E89" w14:textId="77777777" w:rsidR="005E00FE" w:rsidRPr="000333D7" w:rsidRDefault="005E00FE" w:rsidP="005E00FE">
      <w:pPr>
        <w:jc w:val="center"/>
        <w:rPr>
          <w:rFonts w:ascii="TH SarabunPSK" w:hAnsi="TH SarabunPSK" w:cs="TH SarabunPSK"/>
          <w:b/>
          <w:bCs/>
          <w:color w:val="000000"/>
          <w:sz w:val="16"/>
          <w:szCs w:val="16"/>
        </w:rPr>
      </w:pPr>
    </w:p>
    <w:p w14:paraId="1865DD1F" w14:textId="77777777" w:rsidR="005E00FE" w:rsidRPr="000333D7" w:rsidRDefault="005E00FE" w:rsidP="005E00FE">
      <w:pPr>
        <w:ind w:firstLine="851"/>
        <w:jc w:val="thaiDistribute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ตามประกาศมหาวิทยาลัย เรื่อง หลักเกณฑ์และวิธีการจัดสวัสดิการด้านสุขภาพสำหรับพนักงานมหาวิทยาลัย พ.ศ.๒๕๖๕ เพื่อการสอดรับกับความต้องการของบุคลากรบนพื้นฐานของงบประมาณแผ่นดินที่มหาวิทยาลัยได้รับการจัดสรร</w:t>
      </w:r>
    </w:p>
    <w:p w14:paraId="16E0AF74" w14:textId="77777777" w:rsidR="005E00FE" w:rsidRPr="000333D7" w:rsidRDefault="005E00FE" w:rsidP="005E00FE">
      <w:pPr>
        <w:ind w:firstLine="851"/>
        <w:jc w:val="thaiDistribute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สวัสดิการด้านสุขภาพ หมายความว่า สวัสดิการด้านสุขภาพที่มหาวิทยาลัยจัดทำหรือกำหนดให้แก่พนักงานมหาวิทยาลัยในการป้องกันโรค การรักษาพยาบาล หรือการสร้างเสริมและฟื้นฟูสุขภาพร่างกายและจิตใจ</w:t>
      </w:r>
      <w:r w:rsidRPr="000333D7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ได้แก่</w:t>
      </w:r>
    </w:p>
    <w:p w14:paraId="44B7A9AA" w14:textId="77777777" w:rsidR="005E00FE" w:rsidRPr="000333D7" w:rsidRDefault="005E00FE" w:rsidP="005E00FE">
      <w:pPr>
        <w:ind w:firstLine="851"/>
        <w:jc w:val="thaiDistribute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สวัสดิการด้านสุขภาพพื้นฐาน</w:t>
      </w:r>
      <w:r w:rsidRPr="000333D7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ได้แก่ สวัสดิการด้านสุขภาพที่มหาวิทยาลัยดำเนินการจัดทำประกันด้านสุขภาพให้แก่พนักงานมหาวิทยาลัย</w:t>
      </w:r>
    </w:p>
    <w:p w14:paraId="54F4C542" w14:textId="77777777" w:rsidR="005E00FE" w:rsidRPr="000333D7" w:rsidRDefault="005E00FE" w:rsidP="005E00FE">
      <w:pPr>
        <w:ind w:firstLine="851"/>
        <w:jc w:val="thaiDistribute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สวัสดิการด้านสุขภาพแบบยืดหยุ่น ได้แก่ สวัสดิการด้านสุขภาพที่มหาวิทยาลัยกำหนดให้แก่พนักงานมหาวิทยาลัยเลือกดำเนินการได้อย่างเหมาะสม สอดคล้องกับความต้องการของตนเอง</w:t>
      </w:r>
    </w:p>
    <w:p w14:paraId="4D406166" w14:textId="77777777" w:rsidR="005E00FE" w:rsidRPr="000333D7" w:rsidRDefault="005E00FE" w:rsidP="005E00FE">
      <w:pPr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39E55987" w14:textId="77777777" w:rsidR="005E00FE" w:rsidRPr="000333D7" w:rsidRDefault="005E00FE" w:rsidP="005E00FE">
      <w:pPr>
        <w:tabs>
          <w:tab w:val="left" w:pos="851"/>
          <w:tab w:val="left" w:pos="1440"/>
        </w:tabs>
        <w:ind w:right="-45"/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คุณสมบัติของผู้มีสิทธิได้รับสวัสดิการด้านสุขภาพแบบยืดหยุ่น</w:t>
      </w:r>
    </w:p>
    <w:p w14:paraId="2EA850DB" w14:textId="77777777" w:rsidR="005E00FE" w:rsidRPr="000333D7" w:rsidRDefault="005E00FE" w:rsidP="005E00FE">
      <w:pPr>
        <w:pStyle w:val="ListParagraph"/>
        <w:numPr>
          <w:ilvl w:val="2"/>
          <w:numId w:val="22"/>
        </w:numPr>
        <w:tabs>
          <w:tab w:val="left" w:pos="1134"/>
          <w:tab w:val="left" w:pos="1980"/>
        </w:tabs>
        <w:ind w:left="0" w:right="-46" w:firstLine="851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 xml:space="preserve">พนักงานมหาวิทยาลัย </w:t>
      </w:r>
    </w:p>
    <w:p w14:paraId="0A32BFF9" w14:textId="7010F820" w:rsidR="005E00FE" w:rsidRPr="000333D7" w:rsidRDefault="005E00FE" w:rsidP="005E00FE">
      <w:pPr>
        <w:pStyle w:val="ListParagraph"/>
        <w:numPr>
          <w:ilvl w:val="2"/>
          <w:numId w:val="22"/>
        </w:numPr>
        <w:tabs>
          <w:tab w:val="left" w:pos="1134"/>
        </w:tabs>
        <w:ind w:left="0" w:right="-46" w:firstLine="851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เป็นผู้มีระยะเวลาปฏิบัติงานในสถานะ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พนักงานมหาวิทยาลัย</w:t>
      </w:r>
      <w:r w:rsidR="00213E74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เป็นเวลาเกินกว่าหนึ่งร้อยแปดสิบวัน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 xml:space="preserve">นับตั้งแต่วันที่บรรจุเข้าปฏิบัติงาน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ยกเว้นกรณี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>พนักงานมหาวิทยาลัยที่เปลี่ยนสถานภาพจากข้าราชการ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มิต้องนำระยะเวลาดังกล่าวมาพิจารณา</w:t>
      </w:r>
    </w:p>
    <w:p w14:paraId="57FB61D6" w14:textId="77777777" w:rsidR="005E00FE" w:rsidRPr="000333D7" w:rsidRDefault="005E00FE" w:rsidP="005E00FE">
      <w:pPr>
        <w:pStyle w:val="ListParagraph"/>
        <w:tabs>
          <w:tab w:val="left" w:pos="1134"/>
        </w:tabs>
        <w:ind w:left="851" w:right="-46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</w:p>
    <w:p w14:paraId="61E5394A" w14:textId="77777777" w:rsidR="005E00FE" w:rsidRPr="000333D7" w:rsidRDefault="005E00FE" w:rsidP="005E00FE">
      <w:pPr>
        <w:tabs>
          <w:tab w:val="left" w:pos="1134"/>
        </w:tabs>
        <w:ind w:right="-46"/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การขอรับสวัสดิการ</w:t>
      </w:r>
    </w:p>
    <w:p w14:paraId="31D3B0F6" w14:textId="6B4716DC" w:rsidR="005E00FE" w:rsidRPr="000333D7" w:rsidRDefault="005E00FE" w:rsidP="005E00FE">
      <w:pPr>
        <w:ind w:right="-46" w:firstLine="851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ให้ผู้มีสิทธิยื่นแบบคำขอเบิกเงินสวัสดิการด้านสุขภาพแบบยืดหยุ่นตามแบบฟอร์มและวิธีการที่มหาวิทยาลัยกำหนด พร้อมแนบหลักฐานการจ่ายเงินค่าใช้จ่ายสวัสดิการด้านสุขภาพแบบยืดหยุ่น และหลักฐานประกอบการเบิกจ่ายต่อส่วนงานต้นสังกัด หรือต่อกองทรัพยากรมนุษย์</w:t>
      </w:r>
      <w:r w:rsidR="00A40C35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กรณีผู้มีสิทธิสังกัดส่วนงานซึ่งอยู่ภายใต้สำนักงาน ภายใน ๑ ปี นับแต่วันที่ระบุไว้ในใบเสร็จรับเงินหรือใบรับรองการจ่ายเงินประกอบใบเสร็จรับเงิน แล้วแต่กรณี </w:t>
      </w:r>
    </w:p>
    <w:p w14:paraId="2138A87B" w14:textId="2144DD40" w:rsidR="005E00FE" w:rsidRPr="000333D7" w:rsidRDefault="005E00FE" w:rsidP="005E00FE">
      <w:pPr>
        <w:ind w:firstLine="851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ให้ส่วนงานหรือกองทรัพยากรมนุษย์ตามแต่กรณี ดำเนินการตรวจสอบความถูกต้องและครบถ้วนของคำขอหลักฐานการจ่ายเงินและหลักฐานประกอบการเบิกจ่าย หากถูกต้องครบถ้วนแล้ว ให้หน่วยงานที่ส่วนงานมอบหมาย นำเสนอหัวหน้าส่วนงานเพื่ออนุมัติเบิกจ่าย แต่หากคำขอหลักฐานการจ่ายเงินและหลักฐานประกอบการเบิกจ่าย ยังไม่ถูกต้องครบถ้วนตามที่กำหนดไว้ในประกาศนี้ ให้แจ้งผู้ยื่นคำขอดำเนินการให้ถูกต้อง</w:t>
      </w:r>
    </w:p>
    <w:p w14:paraId="43AA3B15" w14:textId="77777777" w:rsidR="005E00FE" w:rsidRPr="000333D7" w:rsidRDefault="005E00FE" w:rsidP="00A40C35">
      <w:pPr>
        <w:ind w:right="-46" w:firstLine="1440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หลักฐานการจ่ายเงินค่าใช้จ่ายสวัสดิการด้านสุขภาพแบบยืดหยุ่น ให้ใช้ใบเสร็จรับเงินซึ่งผู้รับเงินเป็นผู้ออกให้ โดยต้องมีรายการอย่างน้อยดังต่อไปนี้</w:t>
      </w:r>
    </w:p>
    <w:p w14:paraId="74A9713D" w14:textId="77777777" w:rsidR="005E00FE" w:rsidRPr="000333D7" w:rsidRDefault="005E00FE" w:rsidP="005E00FE">
      <w:pPr>
        <w:ind w:left="1418" w:right="-45" w:hanging="284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๑) ชื่อ สถานที่อยู่ หรือที่ทำการของผู้ขายหรือให้บริการ</w:t>
      </w:r>
    </w:p>
    <w:p w14:paraId="236A1E7C" w14:textId="77777777" w:rsidR="005E00FE" w:rsidRPr="000333D7" w:rsidRDefault="005E00FE" w:rsidP="005E00FE">
      <w:pPr>
        <w:ind w:left="1418" w:right="-45" w:hanging="284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๒) วัน เดือน ปี ที่รับเงิน</w:t>
      </w:r>
    </w:p>
    <w:p w14:paraId="39202F1F" w14:textId="77777777" w:rsidR="005E00FE" w:rsidRPr="000333D7" w:rsidRDefault="005E00FE" w:rsidP="005E00FE">
      <w:pPr>
        <w:ind w:left="1418" w:right="-45" w:hanging="284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๓) รายการแสดงการรับเงินระบุว่าเป็นค่าอะไร</w:t>
      </w:r>
    </w:p>
    <w:p w14:paraId="22BC9B52" w14:textId="77777777" w:rsidR="005E00FE" w:rsidRPr="000333D7" w:rsidRDefault="005E00FE" w:rsidP="005E00FE">
      <w:pPr>
        <w:ind w:left="1418" w:right="-45" w:hanging="284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lastRenderedPageBreak/>
        <w:t>๔) จำนวนเงินทั้งตัวเลขและตัวอักษร</w:t>
      </w:r>
    </w:p>
    <w:p w14:paraId="389F5136" w14:textId="77777777" w:rsidR="005E00FE" w:rsidRPr="000333D7" w:rsidRDefault="005E00FE" w:rsidP="005E00FE">
      <w:pPr>
        <w:ind w:left="1418" w:right="-45" w:hanging="284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๕) ลายมือชื่อของผู้รับเงิน</w:t>
      </w:r>
    </w:p>
    <w:p w14:paraId="52FB55D7" w14:textId="77777777" w:rsidR="005E00FE" w:rsidRPr="000333D7" w:rsidRDefault="005E00FE" w:rsidP="005E00FE">
      <w:pPr>
        <w:ind w:left="1418" w:right="-45" w:hanging="284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๖) ชื่อของพนักงานมหาวิทยาลัย ผู้ซื้อสินค้าหรือรับบริการ</w:t>
      </w:r>
    </w:p>
    <w:p w14:paraId="0F18EF0D" w14:textId="77777777" w:rsidR="005E00FE" w:rsidRPr="000333D7" w:rsidRDefault="005E00FE" w:rsidP="005E00FE">
      <w:pPr>
        <w:ind w:right="-46" w:firstLine="916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ให้ส่วนงานเปิดบัญชีออมทรัพย์กับธนาคารพาณิชย์โดยให้ใช้ชื่อ </w:t>
      </w:r>
      <w:bookmarkStart w:id="1" w:name="_Hlk91418785"/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“มหาวิทยาลัยธรรมศาสตร์ สวัสดิการด้านสุขภาพ-(ชื่อส่วนงาน)”</w:t>
      </w:r>
      <w:bookmarkEnd w:id="1"/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เพื่อรับโอนเงินจากมหาวิทยาลัย  เช่น </w:t>
      </w: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Pr="000333D7">
        <w:rPr>
          <w:rFonts w:ascii="TH SarabunPSK" w:hAnsi="TH SarabunPSK" w:cs="TH SarabunPSK"/>
          <w:color w:val="000000"/>
          <w:sz w:val="32"/>
          <w:szCs w:val="32"/>
          <w:u w:val="single"/>
          <w:cs/>
        </w:rPr>
        <w:t>“มหาวิทยาลัยธรรมศาสตร์ สวัสดิการด้านสุขภาพ-คณะแพทยศาสตร์”</w:t>
      </w:r>
    </w:p>
    <w:p w14:paraId="4A97864F" w14:textId="77777777" w:rsidR="005E00FE" w:rsidRPr="000333D7" w:rsidRDefault="005E00FE" w:rsidP="005E00FE">
      <w:pPr>
        <w:ind w:right="-46" w:firstLine="916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หลักฐานการเบิกจ่ายเงินสวัสดิการด้านสุขภาพให้ใช้ตามบัญชีแนบท้ายประกาศมหาวิทยาลัย เรื่อง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  <w:lang w:val="th-TH"/>
        </w:rPr>
        <w:t xml:space="preserve">และวิธีการจัดสวัสดิการด้านสุขภาพสำหรับพนักงานมหาวิทยาลัย พ.ศ.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๒๕๖๕</w:t>
      </w:r>
    </w:p>
    <w:p w14:paraId="32087491" w14:textId="77777777" w:rsidR="005E00FE" w:rsidRPr="000333D7" w:rsidRDefault="005E00FE" w:rsidP="005E00FE">
      <w:pPr>
        <w:ind w:right="-46" w:firstLine="916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</w:p>
    <w:p w14:paraId="096CBFC9" w14:textId="77777777" w:rsidR="005E00FE" w:rsidRPr="000333D7" w:rsidRDefault="005E00FE" w:rsidP="005E00FE">
      <w:pPr>
        <w:ind w:right="-46"/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รายงานการเบิกจ่ายเงินสวัสดิการ</w:t>
      </w:r>
      <w:r w:rsidRPr="000333D7">
        <w:rPr>
          <w:rFonts w:ascii="TH SarabunPSK" w:hAnsi="TH SarabunPSK" w:cs="TH SarabunPSK"/>
          <w:b/>
          <w:bCs/>
          <w:color w:val="000000"/>
          <w:sz w:val="32"/>
          <w:szCs w:val="32"/>
          <w:cs/>
          <w:lang w:val="th-TH"/>
        </w:rPr>
        <w:t>ด้านสุขภาพแบบยืดหยุ่น</w:t>
      </w:r>
    </w:p>
    <w:p w14:paraId="2C064515" w14:textId="68970125" w:rsidR="005E00FE" w:rsidRPr="000333D7" w:rsidRDefault="005E00FE" w:rsidP="005E00FE">
      <w:pPr>
        <w:ind w:right="-46" w:firstLine="851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บุคลากรสังกัดสำนักงาน ให้กองทรัพยากรมนุษย์ตรวจสอบหลักฐาน จัดเก็บข้อมูลเบิกจ่ายเป็นรายบุคคลและรายงานให้กองคลังทราบ</w:t>
      </w:r>
    </w:p>
    <w:p w14:paraId="0794FFEA" w14:textId="78311543" w:rsidR="005E00FE" w:rsidRPr="000333D7" w:rsidRDefault="005E00FE" w:rsidP="005E00FE">
      <w:pPr>
        <w:ind w:right="-46" w:firstLine="851"/>
        <w:jc w:val="thaiDistribute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บุคลากรสังกัดส่วนงาน</w:t>
      </w:r>
      <w:r w:rsidR="00A40C35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ให้ส่วนงาน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ตรวจสอบหลักฐาน จัดเก็บข้อมูลเบิกจ่ายเป็นรายบุคคลและรายงานให้กองคลังทราบ</w:t>
      </w:r>
    </w:p>
    <w:p w14:paraId="7A2A59D8" w14:textId="77777777" w:rsidR="005E00FE" w:rsidRPr="000333D7" w:rsidRDefault="005E00FE" w:rsidP="005E00FE">
      <w:pPr>
        <w:ind w:right="-46" w:firstLine="851"/>
        <w:jc w:val="thaiDistribute"/>
        <w:rPr>
          <w:rFonts w:ascii="TH SarabunPSK" w:hAnsi="TH SarabunPSK" w:cs="TH SarabunPSK"/>
          <w:color w:val="000000"/>
          <w:sz w:val="32"/>
          <w:szCs w:val="32"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ให้กองทรัพยากรมนุษย์และส่วนงานรายงานการเบิกจ่ายสวัสดิการด้านสุขภาพแบบยืดหยุ่น</w:t>
      </w:r>
      <w:r w:rsidR="008B11CD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               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ไปที่กองคลัง เมื่อสิ้นสุดปีงบประมาณภายในวันที่ ๑๕ ตุลาคม ของทุกปี หากท่านไม่รายงานในเวลาที่กำหนด             กองคลังจะไม่โอนเงินงบประมาณปีปัจจุบัน </w:t>
      </w:r>
    </w:p>
    <w:p w14:paraId="45C5A942" w14:textId="77777777" w:rsidR="005E00FE" w:rsidRPr="000333D7" w:rsidRDefault="005E00FE" w:rsidP="005E00FE">
      <w:pPr>
        <w:ind w:right="-46" w:firstLine="851"/>
        <w:jc w:val="thaiDistribute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ในกรณีมีเงินเหลือจ่ายให้นำส่งคืนมหาวิทยาลัยพร้อมดอกเบี้ย และให้รายงานตามแบบฟอร์ม</w:t>
      </w:r>
      <w:r w:rsidR="008B11CD"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               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ที่มหาวิทยาลัยกำหนด</w:t>
      </w:r>
    </w:p>
    <w:p w14:paraId="4AFB1122" w14:textId="161D8D47" w:rsidR="005E00FE" w:rsidRPr="000333D7" w:rsidRDefault="005E00FE" w:rsidP="005E00FE">
      <w:pPr>
        <w:ind w:right="-45" w:firstLine="851"/>
        <w:jc w:val="thaiDistribute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>กรณีมีพนักงานมหาวิทยาลัยบรรจุเข้าปฏิบัติงานระหว่างปี ซึ่งปฏิบัติงาน</w:t>
      </w:r>
      <w:r w:rsidR="00A40C35">
        <w:rPr>
          <w:rFonts w:ascii="TH SarabunPSK" w:hAnsi="TH SarabunPSK" w:cs="TH SarabunPSK" w:hint="cs"/>
          <w:color w:val="000000"/>
          <w:sz w:val="32"/>
          <w:szCs w:val="32"/>
          <w:cs/>
        </w:rPr>
        <w:t>เป็นเวลาเกินกว่าหนึ่งร้อยแปดสิบวัน</w:t>
      </w:r>
      <w:r w:rsidRPr="000333D7">
        <w:rPr>
          <w:rFonts w:ascii="TH SarabunPSK" w:hAnsi="TH SarabunPSK" w:cs="TH SarabunPSK"/>
          <w:color w:val="000000"/>
          <w:sz w:val="32"/>
          <w:szCs w:val="32"/>
          <w:cs/>
        </w:rPr>
        <w:t xml:space="preserve"> ให้ส่วนงานแจ้งขอรับสิทธิในการเบิกสวัสดิการด้านสุขภาพฯ ต่อกองทรัพยากรมนุษย์</w:t>
      </w:r>
    </w:p>
    <w:p w14:paraId="1CCD1C1F" w14:textId="77777777" w:rsidR="00A0053F" w:rsidRPr="000333D7" w:rsidRDefault="00A0053F" w:rsidP="005E00FE">
      <w:pPr>
        <w:ind w:right="-46" w:firstLine="916"/>
        <w:jc w:val="thaiDistribute"/>
        <w:rPr>
          <w:rFonts w:ascii="TH SarabunPSK" w:hAnsi="TH SarabunPSK" w:cs="TH SarabunPSK"/>
          <w:color w:val="000000"/>
          <w:sz w:val="32"/>
          <w:szCs w:val="32"/>
        </w:rPr>
        <w:sectPr w:rsidR="00A0053F" w:rsidRPr="000333D7" w:rsidSect="003C49D6">
          <w:headerReference w:type="first" r:id="rId11"/>
          <w:pgSz w:w="11906" w:h="16838"/>
          <w:pgMar w:top="1276" w:right="1151" w:bottom="1134" w:left="1440" w:header="709" w:footer="709" w:gutter="0"/>
          <w:pgNumType w:fmt="thaiNumbers"/>
          <w:cols w:space="708"/>
          <w:titlePg/>
          <w:docGrid w:linePitch="381"/>
        </w:sectPr>
      </w:pPr>
    </w:p>
    <w:p w14:paraId="03BC91C7" w14:textId="77777777" w:rsidR="00A0053F" w:rsidRPr="000333D7" w:rsidRDefault="00A0053F" w:rsidP="00A0053F">
      <w:pPr>
        <w:ind w:right="-41"/>
        <w:jc w:val="center"/>
        <w:rPr>
          <w:rFonts w:ascii="TH SarabunPSK" w:hAnsi="TH SarabunPSK" w:cs="TH SarabunPSK"/>
          <w:b/>
          <w:bCs/>
          <w:color w:val="000000"/>
        </w:rPr>
      </w:pPr>
      <w:r w:rsidRPr="000333D7">
        <w:rPr>
          <w:rFonts w:ascii="TH SarabunPSK" w:hAnsi="TH SarabunPSK" w:cs="TH SarabunPSK"/>
          <w:b/>
          <w:bCs/>
          <w:color w:val="000000"/>
          <w:cs/>
        </w:rPr>
        <w:lastRenderedPageBreak/>
        <w:t>ชื่อส่วนงาน</w:t>
      </w:r>
    </w:p>
    <w:p w14:paraId="743141D4" w14:textId="77777777" w:rsidR="00A0053F" w:rsidRPr="000333D7" w:rsidRDefault="00A0053F" w:rsidP="00A0053F">
      <w:pPr>
        <w:ind w:right="-41"/>
        <w:jc w:val="center"/>
        <w:rPr>
          <w:rFonts w:ascii="TH SarabunPSK" w:hAnsi="TH SarabunPSK" w:cs="TH SarabunPSK"/>
          <w:b/>
          <w:bCs/>
          <w:color w:val="000000"/>
        </w:rPr>
      </w:pPr>
      <w:r w:rsidRPr="000333D7">
        <w:rPr>
          <w:rFonts w:ascii="TH SarabunPSK" w:hAnsi="TH SarabunPSK" w:cs="TH SarabunPSK"/>
          <w:b/>
          <w:bCs/>
          <w:color w:val="000000"/>
          <w:cs/>
        </w:rPr>
        <w:t>รายงานสวัสดิการด้านสุขภาพแบบยืดหยุ่น</w:t>
      </w:r>
    </w:p>
    <w:p w14:paraId="20B7473F" w14:textId="77777777" w:rsidR="008D44FF" w:rsidRPr="000333D7" w:rsidRDefault="008D44FF" w:rsidP="00A0053F">
      <w:pPr>
        <w:ind w:right="-41"/>
        <w:jc w:val="center"/>
        <w:rPr>
          <w:rFonts w:ascii="TH SarabunPSK" w:hAnsi="TH SarabunPSK" w:cs="TH SarabunPSK"/>
          <w:b/>
          <w:bCs/>
          <w:color w:val="000000"/>
          <w:sz w:val="16"/>
          <w:szCs w:val="16"/>
        </w:rPr>
      </w:pPr>
    </w:p>
    <w:tbl>
      <w:tblPr>
        <w:tblW w:w="15878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4"/>
        <w:gridCol w:w="911"/>
        <w:gridCol w:w="855"/>
        <w:gridCol w:w="816"/>
        <w:gridCol w:w="1118"/>
        <w:gridCol w:w="979"/>
        <w:gridCol w:w="1198"/>
        <w:gridCol w:w="844"/>
        <w:gridCol w:w="726"/>
        <w:gridCol w:w="1117"/>
        <w:gridCol w:w="973"/>
        <w:gridCol w:w="980"/>
        <w:gridCol w:w="992"/>
        <w:gridCol w:w="1120"/>
        <w:gridCol w:w="859"/>
        <w:gridCol w:w="726"/>
      </w:tblGrid>
      <w:tr w:rsidR="00D82057" w:rsidRPr="000333D7" w14:paraId="0425C3E7" w14:textId="77777777" w:rsidTr="00D82057">
        <w:tc>
          <w:tcPr>
            <w:tcW w:w="1683" w:type="dxa"/>
            <w:vMerge w:val="restart"/>
            <w:shd w:val="clear" w:color="auto" w:fill="auto"/>
            <w:vAlign w:val="center"/>
          </w:tcPr>
          <w:p w14:paraId="3234FEA6" w14:textId="77777777" w:rsidR="00766B76" w:rsidRPr="000333D7" w:rsidRDefault="00766B76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รายชื่อ</w:t>
            </w:r>
          </w:p>
        </w:tc>
        <w:tc>
          <w:tcPr>
            <w:tcW w:w="3676" w:type="dxa"/>
            <w:gridSpan w:val="4"/>
            <w:shd w:val="clear" w:color="auto" w:fill="auto"/>
          </w:tcPr>
          <w:p w14:paraId="3619FA13" w14:textId="77777777" w:rsidR="00766B76" w:rsidRPr="000333D7" w:rsidRDefault="00766B76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ปีงบประมาณ</w:t>
            </w: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</w:rPr>
              <w:t xml:space="preserve"> </w:t>
            </w: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๒๕๖๕</w:t>
            </w:r>
          </w:p>
        </w:tc>
        <w:tc>
          <w:tcPr>
            <w:tcW w:w="6829" w:type="dxa"/>
            <w:gridSpan w:val="7"/>
            <w:shd w:val="clear" w:color="auto" w:fill="auto"/>
          </w:tcPr>
          <w:p w14:paraId="1D9B8797" w14:textId="77777777" w:rsidR="00766B76" w:rsidRPr="000333D7" w:rsidRDefault="00766B76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ปีงบประมาณ</w:t>
            </w: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</w:rPr>
              <w:t xml:space="preserve"> </w:t>
            </w: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๒๕๖๖</w:t>
            </w:r>
          </w:p>
        </w:tc>
        <w:tc>
          <w:tcPr>
            <w:tcW w:w="3690" w:type="dxa"/>
            <w:gridSpan w:val="4"/>
            <w:shd w:val="clear" w:color="auto" w:fill="auto"/>
          </w:tcPr>
          <w:p w14:paraId="72AD79C7" w14:textId="77777777" w:rsidR="00766B76" w:rsidRPr="000333D7" w:rsidRDefault="00766B76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ปีงบประมาณ</w:t>
            </w: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</w:rPr>
              <w:t xml:space="preserve"> </w:t>
            </w: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๒๕๖๗</w:t>
            </w:r>
          </w:p>
        </w:tc>
      </w:tr>
      <w:tr w:rsidR="00D82057" w:rsidRPr="000333D7" w14:paraId="011BA0DF" w14:textId="77777777" w:rsidTr="00D82057">
        <w:tc>
          <w:tcPr>
            <w:tcW w:w="1683" w:type="dxa"/>
            <w:vMerge/>
            <w:shd w:val="clear" w:color="auto" w:fill="auto"/>
          </w:tcPr>
          <w:p w14:paraId="37D92B18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</w:p>
        </w:tc>
        <w:tc>
          <w:tcPr>
            <w:tcW w:w="871" w:type="dxa"/>
            <w:vMerge w:val="restart"/>
            <w:shd w:val="clear" w:color="auto" w:fill="auto"/>
          </w:tcPr>
          <w:p w14:paraId="2156F7B6" w14:textId="77777777" w:rsidR="0088521C" w:rsidRPr="000333D7" w:rsidRDefault="0088521C" w:rsidP="00D82057">
            <w:pPr>
              <w:ind w:left="-108" w:right="-84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งบประมาณ(๑)</w:t>
            </w:r>
          </w:p>
        </w:tc>
        <w:tc>
          <w:tcPr>
            <w:tcW w:w="1676" w:type="dxa"/>
            <w:gridSpan w:val="2"/>
            <w:shd w:val="clear" w:color="auto" w:fill="auto"/>
          </w:tcPr>
          <w:p w14:paraId="2069B93E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เบิกจ่าย (๒)</w:t>
            </w:r>
          </w:p>
        </w:tc>
        <w:tc>
          <w:tcPr>
            <w:tcW w:w="1129" w:type="dxa"/>
            <w:vMerge w:val="restart"/>
            <w:shd w:val="clear" w:color="auto" w:fill="auto"/>
          </w:tcPr>
          <w:p w14:paraId="12F434E0" w14:textId="77777777" w:rsidR="0088521C" w:rsidRPr="000333D7" w:rsidRDefault="0088521C" w:rsidP="00D82057">
            <w:pPr>
              <w:ind w:left="-100" w:right="-10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คงเหลือ (๓) (๓)</w:t>
            </w: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</w:rPr>
              <w:t>=</w:t>
            </w: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 xml:space="preserve"> (๑)-(๒)</w:t>
            </w:r>
          </w:p>
        </w:tc>
        <w:tc>
          <w:tcPr>
            <w:tcW w:w="981" w:type="dxa"/>
            <w:vMerge w:val="restart"/>
            <w:shd w:val="clear" w:color="auto" w:fill="auto"/>
          </w:tcPr>
          <w:p w14:paraId="3D9D3570" w14:textId="77777777" w:rsidR="0088521C" w:rsidRPr="000333D7" w:rsidRDefault="0088521C" w:rsidP="00D82057">
            <w:pPr>
              <w:ind w:left="-108" w:right="-10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งบประมาณ (๔)</w:t>
            </w:r>
          </w:p>
        </w:tc>
        <w:tc>
          <w:tcPr>
            <w:tcW w:w="1205" w:type="dxa"/>
            <w:vMerge w:val="restart"/>
            <w:shd w:val="clear" w:color="auto" w:fill="auto"/>
          </w:tcPr>
          <w:p w14:paraId="5317EF24" w14:textId="77777777" w:rsidR="0004180B" w:rsidRPr="000333D7" w:rsidRDefault="0088521C" w:rsidP="00D82057">
            <w:pPr>
              <w:ind w:left="-108"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รวมงบประมาณ</w:t>
            </w:r>
            <w:r w:rsidR="0004180B"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(๕)</w:t>
            </w:r>
          </w:p>
          <w:p w14:paraId="583E0FAB" w14:textId="77777777" w:rsidR="0088521C" w:rsidRPr="000333D7" w:rsidRDefault="0088521C" w:rsidP="00D82057">
            <w:pPr>
              <w:ind w:left="-108"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(๕)</w:t>
            </w: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</w:rPr>
              <w:t>=</w:t>
            </w: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 xml:space="preserve"> (๓)</w:t>
            </w: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</w:rPr>
              <w:t>+</w:t>
            </w: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(๔)</w:t>
            </w:r>
          </w:p>
        </w:tc>
        <w:tc>
          <w:tcPr>
            <w:tcW w:w="1553" w:type="dxa"/>
            <w:gridSpan w:val="2"/>
            <w:shd w:val="clear" w:color="auto" w:fill="auto"/>
          </w:tcPr>
          <w:p w14:paraId="5FEBF9EC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 xml:space="preserve">เบิกจ่าย </w:t>
            </w:r>
          </w:p>
          <w:p w14:paraId="7ADFB4AA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(๖)</w:t>
            </w:r>
          </w:p>
        </w:tc>
        <w:tc>
          <w:tcPr>
            <w:tcW w:w="1125" w:type="dxa"/>
            <w:vMerge w:val="restart"/>
            <w:shd w:val="clear" w:color="auto" w:fill="auto"/>
          </w:tcPr>
          <w:p w14:paraId="7322C71B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คงเหลือ</w:t>
            </w:r>
            <w:r w:rsidR="009854D6" w:rsidRPr="000333D7">
              <w:rPr>
                <w:rFonts w:ascii="TH SarabunPSK" w:hAnsi="TH SarabunPSK" w:cs="TH SarabunPSK"/>
                <w:color w:val="000000"/>
                <w:sz w:val="26"/>
                <w:szCs w:val="26"/>
              </w:rPr>
              <w:t>(</w:t>
            </w:r>
            <w:r w:rsidR="009854D6"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๗</w:t>
            </w:r>
            <w:r w:rsidR="009854D6" w:rsidRPr="000333D7">
              <w:rPr>
                <w:rFonts w:ascii="TH SarabunPSK" w:hAnsi="TH SarabunPSK" w:cs="TH SarabunPSK"/>
                <w:color w:val="000000"/>
                <w:sz w:val="26"/>
                <w:szCs w:val="26"/>
              </w:rPr>
              <w:t>)</w:t>
            </w:r>
          </w:p>
          <w:p w14:paraId="183D3FA3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(๗)</w:t>
            </w: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</w:rPr>
              <w:t>=</w:t>
            </w: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 xml:space="preserve"> (๕)-(๖)</w:t>
            </w:r>
          </w:p>
        </w:tc>
        <w:tc>
          <w:tcPr>
            <w:tcW w:w="1965" w:type="dxa"/>
            <w:gridSpan w:val="2"/>
            <w:shd w:val="clear" w:color="auto" w:fill="auto"/>
          </w:tcPr>
          <w:p w14:paraId="00BF0831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คงเหลือยกไป</w:t>
            </w:r>
            <w:r w:rsidR="00676862" w:rsidRPr="000333D7">
              <w:rPr>
                <w:rFonts w:ascii="TH SarabunPSK" w:hAnsi="TH SarabunPSK" w:cs="TH SarabunPSK"/>
                <w:color w:val="000000"/>
                <w:sz w:val="26"/>
                <w:szCs w:val="26"/>
              </w:rPr>
              <w:t xml:space="preserve"> </w:t>
            </w:r>
            <w:r w:rsidR="00676862"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(๘)</w:t>
            </w:r>
          </w:p>
        </w:tc>
        <w:tc>
          <w:tcPr>
            <w:tcW w:w="994" w:type="dxa"/>
            <w:vMerge w:val="restart"/>
            <w:shd w:val="clear" w:color="auto" w:fill="auto"/>
          </w:tcPr>
          <w:p w14:paraId="3BA9E737" w14:textId="77777777" w:rsidR="0088521C" w:rsidRPr="000333D7" w:rsidRDefault="0088521C" w:rsidP="00D82057">
            <w:pPr>
              <w:ind w:left="-103" w:right="-7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 xml:space="preserve">งบประมาณ </w:t>
            </w:r>
          </w:p>
          <w:p w14:paraId="0017F14B" w14:textId="77777777" w:rsidR="0088521C" w:rsidRPr="000333D7" w:rsidRDefault="0088521C" w:rsidP="00D82057">
            <w:pPr>
              <w:ind w:left="-103" w:right="-7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(๙)</w:t>
            </w:r>
          </w:p>
        </w:tc>
        <w:tc>
          <w:tcPr>
            <w:tcW w:w="1126" w:type="dxa"/>
            <w:vMerge w:val="restart"/>
            <w:shd w:val="clear" w:color="auto" w:fill="auto"/>
          </w:tcPr>
          <w:p w14:paraId="31906DB0" w14:textId="77777777" w:rsidR="00FA467A" w:rsidRPr="000333D7" w:rsidRDefault="0088521C" w:rsidP="00D82057">
            <w:pPr>
              <w:ind w:left="-151" w:right="-12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รวมงบประมาณ</w:t>
            </w:r>
          </w:p>
          <w:p w14:paraId="0CCCCF8F" w14:textId="77777777" w:rsidR="00FA467A" w:rsidRPr="000333D7" w:rsidRDefault="00FA467A" w:rsidP="00D82057">
            <w:pPr>
              <w:ind w:left="-151" w:right="-12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(๑๐)</w:t>
            </w:r>
          </w:p>
          <w:p w14:paraId="2843612A" w14:textId="77777777" w:rsidR="0088521C" w:rsidRPr="000333D7" w:rsidRDefault="0088521C" w:rsidP="00D82057">
            <w:pPr>
              <w:ind w:left="-151" w:right="-12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(๑๐)</w:t>
            </w: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</w:rPr>
              <w:t>=</w:t>
            </w: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(๘)+(๙)</w:t>
            </w:r>
          </w:p>
        </w:tc>
        <w:tc>
          <w:tcPr>
            <w:tcW w:w="1570" w:type="dxa"/>
            <w:gridSpan w:val="2"/>
            <w:shd w:val="clear" w:color="auto" w:fill="auto"/>
          </w:tcPr>
          <w:p w14:paraId="3BF35549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เบิกจ่าย (๑๑)</w:t>
            </w:r>
          </w:p>
        </w:tc>
      </w:tr>
      <w:tr w:rsidR="00D82057" w:rsidRPr="000333D7" w14:paraId="680E9326" w14:textId="77777777" w:rsidTr="00D82057">
        <w:tc>
          <w:tcPr>
            <w:tcW w:w="1683" w:type="dxa"/>
            <w:vMerge/>
            <w:shd w:val="clear" w:color="auto" w:fill="auto"/>
          </w:tcPr>
          <w:p w14:paraId="1BF74C34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</w:p>
        </w:tc>
        <w:tc>
          <w:tcPr>
            <w:tcW w:w="871" w:type="dxa"/>
            <w:vMerge/>
            <w:shd w:val="clear" w:color="auto" w:fill="auto"/>
          </w:tcPr>
          <w:p w14:paraId="79331B6A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58" w:type="dxa"/>
            <w:shd w:val="clear" w:color="auto" w:fill="auto"/>
          </w:tcPr>
          <w:p w14:paraId="38AFA383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สุขภาพพื้นฐาน</w:t>
            </w:r>
          </w:p>
        </w:tc>
        <w:tc>
          <w:tcPr>
            <w:tcW w:w="818" w:type="dxa"/>
            <w:shd w:val="clear" w:color="auto" w:fill="auto"/>
          </w:tcPr>
          <w:p w14:paraId="4520AD55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เบิกอื่นๆ</w:t>
            </w:r>
          </w:p>
        </w:tc>
        <w:tc>
          <w:tcPr>
            <w:tcW w:w="1129" w:type="dxa"/>
            <w:vMerge/>
            <w:shd w:val="clear" w:color="auto" w:fill="auto"/>
          </w:tcPr>
          <w:p w14:paraId="11A6806E" w14:textId="77777777" w:rsidR="0088521C" w:rsidRPr="000333D7" w:rsidRDefault="0088521C" w:rsidP="00D82057">
            <w:pPr>
              <w:ind w:left="-100" w:right="-10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981" w:type="dxa"/>
            <w:vMerge/>
            <w:shd w:val="clear" w:color="auto" w:fill="auto"/>
          </w:tcPr>
          <w:p w14:paraId="3B99BAAD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1205" w:type="dxa"/>
            <w:vMerge/>
            <w:shd w:val="clear" w:color="auto" w:fill="auto"/>
          </w:tcPr>
          <w:p w14:paraId="139B59F7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</w:p>
        </w:tc>
        <w:tc>
          <w:tcPr>
            <w:tcW w:w="847" w:type="dxa"/>
            <w:shd w:val="clear" w:color="auto" w:fill="auto"/>
          </w:tcPr>
          <w:p w14:paraId="49D70769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สุขภาพพื้นฐาน</w:t>
            </w:r>
          </w:p>
        </w:tc>
        <w:tc>
          <w:tcPr>
            <w:tcW w:w="706" w:type="dxa"/>
            <w:shd w:val="clear" w:color="auto" w:fill="auto"/>
          </w:tcPr>
          <w:p w14:paraId="59442734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เบิกอื่นๆ</w:t>
            </w:r>
          </w:p>
        </w:tc>
        <w:tc>
          <w:tcPr>
            <w:tcW w:w="1125" w:type="dxa"/>
            <w:vMerge/>
            <w:shd w:val="clear" w:color="auto" w:fill="auto"/>
          </w:tcPr>
          <w:p w14:paraId="26A0CA7D" w14:textId="77777777" w:rsidR="0088521C" w:rsidRPr="000333D7" w:rsidRDefault="0088521C" w:rsidP="00D82057">
            <w:pPr>
              <w:ind w:left="-117" w:right="-87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</w:p>
        </w:tc>
        <w:tc>
          <w:tcPr>
            <w:tcW w:w="982" w:type="dxa"/>
            <w:shd w:val="clear" w:color="auto" w:fill="auto"/>
          </w:tcPr>
          <w:p w14:paraId="0184D3AA" w14:textId="77777777" w:rsidR="0088521C" w:rsidRPr="000333D7" w:rsidRDefault="0088521C" w:rsidP="00D82057">
            <w:pPr>
              <w:ind w:left="-108" w:right="-10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คืนกองคลัง</w:t>
            </w:r>
          </w:p>
        </w:tc>
        <w:tc>
          <w:tcPr>
            <w:tcW w:w="983" w:type="dxa"/>
            <w:shd w:val="clear" w:color="auto" w:fill="auto"/>
          </w:tcPr>
          <w:p w14:paraId="5FB8C15A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ยก</w:t>
            </w:r>
            <w:r w:rsidR="00FA467A"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ยอด</w:t>
            </w: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ไปปี ๖๗ (๘)</w:t>
            </w:r>
          </w:p>
        </w:tc>
        <w:tc>
          <w:tcPr>
            <w:tcW w:w="994" w:type="dxa"/>
            <w:vMerge/>
            <w:shd w:val="clear" w:color="auto" w:fill="auto"/>
          </w:tcPr>
          <w:p w14:paraId="4DDE740F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</w:p>
        </w:tc>
        <w:tc>
          <w:tcPr>
            <w:tcW w:w="1126" w:type="dxa"/>
            <w:vMerge/>
            <w:shd w:val="clear" w:color="auto" w:fill="auto"/>
          </w:tcPr>
          <w:p w14:paraId="6A174AFF" w14:textId="77777777" w:rsidR="0088521C" w:rsidRPr="000333D7" w:rsidRDefault="0088521C" w:rsidP="00D82057">
            <w:pPr>
              <w:ind w:left="-152" w:right="-12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</w:p>
        </w:tc>
        <w:tc>
          <w:tcPr>
            <w:tcW w:w="864" w:type="dxa"/>
            <w:shd w:val="clear" w:color="auto" w:fill="auto"/>
          </w:tcPr>
          <w:p w14:paraId="1AA519E4" w14:textId="77777777" w:rsidR="0088521C" w:rsidRPr="000333D7" w:rsidRDefault="0088521C" w:rsidP="00D82057">
            <w:pPr>
              <w:ind w:left="-88" w:right="-10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สุขภาพพื้นฐาน</w:t>
            </w:r>
          </w:p>
        </w:tc>
        <w:tc>
          <w:tcPr>
            <w:tcW w:w="706" w:type="dxa"/>
            <w:shd w:val="clear" w:color="auto" w:fill="auto"/>
          </w:tcPr>
          <w:p w14:paraId="4ADEFFF7" w14:textId="77777777" w:rsidR="0088521C" w:rsidRPr="000333D7" w:rsidRDefault="0088521C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เบิกอื่นๆ</w:t>
            </w:r>
          </w:p>
        </w:tc>
      </w:tr>
      <w:tr w:rsidR="00D82057" w:rsidRPr="000333D7" w14:paraId="4AF62456" w14:textId="77777777" w:rsidTr="00D82057">
        <w:tc>
          <w:tcPr>
            <w:tcW w:w="1683" w:type="dxa"/>
            <w:shd w:val="clear" w:color="auto" w:fill="auto"/>
          </w:tcPr>
          <w:p w14:paraId="123012A4" w14:textId="77777777" w:rsidR="0004180B" w:rsidRPr="000333D7" w:rsidRDefault="0004180B" w:rsidP="00D82057">
            <w:pPr>
              <w:ind w:right="-46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พนักงาน ก.</w:t>
            </w:r>
          </w:p>
        </w:tc>
        <w:tc>
          <w:tcPr>
            <w:tcW w:w="871" w:type="dxa"/>
            <w:shd w:val="clear" w:color="auto" w:fill="auto"/>
          </w:tcPr>
          <w:p w14:paraId="5947DE64" w14:textId="77777777" w:rsidR="0004180B" w:rsidRPr="000333D7" w:rsidRDefault="0004180B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๑๐,๐๐๐</w:t>
            </w:r>
          </w:p>
        </w:tc>
        <w:tc>
          <w:tcPr>
            <w:tcW w:w="858" w:type="dxa"/>
            <w:shd w:val="clear" w:color="auto" w:fill="auto"/>
          </w:tcPr>
          <w:p w14:paraId="352B80BD" w14:textId="77777777" w:rsidR="0004180B" w:rsidRPr="000333D7" w:rsidRDefault="0004180B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๑๐๐</w:t>
            </w:r>
          </w:p>
        </w:tc>
        <w:tc>
          <w:tcPr>
            <w:tcW w:w="818" w:type="dxa"/>
            <w:shd w:val="clear" w:color="auto" w:fill="auto"/>
          </w:tcPr>
          <w:p w14:paraId="60F6A767" w14:textId="77777777" w:rsidR="0004180B" w:rsidRPr="000333D7" w:rsidRDefault="0004180B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๕,๐๐๐</w:t>
            </w:r>
          </w:p>
        </w:tc>
        <w:tc>
          <w:tcPr>
            <w:tcW w:w="1129" w:type="dxa"/>
            <w:shd w:val="clear" w:color="auto" w:fill="auto"/>
          </w:tcPr>
          <w:p w14:paraId="718104F7" w14:textId="77777777" w:rsidR="0004180B" w:rsidRPr="000333D7" w:rsidRDefault="0004180B" w:rsidP="00D82057">
            <w:pPr>
              <w:ind w:left="-100" w:right="-10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๔,๙๐๐</w:t>
            </w:r>
          </w:p>
        </w:tc>
        <w:tc>
          <w:tcPr>
            <w:tcW w:w="981" w:type="dxa"/>
            <w:shd w:val="clear" w:color="auto" w:fill="auto"/>
          </w:tcPr>
          <w:p w14:paraId="7DA85CCE" w14:textId="77777777" w:rsidR="0004180B" w:rsidRPr="000333D7" w:rsidRDefault="0004180B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๑๐,๐๐๐</w:t>
            </w:r>
          </w:p>
        </w:tc>
        <w:tc>
          <w:tcPr>
            <w:tcW w:w="1205" w:type="dxa"/>
            <w:shd w:val="clear" w:color="auto" w:fill="auto"/>
          </w:tcPr>
          <w:p w14:paraId="3EFD4C63" w14:textId="77777777" w:rsidR="0004180B" w:rsidRPr="000333D7" w:rsidRDefault="0004180B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๑๔,๙๐๐</w:t>
            </w:r>
          </w:p>
        </w:tc>
        <w:tc>
          <w:tcPr>
            <w:tcW w:w="847" w:type="dxa"/>
            <w:shd w:val="clear" w:color="auto" w:fill="auto"/>
          </w:tcPr>
          <w:p w14:paraId="16684E0E" w14:textId="77777777" w:rsidR="0004180B" w:rsidRPr="000333D7" w:rsidRDefault="0004180B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๑๐๐</w:t>
            </w:r>
          </w:p>
        </w:tc>
        <w:tc>
          <w:tcPr>
            <w:tcW w:w="706" w:type="dxa"/>
            <w:shd w:val="clear" w:color="auto" w:fill="auto"/>
          </w:tcPr>
          <w:p w14:paraId="3A872BA1" w14:textId="77777777" w:rsidR="0004180B" w:rsidRPr="000333D7" w:rsidRDefault="0004180B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๔,๐๐๐</w:t>
            </w:r>
          </w:p>
        </w:tc>
        <w:tc>
          <w:tcPr>
            <w:tcW w:w="1125" w:type="dxa"/>
            <w:shd w:val="clear" w:color="auto" w:fill="auto"/>
          </w:tcPr>
          <w:p w14:paraId="6EA19055" w14:textId="77777777" w:rsidR="0004180B" w:rsidRPr="000333D7" w:rsidRDefault="0004180B" w:rsidP="00D82057">
            <w:pPr>
              <w:ind w:left="-117" w:right="-87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๑๐,๘๐๐</w:t>
            </w:r>
          </w:p>
        </w:tc>
        <w:tc>
          <w:tcPr>
            <w:tcW w:w="982" w:type="dxa"/>
            <w:shd w:val="clear" w:color="auto" w:fill="auto"/>
          </w:tcPr>
          <w:p w14:paraId="472B0CB5" w14:textId="77777777" w:rsidR="0004180B" w:rsidRPr="000333D7" w:rsidRDefault="00676862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๘๐๐</w:t>
            </w:r>
          </w:p>
        </w:tc>
        <w:tc>
          <w:tcPr>
            <w:tcW w:w="983" w:type="dxa"/>
            <w:shd w:val="clear" w:color="auto" w:fill="auto"/>
          </w:tcPr>
          <w:p w14:paraId="59935119" w14:textId="77777777" w:rsidR="0004180B" w:rsidRPr="000333D7" w:rsidRDefault="00676862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๑๐,๐๐๐</w:t>
            </w:r>
          </w:p>
        </w:tc>
        <w:tc>
          <w:tcPr>
            <w:tcW w:w="994" w:type="dxa"/>
            <w:shd w:val="clear" w:color="auto" w:fill="auto"/>
          </w:tcPr>
          <w:p w14:paraId="039B01A7" w14:textId="77777777" w:rsidR="0004180B" w:rsidRPr="000333D7" w:rsidRDefault="00676862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๑๐,๐๐๐</w:t>
            </w:r>
          </w:p>
        </w:tc>
        <w:tc>
          <w:tcPr>
            <w:tcW w:w="1126" w:type="dxa"/>
            <w:shd w:val="clear" w:color="auto" w:fill="auto"/>
          </w:tcPr>
          <w:p w14:paraId="6C9B27C7" w14:textId="77777777" w:rsidR="0004180B" w:rsidRPr="000333D7" w:rsidRDefault="00676862" w:rsidP="00D82057">
            <w:pPr>
              <w:ind w:left="-152" w:right="-12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๒๐,๐๐๐</w:t>
            </w:r>
          </w:p>
        </w:tc>
        <w:tc>
          <w:tcPr>
            <w:tcW w:w="864" w:type="dxa"/>
            <w:shd w:val="clear" w:color="auto" w:fill="auto"/>
          </w:tcPr>
          <w:p w14:paraId="1751DB68" w14:textId="77777777" w:rsidR="0004180B" w:rsidRPr="000333D7" w:rsidRDefault="00676862" w:rsidP="00D82057">
            <w:pPr>
              <w:ind w:left="-88" w:right="-10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๑๐๐</w:t>
            </w:r>
          </w:p>
        </w:tc>
        <w:tc>
          <w:tcPr>
            <w:tcW w:w="706" w:type="dxa"/>
            <w:shd w:val="clear" w:color="auto" w:fill="auto"/>
          </w:tcPr>
          <w:p w14:paraId="3A5ADDA7" w14:textId="77777777" w:rsidR="0004180B" w:rsidRPr="000333D7" w:rsidRDefault="00676862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๙,๐๐๐</w:t>
            </w:r>
          </w:p>
        </w:tc>
      </w:tr>
      <w:tr w:rsidR="00D82057" w:rsidRPr="000333D7" w14:paraId="385DF0A6" w14:textId="77777777" w:rsidTr="00D82057">
        <w:tc>
          <w:tcPr>
            <w:tcW w:w="1683" w:type="dxa"/>
            <w:shd w:val="clear" w:color="auto" w:fill="auto"/>
          </w:tcPr>
          <w:p w14:paraId="5FDCDAD2" w14:textId="77777777" w:rsidR="00676862" w:rsidRPr="000333D7" w:rsidRDefault="00676862" w:rsidP="00D82057">
            <w:pPr>
              <w:ind w:right="-46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พนักงาน ข.</w:t>
            </w:r>
          </w:p>
        </w:tc>
        <w:tc>
          <w:tcPr>
            <w:tcW w:w="871" w:type="dxa"/>
            <w:shd w:val="clear" w:color="auto" w:fill="auto"/>
          </w:tcPr>
          <w:p w14:paraId="36C3937D" w14:textId="77777777" w:rsidR="00676862" w:rsidRPr="000333D7" w:rsidRDefault="00676862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๑๐,๐๐๐</w:t>
            </w:r>
          </w:p>
        </w:tc>
        <w:tc>
          <w:tcPr>
            <w:tcW w:w="858" w:type="dxa"/>
            <w:shd w:val="clear" w:color="auto" w:fill="auto"/>
          </w:tcPr>
          <w:p w14:paraId="07FDFD27" w14:textId="77777777" w:rsidR="00676862" w:rsidRPr="000333D7" w:rsidRDefault="00676862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๓,๓๐๐</w:t>
            </w:r>
          </w:p>
        </w:tc>
        <w:tc>
          <w:tcPr>
            <w:tcW w:w="818" w:type="dxa"/>
            <w:shd w:val="clear" w:color="auto" w:fill="auto"/>
          </w:tcPr>
          <w:p w14:paraId="35E5735F" w14:textId="77777777" w:rsidR="00676862" w:rsidRPr="000333D7" w:rsidRDefault="00676862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๒,๐๐๐</w:t>
            </w:r>
          </w:p>
        </w:tc>
        <w:tc>
          <w:tcPr>
            <w:tcW w:w="1129" w:type="dxa"/>
            <w:shd w:val="clear" w:color="auto" w:fill="auto"/>
          </w:tcPr>
          <w:p w14:paraId="3E87D1D0" w14:textId="77777777" w:rsidR="00676862" w:rsidRPr="000333D7" w:rsidRDefault="00676862" w:rsidP="00D82057">
            <w:pPr>
              <w:ind w:left="-100" w:right="-10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๔,๗๐๐</w:t>
            </w:r>
          </w:p>
        </w:tc>
        <w:tc>
          <w:tcPr>
            <w:tcW w:w="981" w:type="dxa"/>
            <w:shd w:val="clear" w:color="auto" w:fill="auto"/>
          </w:tcPr>
          <w:p w14:paraId="7B88EB48" w14:textId="77777777" w:rsidR="00676862" w:rsidRPr="000333D7" w:rsidRDefault="00676862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๑๐,๐๐๐</w:t>
            </w:r>
          </w:p>
        </w:tc>
        <w:tc>
          <w:tcPr>
            <w:tcW w:w="1205" w:type="dxa"/>
            <w:shd w:val="clear" w:color="auto" w:fill="auto"/>
          </w:tcPr>
          <w:p w14:paraId="4EB71760" w14:textId="77777777" w:rsidR="00676862" w:rsidRPr="000333D7" w:rsidRDefault="00676862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๑๔,๗๐๐</w:t>
            </w:r>
          </w:p>
        </w:tc>
        <w:tc>
          <w:tcPr>
            <w:tcW w:w="847" w:type="dxa"/>
            <w:shd w:val="clear" w:color="auto" w:fill="auto"/>
          </w:tcPr>
          <w:p w14:paraId="61089F35" w14:textId="77777777" w:rsidR="00676862" w:rsidRPr="000333D7" w:rsidRDefault="00676862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๓,๓๐๐</w:t>
            </w:r>
          </w:p>
        </w:tc>
        <w:tc>
          <w:tcPr>
            <w:tcW w:w="706" w:type="dxa"/>
            <w:shd w:val="clear" w:color="auto" w:fill="auto"/>
          </w:tcPr>
          <w:p w14:paraId="22D08C39" w14:textId="77777777" w:rsidR="00676862" w:rsidRPr="000333D7" w:rsidRDefault="00676862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๙,๐๐๐</w:t>
            </w:r>
          </w:p>
        </w:tc>
        <w:tc>
          <w:tcPr>
            <w:tcW w:w="1125" w:type="dxa"/>
            <w:shd w:val="clear" w:color="auto" w:fill="auto"/>
          </w:tcPr>
          <w:p w14:paraId="35A023A0" w14:textId="77777777" w:rsidR="00676862" w:rsidRPr="000333D7" w:rsidRDefault="00676862" w:rsidP="00D82057">
            <w:pPr>
              <w:ind w:left="-117" w:right="-87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๒,๔๐๐</w:t>
            </w:r>
          </w:p>
        </w:tc>
        <w:tc>
          <w:tcPr>
            <w:tcW w:w="982" w:type="dxa"/>
            <w:shd w:val="clear" w:color="auto" w:fill="auto"/>
          </w:tcPr>
          <w:p w14:paraId="5B837E73" w14:textId="77777777" w:rsidR="00676862" w:rsidRPr="000333D7" w:rsidRDefault="00676862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-</w:t>
            </w:r>
          </w:p>
        </w:tc>
        <w:tc>
          <w:tcPr>
            <w:tcW w:w="983" w:type="dxa"/>
            <w:shd w:val="clear" w:color="auto" w:fill="auto"/>
          </w:tcPr>
          <w:p w14:paraId="5E96ED00" w14:textId="77777777" w:rsidR="00676862" w:rsidRPr="000333D7" w:rsidRDefault="002B74BB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๒,๔๐๐</w:t>
            </w:r>
          </w:p>
        </w:tc>
        <w:tc>
          <w:tcPr>
            <w:tcW w:w="994" w:type="dxa"/>
            <w:shd w:val="clear" w:color="auto" w:fill="auto"/>
          </w:tcPr>
          <w:p w14:paraId="5F0EF011" w14:textId="77777777" w:rsidR="00676862" w:rsidRPr="000333D7" w:rsidRDefault="002B74BB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๑๐,๐๐๐</w:t>
            </w:r>
          </w:p>
        </w:tc>
        <w:tc>
          <w:tcPr>
            <w:tcW w:w="1126" w:type="dxa"/>
            <w:shd w:val="clear" w:color="auto" w:fill="auto"/>
          </w:tcPr>
          <w:p w14:paraId="5B1C9890" w14:textId="77777777" w:rsidR="00676862" w:rsidRPr="000333D7" w:rsidRDefault="002B74BB" w:rsidP="00D82057">
            <w:pPr>
              <w:ind w:left="-152" w:right="-12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๑๒,๔๐๐</w:t>
            </w:r>
          </w:p>
        </w:tc>
        <w:tc>
          <w:tcPr>
            <w:tcW w:w="864" w:type="dxa"/>
            <w:shd w:val="clear" w:color="auto" w:fill="auto"/>
          </w:tcPr>
          <w:p w14:paraId="7315A4BA" w14:textId="77777777" w:rsidR="00676862" w:rsidRPr="000333D7" w:rsidRDefault="002B74BB" w:rsidP="00D82057">
            <w:pPr>
              <w:ind w:left="-88" w:right="-10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๓,๓๐๐</w:t>
            </w:r>
          </w:p>
        </w:tc>
        <w:tc>
          <w:tcPr>
            <w:tcW w:w="706" w:type="dxa"/>
            <w:shd w:val="clear" w:color="auto" w:fill="auto"/>
          </w:tcPr>
          <w:p w14:paraId="205D5A4D" w14:textId="77777777" w:rsidR="00676862" w:rsidRPr="000333D7" w:rsidRDefault="002B74BB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  <w:r w:rsidRPr="000333D7"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  <w:t>๘,๐๐๐</w:t>
            </w:r>
          </w:p>
        </w:tc>
      </w:tr>
      <w:tr w:rsidR="00D82057" w:rsidRPr="000333D7" w14:paraId="35E5B672" w14:textId="77777777" w:rsidTr="00D82057">
        <w:tc>
          <w:tcPr>
            <w:tcW w:w="1683" w:type="dxa"/>
            <w:shd w:val="clear" w:color="auto" w:fill="auto"/>
          </w:tcPr>
          <w:p w14:paraId="06E5DE62" w14:textId="77777777" w:rsidR="008D44FF" w:rsidRPr="000333D7" w:rsidRDefault="008D44FF" w:rsidP="00D82057">
            <w:pPr>
              <w:ind w:right="-46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71" w:type="dxa"/>
            <w:shd w:val="clear" w:color="auto" w:fill="auto"/>
          </w:tcPr>
          <w:p w14:paraId="3B91136B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58" w:type="dxa"/>
            <w:shd w:val="clear" w:color="auto" w:fill="auto"/>
          </w:tcPr>
          <w:p w14:paraId="47A2C417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18" w:type="dxa"/>
            <w:shd w:val="clear" w:color="auto" w:fill="auto"/>
          </w:tcPr>
          <w:p w14:paraId="4A49867D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1129" w:type="dxa"/>
            <w:shd w:val="clear" w:color="auto" w:fill="auto"/>
          </w:tcPr>
          <w:p w14:paraId="01B944FA" w14:textId="77777777" w:rsidR="008D44FF" w:rsidRPr="000333D7" w:rsidRDefault="008D44FF" w:rsidP="00D82057">
            <w:pPr>
              <w:ind w:left="-100" w:right="-10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981" w:type="dxa"/>
            <w:shd w:val="clear" w:color="auto" w:fill="auto"/>
          </w:tcPr>
          <w:p w14:paraId="3B97DCF3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1205" w:type="dxa"/>
            <w:shd w:val="clear" w:color="auto" w:fill="auto"/>
          </w:tcPr>
          <w:p w14:paraId="4C041D9C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47" w:type="dxa"/>
            <w:shd w:val="clear" w:color="auto" w:fill="auto"/>
          </w:tcPr>
          <w:p w14:paraId="54F0D784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706" w:type="dxa"/>
            <w:shd w:val="clear" w:color="auto" w:fill="auto"/>
          </w:tcPr>
          <w:p w14:paraId="3688C7BC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1125" w:type="dxa"/>
            <w:shd w:val="clear" w:color="auto" w:fill="auto"/>
          </w:tcPr>
          <w:p w14:paraId="3863368A" w14:textId="77777777" w:rsidR="008D44FF" w:rsidRPr="000333D7" w:rsidRDefault="008D44FF" w:rsidP="00D82057">
            <w:pPr>
              <w:ind w:left="-117" w:right="-87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982" w:type="dxa"/>
            <w:shd w:val="clear" w:color="auto" w:fill="auto"/>
          </w:tcPr>
          <w:p w14:paraId="51300B4C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983" w:type="dxa"/>
            <w:shd w:val="clear" w:color="auto" w:fill="auto"/>
          </w:tcPr>
          <w:p w14:paraId="3B2E412B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994" w:type="dxa"/>
            <w:shd w:val="clear" w:color="auto" w:fill="auto"/>
          </w:tcPr>
          <w:p w14:paraId="7886F14C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1126" w:type="dxa"/>
            <w:shd w:val="clear" w:color="auto" w:fill="auto"/>
          </w:tcPr>
          <w:p w14:paraId="6BE3F947" w14:textId="77777777" w:rsidR="008D44FF" w:rsidRPr="000333D7" w:rsidRDefault="008D44FF" w:rsidP="00D82057">
            <w:pPr>
              <w:ind w:left="-152" w:right="-12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64" w:type="dxa"/>
            <w:shd w:val="clear" w:color="auto" w:fill="auto"/>
          </w:tcPr>
          <w:p w14:paraId="23DEFE9F" w14:textId="77777777" w:rsidR="008D44FF" w:rsidRPr="000333D7" w:rsidRDefault="008D44FF" w:rsidP="00D82057">
            <w:pPr>
              <w:ind w:left="-88" w:right="-10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706" w:type="dxa"/>
            <w:shd w:val="clear" w:color="auto" w:fill="auto"/>
          </w:tcPr>
          <w:p w14:paraId="3CDAEDE8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</w:tr>
      <w:tr w:rsidR="00D82057" w:rsidRPr="000333D7" w14:paraId="113CD3AA" w14:textId="77777777" w:rsidTr="00D82057">
        <w:tc>
          <w:tcPr>
            <w:tcW w:w="1683" w:type="dxa"/>
            <w:shd w:val="clear" w:color="auto" w:fill="auto"/>
          </w:tcPr>
          <w:p w14:paraId="48951319" w14:textId="77777777" w:rsidR="008D44FF" w:rsidRPr="000333D7" w:rsidRDefault="008D44FF" w:rsidP="00D82057">
            <w:pPr>
              <w:ind w:right="-46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71" w:type="dxa"/>
            <w:shd w:val="clear" w:color="auto" w:fill="auto"/>
          </w:tcPr>
          <w:p w14:paraId="1A0A7E33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58" w:type="dxa"/>
            <w:shd w:val="clear" w:color="auto" w:fill="auto"/>
          </w:tcPr>
          <w:p w14:paraId="1F983562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18" w:type="dxa"/>
            <w:shd w:val="clear" w:color="auto" w:fill="auto"/>
          </w:tcPr>
          <w:p w14:paraId="2D44B5B0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1129" w:type="dxa"/>
            <w:shd w:val="clear" w:color="auto" w:fill="auto"/>
          </w:tcPr>
          <w:p w14:paraId="3FFAE68C" w14:textId="77777777" w:rsidR="008D44FF" w:rsidRPr="000333D7" w:rsidRDefault="008D44FF" w:rsidP="00D82057">
            <w:pPr>
              <w:ind w:left="-100" w:right="-10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981" w:type="dxa"/>
            <w:shd w:val="clear" w:color="auto" w:fill="auto"/>
          </w:tcPr>
          <w:p w14:paraId="176B58E3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1205" w:type="dxa"/>
            <w:shd w:val="clear" w:color="auto" w:fill="auto"/>
          </w:tcPr>
          <w:p w14:paraId="0C3DAFA5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47" w:type="dxa"/>
            <w:shd w:val="clear" w:color="auto" w:fill="auto"/>
          </w:tcPr>
          <w:p w14:paraId="358802BE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706" w:type="dxa"/>
            <w:shd w:val="clear" w:color="auto" w:fill="auto"/>
          </w:tcPr>
          <w:p w14:paraId="3DDDF689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1125" w:type="dxa"/>
            <w:shd w:val="clear" w:color="auto" w:fill="auto"/>
          </w:tcPr>
          <w:p w14:paraId="0747B280" w14:textId="77777777" w:rsidR="008D44FF" w:rsidRPr="000333D7" w:rsidRDefault="008D44FF" w:rsidP="00D82057">
            <w:pPr>
              <w:ind w:left="-117" w:right="-87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982" w:type="dxa"/>
            <w:shd w:val="clear" w:color="auto" w:fill="auto"/>
          </w:tcPr>
          <w:p w14:paraId="64978BF9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983" w:type="dxa"/>
            <w:shd w:val="clear" w:color="auto" w:fill="auto"/>
          </w:tcPr>
          <w:p w14:paraId="24E1C77E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994" w:type="dxa"/>
            <w:shd w:val="clear" w:color="auto" w:fill="auto"/>
          </w:tcPr>
          <w:p w14:paraId="04AF062B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1126" w:type="dxa"/>
            <w:shd w:val="clear" w:color="auto" w:fill="auto"/>
          </w:tcPr>
          <w:p w14:paraId="498C477C" w14:textId="77777777" w:rsidR="008D44FF" w:rsidRPr="000333D7" w:rsidRDefault="008D44FF" w:rsidP="00D82057">
            <w:pPr>
              <w:ind w:left="-152" w:right="-12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64" w:type="dxa"/>
            <w:shd w:val="clear" w:color="auto" w:fill="auto"/>
          </w:tcPr>
          <w:p w14:paraId="259F2BCD" w14:textId="77777777" w:rsidR="008D44FF" w:rsidRPr="000333D7" w:rsidRDefault="008D44FF" w:rsidP="00D82057">
            <w:pPr>
              <w:ind w:left="-88" w:right="-10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706" w:type="dxa"/>
            <w:shd w:val="clear" w:color="auto" w:fill="auto"/>
          </w:tcPr>
          <w:p w14:paraId="66602373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</w:tr>
      <w:tr w:rsidR="00D82057" w:rsidRPr="000333D7" w14:paraId="796A2D37" w14:textId="77777777" w:rsidTr="00D82057">
        <w:tc>
          <w:tcPr>
            <w:tcW w:w="1683" w:type="dxa"/>
            <w:shd w:val="clear" w:color="auto" w:fill="auto"/>
          </w:tcPr>
          <w:p w14:paraId="6590CEE9" w14:textId="77777777" w:rsidR="008D44FF" w:rsidRPr="000333D7" w:rsidRDefault="008D44FF" w:rsidP="00D82057">
            <w:pPr>
              <w:ind w:right="-46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71" w:type="dxa"/>
            <w:shd w:val="clear" w:color="auto" w:fill="auto"/>
          </w:tcPr>
          <w:p w14:paraId="7F5EBCA6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58" w:type="dxa"/>
            <w:shd w:val="clear" w:color="auto" w:fill="auto"/>
          </w:tcPr>
          <w:p w14:paraId="70781DBE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18" w:type="dxa"/>
            <w:shd w:val="clear" w:color="auto" w:fill="auto"/>
          </w:tcPr>
          <w:p w14:paraId="4B1A0286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1129" w:type="dxa"/>
            <w:shd w:val="clear" w:color="auto" w:fill="auto"/>
          </w:tcPr>
          <w:p w14:paraId="3FDFBC4D" w14:textId="77777777" w:rsidR="008D44FF" w:rsidRPr="000333D7" w:rsidRDefault="008D44FF" w:rsidP="00D82057">
            <w:pPr>
              <w:ind w:left="-100" w:right="-10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981" w:type="dxa"/>
            <w:shd w:val="clear" w:color="auto" w:fill="auto"/>
          </w:tcPr>
          <w:p w14:paraId="0547A5DA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1205" w:type="dxa"/>
            <w:shd w:val="clear" w:color="auto" w:fill="auto"/>
          </w:tcPr>
          <w:p w14:paraId="28B24170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47" w:type="dxa"/>
            <w:shd w:val="clear" w:color="auto" w:fill="auto"/>
          </w:tcPr>
          <w:p w14:paraId="598523BA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706" w:type="dxa"/>
            <w:shd w:val="clear" w:color="auto" w:fill="auto"/>
          </w:tcPr>
          <w:p w14:paraId="63B87FB1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1125" w:type="dxa"/>
            <w:shd w:val="clear" w:color="auto" w:fill="auto"/>
          </w:tcPr>
          <w:p w14:paraId="3807A36F" w14:textId="77777777" w:rsidR="008D44FF" w:rsidRPr="000333D7" w:rsidRDefault="008D44FF" w:rsidP="00D82057">
            <w:pPr>
              <w:ind w:left="-117" w:right="-87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982" w:type="dxa"/>
            <w:shd w:val="clear" w:color="auto" w:fill="auto"/>
          </w:tcPr>
          <w:p w14:paraId="1815B603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983" w:type="dxa"/>
            <w:shd w:val="clear" w:color="auto" w:fill="auto"/>
          </w:tcPr>
          <w:p w14:paraId="13F45F05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994" w:type="dxa"/>
            <w:shd w:val="clear" w:color="auto" w:fill="auto"/>
          </w:tcPr>
          <w:p w14:paraId="20EDF2B3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1126" w:type="dxa"/>
            <w:shd w:val="clear" w:color="auto" w:fill="auto"/>
          </w:tcPr>
          <w:p w14:paraId="63847320" w14:textId="77777777" w:rsidR="008D44FF" w:rsidRPr="000333D7" w:rsidRDefault="008D44FF" w:rsidP="00D82057">
            <w:pPr>
              <w:ind w:left="-152" w:right="-12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64" w:type="dxa"/>
            <w:shd w:val="clear" w:color="auto" w:fill="auto"/>
          </w:tcPr>
          <w:p w14:paraId="6B417202" w14:textId="77777777" w:rsidR="008D44FF" w:rsidRPr="000333D7" w:rsidRDefault="008D44FF" w:rsidP="00D82057">
            <w:pPr>
              <w:ind w:left="-88" w:right="-10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706" w:type="dxa"/>
            <w:shd w:val="clear" w:color="auto" w:fill="auto"/>
          </w:tcPr>
          <w:p w14:paraId="48BF9955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</w:tr>
      <w:tr w:rsidR="00D82057" w:rsidRPr="000333D7" w14:paraId="465E625B" w14:textId="77777777" w:rsidTr="00D82057">
        <w:tc>
          <w:tcPr>
            <w:tcW w:w="1683" w:type="dxa"/>
            <w:shd w:val="clear" w:color="auto" w:fill="auto"/>
          </w:tcPr>
          <w:p w14:paraId="795580ED" w14:textId="77777777" w:rsidR="008D44FF" w:rsidRPr="000333D7" w:rsidRDefault="008D44FF" w:rsidP="00D82057">
            <w:pPr>
              <w:ind w:right="-46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71" w:type="dxa"/>
            <w:shd w:val="clear" w:color="auto" w:fill="auto"/>
          </w:tcPr>
          <w:p w14:paraId="603FFE4E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58" w:type="dxa"/>
            <w:shd w:val="clear" w:color="auto" w:fill="auto"/>
          </w:tcPr>
          <w:p w14:paraId="120BDA12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18" w:type="dxa"/>
            <w:shd w:val="clear" w:color="auto" w:fill="auto"/>
          </w:tcPr>
          <w:p w14:paraId="6BB98EF2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1129" w:type="dxa"/>
            <w:shd w:val="clear" w:color="auto" w:fill="auto"/>
          </w:tcPr>
          <w:p w14:paraId="48ADD2C6" w14:textId="77777777" w:rsidR="008D44FF" w:rsidRPr="000333D7" w:rsidRDefault="008D44FF" w:rsidP="00D82057">
            <w:pPr>
              <w:ind w:left="-100" w:right="-10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981" w:type="dxa"/>
            <w:shd w:val="clear" w:color="auto" w:fill="auto"/>
          </w:tcPr>
          <w:p w14:paraId="4F7BCF52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1205" w:type="dxa"/>
            <w:shd w:val="clear" w:color="auto" w:fill="auto"/>
          </w:tcPr>
          <w:p w14:paraId="5BCD4B03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47" w:type="dxa"/>
            <w:shd w:val="clear" w:color="auto" w:fill="auto"/>
          </w:tcPr>
          <w:p w14:paraId="6DC3A434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706" w:type="dxa"/>
            <w:shd w:val="clear" w:color="auto" w:fill="auto"/>
          </w:tcPr>
          <w:p w14:paraId="057F513C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1125" w:type="dxa"/>
            <w:shd w:val="clear" w:color="auto" w:fill="auto"/>
          </w:tcPr>
          <w:p w14:paraId="005C2578" w14:textId="77777777" w:rsidR="008D44FF" w:rsidRPr="000333D7" w:rsidRDefault="008D44FF" w:rsidP="00D82057">
            <w:pPr>
              <w:ind w:left="-117" w:right="-87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982" w:type="dxa"/>
            <w:shd w:val="clear" w:color="auto" w:fill="auto"/>
          </w:tcPr>
          <w:p w14:paraId="6A1628AF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983" w:type="dxa"/>
            <w:shd w:val="clear" w:color="auto" w:fill="auto"/>
          </w:tcPr>
          <w:p w14:paraId="6F23B556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994" w:type="dxa"/>
            <w:shd w:val="clear" w:color="auto" w:fill="auto"/>
          </w:tcPr>
          <w:p w14:paraId="47F0A4D2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1126" w:type="dxa"/>
            <w:shd w:val="clear" w:color="auto" w:fill="auto"/>
          </w:tcPr>
          <w:p w14:paraId="75EFDA70" w14:textId="77777777" w:rsidR="008D44FF" w:rsidRPr="000333D7" w:rsidRDefault="008D44FF" w:rsidP="00D82057">
            <w:pPr>
              <w:ind w:left="-152" w:right="-12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864" w:type="dxa"/>
            <w:shd w:val="clear" w:color="auto" w:fill="auto"/>
          </w:tcPr>
          <w:p w14:paraId="0D9BE5D7" w14:textId="77777777" w:rsidR="008D44FF" w:rsidRPr="000333D7" w:rsidRDefault="008D44FF" w:rsidP="00D82057">
            <w:pPr>
              <w:ind w:left="-88" w:right="-108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  <w:tc>
          <w:tcPr>
            <w:tcW w:w="706" w:type="dxa"/>
            <w:shd w:val="clear" w:color="auto" w:fill="auto"/>
          </w:tcPr>
          <w:p w14:paraId="30CD12FE" w14:textId="77777777" w:rsidR="008D44FF" w:rsidRPr="000333D7" w:rsidRDefault="008D44FF" w:rsidP="00D82057">
            <w:pPr>
              <w:ind w:right="-46"/>
              <w:jc w:val="center"/>
              <w:rPr>
                <w:rFonts w:ascii="TH SarabunPSK" w:hAnsi="TH SarabunPSK" w:cs="TH SarabunPSK"/>
                <w:color w:val="000000"/>
                <w:sz w:val="26"/>
                <w:szCs w:val="26"/>
                <w:cs/>
              </w:rPr>
            </w:pPr>
          </w:p>
        </w:tc>
      </w:tr>
    </w:tbl>
    <w:p w14:paraId="2DF00CDC" w14:textId="77777777" w:rsidR="005E00FE" w:rsidRPr="000333D7" w:rsidRDefault="005E00FE" w:rsidP="00321CFE">
      <w:pPr>
        <w:ind w:right="-46" w:firstLine="916"/>
        <w:jc w:val="center"/>
        <w:rPr>
          <w:rFonts w:ascii="TH SarabunPSK" w:hAnsi="TH SarabunPSK" w:cs="TH SarabunPSK"/>
          <w:color w:val="000000"/>
          <w:cs/>
        </w:rPr>
      </w:pPr>
    </w:p>
    <w:p w14:paraId="46B6262F" w14:textId="54E3BA7B" w:rsidR="00C84621" w:rsidRDefault="00C84621" w:rsidP="00C84621">
      <w:pPr>
        <w:rPr>
          <w:rFonts w:ascii="TH SarabunPSK" w:hAnsi="TH SarabunPSK" w:cs="TH SarabunPSK" w:hint="cs"/>
          <w:color w:val="000000"/>
          <w:cs/>
        </w:rPr>
        <w:sectPr w:rsidR="00C84621" w:rsidSect="00A0053F">
          <w:pgSz w:w="16838" w:h="11906" w:orient="landscape"/>
          <w:pgMar w:top="1440" w:right="1276" w:bottom="1151" w:left="1134" w:header="709" w:footer="709" w:gutter="0"/>
          <w:pgNumType w:fmt="thaiNumbers"/>
          <w:cols w:space="708"/>
          <w:titlePg/>
          <w:docGrid w:linePitch="381"/>
        </w:sectPr>
      </w:pPr>
    </w:p>
    <w:p w14:paraId="6AEA7E01" w14:textId="5EF37E4A" w:rsidR="00C84621" w:rsidRDefault="00ED178E" w:rsidP="00F9091D">
      <w:pPr>
        <w:ind w:right="-41"/>
        <w:jc w:val="center"/>
        <w:rPr>
          <w:rFonts w:ascii="TH SarabunPSK" w:hAnsi="TH SarabunPSK" w:cs="TH SarabunPSK" w:hint="cs"/>
          <w:b/>
          <w:bCs/>
          <w:color w:val="000000"/>
        </w:rPr>
      </w:pPr>
      <w:r w:rsidRPr="00ED178E">
        <w:rPr>
          <w:rFonts w:ascii="TH SarabunPSK" w:hAnsi="TH SarabunPSK" w:cs="TH SarabunPSK" w:hint="cs"/>
          <w:b/>
          <w:bCs/>
          <w:color w:val="000000"/>
          <w:cs/>
        </w:rPr>
        <w:lastRenderedPageBreak/>
        <w:t>รายละเอียดเกี่ยวกับการใช้เงินสวัสดิการด้านสุขภาพ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4"/>
        <w:gridCol w:w="4630"/>
      </w:tblGrid>
      <w:tr w:rsidR="00ED178E" w14:paraId="29694032" w14:textId="77777777" w:rsidTr="00ED178E">
        <w:tc>
          <w:tcPr>
            <w:tcW w:w="7209" w:type="dxa"/>
          </w:tcPr>
          <w:p w14:paraId="7A6CEEFD" w14:textId="3BF92E23" w:rsidR="00ED178E" w:rsidRPr="00F9091D" w:rsidRDefault="00ED178E" w:rsidP="00ED178E">
            <w:pPr>
              <w:ind w:right="-41"/>
              <w:jc w:val="center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F9091D">
              <w:rPr>
                <w:rFonts w:ascii="TH SarabunPSK" w:hAnsi="TH SarabunPSK" w:cs="TH SarabunPSK" w:hint="cs"/>
                <w:b/>
                <w:bCs/>
                <w:color w:val="000000"/>
                <w:cs/>
              </w:rPr>
              <w:t>พนักงานมหาวิทยาลัย (เปลี่ยนสถานภาพ)</w:t>
            </w:r>
          </w:p>
        </w:tc>
        <w:tc>
          <w:tcPr>
            <w:tcW w:w="7209" w:type="dxa"/>
          </w:tcPr>
          <w:p w14:paraId="401965F5" w14:textId="46CF70B8" w:rsidR="00ED178E" w:rsidRPr="00F9091D" w:rsidRDefault="00ED178E" w:rsidP="00ED178E">
            <w:pPr>
              <w:ind w:right="-41"/>
              <w:jc w:val="center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F9091D">
              <w:rPr>
                <w:rFonts w:ascii="TH SarabunPSK" w:hAnsi="TH SarabunPSK" w:cs="TH SarabunPSK" w:hint="cs"/>
                <w:b/>
                <w:bCs/>
                <w:color w:val="000000"/>
                <w:cs/>
              </w:rPr>
              <w:t>พนักงานมหาวิทยาลัย</w:t>
            </w:r>
          </w:p>
        </w:tc>
      </w:tr>
      <w:tr w:rsidR="00ED178E" w14:paraId="7D25605B" w14:textId="77777777" w:rsidTr="00ED178E">
        <w:tc>
          <w:tcPr>
            <w:tcW w:w="7209" w:type="dxa"/>
          </w:tcPr>
          <w:p w14:paraId="74F47942" w14:textId="6EC16197" w:rsidR="00ED178E" w:rsidRPr="00F9091D" w:rsidRDefault="00ED178E" w:rsidP="002E58C7">
            <w:pPr>
              <w:ind w:right="-41" w:firstLine="690"/>
              <w:jc w:val="thaiDistribute"/>
              <w:rPr>
                <w:rFonts w:ascii="TH SarabunPSK" w:hAnsi="TH SarabunPSK" w:cs="TH SarabunPSK"/>
              </w:rPr>
            </w:pPr>
            <w:r w:rsidRPr="00F9091D">
              <w:rPr>
                <w:rFonts w:ascii="TH SarabunPSK" w:hAnsi="TH SarabunPSK" w:cs="TH SarabunPSK" w:hint="cs"/>
                <w:cs/>
              </w:rPr>
              <w:t>มหาวิทยาลัยจะจัดสรรงบประมาณแผ่นดินเพื่อเป็นสวัสดิการด้านสุขภาพให้คนละ ๑๐,๐๐๐ บาท เพื่อเป็นค่าใช้จ่ายดังนี้</w:t>
            </w:r>
          </w:p>
          <w:p w14:paraId="160B8805" w14:textId="1EDEEE11" w:rsidR="00ED178E" w:rsidRPr="00F9091D" w:rsidRDefault="00ED178E" w:rsidP="002E58C7">
            <w:pPr>
              <w:ind w:right="-41" w:firstLine="690"/>
              <w:jc w:val="thaiDistribute"/>
              <w:rPr>
                <w:rFonts w:ascii="TH SarabunPSK" w:hAnsi="TH SarabunPSK" w:cs="TH SarabunPSK"/>
                <w:b/>
                <w:bCs/>
              </w:rPr>
            </w:pPr>
            <w:r w:rsidRPr="00F9091D">
              <w:rPr>
                <w:rFonts w:ascii="TH SarabunPSK" w:hAnsi="TH SarabunPSK" w:cs="TH SarabunPSK" w:hint="cs"/>
                <w:b/>
                <w:bCs/>
                <w:cs/>
              </w:rPr>
              <w:t>๑. สวัสดิการด้านสุขภาพพื้นฐาน (เฉพาะบุคลากร)</w:t>
            </w:r>
          </w:p>
          <w:p w14:paraId="695FCB74" w14:textId="1756CEB3" w:rsidR="00ED178E" w:rsidRPr="00F9091D" w:rsidRDefault="00ED178E" w:rsidP="002E58C7">
            <w:pPr>
              <w:ind w:left="697" w:right="-41"/>
              <w:jc w:val="thaiDistribute"/>
              <w:rPr>
                <w:rFonts w:ascii="TH SarabunPSK" w:hAnsi="TH SarabunPSK" w:cs="TH SarabunPSK"/>
              </w:rPr>
            </w:pPr>
            <w:r w:rsidRPr="00F9091D">
              <w:rPr>
                <w:rFonts w:ascii="TH SarabunPSK" w:hAnsi="TH SarabunPSK" w:cs="TH SarabunPSK" w:hint="cs"/>
                <w:cs/>
              </w:rPr>
              <w:t>ในอัตราคนละประมาณ ๒๐๐ บาท ค่าเบี้ยประกันอ้างอิง จากปี ๒๕๖๔ โดยมหาวิทยาลัยจะเป็นผู้จัดทำประกันชีวิตและอุบัติเหตุกลุ่มให้ทุกคน</w:t>
            </w:r>
          </w:p>
          <w:p w14:paraId="5E63B12B" w14:textId="5AF9C6E1" w:rsidR="00ED178E" w:rsidRPr="00F9091D" w:rsidRDefault="00ED178E" w:rsidP="002E58C7">
            <w:pPr>
              <w:ind w:left="697" w:right="-41" w:hanging="7"/>
              <w:jc w:val="thaiDistribute"/>
              <w:rPr>
                <w:rFonts w:ascii="TH SarabunPSK" w:hAnsi="TH SarabunPSK" w:cs="TH SarabunPSK"/>
                <w:b/>
                <w:bCs/>
              </w:rPr>
            </w:pPr>
            <w:r w:rsidRPr="00F9091D">
              <w:rPr>
                <w:rFonts w:ascii="TH SarabunPSK" w:hAnsi="TH SarabunPSK" w:cs="TH SarabunPSK" w:hint="cs"/>
                <w:b/>
                <w:bCs/>
                <w:cs/>
              </w:rPr>
              <w:t>๒. สวัสดิการด้านสุขภาพแบบยืดหยุ่น (บุคลากร และบุคคลในครอบครัว)</w:t>
            </w:r>
            <w:r w:rsidR="00F9091D">
              <w:rPr>
                <w:rFonts w:ascii="TH SarabunPSK" w:hAnsi="TH SarabunPSK" w:cs="TH SarabunPSK" w:hint="cs"/>
                <w:b/>
                <w:bCs/>
                <w:cs/>
              </w:rPr>
              <w:t xml:space="preserve"> </w:t>
            </w:r>
            <w:r w:rsidRPr="00F9091D">
              <w:rPr>
                <w:rFonts w:ascii="TH SarabunPSK" w:hAnsi="TH SarabunPSK" w:cs="TH SarabunPSK" w:hint="cs"/>
                <w:cs/>
              </w:rPr>
              <w:t xml:space="preserve">โดยพนักงานฯ สามารถนำวงเงินคงเหลือประมาณจำนวน ๙,๘๐๐ บาท หลังจากหักสวัสดิการสุขภาพพื้นฐานข้อ ๑ แล้ว </w:t>
            </w:r>
            <w:r w:rsidR="002E58C7">
              <w:rPr>
                <w:rFonts w:ascii="TH SarabunPSK" w:hAnsi="TH SarabunPSK" w:cs="TH SarabunPSK"/>
                <w:cs/>
              </w:rPr>
              <w:br/>
            </w:r>
            <w:r w:rsidRPr="00F9091D">
              <w:rPr>
                <w:rFonts w:ascii="TH SarabunPSK" w:hAnsi="TH SarabunPSK" w:cs="TH SarabunPSK" w:hint="cs"/>
                <w:cs/>
              </w:rPr>
              <w:t xml:space="preserve">ไปใช้จ่ายด้านสุขภาพตามรายการที่มหาวิทยาลัยกำหนดในบัญชีแนบท้ายประกาศ มธ. </w:t>
            </w:r>
            <w:r w:rsidR="002E58C7">
              <w:rPr>
                <w:rFonts w:ascii="TH SarabunPSK" w:hAnsi="TH SarabunPSK" w:cs="TH SarabunPSK"/>
                <w:cs/>
              </w:rPr>
              <w:br/>
            </w:r>
            <w:r w:rsidRPr="00F9091D">
              <w:rPr>
                <w:rFonts w:ascii="TH SarabunPSK" w:hAnsi="TH SarabunPSK" w:cs="TH SarabunPSK" w:hint="cs"/>
                <w:cs/>
              </w:rPr>
              <w:t>เรื่อง หลักเกณฑ์และวิธีการจัดสวัสดิการด้านสุขภาพสำหรับพนักงานมหาวิทยาลัยที่จ้างด้วยงบประมาณแผ่นดิน พ.ศ. ๒๕๖๕</w:t>
            </w:r>
          </w:p>
          <w:p w14:paraId="6733EAA0" w14:textId="3B4F9BD3" w:rsidR="00ED178E" w:rsidRPr="00F9091D" w:rsidRDefault="00F9091D" w:rsidP="002E58C7">
            <w:pPr>
              <w:ind w:right="-41" w:firstLine="697"/>
              <w:jc w:val="thaiDistribute"/>
              <w:rPr>
                <w:rFonts w:ascii="TH SarabunPSK" w:hAnsi="TH SarabunPSK" w:cs="TH SarabunPSK"/>
              </w:rPr>
            </w:pPr>
            <w:r w:rsidRPr="00F9091D">
              <w:rPr>
                <w:rFonts w:ascii="TH SarabunPSK" w:hAnsi="TH SarabunPSK" w:cs="TH SarabunPSK" w:hint="cs"/>
                <w:cs/>
              </w:rPr>
              <w:t>-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ED178E" w:rsidRPr="00F9091D">
              <w:rPr>
                <w:rFonts w:ascii="TH SarabunPSK" w:hAnsi="TH SarabunPSK" w:cs="TH SarabunPSK" w:hint="cs"/>
                <w:cs/>
              </w:rPr>
              <w:t>กรณีที่พนักงานมหาวิทยาลัยจะซื้อประกันชีวิตอุบัติเหตุและสุขภาพกลุ่มให้แก่บุคคลให้ครอบครัว จะต้องใช้เงินส่วนที่เหลือ (ในข้อ ๒) หลังจากหักการประกันชีวิต</w:t>
            </w:r>
            <w:r w:rsidR="002E58C7">
              <w:rPr>
                <w:rFonts w:ascii="TH SarabunPSK" w:hAnsi="TH SarabunPSK" w:cs="TH SarabunPSK"/>
                <w:cs/>
              </w:rPr>
              <w:br/>
            </w:r>
            <w:r w:rsidR="00FD18AA" w:rsidRPr="00F9091D">
              <w:rPr>
                <w:rFonts w:ascii="TH SarabunPSK" w:hAnsi="TH SarabunPSK" w:cs="TH SarabunPSK" w:hint="cs"/>
                <w:cs/>
              </w:rPr>
              <w:t>และอุบัติเหตุกลุ่มของบุคลากรแล้ว โดยพนักงานจะต้องไปจัดซื้อประกันเอง</w:t>
            </w:r>
          </w:p>
          <w:p w14:paraId="45D08FFC" w14:textId="692CC0FC" w:rsidR="00ED178E" w:rsidRPr="00F9091D" w:rsidRDefault="00ED178E" w:rsidP="00ED178E">
            <w:pPr>
              <w:ind w:right="-41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7209" w:type="dxa"/>
          </w:tcPr>
          <w:p w14:paraId="15A833BA" w14:textId="77777777" w:rsidR="00ED178E" w:rsidRPr="00F9091D" w:rsidRDefault="00FD18AA" w:rsidP="002E58C7">
            <w:pPr>
              <w:ind w:right="-41" w:firstLine="582"/>
              <w:jc w:val="thaiDistribute"/>
              <w:rPr>
                <w:rFonts w:ascii="TH SarabunPSK" w:hAnsi="TH SarabunPSK" w:cs="TH SarabunPSK"/>
              </w:rPr>
            </w:pPr>
            <w:r w:rsidRPr="00F9091D">
              <w:rPr>
                <w:rFonts w:ascii="TH SarabunPSK" w:hAnsi="TH SarabunPSK" w:cs="TH SarabunPSK" w:hint="cs"/>
                <w:cs/>
              </w:rPr>
              <w:t>มหาวิทยาลัยจะจัดสรรงบประมาณแผ่นดินเพื่อเป็นสวัสดิการด้านสุขภาพให้คนละ ๑๐,๐๐๐ บาท เพื่อเป็นค่าใช้จ่าย ดังนี้</w:t>
            </w:r>
          </w:p>
          <w:p w14:paraId="3587EE06" w14:textId="77777777" w:rsidR="00FD18AA" w:rsidRPr="00F9091D" w:rsidRDefault="00FD18AA" w:rsidP="002E58C7">
            <w:pPr>
              <w:ind w:right="-41" w:firstLine="604"/>
              <w:jc w:val="thaiDistribute"/>
              <w:rPr>
                <w:rFonts w:ascii="TH SarabunPSK" w:hAnsi="TH SarabunPSK" w:cs="TH SarabunPSK"/>
                <w:b/>
                <w:bCs/>
              </w:rPr>
            </w:pPr>
            <w:r w:rsidRPr="00F9091D">
              <w:rPr>
                <w:rFonts w:ascii="TH SarabunPSK" w:hAnsi="TH SarabunPSK" w:cs="TH SarabunPSK" w:hint="cs"/>
                <w:b/>
                <w:bCs/>
                <w:cs/>
              </w:rPr>
              <w:t>๑. สวัสดิการด้านสุขภาพพื้นฐาน (เฉพาะบุคลากร)</w:t>
            </w:r>
          </w:p>
          <w:p w14:paraId="2FB982A8" w14:textId="77777777" w:rsidR="00FD18AA" w:rsidRPr="00F9091D" w:rsidRDefault="00FD18AA" w:rsidP="002E58C7">
            <w:pPr>
              <w:ind w:right="-41"/>
              <w:jc w:val="thaiDistribute"/>
              <w:rPr>
                <w:rFonts w:ascii="TH SarabunPSK" w:hAnsi="TH SarabunPSK" w:cs="TH SarabunPSK"/>
              </w:rPr>
            </w:pPr>
            <w:r w:rsidRPr="00F9091D">
              <w:rPr>
                <w:rFonts w:ascii="TH SarabunPSK" w:hAnsi="TH SarabunPSK" w:cs="TH SarabunPSK" w:hint="cs"/>
                <w:cs/>
              </w:rPr>
              <w:t>ในอัตราคนละประมาณ ๓,๕๐๐ บาท ค่าเบี้ยประกันอ้างอิงจากปี ๒๕๖๔ โดยมหาวิทยาลัยจะเป็นผู้จัดทำประกันชีวิตอุบัติเหตุและสุขภาพกลุ่มให้ทุกคน</w:t>
            </w:r>
          </w:p>
          <w:p w14:paraId="1F3A05AE" w14:textId="7819D1AE" w:rsidR="00FD18AA" w:rsidRPr="00F9091D" w:rsidRDefault="00FD18AA" w:rsidP="002E58C7">
            <w:pPr>
              <w:ind w:left="604" w:right="-41"/>
              <w:jc w:val="thaiDistribute"/>
              <w:rPr>
                <w:rFonts w:ascii="TH SarabunPSK" w:hAnsi="TH SarabunPSK" w:cs="TH SarabunPSK"/>
                <w:b/>
                <w:bCs/>
              </w:rPr>
            </w:pPr>
            <w:r w:rsidRPr="00F9091D">
              <w:rPr>
                <w:rFonts w:ascii="TH SarabunPSK" w:hAnsi="TH SarabunPSK" w:cs="TH SarabunPSK" w:hint="cs"/>
                <w:b/>
                <w:bCs/>
                <w:cs/>
              </w:rPr>
              <w:t>๒. สวัสดิการด้านสุขภาพแบบยืดหยุ่น (บุคลากร และบุคคลในครอบครัว)</w:t>
            </w:r>
            <w:r w:rsidR="00F9091D">
              <w:rPr>
                <w:rFonts w:ascii="TH SarabunPSK" w:hAnsi="TH SarabunPSK" w:cs="TH SarabunPSK" w:hint="cs"/>
                <w:b/>
                <w:bCs/>
                <w:cs/>
              </w:rPr>
              <w:t xml:space="preserve"> </w:t>
            </w:r>
            <w:r w:rsidRPr="00F9091D">
              <w:rPr>
                <w:rFonts w:ascii="TH SarabunPSK" w:hAnsi="TH SarabunPSK" w:cs="TH SarabunPSK" w:hint="cs"/>
                <w:cs/>
              </w:rPr>
              <w:t xml:space="preserve">โดยพนักงานฯ สามารถนำวงเงินคงเหลือประมาณจำนวน ๖,๕๐๐ บาท หลังจากหักสวัสดิการสุขภาพพื้นฐานข้อ ๑ แล้ว ไปใช้จ่ายด้านสุขภาพตามรายการที่มหาวิทยาลัยกำหนดในบัญชีแนบท้ายประกาศ มธ. เรื่อง หลักเกณฑ์ และวิธีการจัดสวัสดิการด้านสุขภาพสำหรับพนักงานมหาวิทยาลัยที่จ้างด้วยงบประมาณแผ่นดิน </w:t>
            </w:r>
            <w:r w:rsidR="002E58C7">
              <w:rPr>
                <w:rFonts w:ascii="TH SarabunPSK" w:hAnsi="TH SarabunPSK" w:cs="TH SarabunPSK"/>
                <w:cs/>
              </w:rPr>
              <w:br/>
            </w:r>
            <w:r w:rsidRPr="00F9091D">
              <w:rPr>
                <w:rFonts w:ascii="TH SarabunPSK" w:hAnsi="TH SarabunPSK" w:cs="TH SarabunPSK" w:hint="cs"/>
                <w:cs/>
              </w:rPr>
              <w:t>พ.ศ. ๒๕๖๕</w:t>
            </w:r>
          </w:p>
          <w:p w14:paraId="0FF8A268" w14:textId="4B28506C" w:rsidR="00FD18AA" w:rsidRPr="00F9091D" w:rsidRDefault="00FD18AA" w:rsidP="002E58C7">
            <w:pPr>
              <w:ind w:right="-41" w:firstLine="617"/>
              <w:jc w:val="thaiDistribute"/>
              <w:rPr>
                <w:rFonts w:ascii="TH SarabunPSK" w:hAnsi="TH SarabunPSK" w:cs="TH SarabunPSK"/>
              </w:rPr>
            </w:pPr>
            <w:r w:rsidRPr="00F9091D">
              <w:rPr>
                <w:rFonts w:ascii="TH SarabunPSK" w:hAnsi="TH SarabunPSK" w:cs="TH SarabunPSK" w:hint="cs"/>
                <w:cs/>
              </w:rPr>
              <w:t>- กรณีที่พนักงานมหาวิทยาลัยจะซื้อประกันชีวิตอุบัติเหตุและสุขภาพกลุ่มให้แก่บุคคลให้ครอบครัว  จะต้องใช้เงินส่วนที่เหลือ (ในข้อ ๒) หลังจากหักการประกันชีวิต อุบัติเหตุและสุขภาพกลุ่มของบุคลากรแล้ว โดยพนักงานฯ จะต้องไปจัดซื้อประกันเอง</w:t>
            </w:r>
          </w:p>
          <w:p w14:paraId="6D309DDF" w14:textId="0471DD0E" w:rsidR="00FD18AA" w:rsidRPr="00F9091D" w:rsidRDefault="00FD18AA" w:rsidP="00FD18AA">
            <w:pPr>
              <w:ind w:right="-41"/>
              <w:rPr>
                <w:rFonts w:ascii="TH SarabunPSK" w:hAnsi="TH SarabunPSK" w:cs="TH SarabunPSK"/>
              </w:rPr>
            </w:pPr>
          </w:p>
        </w:tc>
      </w:tr>
    </w:tbl>
    <w:p w14:paraId="0CA8CD75" w14:textId="77777777" w:rsidR="00F9091D" w:rsidRDefault="00F9091D" w:rsidP="00895784">
      <w:pPr>
        <w:ind w:right="1377"/>
        <w:rPr>
          <w:rFonts w:ascii="TH SarabunPSK" w:hAnsi="TH SarabunPSK" w:cs="TH SarabunPSK"/>
          <w:b/>
          <w:bCs/>
          <w:color w:val="000000"/>
        </w:rPr>
      </w:pPr>
    </w:p>
    <w:p w14:paraId="0F043F4B" w14:textId="25997EF9" w:rsidR="00ED178E" w:rsidRDefault="00895784" w:rsidP="00895784">
      <w:pPr>
        <w:ind w:right="1377"/>
        <w:rPr>
          <w:rFonts w:ascii="TH SarabunPSK" w:hAnsi="TH SarabunPSK" w:cs="TH SarabunPSK"/>
          <w:b/>
          <w:bCs/>
          <w:color w:val="000000"/>
        </w:rPr>
      </w:pPr>
      <w:r w:rsidRPr="00895784">
        <w:rPr>
          <w:rFonts w:ascii="TH SarabunPSK" w:hAnsi="TH SarabunPSK" w:cs="TH SarabunPSK" w:hint="cs"/>
          <w:b/>
          <w:bCs/>
          <w:color w:val="000000"/>
          <w:cs/>
        </w:rPr>
        <w:t>หมายเหตุ</w:t>
      </w:r>
    </w:p>
    <w:p w14:paraId="607DABB3" w14:textId="5ADBB059" w:rsidR="00895784" w:rsidRDefault="00895784" w:rsidP="00F9091D">
      <w:pPr>
        <w:ind w:right="44" w:firstLine="90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 w:hint="cs"/>
          <w:color w:val="000000"/>
          <w:cs/>
        </w:rPr>
        <w:t>๑) การจัดสวัสดิการด้านสุขภาพแบบยืดหยุ่นให้แก่พนักงานมหาวิทยาลัย (งบคลัง) กองทรัพยากรมนุษย์ จะจัดส่งข้อมูลพนักงานมหาวิทยาลัยซึ่งมีคุณสมบัติครบถ้วนตามหลักเกณฑ์ที่กำหนดในประกาศฯ โดยปฏิบัติงานเป็นเวลาเกินกว่าหนึ่งร้อยแปดสิบวันนับถึงวันที่ ๓๐ เมษายน ๒๕๖๕ (ปฏิบัติงานก่อนวันที่ ๒ พ.ย. ๒๕๖๔) ของทุกส่วนงาน</w:t>
      </w:r>
      <w:r w:rsidR="0067414A">
        <w:rPr>
          <w:rFonts w:ascii="TH SarabunPSK" w:hAnsi="TH SarabunPSK" w:cs="TH SarabunPSK" w:hint="cs"/>
          <w:color w:val="000000"/>
          <w:cs/>
        </w:rPr>
        <w:t>ส่งให้กองคลังเพื่อดำเนินการโอนเงินงบประมาณใปให้ส่วนงานเพื่อดำเนินการตามหลักเกณฑ์ต่อไป</w:t>
      </w:r>
    </w:p>
    <w:p w14:paraId="05C9B441" w14:textId="118DECDC" w:rsidR="0067414A" w:rsidRDefault="0067414A" w:rsidP="00F9091D">
      <w:pPr>
        <w:ind w:right="44" w:firstLine="90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 w:hint="cs"/>
          <w:color w:val="000000"/>
          <w:cs/>
        </w:rPr>
        <w:t xml:space="preserve">๒) ภายหลังจากที่กองทรัพยากรมนุษย์ส่งข้อมูลให้กองคลังแล้ว หากส่วนงานมีพนักงานฯ รายใดที่ปฏิบัติงานเกินกว่าหนึ่งร้อยแปดสิบวันนับแต่วันบรรจุเข้าปฏิบัติงานเพิ่มขึ้น ให้ส่วนงานแจ้งข้อมูลไปยังงานสวัสดิการและสิทธิประโยชน์ </w:t>
      </w:r>
      <w:r w:rsidR="002E58C7">
        <w:rPr>
          <w:rFonts w:ascii="TH SarabunPSK" w:hAnsi="TH SarabunPSK" w:cs="TH SarabunPSK"/>
          <w:color w:val="000000"/>
          <w:cs/>
        </w:rPr>
        <w:br/>
      </w:r>
      <w:r>
        <w:rPr>
          <w:rFonts w:ascii="TH SarabunPSK" w:hAnsi="TH SarabunPSK" w:cs="TH SarabunPSK" w:hint="cs"/>
          <w:color w:val="000000"/>
          <w:cs/>
        </w:rPr>
        <w:t>กองทรัพยากรมนุษย์ ภายในสัปดาห์แรกของเดือน เพื่อจัดส่งให้กองคลังดำเนินการโอนเงินไปให้ส่วนงานภายในสามสัปดาห์นับแต่วันที่กองคลังได้รับข้อมูลจากกองทรัพยากรมนุษย์</w:t>
      </w:r>
    </w:p>
    <w:p w14:paraId="518AD285" w14:textId="0CC47616" w:rsidR="00895784" w:rsidRPr="000333D7" w:rsidRDefault="0067414A" w:rsidP="00F9091D">
      <w:pPr>
        <w:ind w:right="44" w:firstLine="900"/>
        <w:jc w:val="thaiDistribute"/>
        <w:rPr>
          <w:rFonts w:ascii="TH SarabunPSK" w:hAnsi="TH SarabunPSK" w:cs="TH SarabunPSK" w:hint="cs"/>
          <w:color w:val="000000"/>
        </w:rPr>
      </w:pPr>
      <w:r>
        <w:rPr>
          <w:rFonts w:ascii="TH SarabunPSK" w:hAnsi="TH SarabunPSK" w:cs="TH SarabunPSK" w:hint="cs"/>
          <w:color w:val="000000"/>
          <w:cs/>
        </w:rPr>
        <w:t xml:space="preserve">๓) กรณีพนักงานฯ พ้นสภาพจากการเป็นพนักงานมหาวิทยาลัย ให้ส่วนงานแจ้งข้อมูลไปยังงานรายได้ กองคลัง </w:t>
      </w:r>
      <w:r w:rsidR="002E58C7">
        <w:rPr>
          <w:rFonts w:ascii="TH SarabunPSK" w:hAnsi="TH SarabunPSK" w:cs="TH SarabunPSK"/>
          <w:color w:val="000000"/>
          <w:cs/>
        </w:rPr>
        <w:br/>
      </w:r>
      <w:r>
        <w:rPr>
          <w:rFonts w:ascii="TH SarabunPSK" w:hAnsi="TH SarabunPSK" w:cs="TH SarabunPSK" w:hint="cs"/>
          <w:color w:val="000000"/>
          <w:cs/>
        </w:rPr>
        <w:t>โดยสรุปจำนวนงบประมาณที่ใช้ งบประมาณเงินคงเหลือ และส่งเงินคืนกองคลัง ที่ธนาคารกรุงเทพ เลขที่บัญชี ๐๙๑-๐-๒๘๓๙๙-๓ ชื่อบัญชีมหาวิทยาลัยธรรมศาสตร์ สาขามหาวิทยาลัยธรรมศาสตร์-รังสิต</w:t>
      </w:r>
    </w:p>
    <w:sectPr w:rsidR="00895784" w:rsidRPr="000333D7" w:rsidSect="00C84621">
      <w:pgSz w:w="11906" w:h="16838"/>
      <w:pgMar w:top="1282" w:right="1152" w:bottom="1138" w:left="1440" w:header="706" w:footer="706" w:gutter="0"/>
      <w:pgNumType w:fmt="thaiNumbers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515BA" w14:textId="77777777" w:rsidR="0012237A" w:rsidRDefault="0012237A" w:rsidP="00992D9A">
      <w:r>
        <w:separator/>
      </w:r>
    </w:p>
  </w:endnote>
  <w:endnote w:type="continuationSeparator" w:id="0">
    <w:p w14:paraId="6B7CFC82" w14:textId="77777777" w:rsidR="0012237A" w:rsidRDefault="0012237A" w:rsidP="00992D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IT๙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05860" w14:textId="77777777" w:rsidR="0012237A" w:rsidRDefault="0012237A" w:rsidP="00992D9A">
      <w:r>
        <w:separator/>
      </w:r>
    </w:p>
  </w:footnote>
  <w:footnote w:type="continuationSeparator" w:id="0">
    <w:p w14:paraId="313E28B7" w14:textId="77777777" w:rsidR="0012237A" w:rsidRDefault="0012237A" w:rsidP="00992D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88F27" w14:textId="77777777" w:rsidR="00122B7F" w:rsidRDefault="00E6491F" w:rsidP="00573F31">
    <w:pPr>
      <w:pStyle w:val="Header"/>
      <w:jc w:val="center"/>
      <w:rPr>
        <w:rFonts w:ascii="TH SarabunIT๙" w:hAnsi="TH SarabunIT๙" w:cs="TH SarabunIT๙"/>
        <w:sz w:val="32"/>
        <w:szCs w:val="32"/>
      </w:rPr>
    </w:pPr>
    <w:r w:rsidRPr="00573F31">
      <w:rPr>
        <w:rFonts w:ascii="TH SarabunIT๙" w:hAnsi="TH SarabunIT๙" w:cs="TH SarabunIT๙"/>
        <w:sz w:val="32"/>
        <w:szCs w:val="32"/>
      </w:rPr>
      <w:fldChar w:fldCharType="begin"/>
    </w:r>
    <w:r w:rsidRPr="00573F31">
      <w:rPr>
        <w:rFonts w:ascii="TH SarabunIT๙" w:hAnsi="TH SarabunIT๙" w:cs="TH SarabunIT๙"/>
        <w:sz w:val="32"/>
        <w:szCs w:val="32"/>
      </w:rPr>
      <w:instrText xml:space="preserve"> PAGE   \* MERGEFORMAT </w:instrText>
    </w:r>
    <w:r w:rsidRPr="00573F31">
      <w:rPr>
        <w:rFonts w:ascii="TH SarabunIT๙" w:hAnsi="TH SarabunIT๙" w:cs="TH SarabunIT๙"/>
        <w:sz w:val="32"/>
        <w:szCs w:val="32"/>
      </w:rPr>
      <w:fldChar w:fldCharType="separate"/>
    </w:r>
    <w:r w:rsidRPr="00573F31">
      <w:rPr>
        <w:rFonts w:ascii="TH SarabunIT๙" w:hAnsi="TH SarabunIT๙" w:cs="TH SarabunIT๙"/>
        <w:noProof/>
        <w:sz w:val="32"/>
        <w:szCs w:val="32"/>
        <w:cs/>
      </w:rPr>
      <w:t>๙</w:t>
    </w:r>
    <w:r w:rsidRPr="00573F31">
      <w:rPr>
        <w:rFonts w:ascii="TH SarabunIT๙" w:hAnsi="TH SarabunIT๙" w:cs="TH SarabunIT๙"/>
        <w:noProof/>
        <w:sz w:val="32"/>
        <w:szCs w:val="32"/>
      </w:rPr>
      <w:fldChar w:fldCharType="end"/>
    </w:r>
  </w:p>
  <w:p w14:paraId="4748C8E6" w14:textId="77777777" w:rsidR="00122B7F" w:rsidRPr="00573F31" w:rsidRDefault="00122B7F" w:rsidP="00573F31">
    <w:pPr>
      <w:pStyle w:val="Header"/>
      <w:jc w:val="center"/>
      <w:rPr>
        <w:rFonts w:ascii="TH SarabunIT๙" w:hAnsi="TH SarabunIT๙" w:cs="TH SarabunIT๙"/>
        <w:sz w:val="32"/>
        <w:szCs w:val="3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476D0" w14:textId="372205C6" w:rsidR="00E6491F" w:rsidRPr="00312A5A" w:rsidRDefault="00E6491F" w:rsidP="00312A5A">
    <w:pPr>
      <w:pStyle w:val="Header"/>
      <w:jc w:val="center"/>
      <w:rPr>
        <w:rFonts w:ascii="TH SarabunIT๙" w:hAnsi="TH SarabunIT๙" w:cs="TH SarabunIT๙"/>
        <w:b/>
        <w:bCs/>
        <w:sz w:val="32"/>
        <w:szCs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26D8F" w14:textId="77777777" w:rsidR="00E6491F" w:rsidRDefault="00E6491F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cs/>
      </w:rPr>
      <w:t>๑๐</w:t>
    </w:r>
    <w:r>
      <w:rPr>
        <w:noProof/>
      </w:rPr>
      <w:fldChar w:fldCharType="end"/>
    </w:r>
  </w:p>
  <w:p w14:paraId="62C1EEA6" w14:textId="77777777" w:rsidR="00E6491F" w:rsidRDefault="00E649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55639"/>
    <w:multiLevelType w:val="multilevel"/>
    <w:tmpl w:val="10889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B8744F"/>
    <w:multiLevelType w:val="hybridMultilevel"/>
    <w:tmpl w:val="9EF24C60"/>
    <w:lvl w:ilvl="0" w:tplc="55BA2504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022CD"/>
    <w:multiLevelType w:val="hybridMultilevel"/>
    <w:tmpl w:val="B832CFA0"/>
    <w:lvl w:ilvl="0" w:tplc="FE62A9EE">
      <w:start w:val="1"/>
      <w:numFmt w:val="thaiNumbers"/>
      <w:lvlText w:val="(%1)"/>
      <w:lvlJc w:val="left"/>
      <w:pPr>
        <w:ind w:left="15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9" w:hanging="360"/>
      </w:pPr>
    </w:lvl>
    <w:lvl w:ilvl="2" w:tplc="0409001B" w:tentative="1">
      <w:start w:val="1"/>
      <w:numFmt w:val="lowerRoman"/>
      <w:lvlText w:val="%3."/>
      <w:lvlJc w:val="right"/>
      <w:pPr>
        <w:ind w:left="3009" w:hanging="180"/>
      </w:pPr>
    </w:lvl>
    <w:lvl w:ilvl="3" w:tplc="0409000F" w:tentative="1">
      <w:start w:val="1"/>
      <w:numFmt w:val="decimal"/>
      <w:lvlText w:val="%4."/>
      <w:lvlJc w:val="left"/>
      <w:pPr>
        <w:ind w:left="3729" w:hanging="360"/>
      </w:pPr>
    </w:lvl>
    <w:lvl w:ilvl="4" w:tplc="04090019" w:tentative="1">
      <w:start w:val="1"/>
      <w:numFmt w:val="lowerLetter"/>
      <w:lvlText w:val="%5."/>
      <w:lvlJc w:val="left"/>
      <w:pPr>
        <w:ind w:left="4449" w:hanging="360"/>
      </w:pPr>
    </w:lvl>
    <w:lvl w:ilvl="5" w:tplc="0409001B" w:tentative="1">
      <w:start w:val="1"/>
      <w:numFmt w:val="lowerRoman"/>
      <w:lvlText w:val="%6."/>
      <w:lvlJc w:val="right"/>
      <w:pPr>
        <w:ind w:left="5169" w:hanging="180"/>
      </w:pPr>
    </w:lvl>
    <w:lvl w:ilvl="6" w:tplc="0409000F" w:tentative="1">
      <w:start w:val="1"/>
      <w:numFmt w:val="decimal"/>
      <w:lvlText w:val="%7."/>
      <w:lvlJc w:val="left"/>
      <w:pPr>
        <w:ind w:left="5889" w:hanging="360"/>
      </w:pPr>
    </w:lvl>
    <w:lvl w:ilvl="7" w:tplc="04090019" w:tentative="1">
      <w:start w:val="1"/>
      <w:numFmt w:val="lowerLetter"/>
      <w:lvlText w:val="%8."/>
      <w:lvlJc w:val="left"/>
      <w:pPr>
        <w:ind w:left="6609" w:hanging="360"/>
      </w:pPr>
    </w:lvl>
    <w:lvl w:ilvl="8" w:tplc="0409001B" w:tentative="1">
      <w:start w:val="1"/>
      <w:numFmt w:val="lowerRoman"/>
      <w:lvlText w:val="%9."/>
      <w:lvlJc w:val="right"/>
      <w:pPr>
        <w:ind w:left="7329" w:hanging="180"/>
      </w:pPr>
    </w:lvl>
  </w:abstractNum>
  <w:abstractNum w:abstractNumId="3" w15:restartNumberingAfterBreak="0">
    <w:nsid w:val="182A4ABD"/>
    <w:multiLevelType w:val="hybridMultilevel"/>
    <w:tmpl w:val="D69E0CF0"/>
    <w:lvl w:ilvl="0" w:tplc="04090001">
      <w:start w:val="1"/>
      <w:numFmt w:val="bullet"/>
      <w:lvlText w:val=""/>
      <w:lvlJc w:val="left"/>
      <w:pPr>
        <w:ind w:left="1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abstractNum w:abstractNumId="4" w15:restartNumberingAfterBreak="0">
    <w:nsid w:val="264967FC"/>
    <w:multiLevelType w:val="hybridMultilevel"/>
    <w:tmpl w:val="FCEC7AE0"/>
    <w:lvl w:ilvl="0" w:tplc="6E644CEE">
      <w:start w:val="1"/>
      <w:numFmt w:val="bullet"/>
      <w:lvlText w:val="-"/>
      <w:lvlJc w:val="left"/>
      <w:pPr>
        <w:ind w:left="1440" w:hanging="360"/>
      </w:pPr>
      <w:rPr>
        <w:rFonts w:ascii="Cordia New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12506CA"/>
    <w:multiLevelType w:val="hybridMultilevel"/>
    <w:tmpl w:val="7D18A77A"/>
    <w:lvl w:ilvl="0" w:tplc="CAF81DCC">
      <w:start w:val="14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751B8"/>
    <w:multiLevelType w:val="hybridMultilevel"/>
    <w:tmpl w:val="9A5A0BEE"/>
    <w:lvl w:ilvl="0" w:tplc="BDF29904">
      <w:start w:val="14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3A0347"/>
    <w:multiLevelType w:val="hybridMultilevel"/>
    <w:tmpl w:val="B6E05FF2"/>
    <w:lvl w:ilvl="0" w:tplc="6E644CEE">
      <w:start w:val="1"/>
      <w:numFmt w:val="bullet"/>
      <w:lvlText w:val="-"/>
      <w:lvlJc w:val="left"/>
      <w:pPr>
        <w:ind w:left="1440" w:hanging="360"/>
      </w:pPr>
      <w:rPr>
        <w:rFonts w:ascii="Cordia New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1EA6FC8"/>
    <w:multiLevelType w:val="hybridMultilevel"/>
    <w:tmpl w:val="22209BD0"/>
    <w:lvl w:ilvl="0" w:tplc="E2E89DC8">
      <w:start w:val="1"/>
      <w:numFmt w:val="thaiNumbers"/>
      <w:lvlText w:val="(%1)"/>
      <w:lvlJc w:val="left"/>
      <w:pPr>
        <w:ind w:left="15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9" w15:restartNumberingAfterBreak="0">
    <w:nsid w:val="48A80987"/>
    <w:multiLevelType w:val="hybridMultilevel"/>
    <w:tmpl w:val="8B34C016"/>
    <w:lvl w:ilvl="0" w:tplc="E5765EDC">
      <w:start w:val="2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FA6B52"/>
    <w:multiLevelType w:val="hybridMultilevel"/>
    <w:tmpl w:val="7F987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0B2E16"/>
    <w:multiLevelType w:val="hybridMultilevel"/>
    <w:tmpl w:val="746856D8"/>
    <w:lvl w:ilvl="0" w:tplc="55BA2504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130B5E"/>
    <w:multiLevelType w:val="hybridMultilevel"/>
    <w:tmpl w:val="9B5ED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thaiNumbers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F91F75"/>
    <w:multiLevelType w:val="hybridMultilevel"/>
    <w:tmpl w:val="3A6E0BEE"/>
    <w:lvl w:ilvl="0" w:tplc="D8AE4AC8">
      <w:start w:val="1"/>
      <w:numFmt w:val="thaiNumbers"/>
      <w:lvlText w:val="(%1)"/>
      <w:lvlJc w:val="left"/>
      <w:pPr>
        <w:ind w:left="1554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54B43599"/>
    <w:multiLevelType w:val="hybridMultilevel"/>
    <w:tmpl w:val="53F2F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4C3543"/>
    <w:multiLevelType w:val="hybridMultilevel"/>
    <w:tmpl w:val="E496D924"/>
    <w:lvl w:ilvl="0" w:tplc="DBB695E4">
      <w:start w:val="14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8C4316"/>
    <w:multiLevelType w:val="hybridMultilevel"/>
    <w:tmpl w:val="E0603CAE"/>
    <w:lvl w:ilvl="0" w:tplc="6E644CEE">
      <w:start w:val="1"/>
      <w:numFmt w:val="bullet"/>
      <w:lvlText w:val="-"/>
      <w:lvlJc w:val="left"/>
      <w:pPr>
        <w:ind w:left="720" w:hanging="360"/>
      </w:pPr>
      <w:rPr>
        <w:rFonts w:ascii="Cordia New" w:hAnsi="Cordia New" w:hint="default"/>
      </w:rPr>
    </w:lvl>
    <w:lvl w:ilvl="1" w:tplc="6E644CEE">
      <w:start w:val="1"/>
      <w:numFmt w:val="bullet"/>
      <w:lvlText w:val="-"/>
      <w:lvlJc w:val="left"/>
      <w:pPr>
        <w:ind w:left="1440" w:hanging="360"/>
      </w:pPr>
      <w:rPr>
        <w:rFonts w:ascii="Cordia New" w:hAnsi="Cordia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30109F"/>
    <w:multiLevelType w:val="hybridMultilevel"/>
    <w:tmpl w:val="CB24D3DC"/>
    <w:lvl w:ilvl="0" w:tplc="1B68B3EA">
      <w:start w:val="14"/>
      <w:numFmt w:val="bullet"/>
      <w:lvlText w:val="-"/>
      <w:lvlJc w:val="left"/>
      <w:pPr>
        <w:ind w:left="405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8" w15:restartNumberingAfterBreak="0">
    <w:nsid w:val="625E044B"/>
    <w:multiLevelType w:val="hybridMultilevel"/>
    <w:tmpl w:val="E1540930"/>
    <w:lvl w:ilvl="0" w:tplc="6A78DEEE">
      <w:start w:val="14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171796"/>
    <w:multiLevelType w:val="hybridMultilevel"/>
    <w:tmpl w:val="F1C6E316"/>
    <w:lvl w:ilvl="0" w:tplc="6E644CEE">
      <w:start w:val="1"/>
      <w:numFmt w:val="bullet"/>
      <w:lvlText w:val="-"/>
      <w:lvlJc w:val="left"/>
      <w:pPr>
        <w:ind w:left="720" w:hanging="360"/>
      </w:pPr>
      <w:rPr>
        <w:rFonts w:ascii="Cordia New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B14B1F"/>
    <w:multiLevelType w:val="hybridMultilevel"/>
    <w:tmpl w:val="4A180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511984"/>
    <w:multiLevelType w:val="hybridMultilevel"/>
    <w:tmpl w:val="3A0AF1CE"/>
    <w:lvl w:ilvl="0" w:tplc="04090001">
      <w:start w:val="1"/>
      <w:numFmt w:val="bullet"/>
      <w:lvlText w:val=""/>
      <w:lvlJc w:val="left"/>
      <w:pPr>
        <w:ind w:left="1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num w:numId="1" w16cid:durableId="220796648">
    <w:abstractNumId w:val="8"/>
  </w:num>
  <w:num w:numId="2" w16cid:durableId="2032761848">
    <w:abstractNumId w:val="2"/>
  </w:num>
  <w:num w:numId="3" w16cid:durableId="719283209">
    <w:abstractNumId w:val="13"/>
  </w:num>
  <w:num w:numId="4" w16cid:durableId="134227301">
    <w:abstractNumId w:val="3"/>
  </w:num>
  <w:num w:numId="5" w16cid:durableId="1116876899">
    <w:abstractNumId w:val="21"/>
  </w:num>
  <w:num w:numId="6" w16cid:durableId="260644868">
    <w:abstractNumId w:val="11"/>
  </w:num>
  <w:num w:numId="7" w16cid:durableId="1675721867">
    <w:abstractNumId w:val="1"/>
  </w:num>
  <w:num w:numId="8" w16cid:durableId="1010792535">
    <w:abstractNumId w:val="0"/>
  </w:num>
  <w:num w:numId="9" w16cid:durableId="1738473993">
    <w:abstractNumId w:val="9"/>
  </w:num>
  <w:num w:numId="10" w16cid:durableId="1231649704">
    <w:abstractNumId w:val="20"/>
  </w:num>
  <w:num w:numId="11" w16cid:durableId="522786171">
    <w:abstractNumId w:val="10"/>
  </w:num>
  <w:num w:numId="12" w16cid:durableId="1403721925">
    <w:abstractNumId w:val="4"/>
  </w:num>
  <w:num w:numId="13" w16cid:durableId="1857695540">
    <w:abstractNumId w:val="14"/>
  </w:num>
  <w:num w:numId="14" w16cid:durableId="228270596">
    <w:abstractNumId w:val="16"/>
  </w:num>
  <w:num w:numId="15" w16cid:durableId="702294473">
    <w:abstractNumId w:val="7"/>
  </w:num>
  <w:num w:numId="16" w16cid:durableId="827939850">
    <w:abstractNumId w:val="19"/>
  </w:num>
  <w:num w:numId="17" w16cid:durableId="978612218">
    <w:abstractNumId w:val="5"/>
  </w:num>
  <w:num w:numId="18" w16cid:durableId="175966694">
    <w:abstractNumId w:val="15"/>
  </w:num>
  <w:num w:numId="19" w16cid:durableId="2109226844">
    <w:abstractNumId w:val="18"/>
  </w:num>
  <w:num w:numId="20" w16cid:durableId="1766029982">
    <w:abstractNumId w:val="6"/>
  </w:num>
  <w:num w:numId="21" w16cid:durableId="1623685840">
    <w:abstractNumId w:val="17"/>
  </w:num>
  <w:num w:numId="22" w16cid:durableId="15376231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szA1sbC0NDK0NDJS0lEKTi0uzszPAykwqgUAZeafMywAAAA="/>
  </w:docVars>
  <w:rsids>
    <w:rsidRoot w:val="00277E43"/>
    <w:rsid w:val="00005ADD"/>
    <w:rsid w:val="00006300"/>
    <w:rsid w:val="00011D41"/>
    <w:rsid w:val="00012190"/>
    <w:rsid w:val="0001328D"/>
    <w:rsid w:val="0001346F"/>
    <w:rsid w:val="000137DC"/>
    <w:rsid w:val="00016267"/>
    <w:rsid w:val="00016DEE"/>
    <w:rsid w:val="0002110A"/>
    <w:rsid w:val="00021B33"/>
    <w:rsid w:val="000268E7"/>
    <w:rsid w:val="000333D7"/>
    <w:rsid w:val="000342F4"/>
    <w:rsid w:val="00034B71"/>
    <w:rsid w:val="00036AAF"/>
    <w:rsid w:val="00037B3E"/>
    <w:rsid w:val="0004180B"/>
    <w:rsid w:val="00047AC5"/>
    <w:rsid w:val="00050009"/>
    <w:rsid w:val="000511FF"/>
    <w:rsid w:val="00051AB1"/>
    <w:rsid w:val="00052042"/>
    <w:rsid w:val="00053785"/>
    <w:rsid w:val="0005601A"/>
    <w:rsid w:val="00060663"/>
    <w:rsid w:val="0006143E"/>
    <w:rsid w:val="00062BE2"/>
    <w:rsid w:val="00062EE7"/>
    <w:rsid w:val="000644E2"/>
    <w:rsid w:val="00065FBC"/>
    <w:rsid w:val="00070486"/>
    <w:rsid w:val="000768BF"/>
    <w:rsid w:val="00076F44"/>
    <w:rsid w:val="000774B2"/>
    <w:rsid w:val="00077BFD"/>
    <w:rsid w:val="00081983"/>
    <w:rsid w:val="00083D44"/>
    <w:rsid w:val="00083EBA"/>
    <w:rsid w:val="00085A2E"/>
    <w:rsid w:val="00091EF0"/>
    <w:rsid w:val="00092498"/>
    <w:rsid w:val="00093163"/>
    <w:rsid w:val="00097FF3"/>
    <w:rsid w:val="000A1E49"/>
    <w:rsid w:val="000A20DE"/>
    <w:rsid w:val="000A2757"/>
    <w:rsid w:val="000B0C41"/>
    <w:rsid w:val="000B2495"/>
    <w:rsid w:val="000B3F0E"/>
    <w:rsid w:val="000C3B45"/>
    <w:rsid w:val="000C3BEA"/>
    <w:rsid w:val="000C7A80"/>
    <w:rsid w:val="000D3761"/>
    <w:rsid w:val="000D6EEC"/>
    <w:rsid w:val="000E1BEF"/>
    <w:rsid w:val="000E3F8A"/>
    <w:rsid w:val="000E61E3"/>
    <w:rsid w:val="000E6680"/>
    <w:rsid w:val="000E6C55"/>
    <w:rsid w:val="000F2745"/>
    <w:rsid w:val="000F5B65"/>
    <w:rsid w:val="000F5E4B"/>
    <w:rsid w:val="000F77A8"/>
    <w:rsid w:val="001043F0"/>
    <w:rsid w:val="00105CDB"/>
    <w:rsid w:val="001115CC"/>
    <w:rsid w:val="00111B3D"/>
    <w:rsid w:val="001139E9"/>
    <w:rsid w:val="001216DC"/>
    <w:rsid w:val="0012237A"/>
    <w:rsid w:val="00122B7F"/>
    <w:rsid w:val="00124D6D"/>
    <w:rsid w:val="00126C5A"/>
    <w:rsid w:val="0013395B"/>
    <w:rsid w:val="00135073"/>
    <w:rsid w:val="00137FD4"/>
    <w:rsid w:val="0014790A"/>
    <w:rsid w:val="00155C9F"/>
    <w:rsid w:val="001619BC"/>
    <w:rsid w:val="00163A4E"/>
    <w:rsid w:val="0016541F"/>
    <w:rsid w:val="00167C64"/>
    <w:rsid w:val="00174FD8"/>
    <w:rsid w:val="00177A05"/>
    <w:rsid w:val="0018036B"/>
    <w:rsid w:val="00184A53"/>
    <w:rsid w:val="0018561D"/>
    <w:rsid w:val="00193000"/>
    <w:rsid w:val="00193619"/>
    <w:rsid w:val="001A145A"/>
    <w:rsid w:val="001A4ADC"/>
    <w:rsid w:val="001A535E"/>
    <w:rsid w:val="001A67D2"/>
    <w:rsid w:val="001B5245"/>
    <w:rsid w:val="001B5956"/>
    <w:rsid w:val="001B6E3A"/>
    <w:rsid w:val="001B705B"/>
    <w:rsid w:val="001C15C6"/>
    <w:rsid w:val="001C192C"/>
    <w:rsid w:val="001C2B14"/>
    <w:rsid w:val="001C375F"/>
    <w:rsid w:val="001C5FF2"/>
    <w:rsid w:val="001D2222"/>
    <w:rsid w:val="001D5A48"/>
    <w:rsid w:val="001D7374"/>
    <w:rsid w:val="001E0B29"/>
    <w:rsid w:val="001E37DC"/>
    <w:rsid w:val="001E3AAC"/>
    <w:rsid w:val="001E3B8B"/>
    <w:rsid w:val="001F2460"/>
    <w:rsid w:val="001F2A31"/>
    <w:rsid w:val="001F6DE7"/>
    <w:rsid w:val="0020131F"/>
    <w:rsid w:val="00201383"/>
    <w:rsid w:val="00205B5C"/>
    <w:rsid w:val="00212B93"/>
    <w:rsid w:val="00213626"/>
    <w:rsid w:val="00213883"/>
    <w:rsid w:val="00213E74"/>
    <w:rsid w:val="00214A2B"/>
    <w:rsid w:val="002153C5"/>
    <w:rsid w:val="0021658F"/>
    <w:rsid w:val="00216D79"/>
    <w:rsid w:val="002173A3"/>
    <w:rsid w:val="00217EC9"/>
    <w:rsid w:val="00220CB5"/>
    <w:rsid w:val="00221418"/>
    <w:rsid w:val="0022492F"/>
    <w:rsid w:val="0022783B"/>
    <w:rsid w:val="002278C1"/>
    <w:rsid w:val="002324A5"/>
    <w:rsid w:val="00234C11"/>
    <w:rsid w:val="002354F3"/>
    <w:rsid w:val="002363A9"/>
    <w:rsid w:val="00237CFD"/>
    <w:rsid w:val="0024016D"/>
    <w:rsid w:val="00242DD1"/>
    <w:rsid w:val="00242F18"/>
    <w:rsid w:val="002465DA"/>
    <w:rsid w:val="00247B53"/>
    <w:rsid w:val="002506B5"/>
    <w:rsid w:val="00250BC0"/>
    <w:rsid w:val="00251610"/>
    <w:rsid w:val="00251EAA"/>
    <w:rsid w:val="00257488"/>
    <w:rsid w:val="00260516"/>
    <w:rsid w:val="00260C9F"/>
    <w:rsid w:val="00262D2A"/>
    <w:rsid w:val="00264DEC"/>
    <w:rsid w:val="00265C08"/>
    <w:rsid w:val="00266484"/>
    <w:rsid w:val="00266D35"/>
    <w:rsid w:val="002749CE"/>
    <w:rsid w:val="00276FAD"/>
    <w:rsid w:val="00277E43"/>
    <w:rsid w:val="00283BB1"/>
    <w:rsid w:val="0028616F"/>
    <w:rsid w:val="00286722"/>
    <w:rsid w:val="00290C72"/>
    <w:rsid w:val="002937F8"/>
    <w:rsid w:val="00297581"/>
    <w:rsid w:val="002A6001"/>
    <w:rsid w:val="002A78BA"/>
    <w:rsid w:val="002B3FCC"/>
    <w:rsid w:val="002B68C8"/>
    <w:rsid w:val="002B74BB"/>
    <w:rsid w:val="002C01A6"/>
    <w:rsid w:val="002C2C56"/>
    <w:rsid w:val="002C2CF2"/>
    <w:rsid w:val="002D0309"/>
    <w:rsid w:val="002D0490"/>
    <w:rsid w:val="002D259E"/>
    <w:rsid w:val="002D5520"/>
    <w:rsid w:val="002D64A6"/>
    <w:rsid w:val="002E0042"/>
    <w:rsid w:val="002E1BB2"/>
    <w:rsid w:val="002E50E6"/>
    <w:rsid w:val="002E58C7"/>
    <w:rsid w:val="002E6883"/>
    <w:rsid w:val="002F4432"/>
    <w:rsid w:val="002F5805"/>
    <w:rsid w:val="002F79D5"/>
    <w:rsid w:val="003005CC"/>
    <w:rsid w:val="003007E0"/>
    <w:rsid w:val="0030227C"/>
    <w:rsid w:val="00302E8F"/>
    <w:rsid w:val="00302EE9"/>
    <w:rsid w:val="00303022"/>
    <w:rsid w:val="00304258"/>
    <w:rsid w:val="00304D5D"/>
    <w:rsid w:val="0030639D"/>
    <w:rsid w:val="00307130"/>
    <w:rsid w:val="003119F5"/>
    <w:rsid w:val="00312A5A"/>
    <w:rsid w:val="003130E6"/>
    <w:rsid w:val="00315B18"/>
    <w:rsid w:val="00316EE6"/>
    <w:rsid w:val="00321CFE"/>
    <w:rsid w:val="00323D83"/>
    <w:rsid w:val="00337B13"/>
    <w:rsid w:val="003450FD"/>
    <w:rsid w:val="00350570"/>
    <w:rsid w:val="00352214"/>
    <w:rsid w:val="003525C7"/>
    <w:rsid w:val="0035436F"/>
    <w:rsid w:val="003543D0"/>
    <w:rsid w:val="00357671"/>
    <w:rsid w:val="00360276"/>
    <w:rsid w:val="0036080F"/>
    <w:rsid w:val="0036138D"/>
    <w:rsid w:val="00362213"/>
    <w:rsid w:val="00364206"/>
    <w:rsid w:val="00366FAF"/>
    <w:rsid w:val="00371C43"/>
    <w:rsid w:val="0037437F"/>
    <w:rsid w:val="00377E60"/>
    <w:rsid w:val="0038059B"/>
    <w:rsid w:val="00383F9E"/>
    <w:rsid w:val="00384247"/>
    <w:rsid w:val="00387B7C"/>
    <w:rsid w:val="00392701"/>
    <w:rsid w:val="003932AB"/>
    <w:rsid w:val="00393CBE"/>
    <w:rsid w:val="003943A8"/>
    <w:rsid w:val="003946E1"/>
    <w:rsid w:val="00394B5A"/>
    <w:rsid w:val="00396943"/>
    <w:rsid w:val="00396B1A"/>
    <w:rsid w:val="00397B92"/>
    <w:rsid w:val="003A5F58"/>
    <w:rsid w:val="003A6729"/>
    <w:rsid w:val="003B0280"/>
    <w:rsid w:val="003B14C5"/>
    <w:rsid w:val="003B162C"/>
    <w:rsid w:val="003B1C44"/>
    <w:rsid w:val="003B3BA7"/>
    <w:rsid w:val="003B57FA"/>
    <w:rsid w:val="003C267B"/>
    <w:rsid w:val="003C308F"/>
    <w:rsid w:val="003C3799"/>
    <w:rsid w:val="003C3892"/>
    <w:rsid w:val="003C442A"/>
    <w:rsid w:val="003C46D1"/>
    <w:rsid w:val="003C49D6"/>
    <w:rsid w:val="003C7866"/>
    <w:rsid w:val="003D0234"/>
    <w:rsid w:val="003D1AE0"/>
    <w:rsid w:val="003D1ED4"/>
    <w:rsid w:val="003D2BE7"/>
    <w:rsid w:val="003D70E0"/>
    <w:rsid w:val="003E041A"/>
    <w:rsid w:val="003E4A2F"/>
    <w:rsid w:val="003E4F8E"/>
    <w:rsid w:val="003E56AB"/>
    <w:rsid w:val="004024CF"/>
    <w:rsid w:val="00403233"/>
    <w:rsid w:val="0040571A"/>
    <w:rsid w:val="00405E3D"/>
    <w:rsid w:val="00411D8E"/>
    <w:rsid w:val="00413BEC"/>
    <w:rsid w:val="00414217"/>
    <w:rsid w:val="00415203"/>
    <w:rsid w:val="00421B76"/>
    <w:rsid w:val="00431063"/>
    <w:rsid w:val="00432C86"/>
    <w:rsid w:val="004365F5"/>
    <w:rsid w:val="00436E0F"/>
    <w:rsid w:val="0044192F"/>
    <w:rsid w:val="004437BF"/>
    <w:rsid w:val="00443BE7"/>
    <w:rsid w:val="0044595A"/>
    <w:rsid w:val="004476E8"/>
    <w:rsid w:val="004478CB"/>
    <w:rsid w:val="00450387"/>
    <w:rsid w:val="004515D8"/>
    <w:rsid w:val="004519D5"/>
    <w:rsid w:val="004520BA"/>
    <w:rsid w:val="00452A97"/>
    <w:rsid w:val="00453149"/>
    <w:rsid w:val="004635A1"/>
    <w:rsid w:val="00463BCA"/>
    <w:rsid w:val="00465D5A"/>
    <w:rsid w:val="0047064C"/>
    <w:rsid w:val="00470BEA"/>
    <w:rsid w:val="0047432B"/>
    <w:rsid w:val="004746FA"/>
    <w:rsid w:val="00476708"/>
    <w:rsid w:val="00481C94"/>
    <w:rsid w:val="0048294E"/>
    <w:rsid w:val="004844B9"/>
    <w:rsid w:val="00484652"/>
    <w:rsid w:val="00490224"/>
    <w:rsid w:val="00490888"/>
    <w:rsid w:val="004919DA"/>
    <w:rsid w:val="00495AE9"/>
    <w:rsid w:val="00496DE8"/>
    <w:rsid w:val="004A0C52"/>
    <w:rsid w:val="004A10E6"/>
    <w:rsid w:val="004A2416"/>
    <w:rsid w:val="004A61F2"/>
    <w:rsid w:val="004A622A"/>
    <w:rsid w:val="004A64CF"/>
    <w:rsid w:val="004B069F"/>
    <w:rsid w:val="004B0B26"/>
    <w:rsid w:val="004B2187"/>
    <w:rsid w:val="004B2CD5"/>
    <w:rsid w:val="004B5227"/>
    <w:rsid w:val="004B532F"/>
    <w:rsid w:val="004B777E"/>
    <w:rsid w:val="004B7F32"/>
    <w:rsid w:val="004C22A5"/>
    <w:rsid w:val="004C2CEC"/>
    <w:rsid w:val="004C37BD"/>
    <w:rsid w:val="004C4E45"/>
    <w:rsid w:val="004C5327"/>
    <w:rsid w:val="004C5480"/>
    <w:rsid w:val="004D22F8"/>
    <w:rsid w:val="004D2B04"/>
    <w:rsid w:val="004D2B19"/>
    <w:rsid w:val="004D3F93"/>
    <w:rsid w:val="004D4CF8"/>
    <w:rsid w:val="004D53CE"/>
    <w:rsid w:val="004E1D3B"/>
    <w:rsid w:val="004E39A4"/>
    <w:rsid w:val="004E3BC0"/>
    <w:rsid w:val="004E3C58"/>
    <w:rsid w:val="004E4162"/>
    <w:rsid w:val="004E5C41"/>
    <w:rsid w:val="004E5CAE"/>
    <w:rsid w:val="004E7C26"/>
    <w:rsid w:val="004F0BB8"/>
    <w:rsid w:val="004F0F39"/>
    <w:rsid w:val="004F352E"/>
    <w:rsid w:val="004F3A3B"/>
    <w:rsid w:val="004F5327"/>
    <w:rsid w:val="0050036A"/>
    <w:rsid w:val="005008B0"/>
    <w:rsid w:val="0050119D"/>
    <w:rsid w:val="0050342F"/>
    <w:rsid w:val="00503D45"/>
    <w:rsid w:val="00504F91"/>
    <w:rsid w:val="0050631C"/>
    <w:rsid w:val="00511242"/>
    <w:rsid w:val="00511437"/>
    <w:rsid w:val="005120CB"/>
    <w:rsid w:val="00514C72"/>
    <w:rsid w:val="0052202C"/>
    <w:rsid w:val="00524916"/>
    <w:rsid w:val="00530F63"/>
    <w:rsid w:val="0053184A"/>
    <w:rsid w:val="00531D18"/>
    <w:rsid w:val="00532FD8"/>
    <w:rsid w:val="005339E5"/>
    <w:rsid w:val="00534EEA"/>
    <w:rsid w:val="00535823"/>
    <w:rsid w:val="005368BC"/>
    <w:rsid w:val="00536FA2"/>
    <w:rsid w:val="005400BB"/>
    <w:rsid w:val="0055307F"/>
    <w:rsid w:val="00553D5B"/>
    <w:rsid w:val="00554D5D"/>
    <w:rsid w:val="00554E52"/>
    <w:rsid w:val="005552F5"/>
    <w:rsid w:val="00556DB2"/>
    <w:rsid w:val="00557356"/>
    <w:rsid w:val="00565D5B"/>
    <w:rsid w:val="00570BD1"/>
    <w:rsid w:val="00571477"/>
    <w:rsid w:val="005717BB"/>
    <w:rsid w:val="00571E2C"/>
    <w:rsid w:val="0057299C"/>
    <w:rsid w:val="00573F31"/>
    <w:rsid w:val="00581CEB"/>
    <w:rsid w:val="00584A91"/>
    <w:rsid w:val="00590968"/>
    <w:rsid w:val="00591DAF"/>
    <w:rsid w:val="00592E40"/>
    <w:rsid w:val="005952C7"/>
    <w:rsid w:val="00595F7D"/>
    <w:rsid w:val="0059663D"/>
    <w:rsid w:val="005A17C5"/>
    <w:rsid w:val="005A1C38"/>
    <w:rsid w:val="005A4D6E"/>
    <w:rsid w:val="005A6D44"/>
    <w:rsid w:val="005A7085"/>
    <w:rsid w:val="005A7546"/>
    <w:rsid w:val="005B0E86"/>
    <w:rsid w:val="005B1988"/>
    <w:rsid w:val="005B2F70"/>
    <w:rsid w:val="005B5022"/>
    <w:rsid w:val="005C1AA8"/>
    <w:rsid w:val="005C241A"/>
    <w:rsid w:val="005C5856"/>
    <w:rsid w:val="005C612D"/>
    <w:rsid w:val="005C65D7"/>
    <w:rsid w:val="005D5B70"/>
    <w:rsid w:val="005D6BAF"/>
    <w:rsid w:val="005E00FE"/>
    <w:rsid w:val="005E3998"/>
    <w:rsid w:val="005E3C84"/>
    <w:rsid w:val="005E4802"/>
    <w:rsid w:val="005E5A7E"/>
    <w:rsid w:val="005E5C95"/>
    <w:rsid w:val="005E7799"/>
    <w:rsid w:val="005F0568"/>
    <w:rsid w:val="005F12DF"/>
    <w:rsid w:val="005F15F6"/>
    <w:rsid w:val="005F1A91"/>
    <w:rsid w:val="005F4270"/>
    <w:rsid w:val="005F53C7"/>
    <w:rsid w:val="00602B11"/>
    <w:rsid w:val="006036C4"/>
    <w:rsid w:val="00603EB8"/>
    <w:rsid w:val="00605361"/>
    <w:rsid w:val="006072BA"/>
    <w:rsid w:val="00607455"/>
    <w:rsid w:val="00607CA5"/>
    <w:rsid w:val="006113A1"/>
    <w:rsid w:val="00615217"/>
    <w:rsid w:val="00616AD7"/>
    <w:rsid w:val="00622CAA"/>
    <w:rsid w:val="00633004"/>
    <w:rsid w:val="00636312"/>
    <w:rsid w:val="006363F4"/>
    <w:rsid w:val="00641CB5"/>
    <w:rsid w:val="00642FD7"/>
    <w:rsid w:val="00645341"/>
    <w:rsid w:val="00646A3C"/>
    <w:rsid w:val="006479E1"/>
    <w:rsid w:val="0065117E"/>
    <w:rsid w:val="0065770E"/>
    <w:rsid w:val="006663D3"/>
    <w:rsid w:val="006702A8"/>
    <w:rsid w:val="006709A2"/>
    <w:rsid w:val="00671B07"/>
    <w:rsid w:val="0067232C"/>
    <w:rsid w:val="0067317D"/>
    <w:rsid w:val="0067340A"/>
    <w:rsid w:val="0067414A"/>
    <w:rsid w:val="0067566A"/>
    <w:rsid w:val="00676862"/>
    <w:rsid w:val="00681158"/>
    <w:rsid w:val="0068678A"/>
    <w:rsid w:val="00692C15"/>
    <w:rsid w:val="00692D28"/>
    <w:rsid w:val="00693CF9"/>
    <w:rsid w:val="00695270"/>
    <w:rsid w:val="00696140"/>
    <w:rsid w:val="00697682"/>
    <w:rsid w:val="006A0B42"/>
    <w:rsid w:val="006A2244"/>
    <w:rsid w:val="006B21EE"/>
    <w:rsid w:val="006B61A1"/>
    <w:rsid w:val="006C136A"/>
    <w:rsid w:val="006C1E02"/>
    <w:rsid w:val="006C2A17"/>
    <w:rsid w:val="006C34E9"/>
    <w:rsid w:val="006C3CAA"/>
    <w:rsid w:val="006C5842"/>
    <w:rsid w:val="006C6672"/>
    <w:rsid w:val="006D3CA5"/>
    <w:rsid w:val="006E4A8F"/>
    <w:rsid w:val="006E5BF9"/>
    <w:rsid w:val="006E616D"/>
    <w:rsid w:val="006F262E"/>
    <w:rsid w:val="006F2F76"/>
    <w:rsid w:val="006F43CD"/>
    <w:rsid w:val="00700120"/>
    <w:rsid w:val="00700F86"/>
    <w:rsid w:val="00703332"/>
    <w:rsid w:val="0070447A"/>
    <w:rsid w:val="00705DA3"/>
    <w:rsid w:val="00706F2C"/>
    <w:rsid w:val="0071159A"/>
    <w:rsid w:val="00711B71"/>
    <w:rsid w:val="00712DD8"/>
    <w:rsid w:val="00716C87"/>
    <w:rsid w:val="0071773D"/>
    <w:rsid w:val="0072073E"/>
    <w:rsid w:val="00721A51"/>
    <w:rsid w:val="00726AE6"/>
    <w:rsid w:val="00726B22"/>
    <w:rsid w:val="00735035"/>
    <w:rsid w:val="007371D8"/>
    <w:rsid w:val="007473F6"/>
    <w:rsid w:val="00750C4A"/>
    <w:rsid w:val="00751471"/>
    <w:rsid w:val="00752871"/>
    <w:rsid w:val="0075417E"/>
    <w:rsid w:val="007556DC"/>
    <w:rsid w:val="007573E7"/>
    <w:rsid w:val="00760463"/>
    <w:rsid w:val="00760C2B"/>
    <w:rsid w:val="00760DA3"/>
    <w:rsid w:val="007612D6"/>
    <w:rsid w:val="00761938"/>
    <w:rsid w:val="00763097"/>
    <w:rsid w:val="00763BE3"/>
    <w:rsid w:val="00766B76"/>
    <w:rsid w:val="00767A4A"/>
    <w:rsid w:val="00770427"/>
    <w:rsid w:val="0077262E"/>
    <w:rsid w:val="00772D32"/>
    <w:rsid w:val="00773C07"/>
    <w:rsid w:val="007845C7"/>
    <w:rsid w:val="007869CE"/>
    <w:rsid w:val="00787860"/>
    <w:rsid w:val="00792510"/>
    <w:rsid w:val="00797A38"/>
    <w:rsid w:val="007A0FB5"/>
    <w:rsid w:val="007A1069"/>
    <w:rsid w:val="007A171D"/>
    <w:rsid w:val="007A2F5C"/>
    <w:rsid w:val="007A3E17"/>
    <w:rsid w:val="007A4E89"/>
    <w:rsid w:val="007A71CC"/>
    <w:rsid w:val="007A7860"/>
    <w:rsid w:val="007B1292"/>
    <w:rsid w:val="007B5CE8"/>
    <w:rsid w:val="007B5E68"/>
    <w:rsid w:val="007C0480"/>
    <w:rsid w:val="007C04B2"/>
    <w:rsid w:val="007C2572"/>
    <w:rsid w:val="007C3814"/>
    <w:rsid w:val="007C3933"/>
    <w:rsid w:val="007C515B"/>
    <w:rsid w:val="007C6236"/>
    <w:rsid w:val="007C6AFC"/>
    <w:rsid w:val="007D078D"/>
    <w:rsid w:val="007D0F8D"/>
    <w:rsid w:val="007D5CE8"/>
    <w:rsid w:val="007D73FC"/>
    <w:rsid w:val="007E0568"/>
    <w:rsid w:val="007E303E"/>
    <w:rsid w:val="007E4BE1"/>
    <w:rsid w:val="007F2709"/>
    <w:rsid w:val="007F2BBA"/>
    <w:rsid w:val="007F3D08"/>
    <w:rsid w:val="007F5035"/>
    <w:rsid w:val="00802026"/>
    <w:rsid w:val="00802044"/>
    <w:rsid w:val="0080544B"/>
    <w:rsid w:val="00810EC4"/>
    <w:rsid w:val="008139F8"/>
    <w:rsid w:val="00813A90"/>
    <w:rsid w:val="00826194"/>
    <w:rsid w:val="00826436"/>
    <w:rsid w:val="00827B7B"/>
    <w:rsid w:val="00830A1C"/>
    <w:rsid w:val="00832880"/>
    <w:rsid w:val="00832B3E"/>
    <w:rsid w:val="00835EF3"/>
    <w:rsid w:val="00837E35"/>
    <w:rsid w:val="00847B94"/>
    <w:rsid w:val="0085167E"/>
    <w:rsid w:val="00852C15"/>
    <w:rsid w:val="00854D9C"/>
    <w:rsid w:val="00866100"/>
    <w:rsid w:val="0087631F"/>
    <w:rsid w:val="00876876"/>
    <w:rsid w:val="00877B3F"/>
    <w:rsid w:val="0088047F"/>
    <w:rsid w:val="008807F2"/>
    <w:rsid w:val="00883077"/>
    <w:rsid w:val="008836D2"/>
    <w:rsid w:val="00883F99"/>
    <w:rsid w:val="00884C0C"/>
    <w:rsid w:val="0088521C"/>
    <w:rsid w:val="00885985"/>
    <w:rsid w:val="00894812"/>
    <w:rsid w:val="00895784"/>
    <w:rsid w:val="008A110A"/>
    <w:rsid w:val="008A11B1"/>
    <w:rsid w:val="008A76CE"/>
    <w:rsid w:val="008B0873"/>
    <w:rsid w:val="008B11CD"/>
    <w:rsid w:val="008B759B"/>
    <w:rsid w:val="008C1311"/>
    <w:rsid w:val="008C142F"/>
    <w:rsid w:val="008C28F2"/>
    <w:rsid w:val="008C7842"/>
    <w:rsid w:val="008D1DA0"/>
    <w:rsid w:val="008D1EB5"/>
    <w:rsid w:val="008D1F08"/>
    <w:rsid w:val="008D1F74"/>
    <w:rsid w:val="008D44FF"/>
    <w:rsid w:val="008D4DB9"/>
    <w:rsid w:val="008E4E38"/>
    <w:rsid w:val="008E507F"/>
    <w:rsid w:val="008E5EE2"/>
    <w:rsid w:val="008E6F7D"/>
    <w:rsid w:val="008E71C4"/>
    <w:rsid w:val="008E7B91"/>
    <w:rsid w:val="008F471A"/>
    <w:rsid w:val="0090253E"/>
    <w:rsid w:val="00904C0D"/>
    <w:rsid w:val="00904C35"/>
    <w:rsid w:val="00912F0A"/>
    <w:rsid w:val="00923C62"/>
    <w:rsid w:val="00924E2E"/>
    <w:rsid w:val="00931A8D"/>
    <w:rsid w:val="00936081"/>
    <w:rsid w:val="00937447"/>
    <w:rsid w:val="00940702"/>
    <w:rsid w:val="00941B56"/>
    <w:rsid w:val="00943105"/>
    <w:rsid w:val="00944C15"/>
    <w:rsid w:val="009453CE"/>
    <w:rsid w:val="0094590F"/>
    <w:rsid w:val="009476F5"/>
    <w:rsid w:val="00947F0D"/>
    <w:rsid w:val="009503F8"/>
    <w:rsid w:val="00950880"/>
    <w:rsid w:val="0095411B"/>
    <w:rsid w:val="00956F40"/>
    <w:rsid w:val="0095714C"/>
    <w:rsid w:val="00961505"/>
    <w:rsid w:val="00961817"/>
    <w:rsid w:val="00964430"/>
    <w:rsid w:val="00966A8E"/>
    <w:rsid w:val="009707E9"/>
    <w:rsid w:val="00971F0F"/>
    <w:rsid w:val="00972108"/>
    <w:rsid w:val="00973B6B"/>
    <w:rsid w:val="009756C2"/>
    <w:rsid w:val="0098196E"/>
    <w:rsid w:val="00982D65"/>
    <w:rsid w:val="00982DE5"/>
    <w:rsid w:val="00983E73"/>
    <w:rsid w:val="00984D35"/>
    <w:rsid w:val="009854D6"/>
    <w:rsid w:val="0098593A"/>
    <w:rsid w:val="00986D7F"/>
    <w:rsid w:val="00992D9A"/>
    <w:rsid w:val="00993A17"/>
    <w:rsid w:val="009953EF"/>
    <w:rsid w:val="00996A5A"/>
    <w:rsid w:val="009A17D3"/>
    <w:rsid w:val="009A38A3"/>
    <w:rsid w:val="009A4B29"/>
    <w:rsid w:val="009A725B"/>
    <w:rsid w:val="009A7F56"/>
    <w:rsid w:val="009B0025"/>
    <w:rsid w:val="009B3B9C"/>
    <w:rsid w:val="009B5018"/>
    <w:rsid w:val="009C0EED"/>
    <w:rsid w:val="009C26DF"/>
    <w:rsid w:val="009D223D"/>
    <w:rsid w:val="009D4F99"/>
    <w:rsid w:val="009D564C"/>
    <w:rsid w:val="009D71FF"/>
    <w:rsid w:val="009E28B9"/>
    <w:rsid w:val="009E4F7E"/>
    <w:rsid w:val="009E4F9D"/>
    <w:rsid w:val="009F0356"/>
    <w:rsid w:val="009F1BA3"/>
    <w:rsid w:val="009F389C"/>
    <w:rsid w:val="009F7E73"/>
    <w:rsid w:val="00A0053F"/>
    <w:rsid w:val="00A01D11"/>
    <w:rsid w:val="00A03A2F"/>
    <w:rsid w:val="00A03A33"/>
    <w:rsid w:val="00A06856"/>
    <w:rsid w:val="00A110F1"/>
    <w:rsid w:val="00A111BD"/>
    <w:rsid w:val="00A14BAC"/>
    <w:rsid w:val="00A14BBE"/>
    <w:rsid w:val="00A210C9"/>
    <w:rsid w:val="00A2337C"/>
    <w:rsid w:val="00A24784"/>
    <w:rsid w:val="00A25DEC"/>
    <w:rsid w:val="00A26E96"/>
    <w:rsid w:val="00A275F4"/>
    <w:rsid w:val="00A346FD"/>
    <w:rsid w:val="00A35CB2"/>
    <w:rsid w:val="00A40C35"/>
    <w:rsid w:val="00A45C4A"/>
    <w:rsid w:val="00A46486"/>
    <w:rsid w:val="00A46786"/>
    <w:rsid w:val="00A470DE"/>
    <w:rsid w:val="00A51975"/>
    <w:rsid w:val="00A528B4"/>
    <w:rsid w:val="00A52C5E"/>
    <w:rsid w:val="00A5478B"/>
    <w:rsid w:val="00A5759F"/>
    <w:rsid w:val="00A61DD7"/>
    <w:rsid w:val="00A63099"/>
    <w:rsid w:val="00A65C8A"/>
    <w:rsid w:val="00A70797"/>
    <w:rsid w:val="00A73FAD"/>
    <w:rsid w:val="00A75DCE"/>
    <w:rsid w:val="00A77211"/>
    <w:rsid w:val="00A80172"/>
    <w:rsid w:val="00A8119B"/>
    <w:rsid w:val="00A830A0"/>
    <w:rsid w:val="00A8443D"/>
    <w:rsid w:val="00A85D41"/>
    <w:rsid w:val="00A85DBE"/>
    <w:rsid w:val="00A87B73"/>
    <w:rsid w:val="00A9366C"/>
    <w:rsid w:val="00A94E8D"/>
    <w:rsid w:val="00A9604A"/>
    <w:rsid w:val="00A9706C"/>
    <w:rsid w:val="00AA0A33"/>
    <w:rsid w:val="00AA0B44"/>
    <w:rsid w:val="00AA15DE"/>
    <w:rsid w:val="00AA4090"/>
    <w:rsid w:val="00AA5EA1"/>
    <w:rsid w:val="00AA6F69"/>
    <w:rsid w:val="00AB0A68"/>
    <w:rsid w:val="00AB172A"/>
    <w:rsid w:val="00AB4E15"/>
    <w:rsid w:val="00AB6DAA"/>
    <w:rsid w:val="00AB787B"/>
    <w:rsid w:val="00AB7E91"/>
    <w:rsid w:val="00AC11A6"/>
    <w:rsid w:val="00AC1FD7"/>
    <w:rsid w:val="00AC2A34"/>
    <w:rsid w:val="00AC3037"/>
    <w:rsid w:val="00AC5C40"/>
    <w:rsid w:val="00AC5EC2"/>
    <w:rsid w:val="00AC633D"/>
    <w:rsid w:val="00AC641E"/>
    <w:rsid w:val="00AC6556"/>
    <w:rsid w:val="00AC70C7"/>
    <w:rsid w:val="00AC7FDD"/>
    <w:rsid w:val="00AD2978"/>
    <w:rsid w:val="00AD493F"/>
    <w:rsid w:val="00AD605B"/>
    <w:rsid w:val="00AE4512"/>
    <w:rsid w:val="00AF4C3C"/>
    <w:rsid w:val="00AF4F26"/>
    <w:rsid w:val="00B000DB"/>
    <w:rsid w:val="00B03C62"/>
    <w:rsid w:val="00B07FE9"/>
    <w:rsid w:val="00B10437"/>
    <w:rsid w:val="00B11A1B"/>
    <w:rsid w:val="00B12AD2"/>
    <w:rsid w:val="00B144F4"/>
    <w:rsid w:val="00B208CD"/>
    <w:rsid w:val="00B220DA"/>
    <w:rsid w:val="00B23370"/>
    <w:rsid w:val="00B246A4"/>
    <w:rsid w:val="00B24B1F"/>
    <w:rsid w:val="00B25A8F"/>
    <w:rsid w:val="00B330F4"/>
    <w:rsid w:val="00B348A5"/>
    <w:rsid w:val="00B36646"/>
    <w:rsid w:val="00B37E81"/>
    <w:rsid w:val="00B413FD"/>
    <w:rsid w:val="00B41CB4"/>
    <w:rsid w:val="00B52D10"/>
    <w:rsid w:val="00B52D63"/>
    <w:rsid w:val="00B535D9"/>
    <w:rsid w:val="00B53AB2"/>
    <w:rsid w:val="00B5451F"/>
    <w:rsid w:val="00B561F0"/>
    <w:rsid w:val="00B6035B"/>
    <w:rsid w:val="00B60BB3"/>
    <w:rsid w:val="00B64D95"/>
    <w:rsid w:val="00B65164"/>
    <w:rsid w:val="00B677E3"/>
    <w:rsid w:val="00B70098"/>
    <w:rsid w:val="00B763FA"/>
    <w:rsid w:val="00B77519"/>
    <w:rsid w:val="00B805EF"/>
    <w:rsid w:val="00B83853"/>
    <w:rsid w:val="00B846B3"/>
    <w:rsid w:val="00B84AB2"/>
    <w:rsid w:val="00B92405"/>
    <w:rsid w:val="00B942A9"/>
    <w:rsid w:val="00B97200"/>
    <w:rsid w:val="00B97D31"/>
    <w:rsid w:val="00BA26DA"/>
    <w:rsid w:val="00BA3058"/>
    <w:rsid w:val="00BA41DA"/>
    <w:rsid w:val="00BA5322"/>
    <w:rsid w:val="00BA5594"/>
    <w:rsid w:val="00BA585B"/>
    <w:rsid w:val="00BB1080"/>
    <w:rsid w:val="00BB1CE8"/>
    <w:rsid w:val="00BB3953"/>
    <w:rsid w:val="00BB39D9"/>
    <w:rsid w:val="00BB500D"/>
    <w:rsid w:val="00BB634D"/>
    <w:rsid w:val="00BC0EE1"/>
    <w:rsid w:val="00BC0F10"/>
    <w:rsid w:val="00BC2C92"/>
    <w:rsid w:val="00BC3195"/>
    <w:rsid w:val="00BC5BB1"/>
    <w:rsid w:val="00BC78F7"/>
    <w:rsid w:val="00BC7B54"/>
    <w:rsid w:val="00BD0799"/>
    <w:rsid w:val="00BD28B3"/>
    <w:rsid w:val="00BD4245"/>
    <w:rsid w:val="00BD5E0F"/>
    <w:rsid w:val="00BD6130"/>
    <w:rsid w:val="00BE25A9"/>
    <w:rsid w:val="00BE3AFE"/>
    <w:rsid w:val="00BE5DD4"/>
    <w:rsid w:val="00BF1C89"/>
    <w:rsid w:val="00BF1F21"/>
    <w:rsid w:val="00BF2B74"/>
    <w:rsid w:val="00BF6423"/>
    <w:rsid w:val="00C00F39"/>
    <w:rsid w:val="00C01089"/>
    <w:rsid w:val="00C0487E"/>
    <w:rsid w:val="00C04A99"/>
    <w:rsid w:val="00C11077"/>
    <w:rsid w:val="00C12664"/>
    <w:rsid w:val="00C12CC0"/>
    <w:rsid w:val="00C162F3"/>
    <w:rsid w:val="00C1760D"/>
    <w:rsid w:val="00C177F1"/>
    <w:rsid w:val="00C17CC9"/>
    <w:rsid w:val="00C20B08"/>
    <w:rsid w:val="00C22F02"/>
    <w:rsid w:val="00C255E7"/>
    <w:rsid w:val="00C2734E"/>
    <w:rsid w:val="00C2763D"/>
    <w:rsid w:val="00C332B7"/>
    <w:rsid w:val="00C37090"/>
    <w:rsid w:val="00C37BEB"/>
    <w:rsid w:val="00C40702"/>
    <w:rsid w:val="00C42E65"/>
    <w:rsid w:val="00C438A8"/>
    <w:rsid w:val="00C4778D"/>
    <w:rsid w:val="00C47EFD"/>
    <w:rsid w:val="00C509C3"/>
    <w:rsid w:val="00C51785"/>
    <w:rsid w:val="00C54BC8"/>
    <w:rsid w:val="00C64067"/>
    <w:rsid w:val="00C65019"/>
    <w:rsid w:val="00C659A1"/>
    <w:rsid w:val="00C663EC"/>
    <w:rsid w:val="00C6753A"/>
    <w:rsid w:val="00C70B50"/>
    <w:rsid w:val="00C711FE"/>
    <w:rsid w:val="00C72CE7"/>
    <w:rsid w:val="00C735B9"/>
    <w:rsid w:val="00C75DC1"/>
    <w:rsid w:val="00C81AA0"/>
    <w:rsid w:val="00C81BD5"/>
    <w:rsid w:val="00C84621"/>
    <w:rsid w:val="00C856BB"/>
    <w:rsid w:val="00C9003C"/>
    <w:rsid w:val="00C90F44"/>
    <w:rsid w:val="00C93FB2"/>
    <w:rsid w:val="00C95994"/>
    <w:rsid w:val="00C95D50"/>
    <w:rsid w:val="00C96101"/>
    <w:rsid w:val="00C97EF1"/>
    <w:rsid w:val="00CA0791"/>
    <w:rsid w:val="00CA3DC3"/>
    <w:rsid w:val="00CA6C98"/>
    <w:rsid w:val="00CA74F2"/>
    <w:rsid w:val="00CB0B21"/>
    <w:rsid w:val="00CB0E31"/>
    <w:rsid w:val="00CB4E40"/>
    <w:rsid w:val="00CB6015"/>
    <w:rsid w:val="00CB67EF"/>
    <w:rsid w:val="00CB761B"/>
    <w:rsid w:val="00CC3D5A"/>
    <w:rsid w:val="00CC4248"/>
    <w:rsid w:val="00CC43CA"/>
    <w:rsid w:val="00CC6390"/>
    <w:rsid w:val="00CC654B"/>
    <w:rsid w:val="00CC67A2"/>
    <w:rsid w:val="00CD0F25"/>
    <w:rsid w:val="00CD1DDA"/>
    <w:rsid w:val="00CD1E3A"/>
    <w:rsid w:val="00CD26CC"/>
    <w:rsid w:val="00CE2A4B"/>
    <w:rsid w:val="00CE3463"/>
    <w:rsid w:val="00CF1274"/>
    <w:rsid w:val="00CF1FEE"/>
    <w:rsid w:val="00CF2A97"/>
    <w:rsid w:val="00CF2D39"/>
    <w:rsid w:val="00CF52AB"/>
    <w:rsid w:val="00D007AD"/>
    <w:rsid w:val="00D0082B"/>
    <w:rsid w:val="00D04AA1"/>
    <w:rsid w:val="00D06785"/>
    <w:rsid w:val="00D07490"/>
    <w:rsid w:val="00D112A7"/>
    <w:rsid w:val="00D1266F"/>
    <w:rsid w:val="00D12B79"/>
    <w:rsid w:val="00D14BC7"/>
    <w:rsid w:val="00D17CF3"/>
    <w:rsid w:val="00D17F73"/>
    <w:rsid w:val="00D210A5"/>
    <w:rsid w:val="00D23656"/>
    <w:rsid w:val="00D33B74"/>
    <w:rsid w:val="00D41D1A"/>
    <w:rsid w:val="00D4500B"/>
    <w:rsid w:val="00D466BB"/>
    <w:rsid w:val="00D507D0"/>
    <w:rsid w:val="00D52092"/>
    <w:rsid w:val="00D578AE"/>
    <w:rsid w:val="00D604CE"/>
    <w:rsid w:val="00D61457"/>
    <w:rsid w:val="00D62561"/>
    <w:rsid w:val="00D628B8"/>
    <w:rsid w:val="00D63D6F"/>
    <w:rsid w:val="00D64674"/>
    <w:rsid w:val="00D6481E"/>
    <w:rsid w:val="00D64C56"/>
    <w:rsid w:val="00D64FED"/>
    <w:rsid w:val="00D70C9B"/>
    <w:rsid w:val="00D70D47"/>
    <w:rsid w:val="00D7124B"/>
    <w:rsid w:val="00D76AAC"/>
    <w:rsid w:val="00D82057"/>
    <w:rsid w:val="00D84249"/>
    <w:rsid w:val="00D844D5"/>
    <w:rsid w:val="00D85983"/>
    <w:rsid w:val="00D904FB"/>
    <w:rsid w:val="00D958EC"/>
    <w:rsid w:val="00DA0440"/>
    <w:rsid w:val="00DA04A6"/>
    <w:rsid w:val="00DA2448"/>
    <w:rsid w:val="00DA6978"/>
    <w:rsid w:val="00DB0C22"/>
    <w:rsid w:val="00DB24BE"/>
    <w:rsid w:val="00DB372F"/>
    <w:rsid w:val="00DB42FA"/>
    <w:rsid w:val="00DB6B91"/>
    <w:rsid w:val="00DB7EC4"/>
    <w:rsid w:val="00DC0EA9"/>
    <w:rsid w:val="00DC1093"/>
    <w:rsid w:val="00DC18A0"/>
    <w:rsid w:val="00DC1B0A"/>
    <w:rsid w:val="00DC3003"/>
    <w:rsid w:val="00DC3854"/>
    <w:rsid w:val="00DC3B97"/>
    <w:rsid w:val="00DC57A7"/>
    <w:rsid w:val="00DC5F73"/>
    <w:rsid w:val="00DC7430"/>
    <w:rsid w:val="00DD329A"/>
    <w:rsid w:val="00DE254F"/>
    <w:rsid w:val="00DE7DCA"/>
    <w:rsid w:val="00DF116E"/>
    <w:rsid w:val="00DF1443"/>
    <w:rsid w:val="00DF18B5"/>
    <w:rsid w:val="00DF3ADD"/>
    <w:rsid w:val="00DF450E"/>
    <w:rsid w:val="00DF5DBE"/>
    <w:rsid w:val="00DF7C59"/>
    <w:rsid w:val="00E00D94"/>
    <w:rsid w:val="00E01D72"/>
    <w:rsid w:val="00E024E1"/>
    <w:rsid w:val="00E04203"/>
    <w:rsid w:val="00E05832"/>
    <w:rsid w:val="00E05C47"/>
    <w:rsid w:val="00E06F57"/>
    <w:rsid w:val="00E11A02"/>
    <w:rsid w:val="00E11ADB"/>
    <w:rsid w:val="00E1619F"/>
    <w:rsid w:val="00E16390"/>
    <w:rsid w:val="00E17ACA"/>
    <w:rsid w:val="00E232FC"/>
    <w:rsid w:val="00E26BCC"/>
    <w:rsid w:val="00E27FE3"/>
    <w:rsid w:val="00E33A0C"/>
    <w:rsid w:val="00E37F1E"/>
    <w:rsid w:val="00E4122E"/>
    <w:rsid w:val="00E4684A"/>
    <w:rsid w:val="00E47967"/>
    <w:rsid w:val="00E53CF5"/>
    <w:rsid w:val="00E56F89"/>
    <w:rsid w:val="00E613D1"/>
    <w:rsid w:val="00E61B56"/>
    <w:rsid w:val="00E62866"/>
    <w:rsid w:val="00E6491F"/>
    <w:rsid w:val="00E65972"/>
    <w:rsid w:val="00E66C02"/>
    <w:rsid w:val="00E7663C"/>
    <w:rsid w:val="00E829E4"/>
    <w:rsid w:val="00E87BA2"/>
    <w:rsid w:val="00E90CB8"/>
    <w:rsid w:val="00E9608D"/>
    <w:rsid w:val="00E96EB4"/>
    <w:rsid w:val="00EA1B32"/>
    <w:rsid w:val="00EA2F63"/>
    <w:rsid w:val="00EA37A6"/>
    <w:rsid w:val="00EA5CBA"/>
    <w:rsid w:val="00EB0466"/>
    <w:rsid w:val="00EB13F4"/>
    <w:rsid w:val="00EB159E"/>
    <w:rsid w:val="00EB3A91"/>
    <w:rsid w:val="00EC08B2"/>
    <w:rsid w:val="00EC3656"/>
    <w:rsid w:val="00EC740B"/>
    <w:rsid w:val="00EC742F"/>
    <w:rsid w:val="00EC7F96"/>
    <w:rsid w:val="00ED178E"/>
    <w:rsid w:val="00ED3CF7"/>
    <w:rsid w:val="00ED5316"/>
    <w:rsid w:val="00ED5FE1"/>
    <w:rsid w:val="00ED63DD"/>
    <w:rsid w:val="00EF21C5"/>
    <w:rsid w:val="00EF47B1"/>
    <w:rsid w:val="00EF4C04"/>
    <w:rsid w:val="00EF706D"/>
    <w:rsid w:val="00F01F78"/>
    <w:rsid w:val="00F0286F"/>
    <w:rsid w:val="00F04739"/>
    <w:rsid w:val="00F06AC0"/>
    <w:rsid w:val="00F06ECD"/>
    <w:rsid w:val="00F06F70"/>
    <w:rsid w:val="00F0735E"/>
    <w:rsid w:val="00F151F7"/>
    <w:rsid w:val="00F1577A"/>
    <w:rsid w:val="00F15A87"/>
    <w:rsid w:val="00F15F1A"/>
    <w:rsid w:val="00F1628C"/>
    <w:rsid w:val="00F252DC"/>
    <w:rsid w:val="00F26DA4"/>
    <w:rsid w:val="00F2709D"/>
    <w:rsid w:val="00F2773C"/>
    <w:rsid w:val="00F30FAC"/>
    <w:rsid w:val="00F3366E"/>
    <w:rsid w:val="00F33E50"/>
    <w:rsid w:val="00F34ED3"/>
    <w:rsid w:val="00F452D6"/>
    <w:rsid w:val="00F5271E"/>
    <w:rsid w:val="00F52EAA"/>
    <w:rsid w:val="00F5363C"/>
    <w:rsid w:val="00F55C19"/>
    <w:rsid w:val="00F6002A"/>
    <w:rsid w:val="00F626A9"/>
    <w:rsid w:val="00F717C0"/>
    <w:rsid w:val="00F722A7"/>
    <w:rsid w:val="00F73BAC"/>
    <w:rsid w:val="00F80763"/>
    <w:rsid w:val="00F82405"/>
    <w:rsid w:val="00F829F1"/>
    <w:rsid w:val="00F85650"/>
    <w:rsid w:val="00F87905"/>
    <w:rsid w:val="00F9091D"/>
    <w:rsid w:val="00F90A02"/>
    <w:rsid w:val="00F90F94"/>
    <w:rsid w:val="00F96A26"/>
    <w:rsid w:val="00FA01BA"/>
    <w:rsid w:val="00FA3A25"/>
    <w:rsid w:val="00FA4668"/>
    <w:rsid w:val="00FA467A"/>
    <w:rsid w:val="00FA63C8"/>
    <w:rsid w:val="00FA6DB7"/>
    <w:rsid w:val="00FA788D"/>
    <w:rsid w:val="00FB085E"/>
    <w:rsid w:val="00FB14B0"/>
    <w:rsid w:val="00FB4D90"/>
    <w:rsid w:val="00FB7142"/>
    <w:rsid w:val="00FC1055"/>
    <w:rsid w:val="00FC1EF9"/>
    <w:rsid w:val="00FC32BE"/>
    <w:rsid w:val="00FC3BFE"/>
    <w:rsid w:val="00FD04D4"/>
    <w:rsid w:val="00FD18AA"/>
    <w:rsid w:val="00FD61F3"/>
    <w:rsid w:val="00FD69C4"/>
    <w:rsid w:val="00FD79C9"/>
    <w:rsid w:val="00FD7D62"/>
    <w:rsid w:val="00FE1B7B"/>
    <w:rsid w:val="00FE58BD"/>
    <w:rsid w:val="00FE6635"/>
    <w:rsid w:val="00FE7B33"/>
    <w:rsid w:val="00FF151D"/>
    <w:rsid w:val="00FF2EB8"/>
    <w:rsid w:val="00FF5ED7"/>
    <w:rsid w:val="00FF7B99"/>
    <w:rsid w:val="00FF7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1"/>
    </o:shapelayout>
  </w:shapeDefaults>
  <w:decimalSymbol w:val="."/>
  <w:listSeparator w:val=","/>
  <w14:docId w14:val="7A89BCDF"/>
  <w15:chartTrackingRefBased/>
  <w15:docId w15:val="{0F8D4B6A-F61A-4BAF-86CB-6145D0FB6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ordia New"/>
        <w:lang w:val="en-US" w:eastAsia="zh-CN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978"/>
    <w:rPr>
      <w:rFonts w:ascii="Cordia New" w:eastAsia="Cordia New" w:hAnsi="Cordia New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77E43"/>
    <w:pPr>
      <w:keepNext/>
      <w:jc w:val="center"/>
      <w:outlineLvl w:val="0"/>
    </w:pPr>
    <w:rPr>
      <w:rFonts w:ascii="Angsana New" w:eastAsia="Times New Roman" w:hAnsi="Times New Roman" w:cs="Angsana New"/>
      <w:b/>
      <w:bCs/>
      <w:sz w:val="32"/>
      <w:szCs w:val="32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77E43"/>
    <w:rPr>
      <w:rFonts w:ascii="Angsana New" w:eastAsia="Times New Roman" w:hAnsi="Times New Roman" w:cs="Cordia New"/>
      <w:b/>
      <w:bCs/>
      <w:sz w:val="32"/>
      <w:szCs w:val="32"/>
      <w:lang w:val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7E43"/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77E43"/>
    <w:rPr>
      <w:rFonts w:ascii="Tahoma" w:eastAsia="Cordia New" w:hAnsi="Tahoma" w:cs="Angsana New"/>
      <w:sz w:val="16"/>
      <w:szCs w:val="20"/>
    </w:rPr>
  </w:style>
  <w:style w:type="paragraph" w:styleId="Header">
    <w:name w:val="header"/>
    <w:basedOn w:val="Normal"/>
    <w:link w:val="HeaderChar"/>
    <w:uiPriority w:val="99"/>
    <w:unhideWhenUsed/>
    <w:rsid w:val="00992D9A"/>
    <w:pPr>
      <w:tabs>
        <w:tab w:val="center" w:pos="4513"/>
        <w:tab w:val="right" w:pos="9026"/>
      </w:tabs>
    </w:pPr>
    <w:rPr>
      <w:rFonts w:cs="Angsana New"/>
      <w:szCs w:val="35"/>
      <w:lang w:val="x-none" w:eastAsia="x-none"/>
    </w:rPr>
  </w:style>
  <w:style w:type="character" w:customStyle="1" w:styleId="HeaderChar">
    <w:name w:val="Header Char"/>
    <w:link w:val="Header"/>
    <w:uiPriority w:val="99"/>
    <w:rsid w:val="00992D9A"/>
    <w:rPr>
      <w:rFonts w:ascii="Cordia New" w:eastAsia="Cordia New" w:hAnsi="Cordia New" w:cs="Cordia New"/>
      <w:sz w:val="28"/>
      <w:szCs w:val="35"/>
    </w:rPr>
  </w:style>
  <w:style w:type="paragraph" w:styleId="Footer">
    <w:name w:val="footer"/>
    <w:basedOn w:val="Normal"/>
    <w:link w:val="FooterChar"/>
    <w:uiPriority w:val="99"/>
    <w:unhideWhenUsed/>
    <w:rsid w:val="00992D9A"/>
    <w:pPr>
      <w:tabs>
        <w:tab w:val="center" w:pos="4513"/>
        <w:tab w:val="right" w:pos="9026"/>
      </w:tabs>
    </w:pPr>
    <w:rPr>
      <w:rFonts w:cs="Angsana New"/>
      <w:szCs w:val="35"/>
      <w:lang w:val="x-none" w:eastAsia="x-none"/>
    </w:rPr>
  </w:style>
  <w:style w:type="character" w:customStyle="1" w:styleId="FooterChar">
    <w:name w:val="Footer Char"/>
    <w:link w:val="Footer"/>
    <w:uiPriority w:val="99"/>
    <w:rsid w:val="00992D9A"/>
    <w:rPr>
      <w:rFonts w:ascii="Cordia New" w:eastAsia="Cordia New" w:hAnsi="Cordia New" w:cs="Cordia New"/>
      <w:sz w:val="28"/>
      <w:szCs w:val="35"/>
    </w:rPr>
  </w:style>
  <w:style w:type="character" w:styleId="CommentReference">
    <w:name w:val="annotation reference"/>
    <w:uiPriority w:val="99"/>
    <w:semiHidden/>
    <w:unhideWhenUsed/>
    <w:rsid w:val="00876876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876876"/>
    <w:rPr>
      <w:rFonts w:cs="Angsana New"/>
      <w:sz w:val="20"/>
      <w:szCs w:val="25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876876"/>
    <w:rPr>
      <w:rFonts w:ascii="Cordia New" w:eastAsia="Cordia New" w:hAnsi="Cordia New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87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76876"/>
    <w:rPr>
      <w:rFonts w:ascii="Cordia New" w:eastAsia="Cordia New" w:hAnsi="Cordia New" w:cs="Cordia New"/>
      <w:b/>
      <w:bCs/>
      <w:sz w:val="20"/>
      <w:szCs w:val="25"/>
    </w:rPr>
  </w:style>
  <w:style w:type="paragraph" w:styleId="ListParagraph">
    <w:name w:val="List Paragraph"/>
    <w:basedOn w:val="Normal"/>
    <w:uiPriority w:val="34"/>
    <w:qFormat/>
    <w:rsid w:val="00126C5A"/>
    <w:pPr>
      <w:ind w:left="720"/>
      <w:contextualSpacing/>
    </w:pPr>
    <w:rPr>
      <w:szCs w:val="35"/>
    </w:rPr>
  </w:style>
  <w:style w:type="table" w:styleId="TableGrid">
    <w:name w:val="Table Grid"/>
    <w:basedOn w:val="TableNormal"/>
    <w:uiPriority w:val="59"/>
    <w:rsid w:val="00854D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DF7C59"/>
    <w:rPr>
      <w:b/>
      <w:bCs/>
    </w:rPr>
  </w:style>
  <w:style w:type="character" w:styleId="LineNumber">
    <w:name w:val="line number"/>
    <w:uiPriority w:val="99"/>
    <w:semiHidden/>
    <w:unhideWhenUsed/>
    <w:rsid w:val="00D17F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69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96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83475-AE2C-4A50-B448-CB6AC00DC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16</Pages>
  <Words>4117</Words>
  <Characters>23469</Characters>
  <Application>Microsoft Office Word</Application>
  <DocSecurity>0</DocSecurity>
  <Lines>195</Lines>
  <Paragraphs>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avintida Puengniam</cp:lastModifiedBy>
  <cp:revision>7</cp:revision>
  <cp:lastPrinted>2022-03-30T07:18:00Z</cp:lastPrinted>
  <dcterms:created xsi:type="dcterms:W3CDTF">2022-12-08T23:12:00Z</dcterms:created>
  <dcterms:modified xsi:type="dcterms:W3CDTF">2022-12-13T05:54:00Z</dcterms:modified>
</cp:coreProperties>
</file>